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E780D3" w14:textId="1196E754" w:rsidR="00F45D90" w:rsidRPr="00463089" w:rsidRDefault="00D03A6E" w:rsidP="00463089">
      <w:pPr>
        <w:spacing w:line="276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NDINDAKHOMBO YA TSHIKOLODO</w:t>
      </w:r>
      <w:r w:rsidR="00F45D90" w:rsidRPr="00463089">
        <w:rPr>
          <w:rFonts w:ascii="Arial" w:hAnsi="Arial" w:cs="Arial"/>
          <w:b/>
        </w:rPr>
        <w:t xml:space="preserve"> </w:t>
      </w:r>
    </w:p>
    <w:p w14:paraId="6C2FDC3E" w14:textId="216CC70C" w:rsidR="00717E6C" w:rsidRPr="00463089" w:rsidRDefault="00D03A6E" w:rsidP="00463089">
      <w:pPr>
        <w:spacing w:line="276" w:lineRule="auto"/>
        <w:jc w:val="both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Ndindakhombo ya tshikolodo i bvela phanḓa na u badela zwikolodo </w:t>
      </w:r>
      <w:proofErr w:type="spellStart"/>
      <w:r>
        <w:rPr>
          <w:rFonts w:ascii="Arial" w:hAnsi="Arial" w:cs="Arial"/>
          <w:b/>
          <w:i/>
        </w:rPr>
        <w:t>mus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h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oni</w:t>
      </w:r>
      <w:proofErr w:type="spellEnd"/>
      <w:r>
        <w:rPr>
          <w:rFonts w:ascii="Arial" w:hAnsi="Arial" w:cs="Arial"/>
          <w:b/>
          <w:i/>
        </w:rPr>
        <w:t xml:space="preserve"> u </w:t>
      </w:r>
      <w:proofErr w:type="spellStart"/>
      <w:r>
        <w:rPr>
          <w:rFonts w:ascii="Arial" w:hAnsi="Arial" w:cs="Arial"/>
          <w:b/>
          <w:i/>
        </w:rPr>
        <w:t>zw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adela</w:t>
      </w:r>
      <w:proofErr w:type="spellEnd"/>
      <w:r>
        <w:rPr>
          <w:rFonts w:ascii="Arial" w:hAnsi="Arial" w:cs="Arial"/>
          <w:b/>
          <w:i/>
        </w:rPr>
        <w:t>.</w:t>
      </w:r>
    </w:p>
    <w:p w14:paraId="6A990160" w14:textId="172C7D3B" w:rsidR="00F42578" w:rsidRPr="00463089" w:rsidRDefault="00F42578" w:rsidP="00463089">
      <w:pPr>
        <w:spacing w:line="276" w:lineRule="auto"/>
        <w:jc w:val="both"/>
        <w:rPr>
          <w:rFonts w:ascii="Arial" w:hAnsi="Arial" w:cs="Arial"/>
          <w:b/>
        </w:rPr>
      </w:pPr>
    </w:p>
    <w:p w14:paraId="745F44AA" w14:textId="044643D8" w:rsidR="00717E6C" w:rsidRPr="00463089" w:rsidRDefault="00D03A6E" w:rsidP="00463089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Naa </w:t>
      </w:r>
      <w:proofErr w:type="spellStart"/>
      <w:r>
        <w:rPr>
          <w:rFonts w:ascii="Arial" w:hAnsi="Arial" w:cs="Arial"/>
        </w:rPr>
        <w:t>vh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letshelw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shik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sh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hol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wavho</w:t>
      </w:r>
      <w:proofErr w:type="spellEnd"/>
      <w:r>
        <w:rPr>
          <w:rFonts w:ascii="Arial" w:hAnsi="Arial" w:cs="Arial"/>
        </w:rPr>
        <w:t xml:space="preserve"> nga nṱhani ha vhuholefhali, u lwala nga maanḓa kana u fhelelwa nga mushumo </w:t>
      </w:r>
      <w:proofErr w:type="spellStart"/>
      <w:r>
        <w:rPr>
          <w:rFonts w:ascii="Arial" w:hAnsi="Arial" w:cs="Arial"/>
        </w:rPr>
        <w:t>vh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ong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zw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avhelela</w:t>
      </w:r>
      <w:proofErr w:type="spellEnd"/>
      <w:r>
        <w:rPr>
          <w:rFonts w:ascii="Arial" w:hAnsi="Arial" w:cs="Arial"/>
        </w:rPr>
        <w:t xml:space="preserve">? Arali vha lovha, ndi nnyi ane a ḓo badela </w:t>
      </w:r>
      <w:proofErr w:type="spellStart"/>
      <w:r>
        <w:rPr>
          <w:rFonts w:ascii="Arial" w:hAnsi="Arial" w:cs="Arial"/>
        </w:rPr>
        <w:t>zwikolod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zwavh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zw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laho</w:t>
      </w:r>
      <w:proofErr w:type="spellEnd"/>
      <w:r>
        <w:rPr>
          <w:rFonts w:ascii="Arial" w:hAnsi="Arial" w:cs="Arial"/>
        </w:rPr>
        <w:t>? Ndindakhombo ya tshikolodo (</w:t>
      </w:r>
      <w:r w:rsidRPr="00D03A6E">
        <w:rPr>
          <w:rFonts w:ascii="Arial" w:hAnsi="Arial" w:cs="Arial"/>
        </w:rPr>
        <w:t>kale yo vha i tshi ḓivhea sa ndindakhombo ya tshifhinga tshilapfu</w:t>
      </w:r>
      <w:r>
        <w:rPr>
          <w:rFonts w:ascii="Arial" w:hAnsi="Arial" w:cs="Arial"/>
        </w:rPr>
        <w:t xml:space="preserve">) ndi tshibveledzwa tsha ndindakhombo ya vhutshilo tshine tsha nga thusa u badela zwikolodo zwavho musi vha nga si tsha kona u zwi badela. </w:t>
      </w:r>
    </w:p>
    <w:p w14:paraId="66897E6B" w14:textId="77777777" w:rsidR="00463089" w:rsidRPr="00463089" w:rsidRDefault="00463089" w:rsidP="00463089">
      <w:pPr>
        <w:spacing w:line="276" w:lineRule="auto"/>
        <w:jc w:val="both"/>
        <w:rPr>
          <w:rFonts w:ascii="Arial" w:hAnsi="Arial" w:cs="Arial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828"/>
        <w:gridCol w:w="6193"/>
      </w:tblGrid>
      <w:tr w:rsidR="00463089" w:rsidRPr="002639C5" w14:paraId="4AB1176B" w14:textId="77777777" w:rsidTr="00463089">
        <w:tc>
          <w:tcPr>
            <w:tcW w:w="9021" w:type="dxa"/>
            <w:gridSpan w:val="2"/>
            <w:shd w:val="clear" w:color="auto" w:fill="EEECE1" w:themeFill="background2"/>
          </w:tcPr>
          <w:p w14:paraId="3AB27D98" w14:textId="76B58764" w:rsidR="00463089" w:rsidRPr="001F3256" w:rsidRDefault="00667D4D" w:rsidP="00463089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667D4D">
              <w:rPr>
                <w:rFonts w:ascii="Arial" w:hAnsi="Arial" w:cs="Arial"/>
                <w:b/>
                <w:bCs/>
                <w:lang w:val="en-GB"/>
              </w:rPr>
              <w:t>ṰHALUTSHEDZO</w:t>
            </w:r>
          </w:p>
          <w:p w14:paraId="4F09EC0A" w14:textId="06B46945" w:rsidR="00463089" w:rsidRPr="001F3256" w:rsidRDefault="00667D4D" w:rsidP="00667D4D">
            <w:pPr>
              <w:jc w:val="center"/>
              <w:rPr>
                <w:rFonts w:ascii="Arial" w:hAnsi="Arial" w:cs="Arial"/>
                <w:lang w:val="en-GB"/>
              </w:rPr>
            </w:pPr>
            <w:r w:rsidRPr="00667D4D">
              <w:rPr>
                <w:rFonts w:ascii="Arial" w:hAnsi="Arial" w:cs="Arial"/>
                <w:lang w:val="en-GB"/>
              </w:rPr>
              <w:t xml:space="preserve">Ndi zwa ndeme uri vha wane zwo bviselwa khagala u bva kha khamphani yavho ya ndindakhombo nga ha ṱhalutshedzo dzavho, maipfi o ḓoweleaho na zwine zwa amba </w:t>
            </w:r>
          </w:p>
        </w:tc>
      </w:tr>
      <w:tr w:rsidR="00463089" w:rsidRPr="002639C5" w14:paraId="49ABF9FC" w14:textId="77777777" w:rsidTr="00463089">
        <w:trPr>
          <w:trHeight w:val="1918"/>
        </w:trPr>
        <w:tc>
          <w:tcPr>
            <w:tcW w:w="2268" w:type="dxa"/>
          </w:tcPr>
          <w:p w14:paraId="43C3CD33" w14:textId="2D947920" w:rsidR="00463089" w:rsidRPr="002639C5" w:rsidRDefault="00667D4D" w:rsidP="00463089">
            <w:pPr>
              <w:pStyle w:val="NormalWeb"/>
              <w:spacing w:before="300" w:beforeAutospacing="0" w:after="300" w:afterAutospacing="0" w:line="276" w:lineRule="auto"/>
              <w:ind w:right="30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ueletshedzi wa zwa Masheleni/Muṋetshedzi wa Tshumelo dza zwa Masheleni</w:t>
            </w:r>
            <w:r w:rsidR="00463089" w:rsidRPr="002639C5">
              <w:rPr>
                <w:rFonts w:ascii="Arial" w:hAnsi="Arial" w:cs="Arial"/>
                <w:sz w:val="22"/>
                <w:szCs w:val="22"/>
              </w:rPr>
              <w:t xml:space="preserve"> (FSP)</w:t>
            </w:r>
          </w:p>
        </w:tc>
        <w:tc>
          <w:tcPr>
            <w:tcW w:w="6753" w:type="dxa"/>
          </w:tcPr>
          <w:p w14:paraId="60FC49E6" w14:textId="7C49206A" w:rsidR="00463089" w:rsidRPr="002639C5" w:rsidRDefault="003F1896" w:rsidP="00463089">
            <w:pPr>
              <w:pStyle w:val="NormalWeb"/>
              <w:spacing w:before="300" w:after="300" w:line="276" w:lineRule="auto"/>
              <w:ind w:right="300"/>
              <w:jc w:val="both"/>
              <w:rPr>
                <w:rFonts w:ascii="Arial" w:hAnsi="Arial" w:cs="Arial"/>
                <w:sz w:val="22"/>
                <w:szCs w:val="22"/>
                <w:shd w:val="clear" w:color="auto" w:fill="FFFFFF"/>
                <w:lang w:val="en-GB"/>
              </w:rPr>
            </w:pPr>
            <w:r w:rsidRPr="00667D4D">
              <w:rPr>
                <w:rFonts w:ascii="Arial" w:hAnsi="Arial" w:cs="Arial"/>
                <w:sz w:val="22"/>
                <w:szCs w:val="22"/>
                <w:shd w:val="clear" w:color="auto" w:fill="FFFFFF"/>
                <w:lang w:val="en-GB"/>
              </w:rPr>
              <w:t>Muthu kana khamphani ine y</w:t>
            </w:r>
            <w:r w:rsidR="00667D4D" w:rsidRPr="00667D4D">
              <w:rPr>
                <w:rFonts w:ascii="Arial" w:hAnsi="Arial" w:cs="Arial"/>
                <w:sz w:val="22"/>
                <w:szCs w:val="22"/>
                <w:shd w:val="clear" w:color="auto" w:fill="FFFFFF"/>
                <w:lang w:val="en-GB"/>
              </w:rPr>
              <w:t xml:space="preserve">o </w:t>
            </w:r>
            <w:r w:rsidRPr="00667D4D">
              <w:rPr>
                <w:rFonts w:ascii="Arial" w:hAnsi="Arial" w:cs="Arial"/>
                <w:sz w:val="22"/>
                <w:szCs w:val="22"/>
                <w:shd w:val="clear" w:color="auto" w:fill="FFFFFF"/>
                <w:lang w:val="en-GB"/>
              </w:rPr>
              <w:t>t</w:t>
            </w:r>
            <w:r w:rsidR="00667D4D" w:rsidRPr="00667D4D">
              <w:rPr>
                <w:rFonts w:ascii="Arial" w:hAnsi="Arial" w:cs="Arial"/>
                <w:sz w:val="22"/>
                <w:szCs w:val="22"/>
                <w:shd w:val="clear" w:color="auto" w:fill="FFFFFF"/>
                <w:lang w:val="en-GB"/>
              </w:rPr>
              <w:t xml:space="preserve">endelwa nga Ndaulo ya Vhuḓifari ha Sekithara ya zwa Masheleni </w:t>
            </w:r>
            <w:r w:rsidR="0085790F">
              <w:rPr>
                <w:rFonts w:ascii="Arial" w:hAnsi="Arial" w:cs="Arial"/>
                <w:sz w:val="22"/>
                <w:szCs w:val="22"/>
                <w:shd w:val="clear" w:color="auto" w:fill="FFFFFF"/>
                <w:lang w:val="en-GB"/>
              </w:rPr>
              <w:t>(</w:t>
            </w:r>
            <w:r w:rsidR="0085790F" w:rsidRPr="0085790F">
              <w:rPr>
                <w:rFonts w:ascii="Arial" w:hAnsi="Arial" w:cs="Arial"/>
                <w:sz w:val="22"/>
                <w:szCs w:val="22"/>
                <w:shd w:val="clear" w:color="auto" w:fill="FFFFFF"/>
                <w:lang w:val="en-GB"/>
              </w:rPr>
              <w:t>Financial Sector Conduct Authority</w:t>
            </w:r>
            <w:r w:rsidR="0085790F">
              <w:rPr>
                <w:rFonts w:ascii="Arial" w:hAnsi="Arial" w:cs="Arial"/>
                <w:sz w:val="22"/>
                <w:szCs w:val="22"/>
                <w:shd w:val="clear" w:color="auto" w:fill="FFFFFF"/>
                <w:lang w:val="en-GB"/>
              </w:rPr>
              <w:t>)</w:t>
            </w:r>
            <w:r w:rsidR="0085790F" w:rsidRPr="0085790F">
              <w:rPr>
                <w:rFonts w:ascii="Arial" w:hAnsi="Arial" w:cs="Arial"/>
                <w:sz w:val="22"/>
                <w:szCs w:val="22"/>
                <w:shd w:val="clear" w:color="auto" w:fill="FFFFFF"/>
                <w:lang w:val="en-GB"/>
              </w:rPr>
              <w:t xml:space="preserve"> </w:t>
            </w:r>
            <w:r w:rsidR="00667D4D" w:rsidRPr="00667D4D">
              <w:rPr>
                <w:rFonts w:ascii="Arial" w:hAnsi="Arial" w:cs="Arial"/>
                <w:sz w:val="22"/>
                <w:szCs w:val="22"/>
                <w:shd w:val="clear" w:color="auto" w:fill="FFFFFF"/>
                <w:lang w:val="en-GB"/>
              </w:rPr>
              <w:t>(FSCA)</w:t>
            </w:r>
            <w:r w:rsidRPr="00667D4D">
              <w:rPr>
                <w:rFonts w:ascii="Arial" w:hAnsi="Arial" w:cs="Arial"/>
                <w:sz w:val="22"/>
                <w:szCs w:val="22"/>
                <w:shd w:val="clear" w:color="auto" w:fill="FFFFFF"/>
                <w:lang w:val="en-GB"/>
              </w:rPr>
              <w:t xml:space="preserve"> u ṋetshedza ngeletshedzo na/kana u ṋetshedza tshumelo ya vhuzhendedzi u yelana na u fhambana ha zwibveledzwa zwa masheleni, hu tshi katelwa zwibveledzwa zwa vhubindudzi na mbekanyamaitele </w:t>
            </w:r>
            <w:r w:rsidR="00667D4D" w:rsidRPr="00667D4D">
              <w:rPr>
                <w:rFonts w:ascii="Arial" w:hAnsi="Arial" w:cs="Arial"/>
                <w:sz w:val="22"/>
                <w:szCs w:val="22"/>
                <w:shd w:val="clear" w:color="auto" w:fill="FFFFFF"/>
                <w:lang w:val="en-GB"/>
              </w:rPr>
              <w:t>y</w:t>
            </w:r>
            <w:r w:rsidRPr="00667D4D">
              <w:rPr>
                <w:rFonts w:ascii="Arial" w:hAnsi="Arial" w:cs="Arial"/>
                <w:sz w:val="22"/>
                <w:szCs w:val="22"/>
                <w:shd w:val="clear" w:color="auto" w:fill="FFFFFF"/>
                <w:lang w:val="en-GB"/>
              </w:rPr>
              <w:t xml:space="preserve">a ndindakhombo. Ḽaisentse ya FSP ya muthu kana khamphani i ṱalutshedza zwavhuḓi zwauri ndi zwibveledzwa zwifhio </w:t>
            </w:r>
            <w:r w:rsidR="00667D4D" w:rsidRPr="00667D4D">
              <w:rPr>
                <w:rFonts w:ascii="Arial" w:hAnsi="Arial" w:cs="Arial"/>
                <w:sz w:val="22"/>
                <w:szCs w:val="22"/>
                <w:shd w:val="clear" w:color="auto" w:fill="FFFFFF"/>
                <w:lang w:val="en-GB"/>
              </w:rPr>
              <w:t>zwa masheleni ka</w:t>
            </w:r>
            <w:r w:rsidRPr="00667D4D">
              <w:rPr>
                <w:rFonts w:ascii="Arial" w:hAnsi="Arial" w:cs="Arial"/>
                <w:sz w:val="22"/>
                <w:szCs w:val="22"/>
                <w:shd w:val="clear" w:color="auto" w:fill="FFFFFF"/>
                <w:lang w:val="en-GB"/>
              </w:rPr>
              <w:t xml:space="preserve">na tshumelo dzine </w:t>
            </w:r>
            <w:r w:rsidR="00667D4D" w:rsidRPr="00667D4D">
              <w:rPr>
                <w:rFonts w:ascii="Arial" w:hAnsi="Arial" w:cs="Arial"/>
                <w:sz w:val="22"/>
                <w:szCs w:val="22"/>
                <w:shd w:val="clear" w:color="auto" w:fill="FFFFFF"/>
                <w:lang w:val="en-GB"/>
              </w:rPr>
              <w:t xml:space="preserve">vha nga vha </w:t>
            </w:r>
            <w:r w:rsidRPr="00667D4D">
              <w:rPr>
                <w:rFonts w:ascii="Arial" w:hAnsi="Arial" w:cs="Arial"/>
                <w:sz w:val="22"/>
                <w:szCs w:val="22"/>
                <w:shd w:val="clear" w:color="auto" w:fill="FFFFFF"/>
                <w:lang w:val="en-GB"/>
              </w:rPr>
              <w:t>eletshedza khazwo kana u rengisa.</w:t>
            </w:r>
            <w:r w:rsidR="00613BB0" w:rsidRPr="002639C5">
              <w:rPr>
                <w:rFonts w:ascii="Arial" w:hAnsi="Arial" w:cs="Arial"/>
                <w:sz w:val="22"/>
                <w:szCs w:val="22"/>
                <w:shd w:val="clear" w:color="auto" w:fill="FFFFFF"/>
                <w:lang w:val="en-GB"/>
              </w:rPr>
              <w:t xml:space="preserve"> </w:t>
            </w:r>
          </w:p>
        </w:tc>
      </w:tr>
      <w:tr w:rsidR="00463089" w:rsidRPr="002639C5" w14:paraId="15DF23E4" w14:textId="77777777" w:rsidTr="00463089">
        <w:tc>
          <w:tcPr>
            <w:tcW w:w="2268" w:type="dxa"/>
          </w:tcPr>
          <w:p w14:paraId="65A214EE" w14:textId="420389C1" w:rsidR="00463089" w:rsidRPr="002639C5" w:rsidRDefault="00667D4D" w:rsidP="00463089">
            <w:pPr>
              <w:pStyle w:val="NormalWeb"/>
              <w:spacing w:before="300" w:beforeAutospacing="0" w:after="300" w:afterAutospacing="0" w:line="276" w:lineRule="auto"/>
              <w:ind w:right="30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dindakhombo ya Tshikolodo</w:t>
            </w:r>
          </w:p>
        </w:tc>
        <w:tc>
          <w:tcPr>
            <w:tcW w:w="6753" w:type="dxa"/>
          </w:tcPr>
          <w:p w14:paraId="1609ED3E" w14:textId="023EB409" w:rsidR="00463089" w:rsidRPr="002639C5" w:rsidRDefault="00667D4D" w:rsidP="00463089">
            <w:pPr>
              <w:pStyle w:val="NormalWeb"/>
              <w:spacing w:before="300" w:beforeAutospacing="0" w:after="300" w:afterAutospacing="0" w:line="276" w:lineRule="auto"/>
              <w:ind w:right="30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Ndindakhombo ya tshikolodo ndi tshibveledzwa tsha ndindakhombo </w:t>
            </w:r>
            <w:r w:rsidR="0080767C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tshine vha nga tshi dzhia u itela tshi vha badelele tshikolodo kana </w:t>
            </w:r>
            <w:r w:rsidR="0080767C" w:rsidRPr="0080767C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thendelano ya khadzimiso </w:t>
            </w:r>
            <w:r w:rsidR="0080767C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(</w:t>
            </w:r>
            <w:r w:rsidR="0080767C" w:rsidRPr="0080767C">
              <w:rPr>
                <w:rFonts w:ascii="Arial" w:hAnsi="Arial" w:cs="Arial"/>
                <w:i/>
                <w:iCs/>
                <w:sz w:val="22"/>
                <w:szCs w:val="22"/>
                <w:shd w:val="clear" w:color="auto" w:fill="FFFFFF"/>
              </w:rPr>
              <w:t>ḽounu</w:t>
            </w:r>
            <w:r w:rsidR="0080767C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)</w:t>
            </w:r>
            <w:r w:rsidR="004F0822" w:rsidRPr="002639C5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ZA"/>
              </w:rPr>
              <w:t xml:space="preserve">. </w:t>
            </w:r>
            <w:r w:rsidR="0080767C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ZA"/>
              </w:rPr>
              <w:t>Ndindakhombo ya tshikolodo i khwaṱhisedza vhuḓifhinduleli ha murengi kha tshikolodo kana thendelano ya khadzimiso arali vha nga xeletshelwa nga mushumo</w:t>
            </w:r>
            <w:r w:rsidR="00341A9E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ZA"/>
              </w:rPr>
              <w:t xml:space="preserve">, u </w:t>
            </w:r>
            <w:proofErr w:type="spellStart"/>
            <w:r w:rsidR="00341A9E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ZA"/>
              </w:rPr>
              <w:t>vha</w:t>
            </w:r>
            <w:proofErr w:type="spellEnd"/>
            <w:r w:rsidR="00341A9E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ZA"/>
              </w:rPr>
              <w:t xml:space="preserve"> </w:t>
            </w:r>
            <w:proofErr w:type="spellStart"/>
            <w:r w:rsidR="00341A9E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ZA"/>
              </w:rPr>
              <w:t>sa</w:t>
            </w:r>
            <w:proofErr w:type="spellEnd"/>
            <w:r w:rsidR="00341A9E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ZA"/>
              </w:rPr>
              <w:t xml:space="preserve"> </w:t>
            </w:r>
            <w:proofErr w:type="spellStart"/>
            <w:r w:rsidR="00341A9E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ZA"/>
              </w:rPr>
              <w:t>wani</w:t>
            </w:r>
            <w:proofErr w:type="spellEnd"/>
            <w:r w:rsidR="00341A9E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ZA"/>
              </w:rPr>
              <w:t xml:space="preserve"> </w:t>
            </w:r>
            <w:proofErr w:type="spellStart"/>
            <w:r w:rsidR="00341A9E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ZA"/>
              </w:rPr>
              <w:t>muholo</w:t>
            </w:r>
            <w:proofErr w:type="spellEnd"/>
            <w:r w:rsidR="00341A9E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ZA"/>
              </w:rPr>
              <w:t xml:space="preserve">, </w:t>
            </w:r>
            <w:proofErr w:type="spellStart"/>
            <w:r w:rsidR="00341A9E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ZA"/>
              </w:rPr>
              <w:t>vhuholefhali</w:t>
            </w:r>
            <w:proofErr w:type="spellEnd"/>
            <w:r w:rsidR="00341A9E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ZA"/>
              </w:rPr>
              <w:t xml:space="preserve">, u lwala nga maanḓa, lufu kana </w:t>
            </w:r>
            <w:proofErr w:type="spellStart"/>
            <w:r w:rsidR="00341A9E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ZA"/>
              </w:rPr>
              <w:t>hune</w:t>
            </w:r>
            <w:proofErr w:type="spellEnd"/>
            <w:r w:rsidR="00341A9E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ZA"/>
              </w:rPr>
              <w:t xml:space="preserve"> </w:t>
            </w:r>
            <w:proofErr w:type="spellStart"/>
            <w:r w:rsidR="00341A9E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ZA"/>
              </w:rPr>
              <w:t>thundu</w:t>
            </w:r>
            <w:proofErr w:type="spellEnd"/>
            <w:r w:rsidR="00341A9E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ZA"/>
              </w:rPr>
              <w:t xml:space="preserve"> </w:t>
            </w:r>
            <w:proofErr w:type="spellStart"/>
            <w:r w:rsidR="00341A9E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ZA"/>
              </w:rPr>
              <w:t>dzo</w:t>
            </w:r>
            <w:proofErr w:type="spellEnd"/>
            <w:r w:rsidR="00341A9E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ZA"/>
              </w:rPr>
              <w:t xml:space="preserve"> </w:t>
            </w:r>
            <w:proofErr w:type="spellStart"/>
            <w:r w:rsidR="00341A9E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ZA"/>
              </w:rPr>
              <w:t>rengiwaho</w:t>
            </w:r>
            <w:proofErr w:type="spellEnd"/>
            <w:r w:rsidR="00341A9E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ZA"/>
              </w:rPr>
              <w:t xml:space="preserve"> </w:t>
            </w:r>
            <w:proofErr w:type="spellStart"/>
            <w:r w:rsidR="00341A9E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ZA"/>
              </w:rPr>
              <w:t>nga</w:t>
            </w:r>
            <w:proofErr w:type="spellEnd"/>
            <w:r w:rsidR="00341A9E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ZA"/>
              </w:rPr>
              <w:t xml:space="preserve"> </w:t>
            </w:r>
            <w:proofErr w:type="spellStart"/>
            <w:r w:rsidR="00341A9E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ZA"/>
              </w:rPr>
              <w:t>tshikolodo</w:t>
            </w:r>
            <w:proofErr w:type="spellEnd"/>
            <w:r w:rsidR="00341A9E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ZA"/>
              </w:rPr>
              <w:t xml:space="preserve"> </w:t>
            </w:r>
            <w:proofErr w:type="spellStart"/>
            <w:r w:rsidR="00341A9E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ZA"/>
              </w:rPr>
              <w:t>dzo</w:t>
            </w:r>
            <w:proofErr w:type="spellEnd"/>
            <w:r w:rsidR="00341A9E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ZA"/>
              </w:rPr>
              <w:t xml:space="preserve"> </w:t>
            </w:r>
            <w:proofErr w:type="spellStart"/>
            <w:r w:rsidR="00341A9E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ZA"/>
              </w:rPr>
              <w:t>tshinyala</w:t>
            </w:r>
            <w:proofErr w:type="spellEnd"/>
            <w:r w:rsidR="00341A9E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ZA"/>
              </w:rPr>
              <w:t xml:space="preserve"> kana u </w:t>
            </w:r>
            <w:proofErr w:type="spellStart"/>
            <w:r w:rsidR="00341A9E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ZA"/>
              </w:rPr>
              <w:t>tshinyadzwa</w:t>
            </w:r>
            <w:proofErr w:type="spellEnd"/>
            <w:r w:rsidR="00341A9E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ZA"/>
              </w:rPr>
              <w:t>. Fhedzi vhone, sa murengi vha kha ḓi koloda tshelede kha khadzimiso.</w:t>
            </w:r>
            <w:r w:rsidR="00463089" w:rsidRPr="002639C5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ZA"/>
              </w:rPr>
              <w:t xml:space="preserve"> </w:t>
            </w:r>
          </w:p>
        </w:tc>
      </w:tr>
      <w:tr w:rsidR="00463089" w:rsidRPr="002639C5" w14:paraId="39C6917A" w14:textId="77777777" w:rsidTr="00463089">
        <w:trPr>
          <w:trHeight w:val="1454"/>
        </w:trPr>
        <w:tc>
          <w:tcPr>
            <w:tcW w:w="2268" w:type="dxa"/>
          </w:tcPr>
          <w:p w14:paraId="2C70966E" w14:textId="4EBF3225" w:rsidR="00463089" w:rsidRPr="002639C5" w:rsidRDefault="002709A4" w:rsidP="00463089">
            <w:pPr>
              <w:pStyle w:val="NormalWeb"/>
              <w:spacing w:before="300" w:beforeAutospacing="0" w:after="300" w:afterAutospacing="0" w:line="276" w:lineRule="auto"/>
              <w:ind w:right="30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uṋetshedzi wa tshikolodo </w:t>
            </w:r>
          </w:p>
        </w:tc>
        <w:tc>
          <w:tcPr>
            <w:tcW w:w="6753" w:type="dxa"/>
          </w:tcPr>
          <w:p w14:paraId="7647C111" w14:textId="4C1CF48C" w:rsidR="00463089" w:rsidRPr="002639C5" w:rsidRDefault="004A0ED7" w:rsidP="00463089">
            <w:pPr>
              <w:pStyle w:val="NormalWeb"/>
              <w:spacing w:before="300" w:beforeAutospacing="0" w:after="300" w:afterAutospacing="0" w:line="276" w:lineRule="auto"/>
              <w:ind w:right="30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uṋetshedzi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ane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murengi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a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mukolodaho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tshelede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63089" w:rsidRPr="002639C5">
              <w:rPr>
                <w:rFonts w:ascii="Arial" w:hAnsi="Arial" w:cs="Arial"/>
                <w:sz w:val="22"/>
                <w:szCs w:val="22"/>
              </w:rPr>
              <w:t>(</w:t>
            </w:r>
            <w:r>
              <w:rPr>
                <w:rFonts w:ascii="Arial" w:hAnsi="Arial" w:cs="Arial"/>
                <w:sz w:val="22"/>
                <w:szCs w:val="22"/>
              </w:rPr>
              <w:t xml:space="preserve">hu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nga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vha muthu ane a ṋetshedza zwikolodo kha vharengi</w:t>
            </w:r>
            <w:r w:rsidR="00463089" w:rsidRPr="002639C5">
              <w:rPr>
                <w:rFonts w:ascii="Arial" w:hAnsi="Arial" w:cs="Arial"/>
                <w:sz w:val="22"/>
                <w:szCs w:val="22"/>
              </w:rPr>
              <w:t xml:space="preserve">). </w:t>
            </w:r>
            <w:r>
              <w:rPr>
                <w:rFonts w:ascii="Arial" w:hAnsi="Arial" w:cs="Arial"/>
                <w:sz w:val="22"/>
                <w:szCs w:val="22"/>
              </w:rPr>
              <w:t xml:space="preserve">Hu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nga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vha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bannga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murengisa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/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vhengele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, </w:t>
            </w:r>
            <w:proofErr w:type="spellStart"/>
            <w:r w:rsidRPr="004A0ED7">
              <w:rPr>
                <w:rFonts w:ascii="Arial" w:hAnsi="Arial" w:cs="Arial"/>
                <w:sz w:val="22"/>
                <w:szCs w:val="22"/>
              </w:rPr>
              <w:t>khadzimiso</w:t>
            </w:r>
            <w:proofErr w:type="spellEnd"/>
            <w:r w:rsidRPr="004A0ED7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4A0ED7">
              <w:rPr>
                <w:rFonts w:ascii="Arial" w:hAnsi="Arial" w:cs="Arial"/>
                <w:sz w:val="22"/>
                <w:szCs w:val="22"/>
              </w:rPr>
              <w:t>ya</w:t>
            </w:r>
            <w:proofErr w:type="spellEnd"/>
            <w:r w:rsidRPr="004A0ED7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4A0ED7">
              <w:rPr>
                <w:rFonts w:ascii="Arial" w:hAnsi="Arial" w:cs="Arial"/>
                <w:sz w:val="22"/>
                <w:szCs w:val="22"/>
              </w:rPr>
              <w:t>masheleni</w:t>
            </w:r>
            <w:proofErr w:type="spellEnd"/>
            <w:r w:rsidRPr="004A0ED7">
              <w:rPr>
                <w:rFonts w:ascii="Arial" w:hAnsi="Arial" w:cs="Arial"/>
                <w:sz w:val="22"/>
                <w:szCs w:val="22"/>
              </w:rPr>
              <w:t xml:space="preserve"> a u renga goloi </w:t>
            </w:r>
            <w:r>
              <w:rPr>
                <w:rFonts w:ascii="Arial" w:hAnsi="Arial" w:cs="Arial"/>
                <w:sz w:val="22"/>
                <w:szCs w:val="22"/>
              </w:rPr>
              <w:t xml:space="preserve">kana muthu muṅwe/bindu ḽo ṅwaliswaho na vha </w:t>
            </w:r>
            <w:r w:rsidRPr="004A0ED7">
              <w:rPr>
                <w:rFonts w:ascii="Arial" w:hAnsi="Arial" w:cs="Arial"/>
                <w:sz w:val="22"/>
                <w:szCs w:val="22"/>
              </w:rPr>
              <w:t xml:space="preserve">Mulayo wa </w:t>
            </w:r>
            <w:r>
              <w:rPr>
                <w:rFonts w:ascii="Arial" w:hAnsi="Arial" w:cs="Arial"/>
                <w:sz w:val="22"/>
                <w:szCs w:val="22"/>
              </w:rPr>
              <w:t>Tshikolodo</w:t>
            </w:r>
            <w:r w:rsidRPr="004A0ED7">
              <w:rPr>
                <w:rFonts w:ascii="Arial" w:hAnsi="Arial" w:cs="Arial"/>
                <w:sz w:val="22"/>
                <w:szCs w:val="22"/>
              </w:rPr>
              <w:t xml:space="preserve"> wa Lushaka </w:t>
            </w:r>
            <w:r w:rsidR="00B337AC">
              <w:rPr>
                <w:rFonts w:ascii="Arial" w:hAnsi="Arial" w:cs="Arial"/>
                <w:sz w:val="22"/>
                <w:szCs w:val="22"/>
              </w:rPr>
              <w:t>(NCR)</w:t>
            </w:r>
            <w:r w:rsidR="00463089" w:rsidRPr="002639C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337AC">
              <w:rPr>
                <w:rFonts w:ascii="Arial" w:hAnsi="Arial" w:cs="Arial"/>
                <w:sz w:val="22"/>
                <w:szCs w:val="22"/>
              </w:rPr>
              <w:t>(</w:t>
            </w:r>
            <w:r w:rsidR="00463089" w:rsidRPr="00B337AC">
              <w:rPr>
                <w:rFonts w:ascii="Arial" w:hAnsi="Arial" w:cs="Arial"/>
                <w:i/>
                <w:iCs/>
                <w:sz w:val="22"/>
                <w:szCs w:val="22"/>
              </w:rPr>
              <w:t>National Credit Regulator</w:t>
            </w:r>
            <w:r w:rsidR="00B337AC">
              <w:rPr>
                <w:rFonts w:ascii="Arial" w:hAnsi="Arial" w:cs="Arial"/>
                <w:i/>
                <w:iCs/>
                <w:sz w:val="22"/>
                <w:szCs w:val="22"/>
              </w:rPr>
              <w:t>)</w:t>
            </w:r>
            <w:r w:rsidR="00463089" w:rsidRPr="002639C5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</w:tc>
      </w:tr>
      <w:tr w:rsidR="00463089" w:rsidRPr="002639C5" w14:paraId="363D61D0" w14:textId="77777777" w:rsidTr="00463089">
        <w:tc>
          <w:tcPr>
            <w:tcW w:w="2268" w:type="dxa"/>
          </w:tcPr>
          <w:p w14:paraId="11C7C92B" w14:textId="47D810DE" w:rsidR="00463089" w:rsidRPr="002639C5" w:rsidRDefault="00273691" w:rsidP="00463089">
            <w:pPr>
              <w:pStyle w:val="NormalWeb"/>
              <w:spacing w:before="300" w:beforeAutospacing="0" w:after="300" w:afterAutospacing="0" w:line="276" w:lineRule="auto"/>
              <w:ind w:right="30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273691">
              <w:rPr>
                <w:rFonts w:ascii="Arial" w:hAnsi="Arial" w:cs="Arial"/>
                <w:sz w:val="22"/>
                <w:szCs w:val="22"/>
              </w:rPr>
              <w:t>Maḓuvha a tshilidzi</w:t>
            </w:r>
          </w:p>
        </w:tc>
        <w:tc>
          <w:tcPr>
            <w:tcW w:w="6753" w:type="dxa"/>
          </w:tcPr>
          <w:p w14:paraId="387D33EA" w14:textId="343AD0E3" w:rsidR="00463089" w:rsidRPr="002639C5" w:rsidRDefault="00433AC9" w:rsidP="00463089">
            <w:pPr>
              <w:pStyle w:val="NormalWeb"/>
              <w:spacing w:before="300" w:beforeAutospacing="0" w:after="300" w:afterAutospacing="0" w:line="276" w:lineRule="auto"/>
              <w:ind w:right="30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-ZA"/>
              </w:rPr>
              <w:t xml:space="preserve">Mulayo wa Ndindakhombo ya Tshifhinga tshilapfu wa vhu </w:t>
            </w:r>
            <w:r w:rsidR="00542415" w:rsidRPr="002639C5">
              <w:rPr>
                <w:rFonts w:ascii="Arial" w:hAnsi="Arial" w:cs="Arial"/>
                <w:sz w:val="22"/>
                <w:szCs w:val="22"/>
                <w:lang w:val="en-ZA"/>
              </w:rPr>
              <w:t xml:space="preserve">52 </w:t>
            </w:r>
            <w:r>
              <w:rPr>
                <w:rFonts w:ascii="Arial" w:hAnsi="Arial" w:cs="Arial"/>
                <w:sz w:val="22"/>
                <w:szCs w:val="22"/>
                <w:lang w:val="en-ZA"/>
              </w:rPr>
              <w:t xml:space="preserve">wa </w:t>
            </w:r>
            <w:r w:rsidR="00542415" w:rsidRPr="002639C5">
              <w:rPr>
                <w:rFonts w:ascii="Arial" w:hAnsi="Arial" w:cs="Arial"/>
                <w:sz w:val="22"/>
                <w:szCs w:val="22"/>
                <w:lang w:val="en-ZA"/>
              </w:rPr>
              <w:t xml:space="preserve">1998 </w:t>
            </w:r>
            <w:r>
              <w:rPr>
                <w:rFonts w:ascii="Arial" w:hAnsi="Arial" w:cs="Arial"/>
                <w:sz w:val="22"/>
                <w:szCs w:val="22"/>
                <w:lang w:val="en-ZA"/>
              </w:rPr>
              <w:t xml:space="preserve">u amba uri arali phirimiamu dzi songo badelwa </w:t>
            </w:r>
            <w:r w:rsidR="00273691" w:rsidRPr="00273691">
              <w:rPr>
                <w:rFonts w:ascii="Arial" w:hAnsi="Arial" w:cs="Arial"/>
                <w:sz w:val="22"/>
                <w:szCs w:val="22"/>
                <w:lang w:val="en-ZA"/>
              </w:rPr>
              <w:t xml:space="preserve">nga ḓuvha ḽa u fhedzisela hu fanela u vha na tshifhinga </w:t>
            </w:r>
            <w:r w:rsidR="00273691" w:rsidRPr="00273691">
              <w:rPr>
                <w:rFonts w:ascii="Arial" w:hAnsi="Arial" w:cs="Arial"/>
                <w:sz w:val="22"/>
                <w:szCs w:val="22"/>
                <w:lang w:val="en-ZA"/>
              </w:rPr>
              <w:lastRenderedPageBreak/>
              <w:t xml:space="preserve">tsha tshilidzi tsha maḓuvha a 15 phanḓa ha musi mbekanyamaitele i tshi fheliswa. Khamphani dza ndindakhombo dzi nga vha fha tshifhinga tshilapfu, kanzhi maḓuvha a 30. Izwi zwi a shuma na kha ndindakhombo </w:t>
            </w:r>
            <w:r w:rsidR="00AF0C7C">
              <w:rPr>
                <w:rFonts w:ascii="Arial" w:hAnsi="Arial" w:cs="Arial"/>
                <w:sz w:val="22"/>
                <w:szCs w:val="22"/>
                <w:lang w:val="en-ZA"/>
              </w:rPr>
              <w:t xml:space="preserve">i </w:t>
            </w:r>
            <w:r w:rsidR="00273691" w:rsidRPr="00273691">
              <w:rPr>
                <w:rFonts w:ascii="Arial" w:hAnsi="Arial" w:cs="Arial"/>
                <w:sz w:val="22"/>
                <w:szCs w:val="22"/>
                <w:lang w:val="en-ZA"/>
              </w:rPr>
              <w:t>si ya vhutshilo (kale yo vha i ya tshifhinga tshipfufhi</w:t>
            </w:r>
            <w:r w:rsidR="00AF0C7C">
              <w:rPr>
                <w:rFonts w:ascii="Arial" w:hAnsi="Arial" w:cs="Arial"/>
                <w:sz w:val="22"/>
                <w:szCs w:val="22"/>
                <w:lang w:val="en-ZA"/>
              </w:rPr>
              <w:t>) hu tshi tevhedzwa Mulayo wa Ndindakhombo ya Tshifhinga tshipfufhi wa vhu 53 wa 1998</w:t>
            </w:r>
            <w:r w:rsidR="00273691" w:rsidRPr="00273691">
              <w:rPr>
                <w:rFonts w:ascii="Arial" w:hAnsi="Arial" w:cs="Arial"/>
                <w:sz w:val="22"/>
                <w:szCs w:val="22"/>
                <w:lang w:val="en-ZA"/>
              </w:rPr>
              <w:t>. Ndi zwa ndeme kha vhaṋe vha mbekanyamaitele u vhala na u pfesesa maga na milayo ya konṱiraka</w:t>
            </w:r>
            <w:r w:rsidR="00542415" w:rsidRPr="002639C5">
              <w:rPr>
                <w:rFonts w:ascii="Arial" w:hAnsi="Arial" w:cs="Arial"/>
                <w:sz w:val="22"/>
                <w:szCs w:val="22"/>
                <w:lang w:val="en-ZA"/>
              </w:rPr>
              <w:t>.</w:t>
            </w:r>
          </w:p>
        </w:tc>
      </w:tr>
      <w:tr w:rsidR="00463089" w:rsidRPr="002639C5" w14:paraId="2661F186" w14:textId="77777777" w:rsidTr="00463089">
        <w:tc>
          <w:tcPr>
            <w:tcW w:w="2268" w:type="dxa"/>
          </w:tcPr>
          <w:p w14:paraId="6BDE3F2D" w14:textId="3AF5C6C7" w:rsidR="00463089" w:rsidRPr="002639C5" w:rsidRDefault="00682208" w:rsidP="00463089">
            <w:pPr>
              <w:pStyle w:val="NormalWeb"/>
              <w:spacing w:before="300" w:beforeAutospacing="0" w:after="300" w:afterAutospacing="0" w:line="276" w:lineRule="auto"/>
              <w:ind w:right="30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-ZA"/>
              </w:rPr>
              <w:lastRenderedPageBreak/>
              <w:t>Mbadelo dza ṅwedzi (</w:t>
            </w:r>
            <w:r w:rsidR="00463089" w:rsidRPr="002639C5">
              <w:rPr>
                <w:rFonts w:ascii="Arial" w:hAnsi="Arial" w:cs="Arial"/>
                <w:sz w:val="22"/>
                <w:szCs w:val="22"/>
                <w:lang w:val="en-ZA"/>
              </w:rPr>
              <w:t>Premium</w:t>
            </w:r>
            <w:r>
              <w:rPr>
                <w:rFonts w:ascii="Arial" w:hAnsi="Arial" w:cs="Arial"/>
                <w:sz w:val="22"/>
                <w:szCs w:val="22"/>
                <w:lang w:val="en-ZA"/>
              </w:rPr>
              <w:t>)</w:t>
            </w:r>
          </w:p>
        </w:tc>
        <w:tc>
          <w:tcPr>
            <w:tcW w:w="6753" w:type="dxa"/>
          </w:tcPr>
          <w:p w14:paraId="482AA0A7" w14:textId="33533452" w:rsidR="00463089" w:rsidRPr="001F3256" w:rsidRDefault="00682208" w:rsidP="00463089">
            <w:pPr>
              <w:pStyle w:val="NormalWeb"/>
              <w:spacing w:before="300" w:after="300" w:line="276" w:lineRule="auto"/>
              <w:ind w:right="300"/>
              <w:jc w:val="both"/>
              <w:rPr>
                <w:rFonts w:ascii="Arial" w:hAnsi="Arial" w:cs="Arial"/>
                <w:strike/>
                <w:sz w:val="22"/>
                <w:szCs w:val="22"/>
              </w:rPr>
            </w:pPr>
            <w:r w:rsidRPr="00C63341">
              <w:rPr>
                <w:rFonts w:ascii="Arial" w:hAnsi="Arial" w:cs="Arial"/>
                <w:sz w:val="22"/>
                <w:szCs w:val="22"/>
              </w:rPr>
              <w:t>Ṱhanganyelo ya t</w:t>
            </w:r>
            <w:r w:rsidR="003F1896" w:rsidRPr="00C63341">
              <w:rPr>
                <w:rFonts w:ascii="Arial" w:hAnsi="Arial" w:cs="Arial"/>
                <w:sz w:val="22"/>
                <w:szCs w:val="22"/>
              </w:rPr>
              <w:t xml:space="preserve">shelede ine ya badeliwa kha </w:t>
            </w:r>
            <w:r w:rsidRPr="00C63341">
              <w:rPr>
                <w:rFonts w:ascii="Arial" w:hAnsi="Arial" w:cs="Arial"/>
                <w:sz w:val="22"/>
                <w:szCs w:val="22"/>
              </w:rPr>
              <w:t xml:space="preserve">khamphani ya ndindakhombo uri vha wane </w:t>
            </w:r>
            <w:r w:rsidR="003F1896" w:rsidRPr="00C63341">
              <w:rPr>
                <w:rFonts w:ascii="Arial" w:hAnsi="Arial" w:cs="Arial"/>
                <w:sz w:val="22"/>
                <w:szCs w:val="22"/>
              </w:rPr>
              <w:t xml:space="preserve">mbuelo dza dzo buliwaho kha mbekanyamaitele. Phirimiamu </w:t>
            </w:r>
            <w:r w:rsidR="00EA0D56" w:rsidRPr="00C63341">
              <w:rPr>
                <w:rFonts w:ascii="Arial" w:hAnsi="Arial" w:cs="Arial"/>
                <w:sz w:val="22"/>
                <w:szCs w:val="22"/>
              </w:rPr>
              <w:t>dz</w:t>
            </w:r>
            <w:r w:rsidR="003F1896" w:rsidRPr="00C63341">
              <w:rPr>
                <w:rFonts w:ascii="Arial" w:hAnsi="Arial" w:cs="Arial"/>
                <w:sz w:val="22"/>
                <w:szCs w:val="22"/>
              </w:rPr>
              <w:t>i badeliwa nga zwifhinga zwo pfaniwaho ngazwo, hu nga vha ṅwedzi nga ṅwedzi kana ṅwaha nga ṅwaha.</w:t>
            </w:r>
          </w:p>
        </w:tc>
      </w:tr>
      <w:tr w:rsidR="00463089" w:rsidRPr="002639C5" w14:paraId="16042597" w14:textId="77777777" w:rsidTr="00463089">
        <w:tc>
          <w:tcPr>
            <w:tcW w:w="2268" w:type="dxa"/>
          </w:tcPr>
          <w:p w14:paraId="167B66C4" w14:textId="1B3FF601" w:rsidR="00463089" w:rsidRPr="002639C5" w:rsidRDefault="00C63341" w:rsidP="00463089">
            <w:pPr>
              <w:pStyle w:val="NormalWeb"/>
              <w:spacing w:before="300" w:beforeAutospacing="0" w:after="300" w:afterAutospacing="0" w:line="276" w:lineRule="auto"/>
              <w:ind w:right="300"/>
              <w:jc w:val="both"/>
              <w:rPr>
                <w:rFonts w:ascii="Arial" w:hAnsi="Arial" w:cs="Arial"/>
                <w:sz w:val="22"/>
                <w:szCs w:val="22"/>
                <w:lang w:val="en-ZA"/>
              </w:rPr>
            </w:pPr>
            <w:r>
              <w:rPr>
                <w:rFonts w:ascii="Arial" w:hAnsi="Arial" w:cs="Arial"/>
                <w:sz w:val="22"/>
                <w:szCs w:val="22"/>
                <w:lang w:val="en-ZA"/>
              </w:rPr>
              <w:t>Yo fheliswa</w:t>
            </w:r>
          </w:p>
        </w:tc>
        <w:tc>
          <w:tcPr>
            <w:tcW w:w="6753" w:type="dxa"/>
          </w:tcPr>
          <w:p w14:paraId="172232D0" w14:textId="2D0F975E" w:rsidR="00463089" w:rsidRPr="002639C5" w:rsidRDefault="00463089" w:rsidP="00463089">
            <w:pPr>
              <w:pStyle w:val="NormalWeb"/>
              <w:spacing w:before="300" w:after="300" w:line="276" w:lineRule="auto"/>
              <w:ind w:right="300"/>
              <w:jc w:val="both"/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2639C5">
              <w:rPr>
                <w:rFonts w:ascii="Arial" w:hAnsi="Arial" w:cs="Arial"/>
                <w:sz w:val="22"/>
                <w:szCs w:val="22"/>
                <w:lang w:val="en-ZA"/>
              </w:rPr>
              <w:t>“</w:t>
            </w:r>
            <w:r w:rsidR="00C63341">
              <w:rPr>
                <w:rFonts w:ascii="Arial" w:hAnsi="Arial" w:cs="Arial"/>
                <w:sz w:val="22"/>
                <w:szCs w:val="22"/>
                <w:lang w:val="en-ZA"/>
              </w:rPr>
              <w:t xml:space="preserve">U </w:t>
            </w:r>
            <w:proofErr w:type="spellStart"/>
            <w:r w:rsidR="00C63341">
              <w:rPr>
                <w:rFonts w:ascii="Arial" w:hAnsi="Arial" w:cs="Arial"/>
                <w:sz w:val="22"/>
                <w:szCs w:val="22"/>
                <w:lang w:val="en-ZA"/>
              </w:rPr>
              <w:t>fhela</w:t>
            </w:r>
            <w:proofErr w:type="spellEnd"/>
            <w:r w:rsidRPr="002639C5">
              <w:rPr>
                <w:rFonts w:ascii="Arial" w:hAnsi="Arial" w:cs="Arial"/>
                <w:sz w:val="22"/>
                <w:szCs w:val="22"/>
                <w:lang w:val="en-ZA"/>
              </w:rPr>
              <w:t xml:space="preserve">” </w:t>
            </w:r>
            <w:proofErr w:type="spellStart"/>
            <w:r w:rsidR="00C63341">
              <w:rPr>
                <w:rFonts w:ascii="Arial" w:hAnsi="Arial" w:cs="Arial"/>
                <w:sz w:val="22"/>
                <w:szCs w:val="22"/>
                <w:lang w:val="en-ZA"/>
              </w:rPr>
              <w:t>ndi</w:t>
            </w:r>
            <w:proofErr w:type="spellEnd"/>
            <w:r w:rsidR="00C63341">
              <w:rPr>
                <w:rFonts w:ascii="Arial" w:hAnsi="Arial" w:cs="Arial"/>
                <w:sz w:val="22"/>
                <w:szCs w:val="22"/>
                <w:lang w:val="en-ZA"/>
              </w:rPr>
              <w:t xml:space="preserve"> </w:t>
            </w:r>
            <w:proofErr w:type="spellStart"/>
            <w:r w:rsidR="00C63341">
              <w:rPr>
                <w:rFonts w:ascii="Arial" w:hAnsi="Arial" w:cs="Arial"/>
                <w:sz w:val="22"/>
                <w:szCs w:val="22"/>
                <w:lang w:val="en-ZA"/>
              </w:rPr>
              <w:t>ṱukufhadza</w:t>
            </w:r>
            <w:proofErr w:type="spellEnd"/>
            <w:r w:rsidR="00C63341">
              <w:rPr>
                <w:rFonts w:ascii="Arial" w:hAnsi="Arial" w:cs="Arial"/>
                <w:sz w:val="22"/>
                <w:szCs w:val="22"/>
                <w:lang w:val="en-ZA"/>
              </w:rPr>
              <w:t xml:space="preserve"> ha “u </w:t>
            </w:r>
            <w:proofErr w:type="spellStart"/>
            <w:r w:rsidR="00C63341">
              <w:rPr>
                <w:rFonts w:ascii="Arial" w:hAnsi="Arial" w:cs="Arial"/>
                <w:sz w:val="22"/>
                <w:szCs w:val="22"/>
                <w:lang w:val="en-ZA"/>
              </w:rPr>
              <w:t>fheliswa</w:t>
            </w:r>
            <w:proofErr w:type="spellEnd"/>
            <w:r w:rsidR="00C63341">
              <w:rPr>
                <w:rFonts w:ascii="Arial" w:hAnsi="Arial" w:cs="Arial"/>
                <w:sz w:val="22"/>
                <w:szCs w:val="22"/>
                <w:lang w:val="en-ZA"/>
              </w:rPr>
              <w:t xml:space="preserve"> ha ndindakhombo,” zwi amba uri mbekanyamaitele a i nga badeli mbuelo dza kha muthu o itelwaho ndindakhombo arali vha sa badeli phirimiamu dzavho.</w:t>
            </w:r>
            <w:r w:rsidR="00542415" w:rsidRPr="002639C5">
              <w:rPr>
                <w:rFonts w:ascii="Arial" w:hAnsi="Arial" w:cs="Arial"/>
                <w:sz w:val="22"/>
                <w:szCs w:val="22"/>
                <w:lang w:val="en-ZA"/>
              </w:rPr>
              <w:t xml:space="preserve"> </w:t>
            </w:r>
          </w:p>
        </w:tc>
      </w:tr>
      <w:tr w:rsidR="00463089" w:rsidRPr="002639C5" w14:paraId="24B93E9E" w14:textId="77777777" w:rsidTr="000A7116">
        <w:trPr>
          <w:trHeight w:val="1178"/>
        </w:trPr>
        <w:tc>
          <w:tcPr>
            <w:tcW w:w="2268" w:type="dxa"/>
          </w:tcPr>
          <w:p w14:paraId="3822C508" w14:textId="6515C903" w:rsidR="00463089" w:rsidRPr="002639C5" w:rsidRDefault="004C105B" w:rsidP="00463089">
            <w:pPr>
              <w:pStyle w:val="NormalWeb"/>
              <w:spacing w:before="300" w:beforeAutospacing="0" w:after="300" w:afterAutospacing="0" w:line="276" w:lineRule="auto"/>
              <w:ind w:right="30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C105B">
              <w:rPr>
                <w:rFonts w:ascii="Arial" w:hAnsi="Arial" w:cs="Arial"/>
                <w:sz w:val="22"/>
                <w:szCs w:val="22"/>
              </w:rPr>
              <w:t xml:space="preserve">zwi songo katelwaho </w:t>
            </w:r>
            <w:r>
              <w:rPr>
                <w:rFonts w:ascii="Arial" w:hAnsi="Arial" w:cs="Arial"/>
                <w:sz w:val="22"/>
                <w:szCs w:val="22"/>
              </w:rPr>
              <w:t xml:space="preserve">kha mbekanyamaitele </w:t>
            </w:r>
            <w:r w:rsidRPr="004C105B">
              <w:rPr>
                <w:rFonts w:ascii="Arial" w:hAnsi="Arial" w:cs="Arial"/>
                <w:sz w:val="22"/>
                <w:szCs w:val="22"/>
              </w:rPr>
              <w:t xml:space="preserve">na mikano </w:t>
            </w:r>
          </w:p>
        </w:tc>
        <w:tc>
          <w:tcPr>
            <w:tcW w:w="6753" w:type="dxa"/>
          </w:tcPr>
          <w:p w14:paraId="2CE33D73" w14:textId="76787BAE" w:rsidR="00463089" w:rsidRPr="002639C5" w:rsidRDefault="003F1896" w:rsidP="00463089">
            <w:pPr>
              <w:pStyle w:val="NormalWeb"/>
              <w:spacing w:before="300" w:after="300" w:line="276" w:lineRule="auto"/>
              <w:ind w:right="300"/>
              <w:jc w:val="both"/>
              <w:rPr>
                <w:rFonts w:ascii="Arial" w:hAnsi="Arial" w:cs="Arial"/>
                <w:sz w:val="22"/>
                <w:szCs w:val="22"/>
                <w:shd w:val="clear" w:color="auto" w:fill="FFFFFF"/>
                <w:lang w:val="en-ZA"/>
              </w:rPr>
            </w:pPr>
            <w:r w:rsidRPr="00B135AC">
              <w:rPr>
                <w:rFonts w:ascii="Arial" w:hAnsi="Arial" w:cs="Arial"/>
                <w:sz w:val="22"/>
                <w:szCs w:val="22"/>
              </w:rPr>
              <w:t xml:space="preserve">Zwi songo katelwaho ndi zwitweṅwa zwo sumbedzwaho, ndozwo kana zwiwo zwine a zwo ngo tsireledzwa u ya nga mbekanyamaitele yavho. Mikano ndi khombo, </w:t>
            </w:r>
            <w:r w:rsidR="00B135AC" w:rsidRPr="00B135AC">
              <w:rPr>
                <w:rFonts w:ascii="Arial" w:hAnsi="Arial" w:cs="Arial"/>
                <w:sz w:val="22"/>
                <w:szCs w:val="22"/>
              </w:rPr>
              <w:t>tshinyalelo</w:t>
            </w:r>
            <w:r w:rsidRPr="00B135AC">
              <w:rPr>
                <w:rFonts w:ascii="Arial" w:hAnsi="Arial" w:cs="Arial"/>
                <w:sz w:val="22"/>
                <w:szCs w:val="22"/>
              </w:rPr>
              <w:t>, zwiimo, kana thundu ine a i ngo tsireledzwa kha mbekanyamaitele yavho.</w:t>
            </w:r>
          </w:p>
        </w:tc>
      </w:tr>
      <w:tr w:rsidR="00463089" w:rsidRPr="002639C5" w14:paraId="02815F2C" w14:textId="77777777" w:rsidTr="00463089">
        <w:tc>
          <w:tcPr>
            <w:tcW w:w="2268" w:type="dxa"/>
          </w:tcPr>
          <w:p w14:paraId="71A40511" w14:textId="1B1F3A3B" w:rsidR="00463089" w:rsidRPr="002639C5" w:rsidRDefault="00B0722A" w:rsidP="00463089">
            <w:pPr>
              <w:pStyle w:val="NormalWeb"/>
              <w:spacing w:before="300" w:beforeAutospacing="0" w:after="300" w:afterAutospacing="0" w:line="276" w:lineRule="auto"/>
              <w:ind w:right="30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B0722A">
              <w:rPr>
                <w:rFonts w:ascii="Arial" w:hAnsi="Arial" w:cs="Arial"/>
                <w:sz w:val="22"/>
                <w:szCs w:val="22"/>
              </w:rPr>
              <w:t xml:space="preserve">Tshifhinga tsha u ḓihumbula </w:t>
            </w:r>
          </w:p>
        </w:tc>
        <w:tc>
          <w:tcPr>
            <w:tcW w:w="6753" w:type="dxa"/>
          </w:tcPr>
          <w:p w14:paraId="3C635CEE" w14:textId="77777777" w:rsidR="00463089" w:rsidRPr="002639C5" w:rsidRDefault="00463089" w:rsidP="00463089">
            <w:pPr>
              <w:spacing w:line="276" w:lineRule="auto"/>
              <w:jc w:val="both"/>
              <w:rPr>
                <w:rFonts w:ascii="Arial" w:hAnsi="Arial" w:cs="Arial"/>
                <w:lang w:val="en-GB"/>
              </w:rPr>
            </w:pPr>
          </w:p>
          <w:p w14:paraId="4AF0E4C3" w14:textId="02C01F3E" w:rsidR="00463089" w:rsidRPr="001F3256" w:rsidRDefault="003F1896" w:rsidP="00463089">
            <w:pPr>
              <w:shd w:val="clear" w:color="auto" w:fill="FFFFFF" w:themeFill="background1"/>
              <w:spacing w:line="276" w:lineRule="auto"/>
              <w:jc w:val="both"/>
              <w:rPr>
                <w:rFonts w:ascii="Arial" w:hAnsi="Arial" w:cs="Arial"/>
                <w:lang w:val="en-GB"/>
              </w:rPr>
            </w:pPr>
            <w:bookmarkStart w:id="0" w:name="_Hlk49156789"/>
            <w:r w:rsidRPr="003F1896">
              <w:rPr>
                <w:rFonts w:ascii="Arial" w:hAnsi="Arial" w:cs="Arial"/>
              </w:rPr>
              <w:t>Vha nga thutha mbekanyamaitele ya vhutshilo hu sa athu u fhela maḓuvha a 31 nga murahu ha u wana maṅwalo a mbekanyamaitele, fhedzi arali vha sa athu u ita mbilo</w:t>
            </w:r>
            <w:r w:rsidR="00613BB0" w:rsidRPr="001F3256">
              <w:rPr>
                <w:rFonts w:ascii="Arial" w:hAnsi="Arial" w:cs="Arial"/>
              </w:rPr>
              <w:t>.</w:t>
            </w:r>
            <w:bookmarkEnd w:id="0"/>
            <w:r w:rsidR="00B0722A">
              <w:rPr>
                <w:rFonts w:ascii="Arial" w:hAnsi="Arial" w:cs="Arial"/>
              </w:rPr>
              <w:t xml:space="preserve"> Sa muṋe wa mbekanyamaitele vha fanela u sedza tshitatamennde tsha u dzumbulula tsho ṋetshedzwaho vhone nga khamphani ya ndindakhombo, sa izwi zwifhinga zwa u ḓihumbula zwi nga fhambana na zwa </w:t>
            </w:r>
            <w:r w:rsidR="0063761C">
              <w:rPr>
                <w:rFonts w:ascii="Arial" w:hAnsi="Arial" w:cs="Arial"/>
              </w:rPr>
              <w:t xml:space="preserve">vha ṋetshedzi vha ndindakhombo. Arali vha sa athu u ita mbilo iṅwe na iṅwe, nahone arali mbekanyamaitele yo thuthiwa hu sa athu u fhela tshifhinga tsha u ḓihumbula, phirimiamu iṅwe na iṅwe yo badelwaho i ḓo badelwa </w:t>
            </w:r>
            <w:proofErr w:type="spellStart"/>
            <w:r w:rsidR="0063761C">
              <w:rPr>
                <w:rFonts w:ascii="Arial" w:hAnsi="Arial" w:cs="Arial"/>
              </w:rPr>
              <w:t>vhone</w:t>
            </w:r>
            <w:proofErr w:type="spellEnd"/>
            <w:r w:rsidR="0063761C">
              <w:rPr>
                <w:rFonts w:ascii="Arial" w:hAnsi="Arial" w:cs="Arial"/>
              </w:rPr>
              <w:t xml:space="preserve"> </w:t>
            </w:r>
            <w:proofErr w:type="spellStart"/>
            <w:r w:rsidR="0063761C">
              <w:rPr>
                <w:rFonts w:ascii="Arial" w:hAnsi="Arial" w:cs="Arial"/>
              </w:rPr>
              <w:t>murahu</w:t>
            </w:r>
            <w:proofErr w:type="spellEnd"/>
            <w:r w:rsidR="0063761C">
              <w:rPr>
                <w:rFonts w:ascii="Arial" w:hAnsi="Arial" w:cs="Arial"/>
              </w:rPr>
              <w:t xml:space="preserve">, ho </w:t>
            </w:r>
            <w:proofErr w:type="spellStart"/>
            <w:r w:rsidR="0063761C">
              <w:rPr>
                <w:rFonts w:ascii="Arial" w:hAnsi="Arial" w:cs="Arial"/>
              </w:rPr>
              <w:t>kokodziwa</w:t>
            </w:r>
            <w:proofErr w:type="spellEnd"/>
            <w:r w:rsidR="0063761C">
              <w:rPr>
                <w:rFonts w:ascii="Arial" w:hAnsi="Arial" w:cs="Arial"/>
              </w:rPr>
              <w:t xml:space="preserve"> </w:t>
            </w:r>
            <w:proofErr w:type="spellStart"/>
            <w:r w:rsidR="0063761C">
              <w:rPr>
                <w:rFonts w:ascii="Arial" w:hAnsi="Arial" w:cs="Arial"/>
              </w:rPr>
              <w:t>tshinyalelo</w:t>
            </w:r>
            <w:proofErr w:type="spellEnd"/>
            <w:r w:rsidR="0063761C">
              <w:rPr>
                <w:rFonts w:ascii="Arial" w:hAnsi="Arial" w:cs="Arial"/>
              </w:rPr>
              <w:t xml:space="preserve"> </w:t>
            </w:r>
            <w:proofErr w:type="spellStart"/>
            <w:r w:rsidR="0063761C">
              <w:rPr>
                <w:rFonts w:ascii="Arial" w:hAnsi="Arial" w:cs="Arial"/>
              </w:rPr>
              <w:t>ifhio</w:t>
            </w:r>
            <w:proofErr w:type="spellEnd"/>
            <w:r w:rsidR="0063761C">
              <w:rPr>
                <w:rFonts w:ascii="Arial" w:hAnsi="Arial" w:cs="Arial"/>
              </w:rPr>
              <w:t xml:space="preserve"> </w:t>
            </w:r>
            <w:proofErr w:type="spellStart"/>
            <w:r w:rsidR="0063761C">
              <w:rPr>
                <w:rFonts w:ascii="Arial" w:hAnsi="Arial" w:cs="Arial"/>
              </w:rPr>
              <w:t>na</w:t>
            </w:r>
            <w:proofErr w:type="spellEnd"/>
            <w:r w:rsidR="0063761C">
              <w:rPr>
                <w:rFonts w:ascii="Arial" w:hAnsi="Arial" w:cs="Arial"/>
              </w:rPr>
              <w:t xml:space="preserve"> ifhio dzine dzi </w:t>
            </w:r>
            <w:proofErr w:type="spellStart"/>
            <w:r w:rsidR="0063761C">
              <w:rPr>
                <w:rFonts w:ascii="Arial" w:hAnsi="Arial" w:cs="Arial"/>
              </w:rPr>
              <w:t>nga</w:t>
            </w:r>
            <w:proofErr w:type="spellEnd"/>
            <w:r w:rsidR="0063761C">
              <w:rPr>
                <w:rFonts w:ascii="Arial" w:hAnsi="Arial" w:cs="Arial"/>
              </w:rPr>
              <w:t xml:space="preserve"> </w:t>
            </w:r>
            <w:proofErr w:type="spellStart"/>
            <w:r w:rsidR="0063761C">
              <w:rPr>
                <w:rFonts w:ascii="Arial" w:hAnsi="Arial" w:cs="Arial"/>
              </w:rPr>
              <w:t>vha</w:t>
            </w:r>
            <w:proofErr w:type="spellEnd"/>
            <w:r w:rsidR="0063761C">
              <w:rPr>
                <w:rFonts w:ascii="Arial" w:hAnsi="Arial" w:cs="Arial"/>
              </w:rPr>
              <w:t xml:space="preserve"> </w:t>
            </w:r>
            <w:proofErr w:type="spellStart"/>
            <w:r w:rsidR="0063761C">
              <w:rPr>
                <w:rFonts w:ascii="Arial" w:hAnsi="Arial" w:cs="Arial"/>
              </w:rPr>
              <w:t>dzo</w:t>
            </w:r>
            <w:proofErr w:type="spellEnd"/>
            <w:r w:rsidR="0063761C">
              <w:rPr>
                <w:rFonts w:ascii="Arial" w:hAnsi="Arial" w:cs="Arial"/>
              </w:rPr>
              <w:t xml:space="preserve"> </w:t>
            </w:r>
            <w:proofErr w:type="spellStart"/>
            <w:r w:rsidR="0063761C">
              <w:rPr>
                <w:rFonts w:ascii="Arial" w:hAnsi="Arial" w:cs="Arial"/>
              </w:rPr>
              <w:t>waniwa</w:t>
            </w:r>
            <w:proofErr w:type="spellEnd"/>
            <w:r w:rsidR="0063761C">
              <w:rPr>
                <w:rFonts w:ascii="Arial" w:hAnsi="Arial" w:cs="Arial"/>
              </w:rPr>
              <w:t xml:space="preserve"> </w:t>
            </w:r>
            <w:proofErr w:type="spellStart"/>
            <w:r w:rsidR="0063761C">
              <w:rPr>
                <w:rFonts w:ascii="Arial" w:hAnsi="Arial" w:cs="Arial"/>
              </w:rPr>
              <w:t>nga</w:t>
            </w:r>
            <w:proofErr w:type="spellEnd"/>
            <w:r w:rsidR="0063761C">
              <w:rPr>
                <w:rFonts w:ascii="Arial" w:hAnsi="Arial" w:cs="Arial"/>
              </w:rPr>
              <w:t xml:space="preserve"> </w:t>
            </w:r>
            <w:proofErr w:type="spellStart"/>
            <w:r w:rsidR="0063761C">
              <w:rPr>
                <w:rFonts w:ascii="Arial" w:hAnsi="Arial" w:cs="Arial"/>
              </w:rPr>
              <w:t>khamphani</w:t>
            </w:r>
            <w:proofErr w:type="spellEnd"/>
            <w:r w:rsidR="0063761C">
              <w:rPr>
                <w:rFonts w:ascii="Arial" w:hAnsi="Arial" w:cs="Arial"/>
              </w:rPr>
              <w:t xml:space="preserve"> </w:t>
            </w:r>
            <w:proofErr w:type="spellStart"/>
            <w:r w:rsidR="0063761C">
              <w:rPr>
                <w:rFonts w:ascii="Arial" w:hAnsi="Arial" w:cs="Arial"/>
              </w:rPr>
              <w:t>ya</w:t>
            </w:r>
            <w:proofErr w:type="spellEnd"/>
            <w:r w:rsidR="0063761C">
              <w:rPr>
                <w:rFonts w:ascii="Arial" w:hAnsi="Arial" w:cs="Arial"/>
              </w:rPr>
              <w:t xml:space="preserve"> ndindakhombo.</w:t>
            </w:r>
            <w:r w:rsidR="0032564F" w:rsidRPr="002639C5">
              <w:rPr>
                <w:rFonts w:ascii="Arial" w:hAnsi="Arial" w:cs="Arial"/>
                <w:lang w:val="en-GB"/>
              </w:rPr>
              <w:t xml:space="preserve"> </w:t>
            </w:r>
          </w:p>
          <w:p w14:paraId="1684DF90" w14:textId="77777777" w:rsidR="00463089" w:rsidRPr="002639C5" w:rsidRDefault="00463089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463089" w:rsidRPr="002639C5" w14:paraId="6C5E9CFF" w14:textId="77777777" w:rsidTr="00463089">
        <w:tc>
          <w:tcPr>
            <w:tcW w:w="2268" w:type="dxa"/>
          </w:tcPr>
          <w:p w14:paraId="382CD5E1" w14:textId="06A5B8B2" w:rsidR="00463089" w:rsidRPr="002639C5" w:rsidRDefault="00A20DAC" w:rsidP="00463089">
            <w:pPr>
              <w:pStyle w:val="NormalWeb"/>
              <w:spacing w:before="300" w:beforeAutospacing="0" w:after="300" w:afterAutospacing="0" w:line="276" w:lineRule="auto"/>
              <w:ind w:right="30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upfumedzanyi (</w:t>
            </w:r>
            <w:r w:rsidR="00463089" w:rsidRPr="002639C5">
              <w:rPr>
                <w:rFonts w:ascii="Arial" w:hAnsi="Arial" w:cs="Arial"/>
                <w:sz w:val="22"/>
                <w:szCs w:val="22"/>
              </w:rPr>
              <w:t>Ombudsman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6753" w:type="dxa"/>
          </w:tcPr>
          <w:p w14:paraId="2B15E9BD" w14:textId="77777777" w:rsidR="00463089" w:rsidRPr="002639C5" w:rsidRDefault="00463089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  <w:p w14:paraId="02B4CFB4" w14:textId="0EAD0BC0" w:rsidR="00463089" w:rsidRPr="002639C5" w:rsidRDefault="00A20DAC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u na dziofisi dzo fhambanaho dza Vhapfumedzanyi dza tshaka dz</w:t>
            </w:r>
            <w:r w:rsidR="008D6156">
              <w:rPr>
                <w:rFonts w:ascii="Arial" w:hAnsi="Arial" w:cs="Arial"/>
              </w:rPr>
              <w:t>a u fhambana dza mbilaelo. Mbilaelo i livhiswa fhedzi kha mupfumedzanyi arali vho tevhedzela maitele a mbilaelo ya nga ngomu ya tshiimiswa. Arali vha songo fushea nga phindulo ya mbilaelo yavho, vha ḓo kona u fhirisela</w:t>
            </w:r>
            <w:r w:rsidR="00B97D71">
              <w:rPr>
                <w:rFonts w:ascii="Arial" w:hAnsi="Arial" w:cs="Arial"/>
              </w:rPr>
              <w:t xml:space="preserve"> mupfumedzanyi o fanelaho a ṱoḓisise uya phanḓa. </w:t>
            </w:r>
            <w:proofErr w:type="spellStart"/>
            <w:r w:rsidR="009642C9">
              <w:rPr>
                <w:rFonts w:ascii="Arial" w:hAnsi="Arial" w:cs="Arial"/>
              </w:rPr>
              <w:t>Vha</w:t>
            </w:r>
            <w:proofErr w:type="spellEnd"/>
            <w:r w:rsidR="009642C9">
              <w:rPr>
                <w:rFonts w:ascii="Arial" w:hAnsi="Arial" w:cs="Arial"/>
              </w:rPr>
              <w:t xml:space="preserve"> </w:t>
            </w:r>
            <w:proofErr w:type="spellStart"/>
            <w:r w:rsidR="009642C9">
              <w:rPr>
                <w:rFonts w:ascii="Arial" w:hAnsi="Arial" w:cs="Arial"/>
              </w:rPr>
              <w:t>vhale</w:t>
            </w:r>
            <w:proofErr w:type="spellEnd"/>
            <w:r w:rsidR="009642C9">
              <w:rPr>
                <w:rFonts w:ascii="Arial" w:hAnsi="Arial" w:cs="Arial"/>
              </w:rPr>
              <w:t xml:space="preserve"> </w:t>
            </w:r>
            <w:proofErr w:type="spellStart"/>
            <w:r w:rsidR="009642C9">
              <w:rPr>
                <w:rFonts w:ascii="Arial" w:hAnsi="Arial" w:cs="Arial"/>
              </w:rPr>
              <w:t>tshipiḓa</w:t>
            </w:r>
            <w:proofErr w:type="spellEnd"/>
            <w:r w:rsidR="009642C9">
              <w:rPr>
                <w:rFonts w:ascii="Arial" w:hAnsi="Arial" w:cs="Arial"/>
              </w:rPr>
              <w:t xml:space="preserve"> </w:t>
            </w:r>
            <w:proofErr w:type="spellStart"/>
            <w:r w:rsidR="009642C9">
              <w:rPr>
                <w:rFonts w:ascii="Arial" w:hAnsi="Arial" w:cs="Arial"/>
              </w:rPr>
              <w:t>tsha</w:t>
            </w:r>
            <w:proofErr w:type="spellEnd"/>
            <w:r w:rsidR="009642C9">
              <w:rPr>
                <w:rFonts w:ascii="Arial" w:hAnsi="Arial" w:cs="Arial"/>
              </w:rPr>
              <w:t xml:space="preserve"> </w:t>
            </w:r>
            <w:proofErr w:type="spellStart"/>
            <w:r w:rsidR="009642C9" w:rsidRPr="009642C9">
              <w:rPr>
                <w:rFonts w:ascii="Arial" w:hAnsi="Arial" w:cs="Arial"/>
                <w:i/>
                <w:iCs/>
              </w:rPr>
              <w:t>Vhukwamani</w:t>
            </w:r>
            <w:proofErr w:type="spellEnd"/>
            <w:r w:rsidR="009642C9" w:rsidRPr="009642C9">
              <w:rPr>
                <w:rFonts w:ascii="Arial" w:hAnsi="Arial" w:cs="Arial"/>
                <w:i/>
                <w:iCs/>
              </w:rPr>
              <w:t xml:space="preserve"> ha ndeme</w:t>
            </w:r>
            <w:r w:rsidR="009642C9">
              <w:rPr>
                <w:rFonts w:ascii="Arial" w:hAnsi="Arial" w:cs="Arial"/>
              </w:rPr>
              <w:t xml:space="preserve"> kha ḽiṅwalo iḽi u ḓivha uri </w:t>
            </w:r>
            <w:r w:rsidR="009642C9">
              <w:rPr>
                <w:rFonts w:ascii="Arial" w:hAnsi="Arial" w:cs="Arial"/>
              </w:rPr>
              <w:lastRenderedPageBreak/>
              <w:t xml:space="preserve">ndi Mupfumedzanyi ufhio are na maanḓa o </w:t>
            </w:r>
            <w:proofErr w:type="spellStart"/>
            <w:r w:rsidR="009642C9">
              <w:rPr>
                <w:rFonts w:ascii="Arial" w:hAnsi="Arial" w:cs="Arial"/>
              </w:rPr>
              <w:t>fanelaho</w:t>
            </w:r>
            <w:proofErr w:type="spellEnd"/>
            <w:r w:rsidR="009642C9">
              <w:rPr>
                <w:rFonts w:ascii="Arial" w:hAnsi="Arial" w:cs="Arial"/>
              </w:rPr>
              <w:t xml:space="preserve"> kha </w:t>
            </w:r>
            <w:proofErr w:type="spellStart"/>
            <w:r w:rsidR="009642C9">
              <w:rPr>
                <w:rFonts w:ascii="Arial" w:hAnsi="Arial" w:cs="Arial"/>
              </w:rPr>
              <w:t>lushaka</w:t>
            </w:r>
            <w:proofErr w:type="spellEnd"/>
            <w:r w:rsidR="009642C9">
              <w:rPr>
                <w:rFonts w:ascii="Arial" w:hAnsi="Arial" w:cs="Arial"/>
              </w:rPr>
              <w:t xml:space="preserve"> </w:t>
            </w:r>
            <w:proofErr w:type="spellStart"/>
            <w:r w:rsidR="009642C9">
              <w:rPr>
                <w:rFonts w:ascii="Arial" w:hAnsi="Arial" w:cs="Arial"/>
              </w:rPr>
              <w:t>ulwu</w:t>
            </w:r>
            <w:proofErr w:type="spellEnd"/>
            <w:r w:rsidR="009642C9">
              <w:rPr>
                <w:rFonts w:ascii="Arial" w:hAnsi="Arial" w:cs="Arial"/>
              </w:rPr>
              <w:t xml:space="preserve"> </w:t>
            </w:r>
            <w:proofErr w:type="spellStart"/>
            <w:r w:rsidR="009642C9">
              <w:rPr>
                <w:rFonts w:ascii="Arial" w:hAnsi="Arial" w:cs="Arial"/>
              </w:rPr>
              <w:t>lwa</w:t>
            </w:r>
            <w:proofErr w:type="spellEnd"/>
            <w:r w:rsidR="009642C9">
              <w:rPr>
                <w:rFonts w:ascii="Arial" w:hAnsi="Arial" w:cs="Arial"/>
              </w:rPr>
              <w:t xml:space="preserve"> </w:t>
            </w:r>
            <w:proofErr w:type="spellStart"/>
            <w:r w:rsidR="009642C9">
              <w:rPr>
                <w:rFonts w:ascii="Arial" w:hAnsi="Arial" w:cs="Arial"/>
              </w:rPr>
              <w:t>mbekanyamaitele</w:t>
            </w:r>
            <w:proofErr w:type="spellEnd"/>
            <w:r w:rsidR="0032564F" w:rsidRPr="002639C5">
              <w:rPr>
                <w:rFonts w:ascii="Arial" w:hAnsi="Arial" w:cs="Arial"/>
              </w:rPr>
              <w:t xml:space="preserve">. </w:t>
            </w:r>
          </w:p>
          <w:p w14:paraId="6D90F046" w14:textId="77777777" w:rsidR="00463089" w:rsidRPr="002639C5" w:rsidRDefault="00463089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</w:tbl>
    <w:p w14:paraId="0F27D73F" w14:textId="77777777" w:rsidR="006B52E1" w:rsidRDefault="006B52E1" w:rsidP="006B52E1">
      <w:pPr>
        <w:pStyle w:val="ListParagraph"/>
        <w:spacing w:line="276" w:lineRule="auto"/>
        <w:ind w:left="720"/>
        <w:jc w:val="both"/>
        <w:rPr>
          <w:rFonts w:ascii="Arial" w:hAnsi="Arial" w:cs="Arial"/>
          <w:b/>
          <w:bCs/>
          <w:sz w:val="22"/>
          <w:szCs w:val="22"/>
        </w:rPr>
      </w:pPr>
    </w:p>
    <w:p w14:paraId="72F91136" w14:textId="0B36FF6E" w:rsidR="00463089" w:rsidRPr="006B52E1" w:rsidRDefault="0098675F" w:rsidP="006B52E1">
      <w:pPr>
        <w:pStyle w:val="ListParagraph"/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Zwi re ngomu</w:t>
      </w:r>
    </w:p>
    <w:p w14:paraId="744D59A3" w14:textId="77777777" w:rsidR="006B52E1" w:rsidRPr="00463089" w:rsidRDefault="006B52E1" w:rsidP="00463089">
      <w:pPr>
        <w:spacing w:line="276" w:lineRule="auto"/>
        <w:jc w:val="both"/>
        <w:rPr>
          <w:rFonts w:ascii="Arial" w:hAnsi="Arial" w:cs="Arial"/>
          <w:b/>
        </w:rPr>
      </w:pPr>
    </w:p>
    <w:p w14:paraId="4E465F09" w14:textId="1CC7C668" w:rsidR="00717E6C" w:rsidRPr="00463089" w:rsidRDefault="00CA2DE4" w:rsidP="00463089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di mini ndindakhombo ya tshikolodo</w:t>
      </w:r>
      <w:r w:rsidR="00717E6C" w:rsidRPr="00463089">
        <w:rPr>
          <w:rFonts w:ascii="Arial" w:hAnsi="Arial" w:cs="Arial"/>
          <w:sz w:val="22"/>
          <w:szCs w:val="22"/>
        </w:rPr>
        <w:t>?</w:t>
      </w:r>
    </w:p>
    <w:p w14:paraId="2482D6A1" w14:textId="3DC80D01" w:rsidR="00717E6C" w:rsidRPr="00463089" w:rsidRDefault="00CA2DE4" w:rsidP="00463089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shaka dza ndindakhombo ya tshikolodo</w:t>
      </w:r>
      <w:r w:rsidR="00717E6C" w:rsidRPr="00463089">
        <w:rPr>
          <w:rFonts w:ascii="Arial" w:hAnsi="Arial" w:cs="Arial"/>
          <w:sz w:val="22"/>
          <w:szCs w:val="22"/>
        </w:rPr>
        <w:t xml:space="preserve"> </w:t>
      </w:r>
    </w:p>
    <w:p w14:paraId="27BD8E48" w14:textId="687059E2" w:rsidR="00717E6C" w:rsidRPr="00463089" w:rsidRDefault="00CA2DE4" w:rsidP="00463089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aa Mulayo wa Tshikolodo wa Lushaka </w:t>
      </w:r>
      <w:r w:rsidR="00101553">
        <w:rPr>
          <w:rFonts w:ascii="Arial" w:hAnsi="Arial" w:cs="Arial"/>
          <w:sz w:val="22"/>
          <w:szCs w:val="22"/>
        </w:rPr>
        <w:t xml:space="preserve">(NCR) </w:t>
      </w:r>
      <w:r>
        <w:rPr>
          <w:rFonts w:ascii="Arial" w:hAnsi="Arial" w:cs="Arial"/>
          <w:sz w:val="22"/>
          <w:szCs w:val="22"/>
        </w:rPr>
        <w:t>u ntsireledza hani</w:t>
      </w:r>
      <w:r w:rsidR="00717E6C" w:rsidRPr="00463089">
        <w:rPr>
          <w:rFonts w:ascii="Arial" w:hAnsi="Arial" w:cs="Arial"/>
          <w:sz w:val="22"/>
          <w:szCs w:val="22"/>
        </w:rPr>
        <w:t>?</w:t>
      </w:r>
    </w:p>
    <w:p w14:paraId="076A25F6" w14:textId="3941F812" w:rsidR="00717E6C" w:rsidRPr="00463089" w:rsidRDefault="00CA2DE4" w:rsidP="00463089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fanelo dza</w:t>
      </w:r>
      <w:r w:rsidR="00C351B4">
        <w:rPr>
          <w:rFonts w:ascii="Arial" w:hAnsi="Arial" w:cs="Arial"/>
          <w:sz w:val="22"/>
          <w:szCs w:val="22"/>
        </w:rPr>
        <w:t>vho</w:t>
      </w:r>
      <w:r>
        <w:rPr>
          <w:rFonts w:ascii="Arial" w:hAnsi="Arial" w:cs="Arial"/>
          <w:sz w:val="22"/>
          <w:szCs w:val="22"/>
        </w:rPr>
        <w:t xml:space="preserve"> na ndindakhombo ya tshikolodo</w:t>
      </w:r>
    </w:p>
    <w:p w14:paraId="30C61F90" w14:textId="4D729742" w:rsidR="00717E6C" w:rsidRPr="00463089" w:rsidRDefault="003C0683" w:rsidP="00463089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huḓifhinduleli hanga musi ndi tshi renga ndindakhombo ya tshikolodo</w:t>
      </w:r>
    </w:p>
    <w:p w14:paraId="4ECE1226" w14:textId="4CDBAE43" w:rsidR="00717E6C" w:rsidRPr="00463089" w:rsidRDefault="002C4868" w:rsidP="00463089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Vhuḓifhinduleli</w:t>
      </w:r>
      <w:proofErr w:type="spellEnd"/>
      <w:r>
        <w:rPr>
          <w:rFonts w:ascii="Arial" w:hAnsi="Arial" w:cs="Arial"/>
          <w:sz w:val="22"/>
          <w:szCs w:val="22"/>
        </w:rPr>
        <w:t xml:space="preserve"> ha </w:t>
      </w:r>
      <w:proofErr w:type="spellStart"/>
      <w:r>
        <w:rPr>
          <w:rFonts w:ascii="Arial" w:hAnsi="Arial" w:cs="Arial"/>
          <w:sz w:val="22"/>
          <w:szCs w:val="22"/>
        </w:rPr>
        <w:t>vhakolodis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vhang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ndi</w:t>
      </w:r>
      <w:proofErr w:type="spellEnd"/>
      <w:r>
        <w:rPr>
          <w:rFonts w:ascii="Arial" w:hAnsi="Arial" w:cs="Arial"/>
          <w:sz w:val="22"/>
          <w:szCs w:val="22"/>
        </w:rPr>
        <w:t xml:space="preserve"> u </w:t>
      </w:r>
      <w:proofErr w:type="spellStart"/>
      <w:r>
        <w:rPr>
          <w:rFonts w:ascii="Arial" w:hAnsi="Arial" w:cs="Arial"/>
          <w:sz w:val="22"/>
          <w:szCs w:val="22"/>
        </w:rPr>
        <w:t>dzumbululela</w:t>
      </w:r>
      <w:proofErr w:type="spellEnd"/>
      <w:r>
        <w:rPr>
          <w:rFonts w:ascii="Arial" w:hAnsi="Arial" w:cs="Arial"/>
          <w:sz w:val="22"/>
          <w:szCs w:val="22"/>
        </w:rPr>
        <w:t xml:space="preserve"> kha </w:t>
      </w:r>
      <w:proofErr w:type="spellStart"/>
      <w:r>
        <w:rPr>
          <w:rFonts w:ascii="Arial" w:hAnsi="Arial" w:cs="Arial"/>
          <w:sz w:val="22"/>
          <w:szCs w:val="22"/>
        </w:rPr>
        <w:t>nṋe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</w:p>
    <w:p w14:paraId="48AF8875" w14:textId="2841FE28" w:rsidR="00717E6C" w:rsidRPr="00463089" w:rsidRDefault="00FF69A5" w:rsidP="00463089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sivhudzo dza u rumela mbilo</w:t>
      </w:r>
      <w:r w:rsidR="00717E6C" w:rsidRPr="00463089">
        <w:rPr>
          <w:rFonts w:ascii="Arial" w:hAnsi="Arial" w:cs="Arial"/>
          <w:sz w:val="22"/>
          <w:szCs w:val="22"/>
        </w:rPr>
        <w:t xml:space="preserve"> </w:t>
      </w:r>
    </w:p>
    <w:p w14:paraId="565E63DD" w14:textId="1589CD7E" w:rsidR="00717E6C" w:rsidRPr="00463089" w:rsidRDefault="005E0DEC" w:rsidP="00463089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aitele a mbilaelo </w:t>
      </w:r>
      <w:r w:rsidR="00920630">
        <w:rPr>
          <w:rFonts w:ascii="Arial" w:hAnsi="Arial" w:cs="Arial"/>
          <w:sz w:val="22"/>
          <w:szCs w:val="22"/>
        </w:rPr>
        <w:t>kha khamphani ya</w:t>
      </w:r>
      <w:r>
        <w:rPr>
          <w:rFonts w:ascii="Arial" w:hAnsi="Arial" w:cs="Arial"/>
          <w:sz w:val="22"/>
          <w:szCs w:val="22"/>
        </w:rPr>
        <w:t xml:space="preserve"> ndindakhombo</w:t>
      </w:r>
    </w:p>
    <w:p w14:paraId="40017524" w14:textId="43EDDCEC" w:rsidR="002639C5" w:rsidRPr="00A01943" w:rsidRDefault="00A53311" w:rsidP="00A01943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Vhukwamani ha ndeme</w:t>
      </w:r>
      <w:r w:rsidR="00717E6C" w:rsidRPr="00A01943">
        <w:rPr>
          <w:rFonts w:ascii="Arial" w:hAnsi="Arial" w:cs="Arial"/>
        </w:rPr>
        <w:t xml:space="preserve"> </w:t>
      </w:r>
    </w:p>
    <w:p w14:paraId="0B21C9BE" w14:textId="77777777" w:rsidR="00465B2F" w:rsidRPr="00463089" w:rsidRDefault="00465B2F" w:rsidP="001F3256">
      <w:pPr>
        <w:spacing w:line="276" w:lineRule="auto"/>
        <w:ind w:left="360"/>
        <w:jc w:val="both"/>
      </w:pPr>
    </w:p>
    <w:p w14:paraId="7D83CA80" w14:textId="63F4C857" w:rsidR="006211E7" w:rsidRPr="00463089" w:rsidRDefault="00A53311" w:rsidP="00463089">
      <w:pPr>
        <w:pStyle w:val="ListParagraph"/>
        <w:numPr>
          <w:ilvl w:val="0"/>
          <w:numId w:val="11"/>
        </w:numPr>
        <w:tabs>
          <w:tab w:val="left" w:pos="36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A53311">
        <w:rPr>
          <w:rFonts w:ascii="Arial" w:hAnsi="Arial" w:cs="Arial"/>
          <w:b/>
          <w:bCs/>
          <w:sz w:val="22"/>
          <w:szCs w:val="22"/>
        </w:rPr>
        <w:t>Ndi mini ndindakhombo ya tshikolodo</w:t>
      </w:r>
      <w:r w:rsidR="00F45D90" w:rsidRPr="00463089">
        <w:rPr>
          <w:rFonts w:ascii="Arial" w:hAnsi="Arial" w:cs="Arial"/>
          <w:b/>
          <w:bCs/>
          <w:sz w:val="22"/>
          <w:szCs w:val="22"/>
        </w:rPr>
        <w:t>?</w:t>
      </w:r>
    </w:p>
    <w:p w14:paraId="25AEC0B8" w14:textId="77777777" w:rsidR="00567035" w:rsidRPr="00463089" w:rsidRDefault="00567035" w:rsidP="00463089">
      <w:pPr>
        <w:pStyle w:val="ListParagraph"/>
        <w:spacing w:line="276" w:lineRule="auto"/>
        <w:ind w:left="360"/>
        <w:jc w:val="both"/>
        <w:rPr>
          <w:rFonts w:ascii="Arial" w:hAnsi="Arial" w:cs="Arial"/>
          <w:b/>
          <w:bCs/>
          <w:sz w:val="22"/>
          <w:szCs w:val="22"/>
        </w:rPr>
      </w:pPr>
    </w:p>
    <w:p w14:paraId="589D5E6B" w14:textId="3AD5F75C" w:rsidR="00567035" w:rsidRPr="00463089" w:rsidRDefault="007C1662" w:rsidP="00463089">
      <w:pPr>
        <w:tabs>
          <w:tab w:val="left" w:pos="360"/>
        </w:tabs>
        <w:spacing w:line="276" w:lineRule="auto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  <w:shd w:val="clear" w:color="auto" w:fill="FFFFFF"/>
        </w:rPr>
        <w:t xml:space="preserve">Ndindakhombo </w:t>
      </w:r>
      <w:proofErr w:type="spellStart"/>
      <w:r>
        <w:rPr>
          <w:rFonts w:ascii="Arial" w:hAnsi="Arial" w:cs="Arial"/>
          <w:shd w:val="clear" w:color="auto" w:fill="FFFFFF"/>
        </w:rPr>
        <w:t>ya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hd w:val="clear" w:color="auto" w:fill="FFFFFF"/>
        </w:rPr>
        <w:t>tshikolodo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hd w:val="clear" w:color="auto" w:fill="FFFFFF"/>
        </w:rPr>
        <w:t>ndi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hd w:val="clear" w:color="auto" w:fill="FFFFFF"/>
        </w:rPr>
        <w:t>fhungo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hd w:val="clear" w:color="auto" w:fill="FFFFFF"/>
        </w:rPr>
        <w:t>ḽo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hd w:val="clear" w:color="auto" w:fill="FFFFFF"/>
        </w:rPr>
        <w:t>angaredzaho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hd w:val="clear" w:color="auto" w:fill="FFFFFF"/>
        </w:rPr>
        <w:t>ḽine</w:t>
      </w:r>
      <w:proofErr w:type="spellEnd"/>
      <w:r>
        <w:rPr>
          <w:rFonts w:ascii="Arial" w:hAnsi="Arial" w:cs="Arial"/>
          <w:shd w:val="clear" w:color="auto" w:fill="FFFFFF"/>
        </w:rPr>
        <w:t xml:space="preserve"> ḽa shumiswa u ṱalutshedza tshaka iṅwe na iṅwe ya tsireledzo ya ndindakhombo kha thendelano ya tshikolodo. Thendelano idzi dza tshikolodo dzi nga thoma u bva kha </w:t>
      </w:r>
      <w:proofErr w:type="spellStart"/>
      <w:r>
        <w:rPr>
          <w:rFonts w:ascii="Arial" w:hAnsi="Arial" w:cs="Arial"/>
          <w:shd w:val="clear" w:color="auto" w:fill="FFFFFF"/>
        </w:rPr>
        <w:t>tshikolodo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hd w:val="clear" w:color="auto" w:fill="FFFFFF"/>
        </w:rPr>
        <w:t>tshi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hd w:val="clear" w:color="auto" w:fill="FFFFFF"/>
        </w:rPr>
        <w:t>songo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hd w:val="clear" w:color="auto" w:fill="FFFFFF"/>
        </w:rPr>
        <w:t>tsireledzwaho</w:t>
      </w:r>
      <w:proofErr w:type="spellEnd"/>
      <w:r>
        <w:rPr>
          <w:rFonts w:ascii="Arial" w:hAnsi="Arial" w:cs="Arial"/>
          <w:shd w:val="clear" w:color="auto" w:fill="FFFFFF"/>
        </w:rPr>
        <w:t xml:space="preserve"> u </w:t>
      </w:r>
      <w:proofErr w:type="spellStart"/>
      <w:r>
        <w:rPr>
          <w:rFonts w:ascii="Arial" w:hAnsi="Arial" w:cs="Arial"/>
          <w:shd w:val="clear" w:color="auto" w:fill="FFFFFF"/>
        </w:rPr>
        <w:t>fana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hd w:val="clear" w:color="auto" w:fill="FFFFFF"/>
        </w:rPr>
        <w:t>na</w:t>
      </w:r>
      <w:proofErr w:type="spellEnd"/>
      <w:r>
        <w:rPr>
          <w:rFonts w:ascii="Arial" w:hAnsi="Arial" w:cs="Arial"/>
          <w:shd w:val="clear" w:color="auto" w:fill="FFFFFF"/>
        </w:rPr>
        <w:t xml:space="preserve"> khadzimiso ya vhuṋe, </w:t>
      </w:r>
      <w:proofErr w:type="spellStart"/>
      <w:r>
        <w:rPr>
          <w:rFonts w:ascii="Arial" w:hAnsi="Arial" w:cs="Arial"/>
          <w:shd w:val="clear" w:color="auto" w:fill="FFFFFF"/>
        </w:rPr>
        <w:t>garaṱa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hd w:val="clear" w:color="auto" w:fill="FFFFFF"/>
        </w:rPr>
        <w:t>ya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hd w:val="clear" w:color="auto" w:fill="FFFFFF"/>
        </w:rPr>
        <w:t>tshikolodo</w:t>
      </w:r>
      <w:proofErr w:type="spellEnd"/>
      <w:r>
        <w:rPr>
          <w:rFonts w:ascii="Arial" w:hAnsi="Arial" w:cs="Arial"/>
          <w:shd w:val="clear" w:color="auto" w:fill="FFFFFF"/>
        </w:rPr>
        <w:t xml:space="preserve">, </w:t>
      </w:r>
      <w:proofErr w:type="spellStart"/>
      <w:r w:rsidRPr="007C1662">
        <w:rPr>
          <w:rFonts w:ascii="Arial" w:hAnsi="Arial" w:cs="Arial"/>
          <w:shd w:val="clear" w:color="auto" w:fill="FFFFFF"/>
        </w:rPr>
        <w:t>pfukiso</w:t>
      </w:r>
      <w:proofErr w:type="spellEnd"/>
      <w:r w:rsidRPr="007C1662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7C1662">
        <w:rPr>
          <w:rFonts w:ascii="Arial" w:hAnsi="Arial" w:cs="Arial"/>
          <w:shd w:val="clear" w:color="auto" w:fill="FFFFFF"/>
        </w:rPr>
        <w:t>ya</w:t>
      </w:r>
      <w:proofErr w:type="spellEnd"/>
      <w:r w:rsidRPr="007C1662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7C1662">
        <w:rPr>
          <w:rFonts w:ascii="Arial" w:hAnsi="Arial" w:cs="Arial"/>
          <w:shd w:val="clear" w:color="auto" w:fill="FFFFFF"/>
        </w:rPr>
        <w:t>masheleni</w:t>
      </w:r>
      <w:proofErr w:type="spellEnd"/>
      <w:r>
        <w:rPr>
          <w:rFonts w:ascii="Arial" w:hAnsi="Arial" w:cs="Arial"/>
          <w:shd w:val="clear" w:color="auto" w:fill="FFFFFF"/>
        </w:rPr>
        <w:t xml:space="preserve"> (</w:t>
      </w:r>
      <w:r w:rsidR="00567035" w:rsidRPr="00463089">
        <w:rPr>
          <w:rFonts w:ascii="Arial" w:hAnsi="Arial" w:cs="Arial"/>
          <w:shd w:val="clear" w:color="auto" w:fill="FFFFFF"/>
        </w:rPr>
        <w:t>overdraft</w:t>
      </w:r>
      <w:r>
        <w:rPr>
          <w:rFonts w:ascii="Arial" w:hAnsi="Arial" w:cs="Arial"/>
          <w:shd w:val="clear" w:color="auto" w:fill="FFFFFF"/>
        </w:rPr>
        <w:t>)</w:t>
      </w:r>
      <w:r w:rsidR="00567035" w:rsidRPr="00463089">
        <w:rPr>
          <w:rFonts w:ascii="Arial" w:hAnsi="Arial" w:cs="Arial"/>
          <w:shd w:val="clear" w:color="auto" w:fill="FFFFFF"/>
        </w:rPr>
        <w:t>,</w:t>
      </w:r>
      <w:r>
        <w:rPr>
          <w:rFonts w:ascii="Arial" w:hAnsi="Arial" w:cs="Arial"/>
          <w:shd w:val="clear" w:color="auto" w:fill="FFFFFF"/>
        </w:rPr>
        <w:t xml:space="preserve"> kana </w:t>
      </w:r>
      <w:proofErr w:type="spellStart"/>
      <w:r>
        <w:rPr>
          <w:rFonts w:ascii="Arial" w:hAnsi="Arial" w:cs="Arial"/>
          <w:shd w:val="clear" w:color="auto" w:fill="FFFFFF"/>
        </w:rPr>
        <w:t>garaṱa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hd w:val="clear" w:color="auto" w:fill="FFFFFF"/>
        </w:rPr>
        <w:t>ya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hd w:val="clear" w:color="auto" w:fill="FFFFFF"/>
        </w:rPr>
        <w:t>vhengeleni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r w:rsidR="00EE4EC9">
        <w:rPr>
          <w:rFonts w:ascii="Arial" w:hAnsi="Arial" w:cs="Arial"/>
          <w:shd w:val="clear" w:color="auto" w:fill="FFFFFF"/>
        </w:rPr>
        <w:t xml:space="preserve">u </w:t>
      </w:r>
      <w:proofErr w:type="spellStart"/>
      <w:r w:rsidR="00EE4EC9">
        <w:rPr>
          <w:rFonts w:ascii="Arial" w:hAnsi="Arial" w:cs="Arial"/>
          <w:shd w:val="clear" w:color="auto" w:fill="FFFFFF"/>
        </w:rPr>
        <w:t>wana</w:t>
      </w:r>
      <w:proofErr w:type="spellEnd"/>
      <w:r w:rsidR="00EE4EC9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EE4EC9">
        <w:rPr>
          <w:rFonts w:ascii="Arial" w:hAnsi="Arial" w:cs="Arial"/>
          <w:shd w:val="clear" w:color="auto" w:fill="FFFFFF"/>
        </w:rPr>
        <w:t>tshikolodo</w:t>
      </w:r>
      <w:proofErr w:type="spellEnd"/>
      <w:r w:rsidR="00EE4EC9">
        <w:rPr>
          <w:rFonts w:ascii="Arial" w:hAnsi="Arial" w:cs="Arial"/>
          <w:shd w:val="clear" w:color="auto" w:fill="FFFFFF"/>
        </w:rPr>
        <w:t xml:space="preserve"> tsha u fana na khadzimiso ya nnḓu kana thendelano ya </w:t>
      </w:r>
      <w:r w:rsidR="00EE4EC9" w:rsidRPr="00EE4EC9">
        <w:rPr>
          <w:rFonts w:ascii="Arial" w:hAnsi="Arial" w:cs="Arial"/>
          <w:shd w:val="clear" w:color="auto" w:fill="FFFFFF"/>
        </w:rPr>
        <w:t>khadzimiso ya masheleni a u renga goloi</w:t>
      </w:r>
      <w:r w:rsidR="00EE4EC9">
        <w:rPr>
          <w:rFonts w:ascii="Arial" w:hAnsi="Arial" w:cs="Arial"/>
          <w:shd w:val="clear" w:color="auto" w:fill="FFFFFF"/>
        </w:rPr>
        <w:t>.</w:t>
      </w:r>
      <w:r w:rsidR="00567035" w:rsidRPr="00463089">
        <w:rPr>
          <w:rFonts w:ascii="Arial" w:hAnsi="Arial" w:cs="Arial"/>
        </w:rPr>
        <w:t xml:space="preserve"> </w:t>
      </w:r>
    </w:p>
    <w:p w14:paraId="283C03C4" w14:textId="77777777" w:rsidR="00567035" w:rsidRPr="00463089" w:rsidRDefault="00567035" w:rsidP="00463089">
      <w:pPr>
        <w:tabs>
          <w:tab w:val="left" w:pos="360"/>
        </w:tabs>
        <w:spacing w:line="276" w:lineRule="auto"/>
        <w:jc w:val="both"/>
        <w:rPr>
          <w:rFonts w:ascii="Arial" w:hAnsi="Arial" w:cs="Arial"/>
        </w:rPr>
      </w:pPr>
    </w:p>
    <w:p w14:paraId="21694854" w14:textId="51341C06" w:rsidR="00567035" w:rsidRPr="00463089" w:rsidRDefault="0085729A" w:rsidP="00463089">
      <w:pPr>
        <w:tabs>
          <w:tab w:val="left" w:pos="360"/>
        </w:tabs>
        <w:spacing w:line="276" w:lineRule="auto"/>
        <w:ind w:left="360"/>
        <w:jc w:val="both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 xml:space="preserve">Tsumbo, arali vha renga fanitsha ntswa nga </w:t>
      </w:r>
      <w:proofErr w:type="spellStart"/>
      <w:r>
        <w:rPr>
          <w:rFonts w:ascii="Arial" w:hAnsi="Arial" w:cs="Arial"/>
          <w:shd w:val="clear" w:color="auto" w:fill="FFFFFF"/>
        </w:rPr>
        <w:t>akhaunthu</w:t>
      </w:r>
      <w:proofErr w:type="spellEnd"/>
      <w:r>
        <w:rPr>
          <w:rFonts w:ascii="Arial" w:hAnsi="Arial" w:cs="Arial"/>
          <w:shd w:val="clear" w:color="auto" w:fill="FFFFFF"/>
        </w:rPr>
        <w:t xml:space="preserve"> (</w:t>
      </w:r>
      <w:proofErr w:type="spellStart"/>
      <w:r>
        <w:rPr>
          <w:rFonts w:ascii="Arial" w:hAnsi="Arial" w:cs="Arial"/>
          <w:shd w:val="clear" w:color="auto" w:fill="FFFFFF"/>
        </w:rPr>
        <w:t>nga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hd w:val="clear" w:color="auto" w:fill="FFFFFF"/>
        </w:rPr>
        <w:t>tshikolodo</w:t>
      </w:r>
      <w:proofErr w:type="spellEnd"/>
      <w:r>
        <w:rPr>
          <w:rFonts w:ascii="Arial" w:hAnsi="Arial" w:cs="Arial"/>
          <w:shd w:val="clear" w:color="auto" w:fill="FFFFFF"/>
        </w:rPr>
        <w:t xml:space="preserve">), </w:t>
      </w:r>
      <w:proofErr w:type="spellStart"/>
      <w:r>
        <w:rPr>
          <w:rFonts w:ascii="Arial" w:hAnsi="Arial" w:cs="Arial"/>
          <w:shd w:val="clear" w:color="auto" w:fill="FFFFFF"/>
        </w:rPr>
        <w:t>vhengele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hd w:val="clear" w:color="auto" w:fill="FFFFFF"/>
        </w:rPr>
        <w:t>ḽa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hd w:val="clear" w:color="auto" w:fill="FFFFFF"/>
        </w:rPr>
        <w:t>fanitsha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hd w:val="clear" w:color="auto" w:fill="FFFFFF"/>
        </w:rPr>
        <w:t>ḽi</w:t>
      </w:r>
      <w:proofErr w:type="spellEnd"/>
      <w:r>
        <w:rPr>
          <w:rFonts w:ascii="Arial" w:hAnsi="Arial" w:cs="Arial"/>
          <w:shd w:val="clear" w:color="auto" w:fill="FFFFFF"/>
        </w:rPr>
        <w:t xml:space="preserve"> ḓo vha fha lushaka luṅwe lwa ndindakhombo ya tshikolodo u tsireledza tshinyalelo ya fanitsha arali vha nga si kone u badela tshi</w:t>
      </w:r>
      <w:r w:rsidR="005D67D3">
        <w:rPr>
          <w:rFonts w:ascii="Arial" w:hAnsi="Arial" w:cs="Arial"/>
          <w:shd w:val="clear" w:color="auto" w:fill="FFFFFF"/>
        </w:rPr>
        <w:t>t</w:t>
      </w:r>
      <w:r>
        <w:rPr>
          <w:rFonts w:ascii="Arial" w:hAnsi="Arial" w:cs="Arial"/>
          <w:shd w:val="clear" w:color="auto" w:fill="FFFFFF"/>
        </w:rPr>
        <w:t xml:space="preserve">olomennde tsha ṅwedzi nga ṅwedzi. Ndindakhombo iyi i ḓa na mbadelo </w:t>
      </w:r>
      <w:r w:rsidR="005D67D3">
        <w:rPr>
          <w:rFonts w:ascii="Arial" w:hAnsi="Arial" w:cs="Arial"/>
          <w:shd w:val="clear" w:color="auto" w:fill="FFFFFF"/>
        </w:rPr>
        <w:t xml:space="preserve">ya </w:t>
      </w:r>
      <w:r w:rsidR="005D67D3" w:rsidRPr="005D67D3">
        <w:rPr>
          <w:rFonts w:ascii="Arial" w:hAnsi="Arial" w:cs="Arial"/>
          <w:shd w:val="clear" w:color="auto" w:fill="FFFFFF"/>
        </w:rPr>
        <w:t>engedzedza</w:t>
      </w:r>
      <w:r w:rsidR="005D67D3">
        <w:rPr>
          <w:rFonts w:ascii="Arial" w:hAnsi="Arial" w:cs="Arial"/>
          <w:shd w:val="clear" w:color="auto" w:fill="FFFFFF"/>
        </w:rPr>
        <w:t xml:space="preserve"> kha tshitolomennde tshavho tsha ṅwedzi nga ṅwedzi kha fanitsha yavho</w:t>
      </w:r>
      <w:r w:rsidR="00567035" w:rsidRPr="00463089">
        <w:rPr>
          <w:rFonts w:ascii="Arial" w:hAnsi="Arial" w:cs="Arial"/>
          <w:shd w:val="clear" w:color="auto" w:fill="FFFFFF"/>
        </w:rPr>
        <w:t xml:space="preserve">. </w:t>
      </w:r>
    </w:p>
    <w:p w14:paraId="5F0874FD" w14:textId="77777777" w:rsidR="00567035" w:rsidRPr="00463089" w:rsidRDefault="00567035" w:rsidP="00463089">
      <w:pPr>
        <w:tabs>
          <w:tab w:val="left" w:pos="360"/>
        </w:tabs>
        <w:spacing w:line="276" w:lineRule="auto"/>
        <w:jc w:val="both"/>
        <w:rPr>
          <w:rFonts w:ascii="Arial" w:hAnsi="Arial" w:cs="Arial"/>
          <w:shd w:val="clear" w:color="auto" w:fill="FFFFFF"/>
        </w:rPr>
      </w:pPr>
    </w:p>
    <w:p w14:paraId="627CE9C5" w14:textId="25FC6805" w:rsidR="00567035" w:rsidRPr="00463089" w:rsidRDefault="000F2305" w:rsidP="00463089">
      <w:pPr>
        <w:tabs>
          <w:tab w:val="left" w:pos="360"/>
        </w:tabs>
        <w:spacing w:line="276" w:lineRule="auto"/>
        <w:ind w:left="360"/>
        <w:jc w:val="both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 xml:space="preserve">Ndindakhombo ya tshikolodo i vha thusa fhedzi u badela tshikolodo tshavho tshoṱhe kana </w:t>
      </w:r>
      <w:r w:rsidRPr="000F2305">
        <w:rPr>
          <w:rFonts w:ascii="Arial" w:hAnsi="Arial" w:cs="Arial"/>
          <w:shd w:val="clear" w:color="auto" w:fill="FFFFFF"/>
        </w:rPr>
        <w:t xml:space="preserve">tsumbamulandu </w:t>
      </w:r>
      <w:r>
        <w:rPr>
          <w:rFonts w:ascii="Arial" w:hAnsi="Arial" w:cs="Arial"/>
          <w:shd w:val="clear" w:color="auto" w:fill="FFFFFF"/>
        </w:rPr>
        <w:t xml:space="preserve">arali vha nga fhelelwa nga mushumo, vhuholefhali kana u lwala nga maanḓa na musi vha sa tsha kona u wana muholo. Ndindakhombo ya tshikolodo i nga tsireledza </w:t>
      </w:r>
      <w:proofErr w:type="spellStart"/>
      <w:r>
        <w:rPr>
          <w:rFonts w:ascii="Arial" w:hAnsi="Arial" w:cs="Arial"/>
          <w:shd w:val="clear" w:color="auto" w:fill="FFFFFF"/>
        </w:rPr>
        <w:t>ṱhanganyelo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hd w:val="clear" w:color="auto" w:fill="FFFFFF"/>
        </w:rPr>
        <w:t>yoṱhe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hd w:val="clear" w:color="auto" w:fill="FFFFFF"/>
        </w:rPr>
        <w:t>yo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hd w:val="clear" w:color="auto" w:fill="FFFFFF"/>
        </w:rPr>
        <w:t>salaho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hd w:val="clear" w:color="auto" w:fill="FFFFFF"/>
        </w:rPr>
        <w:t>ya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hd w:val="clear" w:color="auto" w:fill="FFFFFF"/>
        </w:rPr>
        <w:t>tshikolodo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hd w:val="clear" w:color="auto" w:fill="FFFFFF"/>
        </w:rPr>
        <w:t>arali</w:t>
      </w:r>
      <w:proofErr w:type="spellEnd"/>
      <w:r>
        <w:rPr>
          <w:rFonts w:ascii="Arial" w:hAnsi="Arial" w:cs="Arial"/>
          <w:shd w:val="clear" w:color="auto" w:fill="FFFFFF"/>
        </w:rPr>
        <w:t xml:space="preserve"> vha nga lovha kana vhuholefhali ha tshoṱhe kana </w:t>
      </w:r>
      <w:r w:rsidR="00372DC4">
        <w:rPr>
          <w:rFonts w:ascii="Arial" w:hAnsi="Arial" w:cs="Arial"/>
          <w:shd w:val="clear" w:color="auto" w:fill="FFFFFF"/>
        </w:rPr>
        <w:t xml:space="preserve">tshitolomennde tsha ṅwedzi nga ṅwedzi lwa miṅwedzi i si gathi u swikela musi vha tshi </w:t>
      </w:r>
      <w:proofErr w:type="spellStart"/>
      <w:r w:rsidR="00372DC4">
        <w:rPr>
          <w:rFonts w:ascii="Arial" w:hAnsi="Arial" w:cs="Arial"/>
          <w:shd w:val="clear" w:color="auto" w:fill="FFFFFF"/>
        </w:rPr>
        <w:t>kona</w:t>
      </w:r>
      <w:proofErr w:type="spellEnd"/>
      <w:r w:rsidR="00372DC4">
        <w:rPr>
          <w:rFonts w:ascii="Arial" w:hAnsi="Arial" w:cs="Arial"/>
          <w:shd w:val="clear" w:color="auto" w:fill="FFFFFF"/>
        </w:rPr>
        <w:t xml:space="preserve"> u </w:t>
      </w:r>
      <w:proofErr w:type="spellStart"/>
      <w:r w:rsidR="00372DC4">
        <w:rPr>
          <w:rFonts w:ascii="Arial" w:hAnsi="Arial" w:cs="Arial"/>
          <w:shd w:val="clear" w:color="auto" w:fill="FFFFFF"/>
        </w:rPr>
        <w:t>ḓi</w:t>
      </w:r>
      <w:proofErr w:type="spellEnd"/>
      <w:r w:rsidR="00372DC4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372DC4">
        <w:rPr>
          <w:rFonts w:ascii="Arial" w:hAnsi="Arial" w:cs="Arial"/>
          <w:shd w:val="clear" w:color="auto" w:fill="FFFFFF"/>
        </w:rPr>
        <w:t>badelela</w:t>
      </w:r>
      <w:proofErr w:type="spellEnd"/>
      <w:r w:rsidR="00372DC4">
        <w:rPr>
          <w:rFonts w:ascii="Arial" w:hAnsi="Arial" w:cs="Arial"/>
          <w:shd w:val="clear" w:color="auto" w:fill="FFFFFF"/>
        </w:rPr>
        <w:t xml:space="preserve">, </w:t>
      </w:r>
      <w:proofErr w:type="spellStart"/>
      <w:r w:rsidR="00372DC4">
        <w:rPr>
          <w:rFonts w:ascii="Arial" w:hAnsi="Arial" w:cs="Arial"/>
          <w:shd w:val="clear" w:color="auto" w:fill="FFFFFF"/>
        </w:rPr>
        <w:t>zwi</w:t>
      </w:r>
      <w:proofErr w:type="spellEnd"/>
      <w:r w:rsidR="00372DC4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372DC4">
        <w:rPr>
          <w:rFonts w:ascii="Arial" w:hAnsi="Arial" w:cs="Arial"/>
          <w:shd w:val="clear" w:color="auto" w:fill="FFFFFF"/>
        </w:rPr>
        <w:t>tshi</w:t>
      </w:r>
      <w:proofErr w:type="spellEnd"/>
      <w:r w:rsidR="00372DC4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372DC4">
        <w:rPr>
          <w:rFonts w:ascii="Arial" w:hAnsi="Arial" w:cs="Arial"/>
          <w:shd w:val="clear" w:color="auto" w:fill="FFFFFF"/>
        </w:rPr>
        <w:t>ya</w:t>
      </w:r>
      <w:proofErr w:type="spellEnd"/>
      <w:r w:rsidR="00372DC4">
        <w:rPr>
          <w:rFonts w:ascii="Arial" w:hAnsi="Arial" w:cs="Arial"/>
          <w:shd w:val="clear" w:color="auto" w:fill="FFFFFF"/>
        </w:rPr>
        <w:t xml:space="preserve"> nga maga na milayo ya mbekanyamaitele.</w:t>
      </w:r>
      <w:r w:rsidR="00567035" w:rsidRPr="00463089">
        <w:rPr>
          <w:rFonts w:ascii="Arial" w:hAnsi="Arial" w:cs="Arial"/>
          <w:shd w:val="clear" w:color="auto" w:fill="FFFFFF"/>
        </w:rPr>
        <w:t xml:space="preserve"> </w:t>
      </w:r>
    </w:p>
    <w:p w14:paraId="6D211EED" w14:textId="77777777" w:rsidR="00567035" w:rsidRPr="00463089" w:rsidRDefault="00567035" w:rsidP="00463089">
      <w:pPr>
        <w:tabs>
          <w:tab w:val="left" w:pos="360"/>
        </w:tabs>
        <w:spacing w:line="276" w:lineRule="auto"/>
        <w:jc w:val="both"/>
        <w:rPr>
          <w:rFonts w:ascii="Arial" w:hAnsi="Arial" w:cs="Arial"/>
          <w:shd w:val="clear" w:color="auto" w:fill="FFFFFF"/>
        </w:rPr>
      </w:pPr>
    </w:p>
    <w:p w14:paraId="2AAC6DAC" w14:textId="1D840BA0" w:rsidR="00567035" w:rsidRPr="00463089" w:rsidRDefault="00F025C6" w:rsidP="00463089">
      <w:pPr>
        <w:tabs>
          <w:tab w:val="left" w:pos="360"/>
        </w:tabs>
        <w:spacing w:line="276" w:lineRule="auto"/>
        <w:ind w:left="360"/>
        <w:jc w:val="both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 xml:space="preserve">Ndindakhombo ya tshikolodo tsha </w:t>
      </w:r>
      <w:proofErr w:type="spellStart"/>
      <w:r>
        <w:rPr>
          <w:rFonts w:ascii="Arial" w:hAnsi="Arial" w:cs="Arial"/>
          <w:shd w:val="clear" w:color="auto" w:fill="FFFFFF"/>
        </w:rPr>
        <w:t>vharengi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hd w:val="clear" w:color="auto" w:fill="FFFFFF"/>
        </w:rPr>
        <w:t>kanzhi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hd w:val="clear" w:color="auto" w:fill="FFFFFF"/>
        </w:rPr>
        <w:t>i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hd w:val="clear" w:color="auto" w:fill="FFFFFF"/>
        </w:rPr>
        <w:t>rengiswa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hd w:val="clear" w:color="auto" w:fill="FFFFFF"/>
        </w:rPr>
        <w:t>sa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hd w:val="clear" w:color="auto" w:fill="FFFFFF"/>
        </w:rPr>
        <w:t>tshipiḓa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hd w:val="clear" w:color="auto" w:fill="FFFFFF"/>
        </w:rPr>
        <w:t>tsha</w:t>
      </w:r>
      <w:proofErr w:type="spellEnd"/>
      <w:r>
        <w:rPr>
          <w:rFonts w:ascii="Arial" w:hAnsi="Arial" w:cs="Arial"/>
          <w:shd w:val="clear" w:color="auto" w:fill="FFFFFF"/>
        </w:rPr>
        <w:t xml:space="preserve"> thendelano ya tshikolodo nga muṋetshedzi wa tshikolodo. I nga dovha ya katela tsireledzo ya thundu ine vha i renga nga tshikolodo, </w:t>
      </w:r>
      <w:proofErr w:type="spellStart"/>
      <w:r>
        <w:rPr>
          <w:rFonts w:ascii="Arial" w:hAnsi="Arial" w:cs="Arial"/>
          <w:shd w:val="clear" w:color="auto" w:fill="FFFFFF"/>
        </w:rPr>
        <w:t>arali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hd w:val="clear" w:color="auto" w:fill="FFFFFF"/>
        </w:rPr>
        <w:t>ya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hd w:val="clear" w:color="auto" w:fill="FFFFFF"/>
        </w:rPr>
        <w:t>nga</w:t>
      </w:r>
      <w:proofErr w:type="spellEnd"/>
      <w:r>
        <w:rPr>
          <w:rFonts w:ascii="Arial" w:hAnsi="Arial" w:cs="Arial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hd w:val="clear" w:color="auto" w:fill="FFFFFF"/>
        </w:rPr>
        <w:t>tshinyala</w:t>
      </w:r>
      <w:proofErr w:type="spellEnd"/>
      <w:r>
        <w:rPr>
          <w:rFonts w:ascii="Arial" w:hAnsi="Arial" w:cs="Arial"/>
          <w:shd w:val="clear" w:color="auto" w:fill="FFFFFF"/>
        </w:rPr>
        <w:t xml:space="preserve">, u </w:t>
      </w:r>
      <w:proofErr w:type="spellStart"/>
      <w:r>
        <w:rPr>
          <w:rFonts w:ascii="Arial" w:hAnsi="Arial" w:cs="Arial"/>
          <w:shd w:val="clear" w:color="auto" w:fill="FFFFFF"/>
        </w:rPr>
        <w:t>xela</w:t>
      </w:r>
      <w:proofErr w:type="spellEnd"/>
      <w:r>
        <w:rPr>
          <w:rFonts w:ascii="Arial" w:hAnsi="Arial" w:cs="Arial"/>
          <w:shd w:val="clear" w:color="auto" w:fill="FFFFFF"/>
        </w:rPr>
        <w:t xml:space="preserve"> kana u tswiwa musi vha tshi kha ḓi </w:t>
      </w:r>
      <w:r w:rsidR="00194793">
        <w:rPr>
          <w:rFonts w:ascii="Arial" w:hAnsi="Arial" w:cs="Arial"/>
          <w:shd w:val="clear" w:color="auto" w:fill="FFFFFF"/>
        </w:rPr>
        <w:t xml:space="preserve">koloda mukolodisi. Vhunzhi ha vhakolodisi, hu si vhoṱhe, vha nga vha fha tshikolodo fhedzi arali vha nga dzhia ndindakhombo ya tshikolodo yavho. Naho zworalo, </w:t>
      </w:r>
      <w:proofErr w:type="spellStart"/>
      <w:r w:rsidR="00194793">
        <w:rPr>
          <w:rFonts w:ascii="Arial" w:hAnsi="Arial" w:cs="Arial"/>
          <w:shd w:val="clear" w:color="auto" w:fill="FFFFFF"/>
        </w:rPr>
        <w:t>izwi</w:t>
      </w:r>
      <w:proofErr w:type="spellEnd"/>
      <w:r w:rsidR="00194793">
        <w:rPr>
          <w:rFonts w:ascii="Arial" w:hAnsi="Arial" w:cs="Arial"/>
          <w:shd w:val="clear" w:color="auto" w:fill="FFFFFF"/>
        </w:rPr>
        <w:t xml:space="preserve"> a </w:t>
      </w:r>
      <w:proofErr w:type="spellStart"/>
      <w:r w:rsidR="00194793">
        <w:rPr>
          <w:rFonts w:ascii="Arial" w:hAnsi="Arial" w:cs="Arial"/>
          <w:shd w:val="clear" w:color="auto" w:fill="FFFFFF"/>
        </w:rPr>
        <w:t>zwi</w:t>
      </w:r>
      <w:proofErr w:type="spellEnd"/>
      <w:r w:rsidR="00194793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194793">
        <w:rPr>
          <w:rFonts w:ascii="Arial" w:hAnsi="Arial" w:cs="Arial"/>
          <w:shd w:val="clear" w:color="auto" w:fill="FFFFFF"/>
        </w:rPr>
        <w:t>ṱoḓei</w:t>
      </w:r>
      <w:proofErr w:type="spellEnd"/>
      <w:r w:rsidR="00194793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194793">
        <w:rPr>
          <w:rFonts w:ascii="Arial" w:hAnsi="Arial" w:cs="Arial"/>
          <w:shd w:val="clear" w:color="auto" w:fill="FFFFFF"/>
        </w:rPr>
        <w:t>uya</w:t>
      </w:r>
      <w:proofErr w:type="spellEnd"/>
      <w:r w:rsidR="00194793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194793">
        <w:rPr>
          <w:rFonts w:ascii="Arial" w:hAnsi="Arial" w:cs="Arial"/>
          <w:shd w:val="clear" w:color="auto" w:fill="FFFFFF"/>
        </w:rPr>
        <w:t>nga</w:t>
      </w:r>
      <w:proofErr w:type="spellEnd"/>
      <w:r w:rsidR="00194793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194793">
        <w:rPr>
          <w:rFonts w:ascii="Arial" w:hAnsi="Arial" w:cs="Arial"/>
          <w:shd w:val="clear" w:color="auto" w:fill="FFFFFF"/>
        </w:rPr>
        <w:t>mulayo</w:t>
      </w:r>
      <w:proofErr w:type="spellEnd"/>
      <w:r w:rsidR="00194793">
        <w:rPr>
          <w:rFonts w:ascii="Arial" w:hAnsi="Arial" w:cs="Arial"/>
          <w:shd w:val="clear" w:color="auto" w:fill="FFFFFF"/>
        </w:rPr>
        <w:t xml:space="preserve"> wa Afurika Tshipembe.</w:t>
      </w:r>
      <w:r w:rsidR="00567035" w:rsidRPr="00463089">
        <w:rPr>
          <w:rFonts w:ascii="Arial" w:hAnsi="Arial" w:cs="Arial"/>
          <w:shd w:val="clear" w:color="auto" w:fill="FFFFFF"/>
        </w:rPr>
        <w:t xml:space="preserve">   </w:t>
      </w:r>
    </w:p>
    <w:p w14:paraId="33F837D3" w14:textId="77777777" w:rsidR="00567035" w:rsidRPr="00463089" w:rsidRDefault="00567035" w:rsidP="00463089">
      <w:pPr>
        <w:tabs>
          <w:tab w:val="left" w:pos="360"/>
        </w:tabs>
        <w:spacing w:line="276" w:lineRule="auto"/>
        <w:ind w:left="360"/>
        <w:jc w:val="both"/>
        <w:rPr>
          <w:rFonts w:ascii="Arial" w:hAnsi="Arial" w:cs="Arial"/>
          <w:shd w:val="clear" w:color="auto" w:fill="FFFFFF"/>
        </w:rPr>
      </w:pPr>
    </w:p>
    <w:p w14:paraId="54827969" w14:textId="60D97A9B" w:rsidR="00567035" w:rsidRPr="00463089" w:rsidRDefault="0090451E" w:rsidP="001F3256">
      <w:pPr>
        <w:spacing w:line="276" w:lineRule="auto"/>
        <w:ind w:left="360"/>
        <w:jc w:val="both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lastRenderedPageBreak/>
        <w:t>Phirimiamu dza ndindakhombo ya tshikolodo dzi badeliswa phanḓa nahone dza katelwa kha tshinyalelo dza tshikolodo</w:t>
      </w:r>
      <w:r w:rsidR="00567035" w:rsidRPr="00463089">
        <w:rPr>
          <w:rFonts w:ascii="Arial" w:hAnsi="Arial" w:cs="Arial"/>
          <w:shd w:val="clear" w:color="auto" w:fill="FFFFFF"/>
        </w:rPr>
        <w:t xml:space="preserve"> </w:t>
      </w:r>
      <w:r w:rsidR="00D27299">
        <w:rPr>
          <w:rFonts w:ascii="Arial" w:hAnsi="Arial" w:cs="Arial"/>
          <w:shd w:val="clear" w:color="auto" w:fill="FFFFFF"/>
        </w:rPr>
        <w:t>(</w:t>
      </w:r>
      <w:r>
        <w:rPr>
          <w:rFonts w:ascii="Arial" w:hAnsi="Arial" w:cs="Arial"/>
          <w:shd w:val="clear" w:color="auto" w:fill="FFFFFF"/>
        </w:rPr>
        <w:t xml:space="preserve">ṱanganyiswa kha tshitolomennde </w:t>
      </w:r>
      <w:r w:rsidR="006C2374">
        <w:rPr>
          <w:rFonts w:ascii="Arial" w:hAnsi="Arial" w:cs="Arial"/>
          <w:shd w:val="clear" w:color="auto" w:fill="FFFFFF"/>
        </w:rPr>
        <w:t>tsha ṅwedzi nga ṅwedzi) kana dza badelwa thungo nga murengi</w:t>
      </w:r>
      <w:r w:rsidR="00567035" w:rsidRPr="00463089">
        <w:rPr>
          <w:rFonts w:ascii="Arial" w:hAnsi="Arial" w:cs="Arial"/>
          <w:shd w:val="clear" w:color="auto" w:fill="FFFFFF"/>
        </w:rPr>
        <w:t>.</w:t>
      </w:r>
    </w:p>
    <w:p w14:paraId="4E43FBC0" w14:textId="77777777" w:rsidR="00567035" w:rsidRPr="00463089" w:rsidRDefault="00567035" w:rsidP="00463089">
      <w:pPr>
        <w:spacing w:line="276" w:lineRule="auto"/>
        <w:jc w:val="both"/>
        <w:rPr>
          <w:rFonts w:ascii="Arial" w:hAnsi="Arial" w:cs="Arial"/>
          <w:shd w:val="clear" w:color="auto" w:fill="FFFFFF"/>
        </w:rPr>
      </w:pPr>
    </w:p>
    <w:p w14:paraId="511B7D94" w14:textId="0ED13397" w:rsidR="00567035" w:rsidRPr="00463089" w:rsidRDefault="00567035" w:rsidP="00463089">
      <w:pPr>
        <w:pStyle w:val="ListParagraph"/>
        <w:numPr>
          <w:ilvl w:val="0"/>
          <w:numId w:val="11"/>
        </w:numPr>
        <w:tabs>
          <w:tab w:val="left" w:pos="36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463089">
        <w:rPr>
          <w:rFonts w:ascii="Arial" w:eastAsia="Calibri" w:hAnsi="Arial" w:cs="Arial"/>
          <w:b/>
          <w:bCs/>
          <w:sz w:val="22"/>
          <w:szCs w:val="22"/>
        </w:rPr>
        <w:t>T</w:t>
      </w:r>
      <w:r w:rsidR="003C6543">
        <w:rPr>
          <w:rFonts w:ascii="Arial" w:eastAsia="Calibri" w:hAnsi="Arial" w:cs="Arial"/>
          <w:b/>
          <w:bCs/>
          <w:sz w:val="22"/>
          <w:szCs w:val="22"/>
        </w:rPr>
        <w:t>shaka tsha ndindakhombo ya tshikolodo tsha vharengi</w:t>
      </w:r>
    </w:p>
    <w:p w14:paraId="1B81DFAB" w14:textId="420053C5" w:rsidR="00DA216D" w:rsidRPr="00463089" w:rsidRDefault="00DA216D" w:rsidP="00463089">
      <w:pPr>
        <w:spacing w:line="276" w:lineRule="auto"/>
        <w:jc w:val="both"/>
        <w:rPr>
          <w:rFonts w:ascii="Arial" w:hAnsi="Arial" w:cs="Arial"/>
        </w:rPr>
      </w:pPr>
    </w:p>
    <w:p w14:paraId="44872642" w14:textId="15259021" w:rsidR="00D27299" w:rsidRPr="001F3256" w:rsidRDefault="00A84392" w:rsidP="00D27299">
      <w:pPr>
        <w:ind w:left="360"/>
        <w:jc w:val="both"/>
        <w:rPr>
          <w:rFonts w:ascii="Arial" w:hAnsi="Arial" w:cs="Arial"/>
          <w:highlight w:val="yellow"/>
        </w:rPr>
      </w:pPr>
      <w:r w:rsidRPr="00A84392">
        <w:rPr>
          <w:rFonts w:ascii="Arial" w:hAnsi="Arial" w:cs="Arial"/>
          <w:lang w:val="en-GB"/>
        </w:rPr>
        <w:t>Ndindakhombo ya</w:t>
      </w:r>
      <w:r>
        <w:rPr>
          <w:rFonts w:ascii="Arial" w:hAnsi="Arial" w:cs="Arial"/>
          <w:b/>
          <w:bCs/>
          <w:lang w:val="en-GB"/>
        </w:rPr>
        <w:t xml:space="preserve"> Tshikolodo </w:t>
      </w:r>
      <w:r w:rsidR="00B906FB">
        <w:rPr>
          <w:rFonts w:ascii="Arial" w:hAnsi="Arial" w:cs="Arial"/>
          <w:b/>
          <w:bCs/>
          <w:lang w:val="en-GB"/>
        </w:rPr>
        <w:t>tsh</w:t>
      </w:r>
      <w:r>
        <w:rPr>
          <w:rFonts w:ascii="Arial" w:hAnsi="Arial" w:cs="Arial"/>
          <w:b/>
          <w:bCs/>
          <w:lang w:val="en-GB"/>
        </w:rPr>
        <w:t>a Vhutshilo</w:t>
      </w:r>
      <w:r w:rsidR="00F15428">
        <w:rPr>
          <w:rFonts w:ascii="Arial" w:hAnsi="Arial" w:cs="Arial"/>
          <w:b/>
          <w:bCs/>
          <w:lang w:val="en-GB"/>
        </w:rPr>
        <w:t xml:space="preserve"> </w:t>
      </w:r>
      <w:r w:rsidR="00F15428" w:rsidRPr="00F15428">
        <w:rPr>
          <w:rFonts w:ascii="Arial" w:hAnsi="Arial" w:cs="Arial"/>
          <w:lang w:val="en-GB"/>
        </w:rPr>
        <w:t>i badela tshikolodo tshavho musi vha tshi lovha</w:t>
      </w:r>
      <w:r w:rsidR="00F15428">
        <w:rPr>
          <w:rFonts w:ascii="Arial" w:hAnsi="Arial" w:cs="Arial"/>
          <w:lang w:val="en-GB"/>
        </w:rPr>
        <w:t xml:space="preserve">, u lwala nga maanḓa u kundelwa na u shuma kana u </w:t>
      </w:r>
      <w:r w:rsidR="00F15428" w:rsidRPr="00F15428">
        <w:rPr>
          <w:rFonts w:ascii="Arial" w:hAnsi="Arial" w:cs="Arial"/>
          <w:lang w:val="en-GB"/>
        </w:rPr>
        <w:t>fhelelwa</w:t>
      </w:r>
      <w:r w:rsidR="002A40C6">
        <w:rPr>
          <w:rFonts w:ascii="Arial" w:hAnsi="Arial" w:cs="Arial"/>
          <w:lang w:val="en-GB"/>
        </w:rPr>
        <w:t xml:space="preserve"> </w:t>
      </w:r>
      <w:r w:rsidR="00F15428" w:rsidRPr="00F15428">
        <w:rPr>
          <w:rFonts w:ascii="Arial" w:hAnsi="Arial" w:cs="Arial"/>
          <w:lang w:val="en-GB"/>
        </w:rPr>
        <w:t xml:space="preserve">nga </w:t>
      </w:r>
      <w:r w:rsidR="00F15428">
        <w:rPr>
          <w:rFonts w:ascii="Arial" w:hAnsi="Arial" w:cs="Arial"/>
          <w:lang w:val="en-GB"/>
        </w:rPr>
        <w:t>m</w:t>
      </w:r>
      <w:r w:rsidR="00F15428" w:rsidRPr="00F15428">
        <w:rPr>
          <w:rFonts w:ascii="Arial" w:hAnsi="Arial" w:cs="Arial"/>
          <w:lang w:val="en-GB"/>
        </w:rPr>
        <w:t>ushumo</w:t>
      </w:r>
      <w:r w:rsidR="00F15428">
        <w:rPr>
          <w:rFonts w:ascii="Arial" w:hAnsi="Arial" w:cs="Arial"/>
          <w:lang w:val="en-GB"/>
        </w:rPr>
        <w:t>.</w:t>
      </w:r>
    </w:p>
    <w:p w14:paraId="415285A1" w14:textId="77777777" w:rsidR="00E54BFD" w:rsidRPr="00463089" w:rsidRDefault="00E54BFD" w:rsidP="00D27299">
      <w:pPr>
        <w:ind w:left="360"/>
        <w:jc w:val="both"/>
        <w:rPr>
          <w:rFonts w:ascii="Arial" w:hAnsi="Arial" w:cs="Arial"/>
        </w:rPr>
      </w:pPr>
    </w:p>
    <w:p w14:paraId="7EF63882" w14:textId="485BAF8B" w:rsidR="00D27299" w:rsidRPr="000A7116" w:rsidRDefault="00B906FB" w:rsidP="000A7116">
      <w:pPr>
        <w:ind w:left="360"/>
        <w:jc w:val="both"/>
        <w:rPr>
          <w:rFonts w:ascii="Arial" w:hAnsi="Arial" w:cs="Arial"/>
        </w:rPr>
      </w:pPr>
      <w:r w:rsidRPr="00B906FB">
        <w:rPr>
          <w:rFonts w:ascii="Arial" w:hAnsi="Arial" w:cs="Arial"/>
        </w:rPr>
        <w:t>Ndindakhombo ya</w:t>
      </w:r>
      <w:r>
        <w:rPr>
          <w:rFonts w:ascii="Arial" w:hAnsi="Arial" w:cs="Arial"/>
          <w:b/>
          <w:bCs/>
        </w:rPr>
        <w:t xml:space="preserve"> Tshikolodo tsha Vharengi</w:t>
      </w:r>
      <w:r w:rsidR="00E54BFD" w:rsidRPr="0046308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yo itelwa u badela thundu dzine vho dzi renga nga tshikolodo (u </w:t>
      </w:r>
      <w:proofErr w:type="spellStart"/>
      <w:r>
        <w:rPr>
          <w:rFonts w:ascii="Arial" w:hAnsi="Arial" w:cs="Arial"/>
        </w:rPr>
        <w:t>fan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oḓoro</w:t>
      </w:r>
      <w:proofErr w:type="spellEnd"/>
      <w:r>
        <w:rPr>
          <w:rFonts w:ascii="Arial" w:hAnsi="Arial" w:cs="Arial"/>
        </w:rPr>
        <w:t xml:space="preserve">, </w:t>
      </w:r>
      <w:proofErr w:type="spellStart"/>
      <w:r w:rsidR="00543A68">
        <w:rPr>
          <w:rFonts w:ascii="Arial" w:hAnsi="Arial" w:cs="Arial"/>
        </w:rPr>
        <w:t>selefounu</w:t>
      </w:r>
      <w:proofErr w:type="spellEnd"/>
      <w:r w:rsidR="00543A68">
        <w:rPr>
          <w:rFonts w:ascii="Arial" w:hAnsi="Arial" w:cs="Arial"/>
        </w:rPr>
        <w:t xml:space="preserve"> kana </w:t>
      </w:r>
      <w:proofErr w:type="spellStart"/>
      <w:r w:rsidR="00543A68">
        <w:rPr>
          <w:rFonts w:ascii="Arial" w:hAnsi="Arial" w:cs="Arial"/>
        </w:rPr>
        <w:t>thelevishini</w:t>
      </w:r>
      <w:proofErr w:type="spellEnd"/>
      <w:r>
        <w:rPr>
          <w:rFonts w:ascii="Arial" w:hAnsi="Arial" w:cs="Arial"/>
        </w:rPr>
        <w:t>)</w:t>
      </w:r>
      <w:r w:rsidR="00543A68">
        <w:rPr>
          <w:rFonts w:ascii="Arial" w:hAnsi="Arial" w:cs="Arial"/>
        </w:rPr>
        <w:t xml:space="preserve"> </w:t>
      </w:r>
      <w:proofErr w:type="spellStart"/>
      <w:r w:rsidR="00543A68">
        <w:rPr>
          <w:rFonts w:ascii="Arial" w:hAnsi="Arial" w:cs="Arial"/>
        </w:rPr>
        <w:t>arali</w:t>
      </w:r>
      <w:proofErr w:type="spellEnd"/>
      <w:r w:rsidR="00543A68">
        <w:rPr>
          <w:rFonts w:ascii="Arial" w:hAnsi="Arial" w:cs="Arial"/>
        </w:rPr>
        <w:t xml:space="preserve"> </w:t>
      </w:r>
      <w:proofErr w:type="spellStart"/>
      <w:r w:rsidR="00543A68">
        <w:rPr>
          <w:rFonts w:ascii="Arial" w:hAnsi="Arial" w:cs="Arial"/>
        </w:rPr>
        <w:t>ya</w:t>
      </w:r>
      <w:proofErr w:type="spellEnd"/>
      <w:r w:rsidR="00543A68">
        <w:rPr>
          <w:rFonts w:ascii="Arial" w:hAnsi="Arial" w:cs="Arial"/>
        </w:rPr>
        <w:t xml:space="preserve"> </w:t>
      </w:r>
      <w:proofErr w:type="spellStart"/>
      <w:r w:rsidR="00543A68">
        <w:rPr>
          <w:rFonts w:ascii="Arial" w:hAnsi="Arial" w:cs="Arial"/>
        </w:rPr>
        <w:t>nga</w:t>
      </w:r>
      <w:proofErr w:type="spellEnd"/>
      <w:r w:rsidR="00543A68">
        <w:rPr>
          <w:rFonts w:ascii="Arial" w:hAnsi="Arial" w:cs="Arial"/>
        </w:rPr>
        <w:t xml:space="preserve"> </w:t>
      </w:r>
      <w:proofErr w:type="spellStart"/>
      <w:r w:rsidR="00543A68">
        <w:rPr>
          <w:rFonts w:ascii="Arial" w:hAnsi="Arial" w:cs="Arial"/>
        </w:rPr>
        <w:t>tshinyala</w:t>
      </w:r>
      <w:proofErr w:type="spellEnd"/>
      <w:r w:rsidR="00543A68">
        <w:rPr>
          <w:rFonts w:ascii="Arial" w:hAnsi="Arial" w:cs="Arial"/>
        </w:rPr>
        <w:t xml:space="preserve">, u </w:t>
      </w:r>
      <w:proofErr w:type="spellStart"/>
      <w:r w:rsidR="00543A68">
        <w:rPr>
          <w:rFonts w:ascii="Arial" w:hAnsi="Arial" w:cs="Arial"/>
        </w:rPr>
        <w:t>xela</w:t>
      </w:r>
      <w:proofErr w:type="spellEnd"/>
      <w:r w:rsidR="00543A68">
        <w:rPr>
          <w:rFonts w:ascii="Arial" w:hAnsi="Arial" w:cs="Arial"/>
        </w:rPr>
        <w:t xml:space="preserve"> kana u tswiwa fhedzi vha kha ḓi badela khadzimiso kha mukolodisi.</w:t>
      </w:r>
      <w:r w:rsidR="00D27299" w:rsidRPr="00463089">
        <w:rPr>
          <w:rFonts w:ascii="Arial" w:hAnsi="Arial" w:cs="Arial"/>
        </w:rPr>
        <w:t xml:space="preserve"> </w:t>
      </w:r>
    </w:p>
    <w:p w14:paraId="051B48A1" w14:textId="77777777" w:rsidR="00D27299" w:rsidRDefault="00D27299" w:rsidP="00463089">
      <w:pPr>
        <w:pStyle w:val="ListParagraph"/>
        <w:spacing w:line="276" w:lineRule="auto"/>
        <w:ind w:left="360"/>
        <w:jc w:val="both"/>
        <w:rPr>
          <w:rFonts w:ascii="Arial" w:hAnsi="Arial" w:cs="Arial"/>
          <w:b/>
          <w:sz w:val="22"/>
          <w:szCs w:val="22"/>
        </w:rPr>
      </w:pPr>
    </w:p>
    <w:p w14:paraId="5F1DFC72" w14:textId="583248FE" w:rsidR="00DA216D" w:rsidRDefault="001B3694" w:rsidP="00C6191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left="36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sivhudzo dza ndeme</w:t>
      </w:r>
      <w:r w:rsidR="00DA216D" w:rsidRPr="00463089">
        <w:rPr>
          <w:rFonts w:ascii="Arial" w:hAnsi="Arial" w:cs="Arial"/>
          <w:b/>
          <w:sz w:val="22"/>
          <w:szCs w:val="22"/>
        </w:rPr>
        <w:t xml:space="preserve"> </w:t>
      </w:r>
    </w:p>
    <w:p w14:paraId="4BD1776A" w14:textId="77777777" w:rsidR="00D27299" w:rsidRPr="00463089" w:rsidRDefault="00D27299" w:rsidP="001F3256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left="360"/>
        <w:jc w:val="both"/>
        <w:rPr>
          <w:rFonts w:ascii="Arial" w:hAnsi="Arial" w:cs="Arial"/>
          <w:b/>
          <w:sz w:val="22"/>
          <w:szCs w:val="22"/>
        </w:rPr>
      </w:pPr>
    </w:p>
    <w:p w14:paraId="7E63FE93" w14:textId="64980030" w:rsidR="00DA216D" w:rsidRPr="00463089" w:rsidRDefault="00417C82" w:rsidP="001F3256">
      <w:pPr>
        <w:pStyle w:val="ListParagraph"/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dindakhombo ya tshikolodo </w:t>
      </w:r>
      <w:r w:rsidR="005D02A7">
        <w:rPr>
          <w:rFonts w:ascii="Arial" w:hAnsi="Arial" w:cs="Arial"/>
          <w:sz w:val="22"/>
          <w:szCs w:val="22"/>
        </w:rPr>
        <w:t>tsha</w:t>
      </w:r>
      <w:r>
        <w:rPr>
          <w:rFonts w:ascii="Arial" w:hAnsi="Arial" w:cs="Arial"/>
          <w:sz w:val="22"/>
          <w:szCs w:val="22"/>
        </w:rPr>
        <w:t xml:space="preserve"> vhutshilo i badela tshikolodo tshavho arali vha nga lwala nga maanḓa, </w:t>
      </w:r>
      <w:r w:rsidR="004C41F0">
        <w:rPr>
          <w:rFonts w:ascii="Arial" w:hAnsi="Arial" w:cs="Arial"/>
          <w:sz w:val="22"/>
          <w:szCs w:val="22"/>
        </w:rPr>
        <w:t>u fhelelwa nga mushumo, u kundelwa u wana muholo, vhuholefhali kana lufu.</w:t>
      </w:r>
      <w:r w:rsidR="00DA216D" w:rsidRPr="00463089">
        <w:rPr>
          <w:rFonts w:ascii="Arial" w:hAnsi="Arial" w:cs="Arial"/>
          <w:sz w:val="22"/>
          <w:szCs w:val="22"/>
        </w:rPr>
        <w:t xml:space="preserve"> </w:t>
      </w:r>
    </w:p>
    <w:p w14:paraId="18B3A0CE" w14:textId="526BC8B8" w:rsidR="00495020" w:rsidRPr="00463089" w:rsidRDefault="002A40C6" w:rsidP="001F3256">
      <w:pPr>
        <w:pStyle w:val="ListParagraph"/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rali vho holefhala lwa tshifhinganyana, u sa shuma kana u kundelwa u wana muholo ndindakhombo ya tshikolodo i ḓo badela zwitolomennde zwavho u swikela miṅwedzi 12 kana fhasi hadzo. Mulindwa u fanela u sedza tshitatamennde tsha u dzumbulula tsha tshibveledzwa</w:t>
      </w:r>
      <w:r w:rsidR="00D27299">
        <w:rPr>
          <w:rFonts w:ascii="Arial" w:hAnsi="Arial" w:cs="Arial"/>
          <w:sz w:val="22"/>
          <w:szCs w:val="22"/>
        </w:rPr>
        <w:t xml:space="preserve"> </w:t>
      </w:r>
      <w:r w:rsidRPr="002A40C6">
        <w:rPr>
          <w:rFonts w:ascii="Arial" w:hAnsi="Arial" w:cs="Arial"/>
          <w:sz w:val="22"/>
          <w:szCs w:val="22"/>
        </w:rPr>
        <w:t>nga maanḓa</w:t>
      </w:r>
      <w:r w:rsidR="00166AD8" w:rsidRPr="00463089">
        <w:rPr>
          <w:rFonts w:ascii="Arial" w:hAnsi="Arial" w:cs="Arial"/>
          <w:sz w:val="22"/>
          <w:szCs w:val="22"/>
        </w:rPr>
        <w:t xml:space="preserve"> </w:t>
      </w:r>
      <w:r w:rsidR="00194601">
        <w:rPr>
          <w:rFonts w:ascii="Arial" w:hAnsi="Arial" w:cs="Arial"/>
          <w:sz w:val="22"/>
          <w:szCs w:val="22"/>
        </w:rPr>
        <w:t>mafhungo a u fhelelwa nga mushumo. Vha humbelwa u humbula hezwi uri miṅwedzi ya 12 ndi ya tshifhinga tshi tshoṱhe tshi shumaho kha tshifhinga tsha vhutshilo hoṱhe ha mbekanyamaitele.</w:t>
      </w:r>
    </w:p>
    <w:p w14:paraId="6E4ED11A" w14:textId="5EA612F6" w:rsidR="00DA216D" w:rsidRPr="00463089" w:rsidRDefault="00194601" w:rsidP="001F3256">
      <w:pPr>
        <w:pStyle w:val="ListParagraph"/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 hu na ndeme ya ṋetshedzo ya tshelede musi mbekanyamaitele ya thuthiwa kana </w:t>
      </w:r>
      <w:proofErr w:type="spellStart"/>
      <w:r>
        <w:rPr>
          <w:rFonts w:ascii="Arial" w:hAnsi="Arial" w:cs="Arial"/>
          <w:sz w:val="22"/>
          <w:szCs w:val="22"/>
        </w:rPr>
        <w:t>ndeme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y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guma</w:t>
      </w:r>
      <w:proofErr w:type="spellEnd"/>
      <w:r>
        <w:rPr>
          <w:rFonts w:ascii="Arial" w:hAnsi="Arial" w:cs="Arial"/>
          <w:sz w:val="22"/>
          <w:szCs w:val="22"/>
        </w:rPr>
        <w:t xml:space="preserve"> kha </w:t>
      </w:r>
      <w:proofErr w:type="spellStart"/>
      <w:r>
        <w:rPr>
          <w:rFonts w:ascii="Arial" w:hAnsi="Arial" w:cs="Arial"/>
          <w:sz w:val="22"/>
          <w:szCs w:val="22"/>
        </w:rPr>
        <w:t>mbekanyamaitele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nga</w:t>
      </w:r>
      <w:proofErr w:type="spellEnd"/>
      <w:r>
        <w:rPr>
          <w:rFonts w:ascii="Arial" w:hAnsi="Arial" w:cs="Arial"/>
          <w:sz w:val="22"/>
          <w:szCs w:val="22"/>
        </w:rPr>
        <w:t xml:space="preserve"> murahu ha tshifhinga tsho vheiwaho.</w:t>
      </w:r>
      <w:r w:rsidR="00DA216D" w:rsidRPr="00463089">
        <w:rPr>
          <w:rFonts w:ascii="Arial" w:hAnsi="Arial" w:cs="Arial"/>
          <w:sz w:val="22"/>
          <w:szCs w:val="22"/>
        </w:rPr>
        <w:t xml:space="preserve"> </w:t>
      </w:r>
    </w:p>
    <w:p w14:paraId="5A1556BC" w14:textId="5464A439" w:rsidR="00856304" w:rsidRPr="00463089" w:rsidRDefault="00324772" w:rsidP="001F3256">
      <w:pPr>
        <w:pStyle w:val="ListParagraph"/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324772">
        <w:rPr>
          <w:rFonts w:ascii="Arial" w:hAnsi="Arial" w:cs="Arial"/>
          <w:sz w:val="22"/>
          <w:szCs w:val="22"/>
        </w:rPr>
        <w:t xml:space="preserve">Ndindakhombo ya tshikolodo </w:t>
      </w:r>
      <w:r w:rsidR="005D02A7">
        <w:rPr>
          <w:rFonts w:ascii="Arial" w:hAnsi="Arial" w:cs="Arial"/>
          <w:sz w:val="22"/>
          <w:szCs w:val="22"/>
        </w:rPr>
        <w:t>tsha</w:t>
      </w:r>
      <w:r w:rsidRPr="00324772">
        <w:rPr>
          <w:rFonts w:ascii="Arial" w:hAnsi="Arial" w:cs="Arial"/>
          <w:sz w:val="22"/>
          <w:szCs w:val="22"/>
        </w:rPr>
        <w:t xml:space="preserve"> vhutshilo </w:t>
      </w:r>
      <w:r w:rsidR="005D02A7">
        <w:rPr>
          <w:rFonts w:ascii="Arial" w:hAnsi="Arial" w:cs="Arial"/>
          <w:sz w:val="22"/>
          <w:szCs w:val="22"/>
        </w:rPr>
        <w:t xml:space="preserve">yo fhambana na ndindakhombo ya vhutshilo yo ḓoweleaho sa izwi ndindakhombo ya tshikolodo tsha vhutshilo i ṋetshedza tsireledzo kha </w:t>
      </w:r>
      <w:proofErr w:type="spellStart"/>
      <w:r w:rsidR="005D02A7">
        <w:rPr>
          <w:rFonts w:ascii="Arial" w:hAnsi="Arial" w:cs="Arial"/>
          <w:sz w:val="22"/>
          <w:szCs w:val="22"/>
        </w:rPr>
        <w:t>baḽantsi</w:t>
      </w:r>
      <w:proofErr w:type="spellEnd"/>
      <w:r w:rsidR="005D02A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D02A7">
        <w:rPr>
          <w:rFonts w:ascii="Arial" w:hAnsi="Arial" w:cs="Arial"/>
          <w:sz w:val="22"/>
          <w:szCs w:val="22"/>
        </w:rPr>
        <w:t>yo</w:t>
      </w:r>
      <w:proofErr w:type="spellEnd"/>
      <w:r w:rsidR="005D02A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D02A7">
        <w:rPr>
          <w:rFonts w:ascii="Arial" w:hAnsi="Arial" w:cs="Arial"/>
          <w:sz w:val="22"/>
          <w:szCs w:val="22"/>
        </w:rPr>
        <w:t>salaho</w:t>
      </w:r>
      <w:proofErr w:type="spellEnd"/>
      <w:r w:rsidR="005D02A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D02A7">
        <w:rPr>
          <w:rFonts w:ascii="Arial" w:hAnsi="Arial" w:cs="Arial"/>
          <w:sz w:val="22"/>
          <w:szCs w:val="22"/>
        </w:rPr>
        <w:t>ya</w:t>
      </w:r>
      <w:proofErr w:type="spellEnd"/>
      <w:r w:rsidR="005D02A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D02A7">
        <w:rPr>
          <w:rFonts w:ascii="Arial" w:hAnsi="Arial" w:cs="Arial"/>
          <w:sz w:val="22"/>
          <w:szCs w:val="22"/>
        </w:rPr>
        <w:t>thendelano</w:t>
      </w:r>
      <w:proofErr w:type="spellEnd"/>
      <w:r w:rsidR="005D02A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D02A7">
        <w:rPr>
          <w:rFonts w:ascii="Arial" w:hAnsi="Arial" w:cs="Arial"/>
          <w:sz w:val="22"/>
          <w:szCs w:val="22"/>
        </w:rPr>
        <w:t>ya</w:t>
      </w:r>
      <w:proofErr w:type="spellEnd"/>
      <w:r w:rsidR="005D02A7">
        <w:rPr>
          <w:rFonts w:ascii="Arial" w:hAnsi="Arial" w:cs="Arial"/>
          <w:sz w:val="22"/>
          <w:szCs w:val="22"/>
        </w:rPr>
        <w:t xml:space="preserve"> tshikolodo / tshelede ya khadzimiso</w:t>
      </w:r>
      <w:r w:rsidR="00856304" w:rsidRPr="00463089">
        <w:rPr>
          <w:rFonts w:ascii="Arial" w:hAnsi="Arial" w:cs="Arial"/>
          <w:sz w:val="22"/>
          <w:szCs w:val="22"/>
        </w:rPr>
        <w:t>.</w:t>
      </w:r>
    </w:p>
    <w:p w14:paraId="332C7241" w14:textId="7B8359C0" w:rsidR="00916DE4" w:rsidRPr="00463089" w:rsidRDefault="00581B33" w:rsidP="001F3256">
      <w:pPr>
        <w:pStyle w:val="ListParagraph"/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dindakhombo ya vhutshilo i ḓo imiswa musi vho fhedza u badela tshikolodo tshavho, nahone vharengi vhaeletshedzwa u sedza tshifhinga tshine ndindakhombo ya ḓo vha tsireledza.</w:t>
      </w:r>
    </w:p>
    <w:p w14:paraId="4C6D11C9" w14:textId="624409C5" w:rsidR="00DA216D" w:rsidRPr="00463089" w:rsidRDefault="00A13A46" w:rsidP="001F3256">
      <w:pPr>
        <w:pStyle w:val="ListParagraph"/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rali vha sa badeli phirimiamu dza ṅwedzi nga ṅwedzi, ndindakhombo ya tshikolodo tshavho i ḓo fheliswa (u swika magumoni) nahone tshikolodo tshavho a tshi nga badelwi arali zwe vha tsireledzwa khazwo zwa bvelela. </w:t>
      </w:r>
    </w:p>
    <w:p w14:paraId="44703A44" w14:textId="07353C5A" w:rsidR="00916DE4" w:rsidRDefault="00916DE4" w:rsidP="00463089">
      <w:pPr>
        <w:pStyle w:val="ListParagraph"/>
        <w:spacing w:line="276" w:lineRule="auto"/>
        <w:ind w:left="720"/>
        <w:jc w:val="both"/>
        <w:rPr>
          <w:rFonts w:ascii="Arial" w:hAnsi="Arial" w:cs="Arial"/>
          <w:b/>
          <w:sz w:val="22"/>
          <w:szCs w:val="22"/>
        </w:rPr>
      </w:pPr>
    </w:p>
    <w:p w14:paraId="1BC7C511" w14:textId="77777777" w:rsidR="000A7116" w:rsidRPr="004D13CC" w:rsidRDefault="000A7116" w:rsidP="004D13CC">
      <w:pPr>
        <w:spacing w:line="276" w:lineRule="auto"/>
        <w:jc w:val="both"/>
        <w:rPr>
          <w:rFonts w:ascii="Arial" w:hAnsi="Arial" w:cs="Arial"/>
          <w:b/>
        </w:rPr>
      </w:pPr>
    </w:p>
    <w:p w14:paraId="7A2919AB" w14:textId="6A0393C5" w:rsidR="001B133D" w:rsidRPr="001B133D" w:rsidRDefault="001B133D" w:rsidP="001B133D">
      <w:pPr>
        <w:pStyle w:val="ListParagraph"/>
        <w:numPr>
          <w:ilvl w:val="0"/>
          <w:numId w:val="11"/>
        </w:numPr>
        <w:rPr>
          <w:rFonts w:ascii="Arial" w:hAnsi="Arial" w:cs="Arial"/>
          <w:b/>
          <w:bCs/>
          <w:sz w:val="22"/>
          <w:szCs w:val="22"/>
        </w:rPr>
      </w:pPr>
      <w:bookmarkStart w:id="1" w:name="_Hlk62195231"/>
      <w:r w:rsidRPr="001B133D">
        <w:rPr>
          <w:rFonts w:ascii="Arial" w:hAnsi="Arial" w:cs="Arial"/>
          <w:b/>
          <w:bCs/>
          <w:sz w:val="22"/>
          <w:szCs w:val="22"/>
        </w:rPr>
        <w:t>Naa Mulayo wa Tshikolodo wa Lushaka (NCR) u ntsireledza hani?</w:t>
      </w:r>
    </w:p>
    <w:bookmarkEnd w:id="1"/>
    <w:p w14:paraId="2B7EC3BB" w14:textId="77777777" w:rsidR="00B159DA" w:rsidRPr="00463089" w:rsidRDefault="00B159DA" w:rsidP="00463089">
      <w:pPr>
        <w:spacing w:line="276" w:lineRule="auto"/>
        <w:jc w:val="both"/>
        <w:rPr>
          <w:rFonts w:ascii="Arial" w:hAnsi="Arial" w:cs="Arial"/>
        </w:rPr>
      </w:pPr>
    </w:p>
    <w:p w14:paraId="470C694E" w14:textId="7A474EDA" w:rsidR="00B159DA" w:rsidRPr="00463089" w:rsidRDefault="003A3967" w:rsidP="00463089">
      <w:pPr>
        <w:spacing w:line="276" w:lineRule="auto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Khethekanyo ya </w:t>
      </w:r>
      <w:r w:rsidR="00B159DA" w:rsidRPr="00463089">
        <w:rPr>
          <w:rFonts w:ascii="Arial" w:eastAsia="Times New Roman" w:hAnsi="Arial" w:cs="Arial"/>
        </w:rPr>
        <w:t xml:space="preserve">106 </w:t>
      </w:r>
      <w:r>
        <w:rPr>
          <w:rFonts w:ascii="Arial" w:eastAsia="Times New Roman" w:hAnsi="Arial" w:cs="Arial"/>
        </w:rPr>
        <w:t xml:space="preserve">ya Mulayo wa Tshikolodo wa Lushaka, wa vhu </w:t>
      </w:r>
      <w:r w:rsidR="00B159DA" w:rsidRPr="00463089">
        <w:rPr>
          <w:rFonts w:ascii="Arial" w:eastAsia="Times New Roman" w:hAnsi="Arial" w:cs="Arial"/>
        </w:rPr>
        <w:t xml:space="preserve">34 </w:t>
      </w:r>
      <w:r>
        <w:rPr>
          <w:rFonts w:ascii="Arial" w:eastAsia="Times New Roman" w:hAnsi="Arial" w:cs="Arial"/>
        </w:rPr>
        <w:t>wa</w:t>
      </w:r>
      <w:r w:rsidR="00B159DA" w:rsidRPr="00463089">
        <w:rPr>
          <w:rFonts w:ascii="Arial" w:eastAsia="Times New Roman" w:hAnsi="Arial" w:cs="Arial"/>
        </w:rPr>
        <w:t xml:space="preserve"> </w:t>
      </w:r>
      <w:r w:rsidR="003A1085" w:rsidRPr="00463089">
        <w:rPr>
          <w:rFonts w:ascii="Arial" w:eastAsia="Times New Roman" w:hAnsi="Arial" w:cs="Arial"/>
        </w:rPr>
        <w:t>2005,</w:t>
      </w:r>
      <w:r w:rsidR="00B159DA" w:rsidRPr="00463089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u ṱalutshedza uri naho zworalo Mukolodisi a nga ṱoḓa murengi a bvele phanḓa na u vha na mbekanyamaitele ya ndindakhombo ya tshikolodo ya vhutshilo:</w:t>
      </w:r>
    </w:p>
    <w:p w14:paraId="4230BB8A" w14:textId="52002E62" w:rsidR="00B159DA" w:rsidRPr="00463089" w:rsidRDefault="003A3967" w:rsidP="00463089">
      <w:pPr>
        <w:numPr>
          <w:ilvl w:val="0"/>
          <w:numId w:val="1"/>
        </w:numPr>
        <w:spacing w:line="276" w:lineRule="auto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Tshelede yo lindwaho a i faneli u fhira vhuḓifhinduleli ha tshikolodo kha mukolodisi uya nga maga a thendelelano yavho, (nga nnḓa ha musi hu thendelano ya </w:t>
      </w:r>
      <w:r w:rsidR="000307D1">
        <w:rPr>
          <w:rFonts w:ascii="Arial" w:eastAsia="Times New Roman" w:hAnsi="Arial" w:cs="Arial"/>
        </w:rPr>
        <w:t>tshikolodo tsha nnḓu</w:t>
      </w:r>
      <w:r>
        <w:rPr>
          <w:rFonts w:ascii="Arial" w:eastAsia="Times New Roman" w:hAnsi="Arial" w:cs="Arial"/>
        </w:rPr>
        <w:t>)</w:t>
      </w:r>
      <w:r w:rsidR="00B159DA" w:rsidRPr="00463089">
        <w:rPr>
          <w:rFonts w:ascii="Arial" w:eastAsia="Times New Roman" w:hAnsi="Arial" w:cs="Arial"/>
        </w:rPr>
        <w:t xml:space="preserve">; </w:t>
      </w:r>
    </w:p>
    <w:p w14:paraId="62976DAE" w14:textId="2969BB95" w:rsidR="00B159DA" w:rsidRPr="00463089" w:rsidRDefault="00D25584" w:rsidP="00463089">
      <w:pPr>
        <w:numPr>
          <w:ilvl w:val="0"/>
          <w:numId w:val="1"/>
        </w:numPr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Kha thendelelano ya tshikolodo tsha nnḓu tsireledzo ya ndindakhombo uya nga thundu isa sudzulusei a i ngo fanela u fhira ndeme ya ndaka yo fhelelaho ya thundu.</w:t>
      </w:r>
    </w:p>
    <w:p w14:paraId="6657902A" w14:textId="13AD7F3F" w:rsidR="00B159DA" w:rsidRPr="00463089" w:rsidRDefault="00AE20F8" w:rsidP="00463089">
      <w:pPr>
        <w:numPr>
          <w:ilvl w:val="0"/>
          <w:numId w:val="1"/>
        </w:numPr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lastRenderedPageBreak/>
        <w:t xml:space="preserve">Mukolodisi ha ngo fanela u vha fha kana u vhila </w:t>
      </w:r>
      <w:proofErr w:type="spellStart"/>
      <w:r>
        <w:rPr>
          <w:rFonts w:ascii="Arial" w:eastAsia="Times New Roman" w:hAnsi="Arial" w:cs="Arial"/>
        </w:rPr>
        <w:t>uri</w:t>
      </w:r>
      <w:proofErr w:type="spellEnd"/>
      <w:r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murengi</w:t>
      </w:r>
      <w:proofErr w:type="spellEnd"/>
      <w:r>
        <w:rPr>
          <w:rFonts w:ascii="Arial" w:eastAsia="Times New Roman" w:hAnsi="Arial" w:cs="Arial"/>
        </w:rPr>
        <w:t xml:space="preserve"> a </w:t>
      </w:r>
      <w:proofErr w:type="spellStart"/>
      <w:r>
        <w:rPr>
          <w:rFonts w:ascii="Arial" w:eastAsia="Times New Roman" w:hAnsi="Arial" w:cs="Arial"/>
        </w:rPr>
        <w:t>renge</w:t>
      </w:r>
      <w:proofErr w:type="spellEnd"/>
      <w:r>
        <w:rPr>
          <w:rFonts w:ascii="Arial" w:eastAsia="Times New Roman" w:hAnsi="Arial" w:cs="Arial"/>
        </w:rPr>
        <w:t xml:space="preserve"> kana u </w:t>
      </w:r>
      <w:proofErr w:type="spellStart"/>
      <w:r>
        <w:rPr>
          <w:rFonts w:ascii="Arial" w:eastAsia="Times New Roman" w:hAnsi="Arial" w:cs="Arial"/>
        </w:rPr>
        <w:t>isa</w:t>
      </w:r>
      <w:proofErr w:type="spellEnd"/>
      <w:r>
        <w:rPr>
          <w:rFonts w:ascii="Arial" w:eastAsia="Times New Roman" w:hAnsi="Arial" w:cs="Arial"/>
        </w:rPr>
        <w:t xml:space="preserve"> phanḓa ndindakhombo i sa pfalaho kana nga kha mbadelo dzi sa pfalaho kha vharengi.</w:t>
      </w:r>
    </w:p>
    <w:p w14:paraId="484280EF" w14:textId="63F6E5DE" w:rsidR="00B159DA" w:rsidRPr="00463089" w:rsidRDefault="00AF38B0" w:rsidP="00463089">
      <w:pPr>
        <w:numPr>
          <w:ilvl w:val="0"/>
          <w:numId w:val="1"/>
        </w:numPr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Mukolodisi </w:t>
      </w:r>
      <w:r w:rsidR="0096578F">
        <w:rPr>
          <w:rFonts w:ascii="Arial" w:eastAsia="Times New Roman" w:hAnsi="Arial" w:cs="Arial"/>
        </w:rPr>
        <w:t xml:space="preserve">ane a </w:t>
      </w:r>
      <w:r w:rsidR="00F63BB0">
        <w:rPr>
          <w:rFonts w:ascii="Arial" w:eastAsia="Times New Roman" w:hAnsi="Arial" w:cs="Arial"/>
        </w:rPr>
        <w:t>dzudzanya ndindakhombo ya tshikolodo</w:t>
      </w:r>
      <w:r w:rsidR="00B159DA" w:rsidRPr="00463089">
        <w:rPr>
          <w:rFonts w:ascii="Arial" w:eastAsia="Times New Roman" w:hAnsi="Arial" w:cs="Arial"/>
        </w:rPr>
        <w:t>:</w:t>
      </w:r>
    </w:p>
    <w:p w14:paraId="3A593D52" w14:textId="7F1C3C62" w:rsidR="00B159DA" w:rsidRPr="00463089" w:rsidRDefault="00F63BB0" w:rsidP="00463089">
      <w:pPr>
        <w:ind w:left="720"/>
        <w:jc w:val="both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Ha ngo fanela u</w:t>
      </w:r>
      <w:r w:rsidR="00B159DA" w:rsidRPr="00463089">
        <w:rPr>
          <w:rFonts w:ascii="Arial" w:eastAsia="Times New Roman" w:hAnsi="Arial" w:cs="Arial"/>
          <w:b/>
        </w:rPr>
        <w:t xml:space="preserve">:  </w:t>
      </w:r>
    </w:p>
    <w:p w14:paraId="0C924D3B" w14:textId="737A1EF1" w:rsidR="00B159DA" w:rsidRPr="00463089" w:rsidRDefault="00F63BB0" w:rsidP="00463089">
      <w:pPr>
        <w:numPr>
          <w:ilvl w:val="0"/>
          <w:numId w:val="10"/>
        </w:numPr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a dzhenise iṅwe ya mbadelo dzo u engedzedza nga nṱha ha dzimbadelo / tshinyalelo dza ndindakhombo.</w:t>
      </w:r>
    </w:p>
    <w:p w14:paraId="63A98D20" w14:textId="0FDA758C" w:rsidR="00B159DA" w:rsidRPr="00463089" w:rsidRDefault="00F63BB0" w:rsidP="00463089">
      <w:pPr>
        <w:ind w:left="720"/>
        <w:jc w:val="both"/>
        <w:rPr>
          <w:rFonts w:ascii="Arial" w:eastAsia="Times New Roman" w:hAnsi="Arial" w:cs="Arial"/>
          <w:b/>
          <w:u w:val="single"/>
        </w:rPr>
      </w:pPr>
      <w:r>
        <w:rPr>
          <w:rFonts w:ascii="Arial" w:eastAsia="Times New Roman" w:hAnsi="Arial" w:cs="Arial"/>
          <w:b/>
          <w:u w:val="single"/>
        </w:rPr>
        <w:t>U fanela</w:t>
      </w:r>
      <w:r w:rsidR="00B159DA" w:rsidRPr="00463089">
        <w:rPr>
          <w:rFonts w:ascii="Arial" w:eastAsia="Times New Roman" w:hAnsi="Arial" w:cs="Arial"/>
          <w:b/>
          <w:u w:val="single"/>
        </w:rPr>
        <w:t>:</w:t>
      </w:r>
    </w:p>
    <w:p w14:paraId="659A75EA" w14:textId="2B1B2756" w:rsidR="006F6F26" w:rsidRPr="00463089" w:rsidRDefault="00F63BB0" w:rsidP="00463089">
      <w:pPr>
        <w:numPr>
          <w:ilvl w:val="0"/>
          <w:numId w:val="10"/>
        </w:numPr>
        <w:jc w:val="both"/>
        <w:rPr>
          <w:rFonts w:ascii="Arial" w:hAnsi="Arial" w:cs="Arial"/>
        </w:rPr>
      </w:pPr>
      <w:r>
        <w:rPr>
          <w:rFonts w:ascii="Arial" w:eastAsia="Times New Roman" w:hAnsi="Arial" w:cs="Arial"/>
        </w:rPr>
        <w:t xml:space="preserve">u ḓivhadza mutengo wa vhukuma, khomishini na muholo muṅwe na muṅwe / </w:t>
      </w:r>
      <w:proofErr w:type="spellStart"/>
      <w:r>
        <w:rPr>
          <w:rFonts w:ascii="Arial" w:eastAsia="Times New Roman" w:hAnsi="Arial" w:cs="Arial"/>
        </w:rPr>
        <w:t>mbuelo</w:t>
      </w:r>
      <w:proofErr w:type="spellEnd"/>
      <w:r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yo</w:t>
      </w:r>
      <w:proofErr w:type="spellEnd"/>
      <w:r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waniwaho</w:t>
      </w:r>
      <w:proofErr w:type="spellEnd"/>
      <w:r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nga</w:t>
      </w:r>
      <w:proofErr w:type="spellEnd"/>
      <w:r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mukolodisi</w:t>
      </w:r>
      <w:proofErr w:type="spellEnd"/>
      <w:r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zwi</w:t>
      </w:r>
      <w:proofErr w:type="spellEnd"/>
      <w:r>
        <w:rPr>
          <w:rFonts w:ascii="Arial" w:eastAsia="Times New Roman" w:hAnsi="Arial" w:cs="Arial"/>
        </w:rPr>
        <w:t xml:space="preserve"> tshi yelana na mbekanyamaitele ya ndindakhombo yo dzudzanywaho nga mulindakhombo; nahone, na u ṱalutshedza maga na milayo ya mbekanyamaitele ya ndindakhombo nga </w:t>
      </w:r>
      <w:r w:rsidR="000201AF">
        <w:rPr>
          <w:rFonts w:ascii="Arial" w:eastAsia="Times New Roman" w:hAnsi="Arial" w:cs="Arial"/>
        </w:rPr>
        <w:t>luambo lu pfalaho lu re khagala.</w:t>
      </w:r>
      <w:r w:rsidR="00817797">
        <w:rPr>
          <w:rFonts w:ascii="Arial" w:eastAsia="Times New Roman" w:hAnsi="Arial" w:cs="Arial"/>
        </w:rPr>
        <w:t xml:space="preserve"> </w:t>
      </w:r>
    </w:p>
    <w:p w14:paraId="28BB2CE0" w14:textId="77777777" w:rsidR="00B25D8E" w:rsidRPr="00463089" w:rsidRDefault="00B25D8E" w:rsidP="00463089">
      <w:pPr>
        <w:tabs>
          <w:tab w:val="left" w:pos="360"/>
        </w:tabs>
        <w:spacing w:line="276" w:lineRule="auto"/>
        <w:jc w:val="both"/>
        <w:rPr>
          <w:rFonts w:ascii="Arial" w:hAnsi="Arial" w:cs="Arial"/>
        </w:rPr>
      </w:pPr>
    </w:p>
    <w:p w14:paraId="727A89EA" w14:textId="5DA5DBB0" w:rsidR="00C351B4" w:rsidRPr="00C351B4" w:rsidRDefault="00C351B4" w:rsidP="00C351B4">
      <w:pPr>
        <w:pStyle w:val="ListParagraph"/>
        <w:numPr>
          <w:ilvl w:val="0"/>
          <w:numId w:val="11"/>
        </w:numPr>
        <w:rPr>
          <w:rFonts w:ascii="Arial" w:hAnsi="Arial" w:cs="Arial"/>
          <w:b/>
          <w:sz w:val="22"/>
          <w:szCs w:val="22"/>
        </w:rPr>
      </w:pPr>
      <w:r w:rsidRPr="00C351B4">
        <w:rPr>
          <w:rFonts w:ascii="Arial" w:hAnsi="Arial" w:cs="Arial"/>
          <w:b/>
          <w:sz w:val="22"/>
          <w:szCs w:val="22"/>
        </w:rPr>
        <w:t>Pfanelo dza</w:t>
      </w:r>
      <w:r>
        <w:rPr>
          <w:rFonts w:ascii="Arial" w:hAnsi="Arial" w:cs="Arial"/>
          <w:b/>
          <w:sz w:val="22"/>
          <w:szCs w:val="22"/>
        </w:rPr>
        <w:t>vho</w:t>
      </w:r>
      <w:r w:rsidRPr="00C351B4">
        <w:rPr>
          <w:rFonts w:ascii="Arial" w:hAnsi="Arial" w:cs="Arial"/>
          <w:b/>
          <w:sz w:val="22"/>
          <w:szCs w:val="22"/>
        </w:rPr>
        <w:t xml:space="preserve"> na ndindakhombo ya tshikolodo</w:t>
      </w:r>
    </w:p>
    <w:p w14:paraId="0C21F93F" w14:textId="77777777" w:rsidR="00D43FF9" w:rsidRPr="00463089" w:rsidRDefault="00D43FF9" w:rsidP="00463089">
      <w:pPr>
        <w:tabs>
          <w:tab w:val="left" w:pos="360"/>
        </w:tabs>
        <w:spacing w:line="276" w:lineRule="auto"/>
        <w:ind w:left="360"/>
        <w:jc w:val="both"/>
        <w:rPr>
          <w:rFonts w:ascii="Arial" w:hAnsi="Arial" w:cs="Arial"/>
          <w:bCs/>
        </w:rPr>
      </w:pPr>
    </w:p>
    <w:p w14:paraId="01DC46EB" w14:textId="16645744" w:rsidR="00C95DEF" w:rsidRPr="00463089" w:rsidRDefault="00535C0F" w:rsidP="001F3256">
      <w:pPr>
        <w:tabs>
          <w:tab w:val="left" w:pos="360"/>
        </w:tabs>
        <w:spacing w:line="276" w:lineRule="auto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Phanḓa ha musi vha tshi saina thendelelano ya ndindakhombo ya tshikolodo vha humbelwa u khwaṱhisedza uri vha a pfesesa pfanelo dzavho na u dzhiela nṱha zwi tevhelaho:</w:t>
      </w:r>
    </w:p>
    <w:p w14:paraId="1BBB9D49" w14:textId="27E32C1C" w:rsidR="00351B00" w:rsidRPr="00463089" w:rsidRDefault="00351B00" w:rsidP="00463089">
      <w:pPr>
        <w:spacing w:line="276" w:lineRule="auto"/>
        <w:jc w:val="both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8595"/>
      </w:tblGrid>
      <w:tr w:rsidR="00DA216D" w:rsidRPr="00463089" w14:paraId="2A0B0772" w14:textId="77777777" w:rsidTr="00351B00">
        <w:tc>
          <w:tcPr>
            <w:tcW w:w="421" w:type="dxa"/>
          </w:tcPr>
          <w:p w14:paraId="32F6AB06" w14:textId="25E2A0B1" w:rsidR="00FA27C6" w:rsidRPr="00463089" w:rsidRDefault="00705202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463089">
              <w:rPr>
                <w:rFonts w:ascii="Arial" w:hAnsi="Arial" w:cs="Arial"/>
              </w:rPr>
              <w:sym w:font="Symbol" w:char="F0FF"/>
            </w:r>
          </w:p>
        </w:tc>
        <w:tc>
          <w:tcPr>
            <w:tcW w:w="8595" w:type="dxa"/>
          </w:tcPr>
          <w:p w14:paraId="3C0BC17F" w14:textId="10A74FE1" w:rsidR="00FA27C6" w:rsidRPr="00463089" w:rsidRDefault="00320857" w:rsidP="00463089">
            <w:pPr>
              <w:spacing w:line="276" w:lineRule="auto"/>
              <w:jc w:val="both"/>
              <w:textAlignment w:val="baseline"/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  <w:lang w:val="en-US" w:eastAsia="en-US"/>
              </w:rPr>
              <w:t xml:space="preserve">Naa vha a pfesesa nga vhuḓalo tshibveledzwa tsha ndindakhombo tshine vha khou renga, nahone tsho fanela ṱhoḓea dzavho </w:t>
            </w:r>
            <w:r w:rsidR="00194C9D">
              <w:rPr>
                <w:rFonts w:ascii="Arial" w:eastAsia="Times New Roman" w:hAnsi="Arial" w:cs="Arial"/>
                <w:lang w:val="en-US" w:eastAsia="en-US"/>
              </w:rPr>
              <w:t>na mugaganyagwama</w:t>
            </w:r>
            <w:r w:rsidR="00705202" w:rsidRPr="00463089">
              <w:rPr>
                <w:rFonts w:ascii="Arial" w:eastAsia="Times New Roman" w:hAnsi="Arial" w:cs="Arial"/>
                <w:lang w:val="en-US" w:eastAsia="en-US"/>
              </w:rPr>
              <w:t xml:space="preserve">? </w:t>
            </w:r>
          </w:p>
        </w:tc>
      </w:tr>
      <w:tr w:rsidR="00DA216D" w:rsidRPr="00463089" w14:paraId="05323910" w14:textId="77777777" w:rsidTr="00351B00">
        <w:tc>
          <w:tcPr>
            <w:tcW w:w="421" w:type="dxa"/>
          </w:tcPr>
          <w:p w14:paraId="2E8DA409" w14:textId="702BFA32" w:rsidR="00351B00" w:rsidRPr="00463089" w:rsidRDefault="00351B00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463089">
              <w:rPr>
                <w:rFonts w:ascii="Arial" w:hAnsi="Arial" w:cs="Arial"/>
              </w:rPr>
              <w:sym w:font="Symbol" w:char="F0FF"/>
            </w:r>
          </w:p>
        </w:tc>
        <w:tc>
          <w:tcPr>
            <w:tcW w:w="8595" w:type="dxa"/>
          </w:tcPr>
          <w:p w14:paraId="23B4AEFA" w14:textId="1F09892B" w:rsidR="0060740D" w:rsidRPr="00463089" w:rsidRDefault="003F22DA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aa vho ṱanganedza khophi ya konṱiraka </w:t>
            </w:r>
            <w:proofErr w:type="spellStart"/>
            <w:r>
              <w:rPr>
                <w:rFonts w:ascii="Arial" w:hAnsi="Arial" w:cs="Arial"/>
              </w:rPr>
              <w:t>y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mbekanyamaitel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yo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ḓadziwaho</w:t>
            </w:r>
            <w:proofErr w:type="spellEnd"/>
            <w:r>
              <w:rPr>
                <w:rFonts w:ascii="Arial" w:hAnsi="Arial" w:cs="Arial"/>
              </w:rPr>
              <w:t>?</w:t>
            </w:r>
          </w:p>
          <w:p w14:paraId="0ADAC131" w14:textId="08E0DA37" w:rsidR="00351B00" w:rsidRPr="00463089" w:rsidRDefault="003F22DA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di pfanelo dza murengi u wana konṱiraka ya mbekanyamaitele nga vhuḓalo u bva kha </w:t>
            </w:r>
            <w:r w:rsidRPr="003F22DA">
              <w:rPr>
                <w:rFonts w:ascii="Arial" w:hAnsi="Arial" w:cs="Arial"/>
              </w:rPr>
              <w:t>khamphani ya ndindakhombo</w:t>
            </w:r>
            <w:r>
              <w:rPr>
                <w:rFonts w:ascii="Arial" w:hAnsi="Arial" w:cs="Arial"/>
              </w:rPr>
              <w:t xml:space="preserve"> hu sa athu u fhela maḓuvha a 31</w:t>
            </w:r>
            <w:r w:rsidR="00351B00" w:rsidRPr="00463089">
              <w:rPr>
                <w:rFonts w:ascii="Arial" w:hAnsi="Arial" w:cs="Arial"/>
              </w:rPr>
              <w:t xml:space="preserve">. </w:t>
            </w:r>
            <w:r>
              <w:rPr>
                <w:rFonts w:ascii="Arial" w:hAnsi="Arial" w:cs="Arial"/>
              </w:rPr>
              <w:t>Konṱiraka i fanela u ṱalutshedza murengi zwavhuḓi zwe a tsireledzwa khazwo na zwine ha ngo tsireledzwa khazwo (zwo katelwaho na zwi songo katelwaho kha mbekanyamaitele).</w:t>
            </w:r>
          </w:p>
        </w:tc>
      </w:tr>
      <w:tr w:rsidR="00DA216D" w:rsidRPr="00463089" w14:paraId="08EAAA7C" w14:textId="77777777" w:rsidTr="00351B00">
        <w:tc>
          <w:tcPr>
            <w:tcW w:w="421" w:type="dxa"/>
          </w:tcPr>
          <w:p w14:paraId="72C3E07E" w14:textId="72A21EE6" w:rsidR="00351B00" w:rsidRPr="00463089" w:rsidRDefault="00351B00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463089">
              <w:rPr>
                <w:rFonts w:ascii="Arial" w:hAnsi="Arial" w:cs="Arial"/>
              </w:rPr>
              <w:sym w:font="Symbol" w:char="F0FF"/>
            </w:r>
          </w:p>
        </w:tc>
        <w:tc>
          <w:tcPr>
            <w:tcW w:w="8595" w:type="dxa"/>
          </w:tcPr>
          <w:p w14:paraId="7507AB6D" w14:textId="2CAF4E0B" w:rsidR="0060740D" w:rsidRPr="00463089" w:rsidRDefault="007F7909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Na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vho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vhudziw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shelede</w:t>
            </w:r>
            <w:proofErr w:type="spellEnd"/>
            <w:r>
              <w:rPr>
                <w:rFonts w:ascii="Arial" w:hAnsi="Arial" w:cs="Arial"/>
              </w:rPr>
              <w:t>/</w:t>
            </w:r>
            <w:proofErr w:type="spellStart"/>
            <w:r>
              <w:rPr>
                <w:rFonts w:ascii="Arial" w:hAnsi="Arial" w:cs="Arial"/>
              </w:rPr>
              <w:t>phirimiam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in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vh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r w:rsidR="00C575CA">
              <w:rPr>
                <w:rFonts w:ascii="Arial" w:hAnsi="Arial" w:cs="Arial"/>
              </w:rPr>
              <w:t xml:space="preserve">fanela u </w:t>
            </w:r>
            <w:r>
              <w:rPr>
                <w:rFonts w:ascii="Arial" w:hAnsi="Arial" w:cs="Arial"/>
              </w:rPr>
              <w:t>i badela ṅwedzi</w:t>
            </w:r>
            <w:r w:rsidR="00C575CA">
              <w:rPr>
                <w:rFonts w:ascii="Arial" w:hAnsi="Arial" w:cs="Arial"/>
              </w:rPr>
              <w:t xml:space="preserve"> nga ṅwedzi/ṅwaha nga ṅwaha?</w:t>
            </w:r>
            <w:r w:rsidR="00DA216D" w:rsidRPr="00463089">
              <w:rPr>
                <w:rFonts w:ascii="Arial" w:hAnsi="Arial" w:cs="Arial"/>
              </w:rPr>
              <w:t xml:space="preserve"> </w:t>
            </w:r>
          </w:p>
          <w:p w14:paraId="5F883F20" w14:textId="4CBED669" w:rsidR="00351B00" w:rsidRPr="00463089" w:rsidRDefault="00C575CA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Zwi tevhelaho zwi fanela u ṱalutshedzwa: ṱhanganyelo ya mbadelo yo fanelaho, ḓuvha kha ṅwedzi ḽine ḽa </w:t>
            </w:r>
            <w:proofErr w:type="spellStart"/>
            <w:r>
              <w:rPr>
                <w:rFonts w:ascii="Arial" w:hAnsi="Arial" w:cs="Arial"/>
              </w:rPr>
              <w:t>fanela</w:t>
            </w:r>
            <w:proofErr w:type="spellEnd"/>
            <w:r>
              <w:rPr>
                <w:rFonts w:ascii="Arial" w:hAnsi="Arial" w:cs="Arial"/>
              </w:rPr>
              <w:t xml:space="preserve"> u </w:t>
            </w:r>
            <w:proofErr w:type="spellStart"/>
            <w:r>
              <w:rPr>
                <w:rFonts w:ascii="Arial" w:hAnsi="Arial" w:cs="Arial"/>
              </w:rPr>
              <w:t>badeliw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ngaḽo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n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nyengedzedzo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dza</w:t>
            </w:r>
            <w:proofErr w:type="spellEnd"/>
            <w:r>
              <w:rPr>
                <w:rFonts w:ascii="Arial" w:hAnsi="Arial" w:cs="Arial"/>
              </w:rPr>
              <w:t xml:space="preserve"> dzimbadelo dza ṅwaha</w:t>
            </w:r>
            <w:r w:rsidR="00A52FAE" w:rsidRPr="00463089">
              <w:rPr>
                <w:rFonts w:ascii="Arial" w:hAnsi="Arial" w:cs="Arial"/>
              </w:rPr>
              <w:t xml:space="preserve">. </w:t>
            </w:r>
          </w:p>
        </w:tc>
      </w:tr>
      <w:tr w:rsidR="00DA216D" w:rsidRPr="00463089" w14:paraId="24CA19FB" w14:textId="77777777" w:rsidTr="00351B00">
        <w:tc>
          <w:tcPr>
            <w:tcW w:w="421" w:type="dxa"/>
          </w:tcPr>
          <w:p w14:paraId="2D9B1431" w14:textId="5D4618C8" w:rsidR="00351B00" w:rsidRPr="00463089" w:rsidRDefault="00351B00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463089">
              <w:rPr>
                <w:rFonts w:ascii="Arial" w:hAnsi="Arial" w:cs="Arial"/>
              </w:rPr>
              <w:sym w:font="Symbol" w:char="F0FF"/>
            </w:r>
          </w:p>
        </w:tc>
        <w:tc>
          <w:tcPr>
            <w:tcW w:w="8595" w:type="dxa"/>
          </w:tcPr>
          <w:p w14:paraId="5260DD5C" w14:textId="5DAE1347" w:rsidR="00A52FAE" w:rsidRPr="00463089" w:rsidRDefault="00C575CA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a vha a ḓivha uri tshifhinga tshavho tsha tshilidzi</w:t>
            </w:r>
            <w:r w:rsidR="00452002">
              <w:rPr>
                <w:rFonts w:ascii="Arial" w:hAnsi="Arial" w:cs="Arial"/>
              </w:rPr>
              <w:t xml:space="preserve"> arali vha pfuka mbadelo dzavho</w:t>
            </w:r>
            <w:r w:rsidR="00A52FAE" w:rsidRPr="00463089">
              <w:rPr>
                <w:rFonts w:ascii="Arial" w:hAnsi="Arial" w:cs="Arial"/>
              </w:rPr>
              <w:t xml:space="preserve">? </w:t>
            </w:r>
          </w:p>
          <w:p w14:paraId="316257AB" w14:textId="33C0C9CE" w:rsidR="00351B00" w:rsidRPr="00463089" w:rsidRDefault="00825484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di </w:t>
            </w:r>
            <w:r w:rsidR="00EA7D17">
              <w:rPr>
                <w:rFonts w:ascii="Arial" w:hAnsi="Arial" w:cs="Arial"/>
              </w:rPr>
              <w:t>pfanelo dza murengi u ḓivha uri tshifhinga tsha tshilidzi ndi mini.</w:t>
            </w:r>
            <w:r w:rsidR="003E0D72" w:rsidRPr="00463089">
              <w:rPr>
                <w:rFonts w:ascii="Arial" w:hAnsi="Arial" w:cs="Arial"/>
                <w:bCs/>
              </w:rPr>
              <w:t xml:space="preserve"> </w:t>
            </w:r>
          </w:p>
        </w:tc>
      </w:tr>
      <w:tr w:rsidR="00DA216D" w:rsidRPr="00463089" w14:paraId="1A3AD1FE" w14:textId="77777777" w:rsidTr="00351B00">
        <w:tc>
          <w:tcPr>
            <w:tcW w:w="421" w:type="dxa"/>
          </w:tcPr>
          <w:p w14:paraId="78538A5F" w14:textId="69269322" w:rsidR="00351B00" w:rsidRPr="00463089" w:rsidRDefault="00657EBF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463089">
              <w:rPr>
                <w:rFonts w:ascii="Arial" w:hAnsi="Arial" w:cs="Arial"/>
              </w:rPr>
              <w:sym w:font="Symbol" w:char="F0FF"/>
            </w:r>
          </w:p>
        </w:tc>
        <w:tc>
          <w:tcPr>
            <w:tcW w:w="8595" w:type="dxa"/>
          </w:tcPr>
          <w:p w14:paraId="37F056B3" w14:textId="75B5C398" w:rsidR="00351B00" w:rsidRPr="00463089" w:rsidRDefault="00EA7D17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a vha ḓivha uri vha na pfanelo ya u ṱanganedza maṅwalo ane o ṅwalwa nga luambo lu pfalaho lu pfeseseaho?</w:t>
            </w:r>
          </w:p>
        </w:tc>
      </w:tr>
      <w:tr w:rsidR="00DA216D" w:rsidRPr="00463089" w14:paraId="16D33E9F" w14:textId="77777777" w:rsidTr="00351B00">
        <w:tc>
          <w:tcPr>
            <w:tcW w:w="421" w:type="dxa"/>
          </w:tcPr>
          <w:p w14:paraId="5D96C341" w14:textId="1509F0F6" w:rsidR="00351B00" w:rsidRPr="00463089" w:rsidRDefault="00657EBF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463089">
              <w:rPr>
                <w:rFonts w:ascii="Arial" w:hAnsi="Arial" w:cs="Arial"/>
              </w:rPr>
              <w:sym w:font="Symbol" w:char="F0FF"/>
            </w:r>
          </w:p>
        </w:tc>
        <w:tc>
          <w:tcPr>
            <w:tcW w:w="8595" w:type="dxa"/>
          </w:tcPr>
          <w:p w14:paraId="7BCD877A" w14:textId="5A1A2A93" w:rsidR="00351B00" w:rsidRPr="00463089" w:rsidRDefault="00EA7D17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a vha a pfesesa maga o khetheaho kana “zwi songo katelwaho” zwine mbekanyamaitele ya ndindakhombo ya nga vha nazwo</w:t>
            </w:r>
            <w:r w:rsidR="00124678" w:rsidRPr="00463089">
              <w:rPr>
                <w:rFonts w:ascii="Arial" w:hAnsi="Arial" w:cs="Arial"/>
              </w:rPr>
              <w:t>?</w:t>
            </w:r>
            <w:r w:rsidR="00657EBF" w:rsidRPr="00463089">
              <w:rPr>
                <w:rFonts w:ascii="Arial" w:hAnsi="Arial" w:cs="Arial"/>
              </w:rPr>
              <w:t xml:space="preserve"> </w:t>
            </w:r>
          </w:p>
        </w:tc>
      </w:tr>
      <w:tr w:rsidR="00DA216D" w:rsidRPr="00463089" w14:paraId="2353A53D" w14:textId="77777777" w:rsidTr="001F3256">
        <w:trPr>
          <w:trHeight w:val="564"/>
        </w:trPr>
        <w:tc>
          <w:tcPr>
            <w:tcW w:w="421" w:type="dxa"/>
          </w:tcPr>
          <w:p w14:paraId="53EBB125" w14:textId="36AA5D86" w:rsidR="00351B00" w:rsidRPr="00463089" w:rsidRDefault="0060740D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463089">
              <w:rPr>
                <w:rFonts w:ascii="Arial" w:hAnsi="Arial" w:cs="Arial"/>
              </w:rPr>
              <w:sym w:font="Symbol" w:char="F0FF"/>
            </w:r>
          </w:p>
        </w:tc>
        <w:tc>
          <w:tcPr>
            <w:tcW w:w="8595" w:type="dxa"/>
          </w:tcPr>
          <w:p w14:paraId="6ED36756" w14:textId="163D7D23" w:rsidR="00DA216D" w:rsidRPr="00463089" w:rsidRDefault="00EA7D17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a vha ḓivha uri vha nga thutha hani mbekanyamaitele ya ndindakhombo ya tshikolodo</w:t>
            </w:r>
            <w:r w:rsidR="00DA216D" w:rsidRPr="00463089">
              <w:rPr>
                <w:rFonts w:ascii="Arial" w:hAnsi="Arial" w:cs="Arial"/>
              </w:rPr>
              <w:t>?</w:t>
            </w:r>
          </w:p>
          <w:p w14:paraId="13F7C52A" w14:textId="4A23B66E" w:rsidR="00351B00" w:rsidRPr="00463089" w:rsidRDefault="00EA7D17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urengi u na pfanelo ya u thutha konṱiraka ya ndindakhombo</w:t>
            </w:r>
            <w:r w:rsidR="00817797">
              <w:rPr>
                <w:rFonts w:ascii="Arial" w:hAnsi="Arial" w:cs="Arial"/>
              </w:rPr>
              <w:t>.</w:t>
            </w:r>
          </w:p>
        </w:tc>
      </w:tr>
      <w:tr w:rsidR="00DA216D" w:rsidRPr="00463089" w14:paraId="499BD477" w14:textId="77777777" w:rsidTr="00351B00">
        <w:tc>
          <w:tcPr>
            <w:tcW w:w="421" w:type="dxa"/>
          </w:tcPr>
          <w:p w14:paraId="5AF6EBDA" w14:textId="40D2A14E" w:rsidR="00351B00" w:rsidRPr="00463089" w:rsidRDefault="0060740D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463089">
              <w:rPr>
                <w:rFonts w:ascii="Arial" w:hAnsi="Arial" w:cs="Arial"/>
              </w:rPr>
              <w:sym w:font="Symbol" w:char="F0FF"/>
            </w:r>
          </w:p>
        </w:tc>
        <w:tc>
          <w:tcPr>
            <w:tcW w:w="8595" w:type="dxa"/>
          </w:tcPr>
          <w:p w14:paraId="4B6A83A5" w14:textId="50546ED8" w:rsidR="00A52FAE" w:rsidRPr="00463089" w:rsidRDefault="008E1BA1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aa vha a ḓivha uri arali vha na mbilaelo na khamphani kana muthu we a vha rengisela mbekanyamaitele ya ndindakhombo ya tshikolodo nahone a vha athu u tandulula izwi navho, Vha nga fhirisa mbilaelo kha </w:t>
            </w:r>
            <w:r w:rsidR="003977BD">
              <w:rPr>
                <w:rFonts w:ascii="Arial" w:hAnsi="Arial" w:cs="Arial"/>
              </w:rPr>
              <w:t>Mupfumedzanyi o fanelaho kana NCR arali ndindakhombo ya vhutshilo ya tshikolodo vha tshi vha badelisa mbadelo dza u fhira dzo randelwaho.</w:t>
            </w:r>
            <w:r w:rsidR="003517C9" w:rsidRPr="00463089">
              <w:rPr>
                <w:rFonts w:ascii="Arial" w:hAnsi="Arial" w:cs="Arial"/>
              </w:rPr>
              <w:t xml:space="preserve"> </w:t>
            </w:r>
          </w:p>
          <w:p w14:paraId="4DC2EA1A" w14:textId="05392170" w:rsidR="00351B00" w:rsidRPr="00463089" w:rsidRDefault="00143023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onṱiraka i fanela u katela nomboro ya luṱingo, aḓirese ya poswo/fhethu na imeiḽi ya Mupfumedzanyi o fanelaho.</w:t>
            </w:r>
          </w:p>
        </w:tc>
      </w:tr>
      <w:tr w:rsidR="00DA216D" w:rsidRPr="00463089" w14:paraId="55DEB610" w14:textId="77777777" w:rsidTr="00351B00">
        <w:tc>
          <w:tcPr>
            <w:tcW w:w="421" w:type="dxa"/>
          </w:tcPr>
          <w:p w14:paraId="37C1DEF3" w14:textId="4108C198" w:rsidR="0060740D" w:rsidRPr="00463089" w:rsidRDefault="0060740D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463089">
              <w:rPr>
                <w:rFonts w:ascii="Arial" w:hAnsi="Arial" w:cs="Arial"/>
              </w:rPr>
              <w:sym w:font="Symbol" w:char="F0FF"/>
            </w:r>
          </w:p>
        </w:tc>
        <w:tc>
          <w:tcPr>
            <w:tcW w:w="8595" w:type="dxa"/>
          </w:tcPr>
          <w:p w14:paraId="73088CA1" w14:textId="6B8C28F0" w:rsidR="00A52FAE" w:rsidRPr="00463089" w:rsidRDefault="0094095A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a vha a ḓivha uri vho tendelwa u khetha khamphani yavho ndindakhombo na tshibveledzwa tsha ndindakhombo?</w:t>
            </w:r>
          </w:p>
          <w:p w14:paraId="2392E818" w14:textId="60CE0FF9" w:rsidR="0060740D" w:rsidRPr="00463089" w:rsidRDefault="0094095A" w:rsidP="001F3256">
            <w:pPr>
              <w:spacing w:line="276" w:lineRule="auto"/>
              <w:jc w:val="both"/>
              <w:textAlignment w:val="baseline"/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  <w:lang w:val="en-US" w:eastAsia="en-US"/>
              </w:rPr>
              <w:t xml:space="preserve">U ya nga mulayo, murengisa u a kombetshedzea u vha vhudza </w:t>
            </w:r>
            <w:proofErr w:type="spellStart"/>
            <w:r>
              <w:rPr>
                <w:rFonts w:ascii="Arial" w:eastAsia="Times New Roman" w:hAnsi="Arial" w:cs="Arial"/>
                <w:lang w:val="en-US" w:eastAsia="en-US"/>
              </w:rPr>
              <w:t>uri</w:t>
            </w:r>
            <w:proofErr w:type="spellEnd"/>
            <w:r>
              <w:rPr>
                <w:rFonts w:ascii="Arial" w:eastAsia="Times New Roman" w:hAnsi="Arial" w:cs="Arial"/>
                <w:lang w:val="en-US" w:eastAsia="en-US"/>
              </w:rPr>
              <w:t xml:space="preserve"> a </w:t>
            </w:r>
            <w:proofErr w:type="spellStart"/>
            <w:r>
              <w:rPr>
                <w:rFonts w:ascii="Arial" w:eastAsia="Times New Roman" w:hAnsi="Arial" w:cs="Arial"/>
                <w:lang w:val="en-US" w:eastAsia="en-US"/>
              </w:rPr>
              <w:t>si</w:t>
            </w:r>
            <w:proofErr w:type="spellEnd"/>
            <w:r>
              <w:rPr>
                <w:rFonts w:ascii="Arial" w:eastAsia="Times New Roman" w:hAnsi="Arial" w:cs="Arial"/>
                <w:lang w:val="en-US" w:eastAsia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lang w:val="en-US" w:eastAsia="en-US"/>
              </w:rPr>
              <w:t>khombetshedzo</w:t>
            </w:r>
            <w:proofErr w:type="spellEnd"/>
            <w:r>
              <w:rPr>
                <w:rFonts w:ascii="Arial" w:eastAsia="Times New Roman" w:hAnsi="Arial" w:cs="Arial"/>
                <w:lang w:val="en-US" w:eastAsia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lang w:val="en-US" w:eastAsia="en-US"/>
              </w:rPr>
              <w:t>uri</w:t>
            </w:r>
            <w:proofErr w:type="spellEnd"/>
            <w:r>
              <w:rPr>
                <w:rFonts w:ascii="Arial" w:eastAsia="Times New Roman" w:hAnsi="Arial" w:cs="Arial"/>
                <w:lang w:val="en-US" w:eastAsia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lang w:val="en-US" w:eastAsia="en-US"/>
              </w:rPr>
              <w:t>vha</w:t>
            </w:r>
            <w:proofErr w:type="spellEnd"/>
            <w:r>
              <w:rPr>
                <w:rFonts w:ascii="Arial" w:eastAsia="Times New Roman" w:hAnsi="Arial" w:cs="Arial"/>
                <w:lang w:val="en-US" w:eastAsia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lang w:val="en-US" w:eastAsia="en-US"/>
              </w:rPr>
              <w:t>dzhie</w:t>
            </w:r>
            <w:proofErr w:type="spellEnd"/>
            <w:r>
              <w:rPr>
                <w:rFonts w:ascii="Arial" w:eastAsia="Times New Roman" w:hAnsi="Arial" w:cs="Arial"/>
                <w:lang w:val="en-US" w:eastAsia="en-US"/>
              </w:rPr>
              <w:t xml:space="preserve"> ndindakhombo ya tshikolodo i rengiswaho nga mukolodisi nah</w:t>
            </w:r>
            <w:r w:rsidR="005D4349">
              <w:rPr>
                <w:rFonts w:ascii="Arial" w:eastAsia="Times New Roman" w:hAnsi="Arial" w:cs="Arial"/>
                <w:lang w:val="en-US" w:eastAsia="en-US"/>
              </w:rPr>
              <w:t>o</w:t>
            </w:r>
            <w:r>
              <w:rPr>
                <w:rFonts w:ascii="Arial" w:eastAsia="Times New Roman" w:hAnsi="Arial" w:cs="Arial"/>
                <w:lang w:val="en-US" w:eastAsia="en-US"/>
              </w:rPr>
              <w:t xml:space="preserve">ne vha </w:t>
            </w:r>
            <w:r>
              <w:rPr>
                <w:rFonts w:ascii="Arial" w:eastAsia="Times New Roman" w:hAnsi="Arial" w:cs="Arial"/>
                <w:lang w:val="en-US" w:eastAsia="en-US"/>
              </w:rPr>
              <w:lastRenderedPageBreak/>
              <w:t xml:space="preserve">nga </w:t>
            </w:r>
            <w:r w:rsidR="005D4349">
              <w:rPr>
                <w:rFonts w:ascii="Arial" w:eastAsia="Times New Roman" w:hAnsi="Arial" w:cs="Arial"/>
                <w:lang w:val="en-US" w:eastAsia="en-US"/>
              </w:rPr>
              <w:t xml:space="preserve">ḓiṱoḓela ndindakhombo ya vhutshilo ya tshikolodo yavho. Kha vha ḓiṱoḓele tshibveledzwa tsha khwine kana tshumelo ine ya fusha ṱhoḓea dzavho na mugaganyagwama. </w:t>
            </w:r>
            <w:r w:rsidR="005D4349">
              <w:rPr>
                <w:rFonts w:ascii="Arial" w:eastAsia="Times New Roman" w:hAnsi="Arial" w:cs="Arial"/>
                <w:b/>
                <w:bCs/>
                <w:lang w:val="en-US"/>
              </w:rPr>
              <w:t>Vhaṱanganedze fhedzi ngeletshedzo ya masheleni u bva kha mueletshedzi wa masheleni o tendelwaho/muṋetshedzi wa tshumelo dza zwa masheleni.</w:t>
            </w:r>
            <w:r w:rsidR="00705202" w:rsidRPr="00463089">
              <w:rPr>
                <w:rFonts w:ascii="Arial" w:eastAsia="Times New Roman" w:hAnsi="Arial" w:cs="Arial"/>
                <w:lang w:val="en-US" w:eastAsia="en-US"/>
              </w:rPr>
              <w:t xml:space="preserve"> </w:t>
            </w:r>
          </w:p>
        </w:tc>
      </w:tr>
      <w:tr w:rsidR="00DA216D" w:rsidRPr="00463089" w14:paraId="7FBB3408" w14:textId="77777777" w:rsidTr="00351B00">
        <w:tc>
          <w:tcPr>
            <w:tcW w:w="421" w:type="dxa"/>
          </w:tcPr>
          <w:p w14:paraId="137316F6" w14:textId="20FED485" w:rsidR="00A52FAE" w:rsidRPr="00463089" w:rsidRDefault="005E2EBF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463089">
              <w:rPr>
                <w:rFonts w:ascii="Arial" w:hAnsi="Arial" w:cs="Arial"/>
              </w:rPr>
              <w:lastRenderedPageBreak/>
              <w:sym w:font="Symbol" w:char="F0FF"/>
            </w:r>
          </w:p>
        </w:tc>
        <w:tc>
          <w:tcPr>
            <w:tcW w:w="8595" w:type="dxa"/>
          </w:tcPr>
          <w:p w14:paraId="31892473" w14:textId="7F894E98" w:rsidR="00B06D03" w:rsidRPr="00463089" w:rsidRDefault="00CE5E4C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aa vha ṱoḓa </w:t>
            </w:r>
            <w:r w:rsidR="005911BF">
              <w:rPr>
                <w:rFonts w:ascii="Arial" w:hAnsi="Arial" w:cs="Arial"/>
              </w:rPr>
              <w:t xml:space="preserve">u dzhia ndindakhombo ya </w:t>
            </w:r>
            <w:r w:rsidR="005911BF" w:rsidRPr="005911BF">
              <w:rPr>
                <w:rFonts w:ascii="Arial" w:hAnsi="Arial" w:cs="Arial"/>
              </w:rPr>
              <w:t>u</w:t>
            </w:r>
            <w:r w:rsidR="005911BF">
              <w:rPr>
                <w:rFonts w:ascii="Arial" w:hAnsi="Arial" w:cs="Arial"/>
              </w:rPr>
              <w:t xml:space="preserve"> </w:t>
            </w:r>
            <w:r w:rsidR="005911BF" w:rsidRPr="005911BF">
              <w:rPr>
                <w:rFonts w:ascii="Arial" w:hAnsi="Arial" w:cs="Arial"/>
              </w:rPr>
              <w:t>engedz</w:t>
            </w:r>
            <w:r w:rsidR="005911BF">
              <w:rPr>
                <w:rFonts w:ascii="Arial" w:hAnsi="Arial" w:cs="Arial"/>
              </w:rPr>
              <w:t>edza?</w:t>
            </w:r>
          </w:p>
          <w:p w14:paraId="523DF88C" w14:textId="06BFBB1F" w:rsidR="005E2EBF" w:rsidRPr="00463089" w:rsidRDefault="00D86916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ha khwaṱhisedze uri a vha na mbekanyamaitele ine ya tsireledza thendel</w:t>
            </w:r>
            <w:r w:rsidR="0023301F">
              <w:rPr>
                <w:rFonts w:ascii="Arial" w:hAnsi="Arial" w:cs="Arial"/>
              </w:rPr>
              <w:t>elano ya tshikolodo ine ya vha hone?</w:t>
            </w:r>
          </w:p>
          <w:p w14:paraId="41449955" w14:textId="40047862" w:rsidR="00A52FAE" w:rsidRPr="00463089" w:rsidRDefault="00007826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ali vha na mbekanyamaitele ya ndindakhombo ya lushaka lune mukolodisi a i ṱoḓaho, vha nga kona u shumisa mbekanyamaitele i re hone u tsireledza tshikolodo nahone a zwi faneli uri vha dzhie mbekanyamaitele ntswa.</w:t>
            </w:r>
          </w:p>
        </w:tc>
      </w:tr>
      <w:tr w:rsidR="00DA216D" w:rsidRPr="00463089" w14:paraId="261501CA" w14:textId="77777777" w:rsidTr="00351B00">
        <w:tc>
          <w:tcPr>
            <w:tcW w:w="421" w:type="dxa"/>
          </w:tcPr>
          <w:p w14:paraId="1510BC1E" w14:textId="3E7F767F" w:rsidR="005E2EBF" w:rsidRPr="00463089" w:rsidRDefault="00D028EB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463089">
              <w:rPr>
                <w:rFonts w:ascii="Arial" w:hAnsi="Arial" w:cs="Arial"/>
              </w:rPr>
              <w:sym w:font="Symbol" w:char="F0FF"/>
            </w:r>
          </w:p>
        </w:tc>
        <w:tc>
          <w:tcPr>
            <w:tcW w:w="8595" w:type="dxa"/>
          </w:tcPr>
          <w:p w14:paraId="4C46551E" w14:textId="1D29A9DE" w:rsidR="00D028EB" w:rsidRPr="00463089" w:rsidRDefault="00BF48FE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a vha ṱoḓa ndindakhombo ya u engedzedza zwi tshi yelana na tshikolodo, thundu kana tshumelo ine vha khou humbula?</w:t>
            </w:r>
            <w:r w:rsidR="005E2EBF" w:rsidRPr="00463089">
              <w:rPr>
                <w:rFonts w:ascii="Arial" w:hAnsi="Arial" w:cs="Arial"/>
              </w:rPr>
              <w:t xml:space="preserve"> </w:t>
            </w:r>
          </w:p>
          <w:p w14:paraId="3E0D7A2E" w14:textId="5E935280" w:rsidR="005E2EBF" w:rsidRPr="00463089" w:rsidRDefault="004773F7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Vharengi vha na pfanelo ya u </w:t>
            </w:r>
            <w:proofErr w:type="spellStart"/>
            <w:r w:rsidRPr="004773F7">
              <w:rPr>
                <w:rFonts w:ascii="Arial" w:hAnsi="Arial" w:cs="Arial"/>
                <w:b/>
                <w:bCs/>
              </w:rPr>
              <w:t>s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ṱanganedz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sh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rengisw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sh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ndindakhombo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ya</w:t>
            </w:r>
            <w:proofErr w:type="spellEnd"/>
            <w:r>
              <w:rPr>
                <w:rFonts w:ascii="Arial" w:hAnsi="Arial" w:cs="Arial"/>
              </w:rPr>
              <w:t xml:space="preserve"> u engedzedza arali vha na ndindakhombo.</w:t>
            </w:r>
            <w:r w:rsidR="005E2EBF" w:rsidRPr="00463089">
              <w:rPr>
                <w:rFonts w:ascii="Arial" w:hAnsi="Arial" w:cs="Arial"/>
              </w:rPr>
              <w:t xml:space="preserve"> </w:t>
            </w:r>
          </w:p>
        </w:tc>
      </w:tr>
      <w:tr w:rsidR="00D028EB" w:rsidRPr="00463089" w14:paraId="414424C9" w14:textId="77777777" w:rsidTr="00351B00">
        <w:tc>
          <w:tcPr>
            <w:tcW w:w="421" w:type="dxa"/>
          </w:tcPr>
          <w:p w14:paraId="3C567B82" w14:textId="49C6CE2D" w:rsidR="00D028EB" w:rsidRPr="00463089" w:rsidRDefault="00FA27C6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463089">
              <w:rPr>
                <w:rFonts w:ascii="Arial" w:hAnsi="Arial" w:cs="Arial"/>
              </w:rPr>
              <w:sym w:font="Symbol" w:char="F0FF"/>
            </w:r>
          </w:p>
        </w:tc>
        <w:tc>
          <w:tcPr>
            <w:tcW w:w="8595" w:type="dxa"/>
          </w:tcPr>
          <w:p w14:paraId="5CCD0BA2" w14:textId="35014591" w:rsidR="00D028EB" w:rsidRPr="00463089" w:rsidRDefault="005377AF" w:rsidP="00463089">
            <w:p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rali vha dzhia tsheo ya u dzhia mbekanyamaitele ntswa yavho </w:t>
            </w:r>
            <w:proofErr w:type="spellStart"/>
            <w:r>
              <w:rPr>
                <w:rFonts w:ascii="Arial" w:hAnsi="Arial" w:cs="Arial"/>
              </w:rPr>
              <w:t>in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vh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akalela</w:t>
            </w:r>
            <w:proofErr w:type="spellEnd"/>
            <w:r>
              <w:rPr>
                <w:rFonts w:ascii="Arial" w:hAnsi="Arial" w:cs="Arial"/>
              </w:rPr>
              <w:t xml:space="preserve">, kana u </w:t>
            </w:r>
            <w:proofErr w:type="spellStart"/>
            <w:r>
              <w:rPr>
                <w:rFonts w:ascii="Arial" w:hAnsi="Arial" w:cs="Arial"/>
              </w:rPr>
              <w:t>shumisa</w:t>
            </w:r>
            <w:proofErr w:type="spellEnd"/>
            <w:r>
              <w:rPr>
                <w:rFonts w:ascii="Arial" w:hAnsi="Arial" w:cs="Arial"/>
              </w:rPr>
              <w:t xml:space="preserve"> mbekanyamaitele ine vha nayo, mukolodisi a nga ṱoḓa uri murengi a ṋetshedze ndaela kha khamphani ya ndindakhombo.</w:t>
            </w:r>
            <w:r w:rsidR="00D028EB" w:rsidRPr="00463089">
              <w:rPr>
                <w:rFonts w:ascii="Arial" w:hAnsi="Arial" w:cs="Arial"/>
              </w:rPr>
              <w:t xml:space="preserve"> </w:t>
            </w:r>
          </w:p>
        </w:tc>
      </w:tr>
    </w:tbl>
    <w:p w14:paraId="2F2E831B" w14:textId="7D074A55" w:rsidR="00BA5983" w:rsidRPr="00463089" w:rsidRDefault="00BA5983" w:rsidP="00463089">
      <w:pPr>
        <w:spacing w:line="276" w:lineRule="auto"/>
        <w:jc w:val="both"/>
        <w:rPr>
          <w:rFonts w:ascii="Arial" w:hAnsi="Arial" w:cs="Arial"/>
        </w:rPr>
      </w:pPr>
    </w:p>
    <w:p w14:paraId="55CA3C40" w14:textId="77777777" w:rsidR="00B25D8E" w:rsidRPr="00463089" w:rsidRDefault="00B25D8E" w:rsidP="00463089">
      <w:pPr>
        <w:spacing w:line="276" w:lineRule="auto"/>
        <w:jc w:val="both"/>
        <w:rPr>
          <w:rFonts w:ascii="Arial" w:hAnsi="Arial" w:cs="Arial"/>
          <w:b/>
        </w:rPr>
      </w:pPr>
    </w:p>
    <w:p w14:paraId="4B3C0316" w14:textId="0F487437" w:rsidR="0026758D" w:rsidRPr="0026758D" w:rsidRDefault="0026758D" w:rsidP="0026758D">
      <w:pPr>
        <w:pStyle w:val="ListParagraph"/>
        <w:numPr>
          <w:ilvl w:val="0"/>
          <w:numId w:val="11"/>
        </w:numPr>
        <w:rPr>
          <w:rFonts w:ascii="Arial" w:hAnsi="Arial" w:cs="Arial"/>
          <w:b/>
          <w:sz w:val="22"/>
          <w:szCs w:val="22"/>
        </w:rPr>
      </w:pPr>
      <w:r w:rsidRPr="0026758D">
        <w:rPr>
          <w:rFonts w:ascii="Arial" w:hAnsi="Arial" w:cs="Arial"/>
          <w:b/>
          <w:sz w:val="22"/>
          <w:szCs w:val="22"/>
        </w:rPr>
        <w:t>Vhuḓifhinduleli hanga musi ndi tshi renga ndindakhombo ya tshikolodo</w:t>
      </w:r>
    </w:p>
    <w:p w14:paraId="7C7111E4" w14:textId="77777777" w:rsidR="00124678" w:rsidRPr="00463089" w:rsidRDefault="00124678" w:rsidP="00463089">
      <w:pPr>
        <w:pStyle w:val="ListParagraph"/>
        <w:spacing w:line="276" w:lineRule="auto"/>
        <w:ind w:left="1080"/>
        <w:jc w:val="both"/>
        <w:rPr>
          <w:rFonts w:ascii="Arial" w:hAnsi="Arial" w:cs="Arial"/>
          <w:b/>
          <w:sz w:val="22"/>
          <w:szCs w:val="22"/>
        </w:rPr>
      </w:pPr>
    </w:p>
    <w:p w14:paraId="66047188" w14:textId="42F45DD2" w:rsidR="00DA216D" w:rsidRPr="00463089" w:rsidRDefault="0026758D" w:rsidP="00463089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usi vha tshi renga ndindakhombo ya tshikolodo, vha na vhuḓifhinduleli:</w:t>
      </w:r>
    </w:p>
    <w:p w14:paraId="3D9A7139" w14:textId="77777777" w:rsidR="004161BA" w:rsidRPr="00463089" w:rsidRDefault="004161BA" w:rsidP="00463089">
      <w:pPr>
        <w:spacing w:line="276" w:lineRule="auto"/>
        <w:jc w:val="both"/>
        <w:rPr>
          <w:rFonts w:ascii="Arial" w:hAnsi="Arial" w:cs="Arial"/>
        </w:rPr>
      </w:pPr>
    </w:p>
    <w:p w14:paraId="6462A798" w14:textId="749D1C83" w:rsidR="00DA216D" w:rsidRPr="00463089" w:rsidRDefault="0026758D" w:rsidP="00463089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Vha khwaṱhisedza uri vhashuma na khamphani dza ndindakhombo na mazhendedzi </w:t>
      </w:r>
      <w:r w:rsidR="004A1CFD">
        <w:rPr>
          <w:rFonts w:ascii="Arial" w:hAnsi="Arial" w:cs="Arial"/>
          <w:sz w:val="22"/>
          <w:szCs w:val="22"/>
        </w:rPr>
        <w:t>(vhaeletshedzi vha zwa masheleni) vhane vho tendelwa nga FSCA;</w:t>
      </w:r>
    </w:p>
    <w:p w14:paraId="306EE1A4" w14:textId="77777777" w:rsidR="00485160" w:rsidRPr="00463089" w:rsidRDefault="00485160" w:rsidP="00463089">
      <w:pPr>
        <w:spacing w:line="276" w:lineRule="auto"/>
        <w:jc w:val="both"/>
        <w:rPr>
          <w:rFonts w:ascii="Arial" w:hAnsi="Arial" w:cs="Arial"/>
        </w:rPr>
      </w:pPr>
    </w:p>
    <w:p w14:paraId="20C3093E" w14:textId="10979A5A" w:rsidR="00057435" w:rsidRPr="00463089" w:rsidRDefault="00F16D31" w:rsidP="00463089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U vhala maṅwalo a konṱiraka ya mbekanyamaitele vha sa athu u saina. Vha vhudzise zhendedzi nga ha tshiṅwe na tshiṅwe tshine a vha tshipfesesi. Vha na pfanelo ya u humbela muṅwe muthu a vha ṱalutshedze </w:t>
      </w:r>
      <w:proofErr w:type="spellStart"/>
      <w:r>
        <w:rPr>
          <w:rFonts w:ascii="Arial" w:hAnsi="Arial" w:cs="Arial"/>
          <w:sz w:val="22"/>
          <w:szCs w:val="22"/>
        </w:rPr>
        <w:t>zwoṱhe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ng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luambo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lupfalaho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lwo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leluwaho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lupfeseseaho</w:t>
      </w:r>
      <w:proofErr w:type="spellEnd"/>
      <w:r>
        <w:rPr>
          <w:rFonts w:ascii="Arial" w:hAnsi="Arial" w:cs="Arial"/>
          <w:sz w:val="22"/>
          <w:szCs w:val="22"/>
        </w:rPr>
        <w:t xml:space="preserve">, nahone </w:t>
      </w:r>
      <w:proofErr w:type="spellStart"/>
      <w:r>
        <w:rPr>
          <w:rFonts w:ascii="Arial" w:hAnsi="Arial" w:cs="Arial"/>
          <w:sz w:val="22"/>
          <w:szCs w:val="22"/>
        </w:rPr>
        <w:t>ng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luambo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lw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ḓamuni</w:t>
      </w:r>
      <w:proofErr w:type="spellEnd"/>
      <w:r>
        <w:rPr>
          <w:rFonts w:ascii="Arial" w:hAnsi="Arial" w:cs="Arial"/>
          <w:sz w:val="22"/>
          <w:szCs w:val="22"/>
        </w:rPr>
        <w:t xml:space="preserve">. Arali vha wana ngeletshedzo u bva kha mueletshedzi wa zwa masheleni o </w:t>
      </w:r>
      <w:proofErr w:type="spellStart"/>
      <w:r>
        <w:rPr>
          <w:rFonts w:ascii="Arial" w:hAnsi="Arial" w:cs="Arial"/>
          <w:sz w:val="22"/>
          <w:szCs w:val="22"/>
        </w:rPr>
        <w:t>tendelwaho</w:t>
      </w:r>
      <w:proofErr w:type="spellEnd"/>
      <w:r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8562AA">
        <w:rPr>
          <w:rFonts w:ascii="Arial" w:hAnsi="Arial" w:cs="Arial"/>
          <w:sz w:val="22"/>
          <w:szCs w:val="22"/>
        </w:rPr>
        <w:t>vha</w:t>
      </w:r>
      <w:proofErr w:type="spellEnd"/>
      <w:r w:rsidR="008562A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562AA">
        <w:rPr>
          <w:rFonts w:ascii="Arial" w:hAnsi="Arial" w:cs="Arial"/>
          <w:sz w:val="22"/>
          <w:szCs w:val="22"/>
        </w:rPr>
        <w:t>kombetshedze</w:t>
      </w:r>
      <w:proofErr w:type="spellEnd"/>
      <w:r w:rsidR="008562A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562AA">
        <w:rPr>
          <w:rFonts w:ascii="Arial" w:hAnsi="Arial" w:cs="Arial"/>
          <w:sz w:val="22"/>
          <w:szCs w:val="22"/>
        </w:rPr>
        <w:t>uri</w:t>
      </w:r>
      <w:proofErr w:type="spellEnd"/>
      <w:r w:rsidR="008562A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562AA">
        <w:rPr>
          <w:rFonts w:ascii="Arial" w:hAnsi="Arial" w:cs="Arial"/>
          <w:sz w:val="22"/>
          <w:szCs w:val="22"/>
        </w:rPr>
        <w:t>vha</w:t>
      </w:r>
      <w:proofErr w:type="spellEnd"/>
      <w:r w:rsidR="008562A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562AA">
        <w:rPr>
          <w:rFonts w:ascii="Arial" w:hAnsi="Arial" w:cs="Arial"/>
          <w:sz w:val="22"/>
          <w:szCs w:val="22"/>
        </w:rPr>
        <w:t>fhiwa</w:t>
      </w:r>
      <w:proofErr w:type="spellEnd"/>
      <w:r w:rsidR="008562AA">
        <w:rPr>
          <w:rFonts w:ascii="Arial" w:hAnsi="Arial" w:cs="Arial"/>
          <w:sz w:val="22"/>
          <w:szCs w:val="22"/>
        </w:rPr>
        <w:t xml:space="preserve"> vhuṱanzi ha uri vho fanela u vha eletshedza kha lushaka ulu lwa tshibveledzwa tsha masheleni. Vha vhudzise hafhu nga ha zwidodombedzwa zwo fhelelaho zwa dzimbadelo, khomishini kana u badeliwa hu ne vha nga u wana musi vha tshi renga tshibveledzwa tsha masheleni hu tshi katelwa ndindakhombo iṅwe na iṅwe ya engedzedza kana zwivhumbeo.</w:t>
      </w:r>
    </w:p>
    <w:p w14:paraId="78C9624B" w14:textId="77777777" w:rsidR="009C2FE7" w:rsidRPr="00463089" w:rsidRDefault="009C2FE7" w:rsidP="00463089">
      <w:pPr>
        <w:spacing w:line="276" w:lineRule="auto"/>
        <w:jc w:val="both"/>
        <w:rPr>
          <w:rFonts w:ascii="Arial" w:hAnsi="Arial" w:cs="Arial"/>
        </w:rPr>
      </w:pPr>
    </w:p>
    <w:p w14:paraId="4DB04A98" w14:textId="62A6361E" w:rsidR="00A358BA" w:rsidRPr="00463089" w:rsidRDefault="008057CB" w:rsidP="00463089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8057CB">
        <w:rPr>
          <w:rFonts w:ascii="Arial" w:hAnsi="Arial" w:cs="Arial"/>
          <w:bCs/>
          <w:sz w:val="22"/>
          <w:szCs w:val="22"/>
        </w:rPr>
        <w:t>Vha</w:t>
      </w:r>
      <w:r>
        <w:rPr>
          <w:rFonts w:ascii="Arial" w:hAnsi="Arial" w:cs="Arial"/>
          <w:b/>
          <w:sz w:val="22"/>
          <w:szCs w:val="22"/>
        </w:rPr>
        <w:t xml:space="preserve"> songo </w:t>
      </w:r>
      <w:r w:rsidRPr="008057CB">
        <w:rPr>
          <w:rFonts w:ascii="Arial" w:hAnsi="Arial" w:cs="Arial"/>
          <w:bCs/>
          <w:sz w:val="22"/>
          <w:szCs w:val="22"/>
        </w:rPr>
        <w:t xml:space="preserve">saina </w:t>
      </w:r>
      <w:r>
        <w:rPr>
          <w:rFonts w:ascii="Arial" w:hAnsi="Arial" w:cs="Arial"/>
          <w:bCs/>
          <w:sz w:val="22"/>
          <w:szCs w:val="22"/>
        </w:rPr>
        <w:t>fomo dziṅwe na dziṅwe dzi songo ḓazwaho kana dzi songo fhela u ḓadziwa na u ḓadza fomo dzoṱhe nga tshiṅwalo (ennge)</w:t>
      </w:r>
      <w:r w:rsidR="001F0895" w:rsidRPr="00463089">
        <w:rPr>
          <w:rFonts w:ascii="Arial" w:hAnsi="Arial" w:cs="Arial"/>
          <w:sz w:val="22"/>
          <w:szCs w:val="22"/>
        </w:rPr>
        <w:t>;</w:t>
      </w:r>
    </w:p>
    <w:p w14:paraId="42F37F0C" w14:textId="77777777" w:rsidR="00C75FCE" w:rsidRPr="00463089" w:rsidRDefault="00C75FCE" w:rsidP="00463089">
      <w:pPr>
        <w:pStyle w:val="ListParagraph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4FF86E24" w14:textId="76D8E998" w:rsidR="00485160" w:rsidRPr="00463089" w:rsidRDefault="00722C0D" w:rsidP="00463089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Vh</w:t>
      </w:r>
      <w:r w:rsidR="008057CB">
        <w:rPr>
          <w:rFonts w:ascii="Arial" w:hAnsi="Arial" w:cs="Arial"/>
          <w:sz w:val="22"/>
          <w:szCs w:val="22"/>
        </w:rPr>
        <w:t>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057CB">
        <w:rPr>
          <w:rFonts w:ascii="Arial" w:hAnsi="Arial" w:cs="Arial"/>
          <w:sz w:val="22"/>
          <w:szCs w:val="22"/>
        </w:rPr>
        <w:t>vheye</w:t>
      </w:r>
      <w:proofErr w:type="spellEnd"/>
      <w:r w:rsidR="008057C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057CB">
        <w:rPr>
          <w:rFonts w:ascii="Arial" w:hAnsi="Arial" w:cs="Arial"/>
          <w:sz w:val="22"/>
          <w:szCs w:val="22"/>
        </w:rPr>
        <w:t>khophi</w:t>
      </w:r>
      <w:proofErr w:type="spellEnd"/>
      <w:r w:rsidR="008057C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057CB">
        <w:rPr>
          <w:rFonts w:ascii="Arial" w:hAnsi="Arial" w:cs="Arial"/>
          <w:sz w:val="22"/>
          <w:szCs w:val="22"/>
        </w:rPr>
        <w:t>ya</w:t>
      </w:r>
      <w:proofErr w:type="spellEnd"/>
      <w:r w:rsidR="008057C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057CB">
        <w:rPr>
          <w:rFonts w:ascii="Arial" w:hAnsi="Arial" w:cs="Arial"/>
          <w:sz w:val="22"/>
          <w:szCs w:val="22"/>
        </w:rPr>
        <w:t>konṱiraka</w:t>
      </w:r>
      <w:proofErr w:type="spellEnd"/>
      <w:r w:rsidR="008057CB">
        <w:rPr>
          <w:rFonts w:ascii="Arial" w:hAnsi="Arial" w:cs="Arial"/>
          <w:sz w:val="22"/>
          <w:szCs w:val="22"/>
        </w:rPr>
        <w:t xml:space="preserve"> ya ndindakhombo fhethu ho tsireledzeaho;</w:t>
      </w:r>
    </w:p>
    <w:p w14:paraId="7FE70407" w14:textId="77777777" w:rsidR="00485160" w:rsidRPr="00463089" w:rsidRDefault="00485160" w:rsidP="00463089">
      <w:pPr>
        <w:pStyle w:val="ListParagraph"/>
        <w:spacing w:line="276" w:lineRule="auto"/>
        <w:ind w:left="720"/>
        <w:jc w:val="both"/>
        <w:rPr>
          <w:rFonts w:ascii="Arial" w:hAnsi="Arial" w:cs="Arial"/>
          <w:sz w:val="22"/>
          <w:szCs w:val="22"/>
        </w:rPr>
      </w:pPr>
    </w:p>
    <w:p w14:paraId="7E231023" w14:textId="233CEBF3" w:rsidR="00124678" w:rsidRPr="00463089" w:rsidRDefault="00C23FB6" w:rsidP="00463089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U fha mafhungo a ngoho are ngoho nga ha vhone (u ḓivhadza), hu tshi katelwa mafhungo nga ha zwiimo zwa dzilafho zwi re hone. Murengi a nga ṱangana na thaidzo dza </w:t>
      </w:r>
      <w:proofErr w:type="spellStart"/>
      <w:r>
        <w:rPr>
          <w:rFonts w:ascii="Arial" w:hAnsi="Arial" w:cs="Arial"/>
          <w:sz w:val="22"/>
          <w:szCs w:val="22"/>
        </w:rPr>
        <w:t>mbilo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aral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zw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waniw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ur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maṅwe</w:t>
      </w:r>
      <w:proofErr w:type="spellEnd"/>
      <w:r>
        <w:rPr>
          <w:rFonts w:ascii="Arial" w:hAnsi="Arial" w:cs="Arial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sz w:val="22"/>
          <w:szCs w:val="22"/>
        </w:rPr>
        <w:t>mafhungo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as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ngoho</w:t>
      </w:r>
      <w:proofErr w:type="spellEnd"/>
      <w:r>
        <w:rPr>
          <w:rFonts w:ascii="Arial" w:hAnsi="Arial" w:cs="Arial"/>
          <w:sz w:val="22"/>
          <w:szCs w:val="22"/>
        </w:rPr>
        <w:t xml:space="preserve"> kana ha </w:t>
      </w:r>
      <w:proofErr w:type="spellStart"/>
      <w:r>
        <w:rPr>
          <w:rFonts w:ascii="Arial" w:hAnsi="Arial" w:cs="Arial"/>
          <w:sz w:val="22"/>
          <w:szCs w:val="22"/>
        </w:rPr>
        <w:t>ngo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ḓivhadziwa</w:t>
      </w:r>
      <w:proofErr w:type="spellEnd"/>
      <w:r w:rsidR="001F0895" w:rsidRPr="00463089">
        <w:rPr>
          <w:rFonts w:ascii="Arial" w:hAnsi="Arial" w:cs="Arial"/>
          <w:sz w:val="22"/>
          <w:szCs w:val="22"/>
        </w:rPr>
        <w:t>;</w:t>
      </w:r>
    </w:p>
    <w:p w14:paraId="222EFC0A" w14:textId="77777777" w:rsidR="00124678" w:rsidRPr="00463089" w:rsidRDefault="00124678" w:rsidP="00463089">
      <w:pPr>
        <w:pStyle w:val="ListParagraph"/>
        <w:jc w:val="both"/>
        <w:rPr>
          <w:rFonts w:ascii="Arial" w:hAnsi="Arial" w:cs="Arial"/>
          <w:sz w:val="22"/>
          <w:szCs w:val="22"/>
        </w:rPr>
      </w:pPr>
    </w:p>
    <w:p w14:paraId="2D3E4B5C" w14:textId="77CC61A3" w:rsidR="004E615E" w:rsidRPr="00463089" w:rsidRDefault="00666573" w:rsidP="00463089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 badela phirimiamu ya ndindakhombo ṅwedzi muṅwe na muṅwe, yo fhelela nga tshifhinga. Vhahumbule, vha nga si wane tshelede arali phirimiamu dzi songo badelwa</w:t>
      </w:r>
      <w:r w:rsidR="001F0895" w:rsidRPr="00463089">
        <w:rPr>
          <w:rFonts w:ascii="Arial" w:hAnsi="Arial" w:cs="Arial"/>
          <w:sz w:val="22"/>
          <w:szCs w:val="22"/>
        </w:rPr>
        <w:t>!</w:t>
      </w:r>
    </w:p>
    <w:p w14:paraId="49DDD55F" w14:textId="77777777" w:rsidR="004E615E" w:rsidRPr="00463089" w:rsidRDefault="004E615E" w:rsidP="00463089">
      <w:pPr>
        <w:pStyle w:val="ListParagraph"/>
        <w:jc w:val="both"/>
        <w:rPr>
          <w:rFonts w:ascii="Arial" w:hAnsi="Arial" w:cs="Arial"/>
          <w:b/>
          <w:color w:val="FF0000"/>
          <w:sz w:val="22"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E71DE9" w:rsidRPr="00463089" w14:paraId="04BCCC7E" w14:textId="77777777" w:rsidTr="000F2305">
        <w:tc>
          <w:tcPr>
            <w:tcW w:w="8296" w:type="dxa"/>
          </w:tcPr>
          <w:p w14:paraId="70082D3F" w14:textId="4C3A3CD5" w:rsidR="00E71DE9" w:rsidRPr="001F3256" w:rsidRDefault="008C05A6" w:rsidP="000F2305">
            <w:pPr>
              <w:pStyle w:val="ListParagraph"/>
              <w:spacing w:line="276" w:lineRule="auto"/>
              <w:jc w:val="both"/>
              <w:rPr>
                <w:rFonts w:ascii="Arial" w:hAnsi="Arial" w:cs="Arial"/>
                <w:b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FF0000"/>
                <w:sz w:val="22"/>
                <w:szCs w:val="22"/>
              </w:rPr>
              <w:t xml:space="preserve">Ndi zwa ndeme u ṱhogomela uri </w:t>
            </w:r>
            <w:r w:rsidR="001E2814">
              <w:rPr>
                <w:rFonts w:ascii="Arial" w:hAnsi="Arial" w:cs="Arial"/>
                <w:b/>
                <w:color w:val="FF0000"/>
                <w:sz w:val="22"/>
                <w:szCs w:val="22"/>
              </w:rPr>
              <w:t xml:space="preserve">ndindakhombo ya tshikolodo i vha tsireledza kha lufu, vhuholefhali, u fhelelwa nga mushumo kana u kundelwa u wana muholo a zwi nga iti uri akhaunthu i salele murahu nga u </w:t>
            </w:r>
            <w:r w:rsidR="001E2814" w:rsidRPr="001E2814">
              <w:rPr>
                <w:rFonts w:ascii="Arial" w:hAnsi="Arial" w:cs="Arial"/>
                <w:b/>
                <w:color w:val="FF0000"/>
                <w:sz w:val="22"/>
                <w:szCs w:val="22"/>
                <w:u w:val="single"/>
              </w:rPr>
              <w:t>koloda</w:t>
            </w:r>
            <w:r w:rsidR="001E2814">
              <w:rPr>
                <w:rFonts w:ascii="Arial" w:hAnsi="Arial" w:cs="Arial"/>
                <w:b/>
                <w:color w:val="FF0000"/>
                <w:sz w:val="22"/>
                <w:szCs w:val="22"/>
              </w:rPr>
              <w:t>.</w:t>
            </w:r>
            <w:r w:rsidR="000A7116">
              <w:rPr>
                <w:rFonts w:ascii="Arial" w:hAnsi="Arial" w:cs="Arial"/>
                <w:b/>
                <w:color w:val="FF0000"/>
                <w:sz w:val="22"/>
                <w:szCs w:val="22"/>
                <w:u w:val="single"/>
              </w:rPr>
              <w:t xml:space="preserve"> </w:t>
            </w:r>
          </w:p>
        </w:tc>
      </w:tr>
    </w:tbl>
    <w:p w14:paraId="646CF6C9" w14:textId="77777777" w:rsidR="00DA216D" w:rsidRPr="00463089" w:rsidRDefault="00DA216D" w:rsidP="001F3256">
      <w:pPr>
        <w:pStyle w:val="ListParagraph"/>
        <w:spacing w:line="276" w:lineRule="auto"/>
        <w:ind w:left="720"/>
        <w:jc w:val="both"/>
      </w:pPr>
    </w:p>
    <w:p w14:paraId="69C1D67A" w14:textId="4C8B5E53" w:rsidR="00485160" w:rsidRPr="00463089" w:rsidRDefault="00685B1A" w:rsidP="00463089">
      <w:pPr>
        <w:pStyle w:val="ListParagraph"/>
        <w:numPr>
          <w:ilvl w:val="0"/>
          <w:numId w:val="9"/>
        </w:numPr>
        <w:ind w:left="709" w:hanging="283"/>
        <w:jc w:val="both"/>
        <w:rPr>
          <w:rFonts w:ascii="Arial" w:hAnsi="Arial" w:cs="Arial"/>
          <w:sz w:val="22"/>
          <w:szCs w:val="22"/>
          <w:lang w:val="en-US" w:eastAsia="en-US"/>
        </w:rPr>
      </w:pPr>
      <w:r>
        <w:rPr>
          <w:rFonts w:ascii="Arial" w:hAnsi="Arial" w:cs="Arial"/>
          <w:sz w:val="22"/>
          <w:szCs w:val="22"/>
        </w:rPr>
        <w:t>U khwaṱhisedza uri muthu muṅwe wa tsini na vhone u ya ḓivha nga ha akhaunthu dzavho na ndindakhombo ya tshikolodo ine vha i badela. Izwi zwi ḓo ita uri arali vha lovha kana vha holefhala, mbilo i nga rumelwa hu kha ḓivha na tshifhinga.</w:t>
      </w:r>
    </w:p>
    <w:p w14:paraId="77EFD39B" w14:textId="77777777" w:rsidR="00485160" w:rsidRPr="00463089" w:rsidRDefault="00485160" w:rsidP="00463089">
      <w:pPr>
        <w:spacing w:line="276" w:lineRule="auto"/>
        <w:ind w:left="720"/>
        <w:jc w:val="both"/>
        <w:textAlignment w:val="baseline"/>
        <w:rPr>
          <w:rFonts w:ascii="Arial" w:eastAsia="Times New Roman" w:hAnsi="Arial" w:cs="Arial"/>
          <w:lang w:val="en-US" w:eastAsia="en-US"/>
        </w:rPr>
      </w:pPr>
    </w:p>
    <w:p w14:paraId="046656B4" w14:textId="21ECEE90" w:rsidR="009C2FE7" w:rsidRPr="00463089" w:rsidRDefault="00565055" w:rsidP="00463089">
      <w:pPr>
        <w:numPr>
          <w:ilvl w:val="0"/>
          <w:numId w:val="8"/>
        </w:numPr>
        <w:spacing w:line="276" w:lineRule="auto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 xml:space="preserve">Kha tshifhinga tsha mbilo, </w:t>
      </w:r>
      <w:r w:rsidR="00D93C72">
        <w:rPr>
          <w:rFonts w:ascii="Arial" w:hAnsi="Arial" w:cs="Arial"/>
        </w:rPr>
        <w:t xml:space="preserve">u </w:t>
      </w:r>
      <w:proofErr w:type="spellStart"/>
      <w:r w:rsidR="00D93C72">
        <w:rPr>
          <w:rFonts w:ascii="Arial" w:hAnsi="Arial" w:cs="Arial"/>
        </w:rPr>
        <w:t>ṱanganedza</w:t>
      </w:r>
      <w:proofErr w:type="spellEnd"/>
      <w:r w:rsidR="00D93C72">
        <w:rPr>
          <w:rFonts w:ascii="Arial" w:hAnsi="Arial" w:cs="Arial"/>
        </w:rPr>
        <w:t xml:space="preserve"> </w:t>
      </w:r>
      <w:proofErr w:type="spellStart"/>
      <w:r w:rsidR="00D93C72">
        <w:rPr>
          <w:rFonts w:ascii="Arial" w:hAnsi="Arial" w:cs="Arial"/>
        </w:rPr>
        <w:t>baḽantsi</w:t>
      </w:r>
      <w:proofErr w:type="spellEnd"/>
      <w:r w:rsidR="00D93C72">
        <w:rPr>
          <w:rFonts w:ascii="Arial" w:hAnsi="Arial" w:cs="Arial"/>
        </w:rPr>
        <w:t xml:space="preserve"> </w:t>
      </w:r>
      <w:proofErr w:type="spellStart"/>
      <w:r w:rsidR="00D93C72">
        <w:rPr>
          <w:rFonts w:ascii="Arial" w:hAnsi="Arial" w:cs="Arial"/>
        </w:rPr>
        <w:t>yo</w:t>
      </w:r>
      <w:proofErr w:type="spellEnd"/>
      <w:r w:rsidR="00D93C72">
        <w:rPr>
          <w:rFonts w:ascii="Arial" w:hAnsi="Arial" w:cs="Arial"/>
        </w:rPr>
        <w:t xml:space="preserve"> </w:t>
      </w:r>
      <w:proofErr w:type="spellStart"/>
      <w:r w:rsidR="00D93C72">
        <w:rPr>
          <w:rFonts w:ascii="Arial" w:hAnsi="Arial" w:cs="Arial"/>
        </w:rPr>
        <w:t>salaho</w:t>
      </w:r>
      <w:proofErr w:type="spellEnd"/>
      <w:r w:rsidR="00D93C72">
        <w:rPr>
          <w:rFonts w:ascii="Arial" w:hAnsi="Arial" w:cs="Arial"/>
        </w:rPr>
        <w:t xml:space="preserve"> </w:t>
      </w:r>
      <w:proofErr w:type="spellStart"/>
      <w:r w:rsidR="00D93C72">
        <w:rPr>
          <w:rFonts w:ascii="Arial" w:hAnsi="Arial" w:cs="Arial"/>
        </w:rPr>
        <w:t>ine</w:t>
      </w:r>
      <w:proofErr w:type="spellEnd"/>
      <w:r w:rsidR="00D93C72">
        <w:rPr>
          <w:rFonts w:ascii="Arial" w:hAnsi="Arial" w:cs="Arial"/>
        </w:rPr>
        <w:t xml:space="preserve"> </w:t>
      </w:r>
      <w:proofErr w:type="spellStart"/>
      <w:r w:rsidR="00D93C72">
        <w:rPr>
          <w:rFonts w:ascii="Arial" w:hAnsi="Arial" w:cs="Arial"/>
        </w:rPr>
        <w:t>ya</w:t>
      </w:r>
      <w:proofErr w:type="spellEnd"/>
      <w:r w:rsidR="00D93C72">
        <w:rPr>
          <w:rFonts w:ascii="Arial" w:hAnsi="Arial" w:cs="Arial"/>
        </w:rPr>
        <w:t xml:space="preserve"> </w:t>
      </w:r>
      <w:proofErr w:type="spellStart"/>
      <w:r w:rsidR="00D93C72">
        <w:rPr>
          <w:rFonts w:ascii="Arial" w:hAnsi="Arial" w:cs="Arial"/>
        </w:rPr>
        <w:t>kolodiwa</w:t>
      </w:r>
      <w:proofErr w:type="spellEnd"/>
      <w:r w:rsidR="00D93C72">
        <w:rPr>
          <w:rFonts w:ascii="Arial" w:hAnsi="Arial" w:cs="Arial"/>
        </w:rPr>
        <w:t xml:space="preserve"> nga gwama nga khathihi kana ndindakhombo ya mbadelo dza tshifhinga tsho tiwaho.</w:t>
      </w:r>
      <w:r w:rsidR="00E71DE9">
        <w:rPr>
          <w:rFonts w:ascii="Arial" w:hAnsi="Arial" w:cs="Arial"/>
        </w:rPr>
        <w:t xml:space="preserve"> </w:t>
      </w:r>
    </w:p>
    <w:p w14:paraId="774495E5" w14:textId="77777777" w:rsidR="00F45D90" w:rsidRPr="00463089" w:rsidRDefault="00F45D90" w:rsidP="000A7116">
      <w:pPr>
        <w:spacing w:line="276" w:lineRule="auto"/>
        <w:jc w:val="both"/>
        <w:rPr>
          <w:rFonts w:ascii="Arial" w:hAnsi="Arial" w:cs="Arial"/>
        </w:rPr>
      </w:pPr>
    </w:p>
    <w:p w14:paraId="0A52C916" w14:textId="1B179FB8" w:rsidR="0028589F" w:rsidRPr="0028589F" w:rsidRDefault="0028589F" w:rsidP="0028589F">
      <w:pPr>
        <w:pStyle w:val="ListParagraph"/>
        <w:numPr>
          <w:ilvl w:val="0"/>
          <w:numId w:val="11"/>
        </w:numPr>
        <w:rPr>
          <w:rFonts w:ascii="Arial" w:hAnsi="Arial" w:cs="Arial"/>
          <w:b/>
          <w:sz w:val="22"/>
          <w:szCs w:val="22"/>
        </w:rPr>
      </w:pPr>
      <w:proofErr w:type="spellStart"/>
      <w:r w:rsidRPr="0028589F">
        <w:rPr>
          <w:rFonts w:ascii="Arial" w:hAnsi="Arial" w:cs="Arial"/>
          <w:b/>
          <w:sz w:val="22"/>
          <w:szCs w:val="22"/>
        </w:rPr>
        <w:t>Vhuḓifhinduleli</w:t>
      </w:r>
      <w:proofErr w:type="spellEnd"/>
      <w:r w:rsidRPr="0028589F">
        <w:rPr>
          <w:rFonts w:ascii="Arial" w:hAnsi="Arial" w:cs="Arial"/>
          <w:b/>
          <w:sz w:val="22"/>
          <w:szCs w:val="22"/>
        </w:rPr>
        <w:t xml:space="preserve"> ha </w:t>
      </w:r>
      <w:proofErr w:type="spellStart"/>
      <w:r w:rsidRPr="0028589F">
        <w:rPr>
          <w:rFonts w:ascii="Arial" w:hAnsi="Arial" w:cs="Arial"/>
          <w:b/>
          <w:sz w:val="22"/>
          <w:szCs w:val="22"/>
        </w:rPr>
        <w:t>vhakolodisi</w:t>
      </w:r>
      <w:proofErr w:type="spellEnd"/>
      <w:r w:rsidRPr="0028589F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28589F">
        <w:rPr>
          <w:rFonts w:ascii="Arial" w:hAnsi="Arial" w:cs="Arial"/>
          <w:b/>
          <w:sz w:val="22"/>
          <w:szCs w:val="22"/>
        </w:rPr>
        <w:t>vhanga</w:t>
      </w:r>
      <w:proofErr w:type="spellEnd"/>
      <w:r w:rsidRPr="0028589F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28589F">
        <w:rPr>
          <w:rFonts w:ascii="Arial" w:hAnsi="Arial" w:cs="Arial"/>
          <w:b/>
          <w:sz w:val="22"/>
          <w:szCs w:val="22"/>
        </w:rPr>
        <w:t>ndi</w:t>
      </w:r>
      <w:proofErr w:type="spellEnd"/>
      <w:r w:rsidRPr="0028589F">
        <w:rPr>
          <w:rFonts w:ascii="Arial" w:hAnsi="Arial" w:cs="Arial"/>
          <w:b/>
          <w:sz w:val="22"/>
          <w:szCs w:val="22"/>
        </w:rPr>
        <w:t xml:space="preserve"> u </w:t>
      </w:r>
      <w:proofErr w:type="spellStart"/>
      <w:r w:rsidRPr="0028589F">
        <w:rPr>
          <w:rFonts w:ascii="Arial" w:hAnsi="Arial" w:cs="Arial"/>
          <w:b/>
          <w:sz w:val="22"/>
          <w:szCs w:val="22"/>
        </w:rPr>
        <w:t>dzumbululela</w:t>
      </w:r>
      <w:proofErr w:type="spellEnd"/>
      <w:r w:rsidRPr="0028589F">
        <w:rPr>
          <w:rFonts w:ascii="Arial" w:hAnsi="Arial" w:cs="Arial"/>
          <w:b/>
          <w:sz w:val="22"/>
          <w:szCs w:val="22"/>
        </w:rPr>
        <w:t xml:space="preserve"> kha </w:t>
      </w:r>
      <w:proofErr w:type="spellStart"/>
      <w:r w:rsidRPr="0028589F">
        <w:rPr>
          <w:rFonts w:ascii="Arial" w:hAnsi="Arial" w:cs="Arial"/>
          <w:b/>
          <w:sz w:val="22"/>
          <w:szCs w:val="22"/>
        </w:rPr>
        <w:t>nṋe</w:t>
      </w:r>
      <w:proofErr w:type="spellEnd"/>
      <w:r w:rsidRPr="0028589F">
        <w:rPr>
          <w:rFonts w:ascii="Arial" w:hAnsi="Arial" w:cs="Arial"/>
          <w:b/>
          <w:sz w:val="22"/>
          <w:szCs w:val="22"/>
        </w:rPr>
        <w:t xml:space="preserve"> </w:t>
      </w:r>
    </w:p>
    <w:p w14:paraId="74519CC8" w14:textId="77777777" w:rsidR="005F024C" w:rsidRPr="00463089" w:rsidRDefault="005F024C" w:rsidP="00463089">
      <w:pPr>
        <w:spacing w:line="276" w:lineRule="auto"/>
        <w:jc w:val="both"/>
        <w:rPr>
          <w:rFonts w:ascii="Arial" w:hAnsi="Arial" w:cs="Arial"/>
          <w:b/>
        </w:rPr>
      </w:pPr>
    </w:p>
    <w:p w14:paraId="79F8ABF9" w14:textId="331A9E80" w:rsidR="00F45D90" w:rsidRDefault="0028589F" w:rsidP="00E71DE9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hakolodisi </w:t>
      </w:r>
      <w:proofErr w:type="spellStart"/>
      <w:r>
        <w:rPr>
          <w:rFonts w:ascii="Arial" w:hAnsi="Arial" w:cs="Arial"/>
        </w:rPr>
        <w:t>vh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fanela</w:t>
      </w:r>
      <w:proofErr w:type="spellEnd"/>
      <w:r>
        <w:rPr>
          <w:rFonts w:ascii="Arial" w:hAnsi="Arial" w:cs="Arial"/>
        </w:rPr>
        <w:t xml:space="preserve"> u </w:t>
      </w:r>
      <w:proofErr w:type="spellStart"/>
      <w:r>
        <w:rPr>
          <w:rFonts w:ascii="Arial" w:hAnsi="Arial" w:cs="Arial"/>
        </w:rPr>
        <w:t>vhaḓivhadz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afhungo</w:t>
      </w:r>
      <w:proofErr w:type="spellEnd"/>
      <w:r>
        <w:rPr>
          <w:rFonts w:ascii="Arial" w:hAnsi="Arial" w:cs="Arial"/>
        </w:rPr>
        <w:t xml:space="preserve"> a </w:t>
      </w:r>
      <w:proofErr w:type="spellStart"/>
      <w:r>
        <w:rPr>
          <w:rFonts w:ascii="Arial" w:hAnsi="Arial" w:cs="Arial"/>
        </w:rPr>
        <w:t>tevhelaho</w:t>
      </w:r>
      <w:proofErr w:type="spellEnd"/>
      <w:r>
        <w:rPr>
          <w:rFonts w:ascii="Arial" w:hAnsi="Arial" w:cs="Arial"/>
        </w:rPr>
        <w:t xml:space="preserve"> kha vhone</w:t>
      </w:r>
      <w:r w:rsidR="00834F2E" w:rsidRPr="001F3256">
        <w:rPr>
          <w:rFonts w:ascii="Arial" w:hAnsi="Arial" w:cs="Arial"/>
        </w:rPr>
        <w:t>:</w:t>
      </w:r>
    </w:p>
    <w:p w14:paraId="1754424A" w14:textId="77777777" w:rsidR="00E71DE9" w:rsidRPr="001F3256" w:rsidRDefault="00E71DE9" w:rsidP="001F3256">
      <w:pPr>
        <w:spacing w:line="276" w:lineRule="auto"/>
        <w:jc w:val="both"/>
        <w:rPr>
          <w:rFonts w:ascii="Arial" w:hAnsi="Arial" w:cs="Arial"/>
        </w:rPr>
      </w:pPr>
    </w:p>
    <w:p w14:paraId="53EA7175" w14:textId="4AA1E63C" w:rsidR="00F45D90" w:rsidRDefault="0028589F" w:rsidP="00E71DE9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shinyalelo ya ndindakhombo</w:t>
      </w:r>
      <w:r w:rsidR="00E71DE9">
        <w:rPr>
          <w:rFonts w:ascii="Arial" w:hAnsi="Arial" w:cs="Arial"/>
          <w:sz w:val="22"/>
          <w:szCs w:val="22"/>
        </w:rPr>
        <w:t>.</w:t>
      </w:r>
    </w:p>
    <w:p w14:paraId="3EEB0B6C" w14:textId="77777777" w:rsidR="00E71DE9" w:rsidRPr="00463089" w:rsidRDefault="00E71DE9" w:rsidP="001F3256">
      <w:pPr>
        <w:pStyle w:val="ListParagraph"/>
        <w:spacing w:line="276" w:lineRule="auto"/>
        <w:ind w:left="720"/>
        <w:jc w:val="both"/>
        <w:rPr>
          <w:rFonts w:ascii="Arial" w:hAnsi="Arial" w:cs="Arial"/>
          <w:sz w:val="22"/>
          <w:szCs w:val="22"/>
        </w:rPr>
      </w:pPr>
    </w:p>
    <w:p w14:paraId="640F7509" w14:textId="4A97CCA9" w:rsidR="00F45D90" w:rsidRDefault="0028589F" w:rsidP="00E71DE9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Ṱhanganyelo ya mbadelo iṅwe na iṅwe, khomishini, muholo kana </w:t>
      </w:r>
      <w:proofErr w:type="spellStart"/>
      <w:r>
        <w:rPr>
          <w:rFonts w:ascii="Arial" w:hAnsi="Arial" w:cs="Arial"/>
          <w:sz w:val="22"/>
          <w:szCs w:val="22"/>
        </w:rPr>
        <w:t>mbuelo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waniwaho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ng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mukolodisi</w:t>
      </w:r>
      <w:proofErr w:type="spellEnd"/>
      <w:r>
        <w:rPr>
          <w:rFonts w:ascii="Arial" w:hAnsi="Arial" w:cs="Arial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</w:rPr>
        <w:t>zwi</w:t>
      </w:r>
      <w:proofErr w:type="spellEnd"/>
      <w:r>
        <w:rPr>
          <w:rFonts w:ascii="Arial" w:hAnsi="Arial" w:cs="Arial"/>
          <w:sz w:val="22"/>
          <w:szCs w:val="22"/>
        </w:rPr>
        <w:t xml:space="preserve"> tshi yelana na ndindakhombo</w:t>
      </w:r>
      <w:r w:rsidR="00F45D90" w:rsidRPr="00463089">
        <w:rPr>
          <w:rFonts w:ascii="Arial" w:hAnsi="Arial" w:cs="Arial"/>
          <w:sz w:val="22"/>
          <w:szCs w:val="22"/>
        </w:rPr>
        <w:t>.</w:t>
      </w:r>
    </w:p>
    <w:p w14:paraId="67998731" w14:textId="77777777" w:rsidR="00E71DE9" w:rsidRPr="001F3256" w:rsidRDefault="00E71DE9" w:rsidP="001F3256">
      <w:pPr>
        <w:spacing w:line="276" w:lineRule="auto"/>
        <w:jc w:val="both"/>
        <w:rPr>
          <w:rFonts w:ascii="Arial" w:hAnsi="Arial" w:cs="Arial"/>
        </w:rPr>
      </w:pPr>
    </w:p>
    <w:p w14:paraId="4009CAD0" w14:textId="130E1EA0" w:rsidR="00D54FC0" w:rsidRDefault="00B36BB7" w:rsidP="00E71DE9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Phirimiamu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yoṱhe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badeleaho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n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05E07">
        <w:rPr>
          <w:rFonts w:ascii="Arial" w:hAnsi="Arial" w:cs="Arial"/>
          <w:sz w:val="22"/>
          <w:szCs w:val="22"/>
        </w:rPr>
        <w:t>uri</w:t>
      </w:r>
      <w:proofErr w:type="spellEnd"/>
      <w:r w:rsidR="00705E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05E07">
        <w:rPr>
          <w:rFonts w:ascii="Arial" w:hAnsi="Arial" w:cs="Arial"/>
          <w:sz w:val="22"/>
          <w:szCs w:val="22"/>
        </w:rPr>
        <w:t>mbadelo</w:t>
      </w:r>
      <w:proofErr w:type="spellEnd"/>
      <w:r w:rsidR="00705E07">
        <w:rPr>
          <w:rFonts w:ascii="Arial" w:hAnsi="Arial" w:cs="Arial"/>
          <w:sz w:val="22"/>
          <w:szCs w:val="22"/>
        </w:rPr>
        <w:t xml:space="preserve"> dzi itwa lini, ṅwedzi nga ṅwedzi, nga ṅwaha kana luthihi.</w:t>
      </w:r>
    </w:p>
    <w:p w14:paraId="2CFD4EFB" w14:textId="77777777" w:rsidR="00E71DE9" w:rsidRPr="001F3256" w:rsidRDefault="00E71DE9" w:rsidP="001F3256">
      <w:pPr>
        <w:spacing w:line="276" w:lineRule="auto"/>
        <w:jc w:val="both"/>
        <w:rPr>
          <w:rFonts w:ascii="Arial" w:hAnsi="Arial" w:cs="Arial"/>
        </w:rPr>
      </w:pPr>
    </w:p>
    <w:p w14:paraId="208D75A5" w14:textId="2A27EB53" w:rsidR="004549F9" w:rsidRDefault="00705E07" w:rsidP="00E71DE9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Zwi songo katelwaho na maga zwi tshi yelana na mbekanyamaitele a ndindakhombo zwi fanela u ṱalutshedzwa kha vhone nga kha ḓuvha ḽa thendelano ya tshikolodo </w:t>
      </w:r>
      <w:proofErr w:type="spellStart"/>
      <w:r>
        <w:rPr>
          <w:rFonts w:ascii="Arial" w:hAnsi="Arial" w:cs="Arial"/>
          <w:sz w:val="22"/>
          <w:szCs w:val="22"/>
        </w:rPr>
        <w:t>tshe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vh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tsh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ainela</w:t>
      </w:r>
      <w:proofErr w:type="spellEnd"/>
      <w:r>
        <w:rPr>
          <w:rFonts w:ascii="Arial" w:hAnsi="Arial" w:cs="Arial"/>
          <w:sz w:val="22"/>
          <w:szCs w:val="22"/>
        </w:rPr>
        <w:t>.</w:t>
      </w:r>
      <w:r w:rsidR="00E71DE9">
        <w:rPr>
          <w:rFonts w:ascii="Arial" w:hAnsi="Arial" w:cs="Arial"/>
          <w:sz w:val="22"/>
          <w:szCs w:val="22"/>
        </w:rPr>
        <w:t xml:space="preserve"> </w:t>
      </w:r>
    </w:p>
    <w:p w14:paraId="0C17A99E" w14:textId="0DDC6EDA" w:rsidR="00E71DE9" w:rsidRPr="00463089" w:rsidRDefault="00705E07" w:rsidP="001F3256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yengedzedzo dziṅwe na dziṅwe dzi ḓo shuma kha </w:t>
      </w:r>
      <w:proofErr w:type="spellStart"/>
      <w:r>
        <w:rPr>
          <w:rFonts w:ascii="Arial" w:hAnsi="Arial" w:cs="Arial"/>
          <w:sz w:val="22"/>
          <w:szCs w:val="22"/>
        </w:rPr>
        <w:t>phirimiamu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na</w:t>
      </w:r>
      <w:proofErr w:type="spellEnd"/>
      <w:r>
        <w:rPr>
          <w:rFonts w:ascii="Arial" w:hAnsi="Arial" w:cs="Arial"/>
          <w:sz w:val="22"/>
          <w:szCs w:val="22"/>
        </w:rPr>
        <w:t xml:space="preserve"> kha </w:t>
      </w:r>
      <w:proofErr w:type="spellStart"/>
      <w:r>
        <w:rPr>
          <w:rFonts w:ascii="Arial" w:hAnsi="Arial" w:cs="Arial"/>
          <w:sz w:val="22"/>
          <w:szCs w:val="22"/>
        </w:rPr>
        <w:t>phesenthe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na</w:t>
      </w:r>
      <w:proofErr w:type="spellEnd"/>
      <w:r>
        <w:rPr>
          <w:rFonts w:ascii="Arial" w:hAnsi="Arial" w:cs="Arial"/>
          <w:sz w:val="22"/>
          <w:szCs w:val="22"/>
        </w:rPr>
        <w:t xml:space="preserve"> kha </w:t>
      </w:r>
      <w:proofErr w:type="spellStart"/>
      <w:r>
        <w:rPr>
          <w:rFonts w:ascii="Arial" w:hAnsi="Arial" w:cs="Arial"/>
          <w:sz w:val="22"/>
          <w:szCs w:val="22"/>
        </w:rPr>
        <w:t>kuengedzele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konoko</w:t>
      </w:r>
      <w:proofErr w:type="spellEnd"/>
      <w:r>
        <w:rPr>
          <w:rFonts w:ascii="Arial" w:hAnsi="Arial" w:cs="Arial"/>
          <w:sz w:val="22"/>
          <w:szCs w:val="22"/>
        </w:rPr>
        <w:t>.</w:t>
      </w:r>
    </w:p>
    <w:p w14:paraId="0E4C9CF5" w14:textId="77777777" w:rsidR="00C61910" w:rsidRPr="001F3256" w:rsidRDefault="00C61910" w:rsidP="001F3256">
      <w:pPr>
        <w:spacing w:line="276" w:lineRule="auto"/>
        <w:jc w:val="both"/>
        <w:rPr>
          <w:rFonts w:ascii="Arial" w:hAnsi="Arial" w:cs="Arial"/>
          <w:b/>
        </w:rPr>
      </w:pPr>
    </w:p>
    <w:p w14:paraId="17A8D174" w14:textId="32D6D55E" w:rsidR="000F72FB" w:rsidRPr="000F72FB" w:rsidRDefault="000F72FB" w:rsidP="000F72FB">
      <w:pPr>
        <w:pStyle w:val="ListParagraph"/>
        <w:numPr>
          <w:ilvl w:val="0"/>
          <w:numId w:val="11"/>
        </w:numPr>
        <w:rPr>
          <w:rFonts w:ascii="Arial" w:hAnsi="Arial" w:cs="Arial"/>
          <w:b/>
          <w:sz w:val="22"/>
          <w:szCs w:val="22"/>
        </w:rPr>
      </w:pPr>
      <w:r w:rsidRPr="000F72FB">
        <w:rPr>
          <w:rFonts w:ascii="Arial" w:hAnsi="Arial" w:cs="Arial"/>
          <w:b/>
          <w:sz w:val="22"/>
          <w:szCs w:val="22"/>
        </w:rPr>
        <w:t xml:space="preserve">Tsivhudzo dza u rumela mbilo </w:t>
      </w:r>
    </w:p>
    <w:p w14:paraId="2EDB9A24" w14:textId="0DCC7333" w:rsidR="00485160" w:rsidRPr="00463089" w:rsidRDefault="00485160" w:rsidP="00463089">
      <w:pPr>
        <w:pStyle w:val="ListParagraph"/>
        <w:spacing w:line="276" w:lineRule="auto"/>
        <w:ind w:left="720"/>
        <w:jc w:val="both"/>
        <w:rPr>
          <w:rFonts w:ascii="Arial" w:hAnsi="Arial" w:cs="Arial"/>
          <w:sz w:val="22"/>
          <w:szCs w:val="22"/>
        </w:rPr>
      </w:pPr>
    </w:p>
    <w:p w14:paraId="0D77B24D" w14:textId="428D8670" w:rsidR="00485160" w:rsidRPr="00463089" w:rsidRDefault="000F72FB" w:rsidP="00463089">
      <w:pPr>
        <w:spacing w:line="276" w:lineRule="auto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Hezwi ndi zwiṅwe zwa u thusa u ita maitele a mbilo a leluwe:</w:t>
      </w:r>
    </w:p>
    <w:p w14:paraId="43FFED4B" w14:textId="77777777" w:rsidR="00485160" w:rsidRPr="00463089" w:rsidRDefault="00485160" w:rsidP="00463089">
      <w:pPr>
        <w:spacing w:line="276" w:lineRule="auto"/>
        <w:jc w:val="both"/>
        <w:rPr>
          <w:rFonts w:ascii="Arial" w:hAnsi="Arial" w:cs="Arial"/>
          <w:lang w:val="en-GB"/>
        </w:rPr>
      </w:pPr>
    </w:p>
    <w:p w14:paraId="4C3F2E5D" w14:textId="0FAADA50" w:rsidR="00485160" w:rsidRPr="00463089" w:rsidRDefault="002D5BD7" w:rsidP="00463089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proofErr w:type="spellStart"/>
      <w:r>
        <w:rPr>
          <w:rFonts w:ascii="Arial" w:hAnsi="Arial" w:cs="Arial"/>
          <w:sz w:val="22"/>
          <w:szCs w:val="22"/>
          <w:lang w:val="en-GB"/>
        </w:rPr>
        <w:t>Vha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vhulunge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khophi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ya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ḽiṅwalo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ḽa mbekanyamaitele na maṅwalo oṱhe </w:t>
      </w:r>
      <w:r w:rsidR="00241BB1">
        <w:rPr>
          <w:rFonts w:ascii="Arial" w:hAnsi="Arial" w:cs="Arial"/>
          <w:sz w:val="22"/>
          <w:szCs w:val="22"/>
          <w:lang w:val="en-GB"/>
        </w:rPr>
        <w:t xml:space="preserve">a yelanaho </w:t>
      </w:r>
      <w:proofErr w:type="spellStart"/>
      <w:r w:rsidR="00241BB1">
        <w:rPr>
          <w:rFonts w:ascii="Arial" w:hAnsi="Arial" w:cs="Arial"/>
          <w:sz w:val="22"/>
          <w:szCs w:val="22"/>
          <w:lang w:val="en-GB"/>
        </w:rPr>
        <w:t>na</w:t>
      </w:r>
      <w:proofErr w:type="spellEnd"/>
      <w:r w:rsidR="00241BB1"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 w:rsidR="00241BB1">
        <w:rPr>
          <w:rFonts w:ascii="Arial" w:hAnsi="Arial" w:cs="Arial"/>
          <w:sz w:val="22"/>
          <w:szCs w:val="22"/>
          <w:lang w:val="en-GB"/>
        </w:rPr>
        <w:t>mbilo</w:t>
      </w:r>
      <w:proofErr w:type="spellEnd"/>
      <w:r w:rsidR="00241BB1"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 w:rsidR="00241BB1">
        <w:rPr>
          <w:rFonts w:ascii="Arial" w:hAnsi="Arial" w:cs="Arial"/>
          <w:sz w:val="22"/>
          <w:szCs w:val="22"/>
          <w:lang w:val="en-GB"/>
        </w:rPr>
        <w:t>fhethu</w:t>
      </w:r>
      <w:proofErr w:type="spellEnd"/>
      <w:r w:rsidR="00241BB1"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 w:rsidR="00241BB1">
        <w:rPr>
          <w:rFonts w:ascii="Arial" w:hAnsi="Arial" w:cs="Arial"/>
          <w:sz w:val="22"/>
          <w:szCs w:val="22"/>
          <w:lang w:val="en-GB"/>
        </w:rPr>
        <w:t>huthihi</w:t>
      </w:r>
      <w:proofErr w:type="spellEnd"/>
      <w:r w:rsidR="00241BB1">
        <w:rPr>
          <w:rFonts w:ascii="Arial" w:hAnsi="Arial" w:cs="Arial"/>
          <w:sz w:val="22"/>
          <w:szCs w:val="22"/>
          <w:lang w:val="en-GB"/>
        </w:rPr>
        <w:t>;</w:t>
      </w:r>
      <w:r w:rsidR="00485160" w:rsidRPr="00463089">
        <w:rPr>
          <w:rFonts w:ascii="Arial" w:hAnsi="Arial" w:cs="Arial"/>
          <w:sz w:val="22"/>
          <w:szCs w:val="22"/>
          <w:lang w:val="en-GB"/>
        </w:rPr>
        <w:t> </w:t>
      </w:r>
    </w:p>
    <w:p w14:paraId="476A4F1E" w14:textId="3E880066" w:rsidR="00DA216D" w:rsidRPr="00463089" w:rsidRDefault="00C85519" w:rsidP="00463089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Vha ḓivhadze muṅwe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muthu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ane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vha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mufulufhela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nga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ha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mbekanyamaitele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na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hune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maṅwalo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a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vheiwa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hone u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itela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u thusa kha maitele a mbilo maṅwe na maṅwe arali vha nga lovha kana arali vha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nga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kundelwa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u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ḓiitela</w:t>
      </w:r>
      <w:proofErr w:type="spellEnd"/>
      <w:r w:rsidR="00B149D1" w:rsidRPr="00463089">
        <w:rPr>
          <w:rFonts w:ascii="Arial" w:hAnsi="Arial" w:cs="Arial"/>
          <w:sz w:val="22"/>
          <w:szCs w:val="22"/>
          <w:lang w:val="en-GB"/>
        </w:rPr>
        <w:t>;</w:t>
      </w:r>
      <w:r w:rsidR="00DA216D" w:rsidRPr="00463089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2EE270A4" w14:textId="08562157" w:rsidR="00485160" w:rsidRPr="00463089" w:rsidRDefault="00C85519" w:rsidP="00463089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Zwifhinga zwoṱhe vha dzule vha na nomboro ya mbekanyamaitele kana nomboro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ya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vhuṋe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zwo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luga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musi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vha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tshi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kwama khamphani ya ndindakhombo;</w:t>
      </w:r>
    </w:p>
    <w:p w14:paraId="400808AA" w14:textId="5FFB9370" w:rsidR="00485160" w:rsidRPr="00463089" w:rsidRDefault="00C85519" w:rsidP="00463089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Vha humbele </w:t>
      </w:r>
      <w:r w:rsidR="00E37CDE">
        <w:rPr>
          <w:rFonts w:ascii="Arial" w:hAnsi="Arial" w:cs="Arial"/>
          <w:sz w:val="22"/>
          <w:szCs w:val="22"/>
          <w:lang w:val="en-GB"/>
        </w:rPr>
        <w:t xml:space="preserve">nomboro </w:t>
      </w:r>
      <w:r>
        <w:rPr>
          <w:rFonts w:ascii="Arial" w:hAnsi="Arial" w:cs="Arial"/>
          <w:sz w:val="22"/>
          <w:szCs w:val="22"/>
          <w:lang w:val="en-GB"/>
        </w:rPr>
        <w:t xml:space="preserve">ya sumbedza musi vha tshi rumela mbilo; na </w:t>
      </w:r>
    </w:p>
    <w:p w14:paraId="0F41275F" w14:textId="3AE1D48F" w:rsidR="00485160" w:rsidRPr="00463089" w:rsidRDefault="00C85519" w:rsidP="00463089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Arali hu na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muthu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we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vha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muvhudzisa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nae o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shumaho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mbilo yavho, vha dzhie dzina ḽa muthu uyo, tshifani na zwidodombedzwa zwa vhukwamani</w:t>
      </w:r>
      <w:r w:rsidR="00485160" w:rsidRPr="00463089">
        <w:rPr>
          <w:rFonts w:ascii="Arial" w:hAnsi="Arial" w:cs="Arial"/>
          <w:sz w:val="22"/>
          <w:szCs w:val="22"/>
          <w:lang w:val="en-GB"/>
        </w:rPr>
        <w:t>. </w:t>
      </w:r>
    </w:p>
    <w:p w14:paraId="0F0A8465" w14:textId="77777777" w:rsidR="00F02417" w:rsidRPr="00463089" w:rsidRDefault="00F02417" w:rsidP="00463089">
      <w:pPr>
        <w:spacing w:line="276" w:lineRule="auto"/>
        <w:jc w:val="both"/>
        <w:rPr>
          <w:rFonts w:ascii="Arial" w:hAnsi="Arial" w:cs="Arial"/>
        </w:rPr>
      </w:pPr>
    </w:p>
    <w:p w14:paraId="79938690" w14:textId="3DF3DE8D" w:rsidR="00901D13" w:rsidRPr="00901D13" w:rsidRDefault="00901D13" w:rsidP="00901D13">
      <w:pPr>
        <w:pStyle w:val="ListParagraph"/>
        <w:numPr>
          <w:ilvl w:val="0"/>
          <w:numId w:val="11"/>
        </w:numPr>
        <w:rPr>
          <w:rFonts w:ascii="Arial" w:hAnsi="Arial" w:cs="Arial"/>
          <w:b/>
          <w:bCs/>
          <w:sz w:val="22"/>
          <w:szCs w:val="22"/>
          <w:lang w:val="en-GB"/>
        </w:rPr>
      </w:pPr>
      <w:r w:rsidRPr="00901D13">
        <w:rPr>
          <w:rFonts w:ascii="Arial" w:hAnsi="Arial" w:cs="Arial"/>
          <w:b/>
          <w:bCs/>
          <w:sz w:val="22"/>
          <w:szCs w:val="22"/>
          <w:lang w:val="en-GB"/>
        </w:rPr>
        <w:t xml:space="preserve">Maitele a mbilaelo </w:t>
      </w:r>
      <w:r w:rsidR="00920630">
        <w:rPr>
          <w:rFonts w:ascii="Arial" w:hAnsi="Arial" w:cs="Arial"/>
          <w:b/>
          <w:bCs/>
          <w:sz w:val="22"/>
          <w:szCs w:val="22"/>
          <w:lang w:val="en-GB"/>
        </w:rPr>
        <w:t>kha</w:t>
      </w:r>
      <w:r w:rsidRPr="00901D13">
        <w:rPr>
          <w:rFonts w:ascii="Arial" w:hAnsi="Arial" w:cs="Arial"/>
          <w:b/>
          <w:bCs/>
          <w:sz w:val="22"/>
          <w:szCs w:val="22"/>
          <w:lang w:val="en-GB"/>
        </w:rPr>
        <w:t xml:space="preserve"> </w:t>
      </w:r>
      <w:r>
        <w:rPr>
          <w:rFonts w:ascii="Arial" w:hAnsi="Arial" w:cs="Arial"/>
          <w:b/>
          <w:bCs/>
          <w:sz w:val="22"/>
          <w:szCs w:val="22"/>
          <w:lang w:val="en-GB"/>
        </w:rPr>
        <w:t xml:space="preserve">khamphani ya </w:t>
      </w:r>
      <w:r w:rsidRPr="00901D13">
        <w:rPr>
          <w:rFonts w:ascii="Arial" w:hAnsi="Arial" w:cs="Arial"/>
          <w:b/>
          <w:bCs/>
          <w:sz w:val="22"/>
          <w:szCs w:val="22"/>
          <w:lang w:val="en-GB"/>
        </w:rPr>
        <w:t>ndindakhombo</w:t>
      </w:r>
    </w:p>
    <w:p w14:paraId="5DDC9E05" w14:textId="77777777" w:rsidR="00485160" w:rsidRPr="00463089" w:rsidRDefault="00485160" w:rsidP="00463089">
      <w:pPr>
        <w:spacing w:line="276" w:lineRule="auto"/>
        <w:jc w:val="both"/>
        <w:rPr>
          <w:rFonts w:ascii="Arial" w:hAnsi="Arial" w:cs="Arial"/>
          <w:b/>
          <w:bCs/>
          <w:lang w:val="en-GB"/>
        </w:rPr>
      </w:pPr>
    </w:p>
    <w:p w14:paraId="73A717EE" w14:textId="510EA308" w:rsidR="00485160" w:rsidRPr="00463089" w:rsidRDefault="00920630" w:rsidP="001F3256">
      <w:pPr>
        <w:spacing w:line="276" w:lineRule="auto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lastRenderedPageBreak/>
        <w:t>Khamphani dza ndindakhombo dzo bveledzisa maitele a nga ngomu a u tandulula thaidzo uri vha kone u tevhedzela nḓila dzi tevhelaho arali vha songo fushea nga ha tshumelo kana tshibveledzwa tsha masheleni:</w:t>
      </w:r>
    </w:p>
    <w:p w14:paraId="6C4DF7CD" w14:textId="77777777" w:rsidR="00485160" w:rsidRPr="00463089" w:rsidRDefault="00485160" w:rsidP="00463089">
      <w:pPr>
        <w:spacing w:line="276" w:lineRule="auto"/>
        <w:jc w:val="both"/>
        <w:rPr>
          <w:rFonts w:ascii="Arial" w:hAnsi="Arial" w:cs="Arial"/>
          <w:lang w:val="en-GB"/>
        </w:rPr>
      </w:pPr>
    </w:p>
    <w:p w14:paraId="582D7A0E" w14:textId="7EEE4921" w:rsidR="00E71DE9" w:rsidRPr="001F3256" w:rsidRDefault="00E6777A" w:rsidP="006A5154">
      <w:pPr>
        <w:pStyle w:val="ListParagraph"/>
        <w:widowControl w:val="0"/>
        <w:numPr>
          <w:ilvl w:val="0"/>
          <w:numId w:val="6"/>
        </w:numPr>
        <w:autoSpaceDE w:val="0"/>
        <w:autoSpaceDN w:val="0"/>
        <w:spacing w:before="53"/>
        <w:jc w:val="both"/>
        <w:rPr>
          <w:rFonts w:ascii="Arial" w:hAnsi="Arial" w:cs="Arial"/>
          <w:sz w:val="22"/>
          <w:szCs w:val="22"/>
          <w:lang w:val="en-GB"/>
        </w:rPr>
      </w:pPr>
      <w:proofErr w:type="spellStart"/>
      <w:r>
        <w:rPr>
          <w:rFonts w:ascii="Arial" w:hAnsi="Arial" w:cs="Arial"/>
          <w:sz w:val="22"/>
          <w:szCs w:val="22"/>
          <w:lang w:val="en-GB"/>
        </w:rPr>
        <w:t>Vhaḓivhadze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khamphani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ya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ndindakhombo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kana FSP yo tendelwaho nga ha mbilaelo nga u tou ṅwala</w:t>
      </w:r>
      <w:r w:rsidR="00E71DE9" w:rsidRPr="001F3256">
        <w:rPr>
          <w:rFonts w:ascii="Arial" w:hAnsi="Arial" w:cs="Arial"/>
          <w:sz w:val="22"/>
          <w:szCs w:val="22"/>
          <w:lang w:val="en-GB"/>
        </w:rPr>
        <w:t xml:space="preserve">. </w:t>
      </w:r>
    </w:p>
    <w:p w14:paraId="63B05209" w14:textId="1A2E7877" w:rsidR="00E71DE9" w:rsidRPr="001F3256" w:rsidRDefault="00D737A3" w:rsidP="006A5154">
      <w:pPr>
        <w:pStyle w:val="ListParagraph"/>
        <w:widowControl w:val="0"/>
        <w:numPr>
          <w:ilvl w:val="0"/>
          <w:numId w:val="6"/>
        </w:numPr>
        <w:autoSpaceDE w:val="0"/>
        <w:autoSpaceDN w:val="0"/>
        <w:spacing w:before="53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Arali thaidzo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yavho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i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songo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tandululwa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uya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nga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u fushea havho hu tshi kha ḓivha na tshifhinga, vha nga fhirisa thaidzo nga </w:t>
      </w:r>
      <w:r w:rsidRPr="00D737A3">
        <w:rPr>
          <w:rFonts w:ascii="Arial" w:hAnsi="Arial" w:cs="Arial"/>
          <w:b/>
          <w:bCs/>
          <w:sz w:val="22"/>
          <w:szCs w:val="22"/>
          <w:lang w:val="en-GB"/>
        </w:rPr>
        <w:t>mahala</w:t>
      </w:r>
      <w:r>
        <w:rPr>
          <w:rFonts w:ascii="Arial" w:hAnsi="Arial" w:cs="Arial"/>
          <w:sz w:val="22"/>
          <w:szCs w:val="22"/>
          <w:lang w:val="en-GB"/>
        </w:rPr>
        <w:t xml:space="preserve"> kha Mupfumedzanyi wa Ndindakhombo ya Tshifhinga tshilapfu kana Mupfumedzanyi wa Vhaṋetshedzi vha Tshumelo dza zwa Masheleni </w:t>
      </w:r>
      <w:r w:rsidR="00E71DE9" w:rsidRPr="001F3256">
        <w:rPr>
          <w:rFonts w:ascii="Arial" w:hAnsi="Arial" w:cs="Arial"/>
          <w:sz w:val="22"/>
          <w:szCs w:val="22"/>
          <w:lang w:val="en-GB"/>
        </w:rPr>
        <w:t>(FAIS Ombud).</w:t>
      </w:r>
    </w:p>
    <w:p w14:paraId="7E481322" w14:textId="31D71BAC" w:rsidR="00E71DE9" w:rsidRPr="001F3256" w:rsidRDefault="00D737A3" w:rsidP="006A5154">
      <w:pPr>
        <w:pStyle w:val="ListParagraph"/>
        <w:widowControl w:val="0"/>
        <w:numPr>
          <w:ilvl w:val="0"/>
          <w:numId w:val="6"/>
        </w:numPr>
        <w:autoSpaceDE w:val="0"/>
        <w:autoSpaceDN w:val="0"/>
        <w:spacing w:before="53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Arali mbilaelo yavho itshi yelana na u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pfuka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mulayo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mukene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wa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Mulayo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wa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Ndindakhombo ya Tshifhinga tshilapfu, vha fanela u kwama vha FSCA. Arali mbilaelo itshi yelana na u pfuka </w:t>
      </w:r>
      <w:proofErr w:type="spellStart"/>
      <w:r w:rsidR="0006184C">
        <w:rPr>
          <w:rFonts w:ascii="Arial" w:hAnsi="Arial" w:cs="Arial"/>
          <w:sz w:val="22"/>
          <w:szCs w:val="22"/>
          <w:lang w:val="en-GB"/>
        </w:rPr>
        <w:t>Mulayo</w:t>
      </w:r>
      <w:proofErr w:type="spellEnd"/>
      <w:r w:rsidR="0006184C"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 w:rsidR="0006184C">
        <w:rPr>
          <w:rFonts w:ascii="Arial" w:hAnsi="Arial" w:cs="Arial"/>
          <w:sz w:val="22"/>
          <w:szCs w:val="22"/>
          <w:lang w:val="en-GB"/>
        </w:rPr>
        <w:t>wa</w:t>
      </w:r>
      <w:proofErr w:type="spellEnd"/>
      <w:r w:rsidR="0006184C"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 w:rsidR="0006184C">
        <w:rPr>
          <w:rFonts w:ascii="Arial" w:hAnsi="Arial" w:cs="Arial"/>
          <w:sz w:val="22"/>
          <w:szCs w:val="22"/>
          <w:lang w:val="en-GB"/>
        </w:rPr>
        <w:t>Ndindakhombo</w:t>
      </w:r>
      <w:proofErr w:type="spellEnd"/>
      <w:r w:rsidR="0006184C">
        <w:rPr>
          <w:rFonts w:ascii="Arial" w:hAnsi="Arial" w:cs="Arial"/>
          <w:sz w:val="22"/>
          <w:szCs w:val="22"/>
          <w:lang w:val="en-GB"/>
        </w:rPr>
        <w:t xml:space="preserve">, </w:t>
      </w:r>
      <w:proofErr w:type="spellStart"/>
      <w:r w:rsidR="0006184C">
        <w:rPr>
          <w:rFonts w:ascii="Arial" w:hAnsi="Arial" w:cs="Arial"/>
          <w:sz w:val="22"/>
          <w:szCs w:val="22"/>
          <w:lang w:val="en-GB"/>
        </w:rPr>
        <w:t>vhakwamane</w:t>
      </w:r>
      <w:proofErr w:type="spellEnd"/>
      <w:r w:rsidR="0006184C"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 w:rsidR="0006184C">
        <w:rPr>
          <w:rFonts w:ascii="Arial" w:hAnsi="Arial" w:cs="Arial"/>
          <w:sz w:val="22"/>
          <w:szCs w:val="22"/>
          <w:lang w:val="en-GB"/>
        </w:rPr>
        <w:t>na</w:t>
      </w:r>
      <w:proofErr w:type="spellEnd"/>
      <w:r w:rsidR="0006184C">
        <w:rPr>
          <w:rFonts w:ascii="Arial" w:hAnsi="Arial" w:cs="Arial"/>
          <w:sz w:val="22"/>
          <w:szCs w:val="22"/>
          <w:lang w:val="en-GB"/>
        </w:rPr>
        <w:t xml:space="preserve"> PA. Arali </w:t>
      </w:r>
      <w:proofErr w:type="spellStart"/>
      <w:r w:rsidR="0006184C">
        <w:rPr>
          <w:rFonts w:ascii="Arial" w:hAnsi="Arial" w:cs="Arial"/>
          <w:sz w:val="22"/>
          <w:szCs w:val="22"/>
          <w:lang w:val="en-GB"/>
        </w:rPr>
        <w:t>miṅwe</w:t>
      </w:r>
      <w:proofErr w:type="spellEnd"/>
      <w:r w:rsidR="0006184C"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 w:rsidR="0006184C">
        <w:rPr>
          <w:rFonts w:ascii="Arial" w:hAnsi="Arial" w:cs="Arial"/>
          <w:sz w:val="22"/>
          <w:szCs w:val="22"/>
          <w:lang w:val="en-GB"/>
        </w:rPr>
        <w:t>milayo</w:t>
      </w:r>
      <w:proofErr w:type="spellEnd"/>
      <w:r w:rsidR="0006184C"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 w:rsidR="0006184C">
        <w:rPr>
          <w:rFonts w:ascii="Arial" w:hAnsi="Arial" w:cs="Arial"/>
          <w:sz w:val="22"/>
          <w:szCs w:val="22"/>
          <w:lang w:val="en-GB"/>
        </w:rPr>
        <w:t>yo</w:t>
      </w:r>
      <w:proofErr w:type="spellEnd"/>
      <w:r w:rsidR="0006184C"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 w:rsidR="0006184C">
        <w:rPr>
          <w:rFonts w:ascii="Arial" w:hAnsi="Arial" w:cs="Arial"/>
          <w:sz w:val="22"/>
          <w:szCs w:val="22"/>
          <w:lang w:val="en-GB"/>
        </w:rPr>
        <w:t>pfukiwa</w:t>
      </w:r>
      <w:proofErr w:type="spellEnd"/>
      <w:r w:rsidR="0006184C">
        <w:rPr>
          <w:rFonts w:ascii="Arial" w:hAnsi="Arial" w:cs="Arial"/>
          <w:sz w:val="22"/>
          <w:szCs w:val="22"/>
          <w:lang w:val="en-GB"/>
        </w:rPr>
        <w:t xml:space="preserve">, </w:t>
      </w:r>
      <w:proofErr w:type="spellStart"/>
      <w:r w:rsidR="0006184C">
        <w:rPr>
          <w:rFonts w:ascii="Arial" w:hAnsi="Arial" w:cs="Arial"/>
          <w:sz w:val="22"/>
          <w:szCs w:val="22"/>
          <w:lang w:val="en-GB"/>
        </w:rPr>
        <w:t>Mupfumedzanyi</w:t>
      </w:r>
      <w:proofErr w:type="spellEnd"/>
      <w:r w:rsidR="0006184C">
        <w:rPr>
          <w:rFonts w:ascii="Arial" w:hAnsi="Arial" w:cs="Arial"/>
          <w:sz w:val="22"/>
          <w:szCs w:val="22"/>
          <w:lang w:val="en-GB"/>
        </w:rPr>
        <w:t xml:space="preserve"> u </w:t>
      </w:r>
      <w:proofErr w:type="spellStart"/>
      <w:r w:rsidR="0006184C">
        <w:rPr>
          <w:rFonts w:ascii="Arial" w:hAnsi="Arial" w:cs="Arial"/>
          <w:sz w:val="22"/>
          <w:szCs w:val="22"/>
          <w:lang w:val="en-GB"/>
        </w:rPr>
        <w:t>ḓo</w:t>
      </w:r>
      <w:proofErr w:type="spellEnd"/>
      <w:r w:rsidR="0006184C">
        <w:rPr>
          <w:rFonts w:ascii="Arial" w:hAnsi="Arial" w:cs="Arial"/>
          <w:sz w:val="22"/>
          <w:szCs w:val="22"/>
          <w:lang w:val="en-GB"/>
        </w:rPr>
        <w:t xml:space="preserve"> livhisa mbilaelo yavho kha </w:t>
      </w:r>
      <w:r w:rsidR="00E71DE9" w:rsidRPr="001F3256">
        <w:rPr>
          <w:rFonts w:ascii="Arial" w:hAnsi="Arial" w:cs="Arial"/>
          <w:sz w:val="22"/>
          <w:szCs w:val="22"/>
        </w:rPr>
        <w:t xml:space="preserve">FSCA </w:t>
      </w:r>
      <w:r w:rsidR="0006184C">
        <w:rPr>
          <w:rFonts w:ascii="Arial" w:hAnsi="Arial" w:cs="Arial"/>
          <w:sz w:val="22"/>
          <w:szCs w:val="22"/>
        </w:rPr>
        <w:t>kana</w:t>
      </w:r>
      <w:r w:rsidR="00E71DE9" w:rsidRPr="001F3256">
        <w:rPr>
          <w:rFonts w:ascii="Arial" w:hAnsi="Arial" w:cs="Arial"/>
          <w:sz w:val="22"/>
          <w:szCs w:val="22"/>
        </w:rPr>
        <w:t xml:space="preserve"> PA. </w:t>
      </w:r>
    </w:p>
    <w:p w14:paraId="06B1C6B2" w14:textId="32707AFF" w:rsidR="00F02417" w:rsidRPr="00463089" w:rsidRDefault="00F02417" w:rsidP="00463089">
      <w:pPr>
        <w:spacing w:line="276" w:lineRule="auto"/>
        <w:jc w:val="both"/>
        <w:rPr>
          <w:rFonts w:ascii="Arial" w:hAnsi="Arial" w:cs="Arial"/>
        </w:rPr>
      </w:pPr>
    </w:p>
    <w:p w14:paraId="5C91FAAE" w14:textId="2910D283" w:rsidR="00791DEC" w:rsidRPr="00791DEC" w:rsidRDefault="00791DEC" w:rsidP="00791DEC">
      <w:pPr>
        <w:pStyle w:val="ListParagraph"/>
        <w:numPr>
          <w:ilvl w:val="0"/>
          <w:numId w:val="11"/>
        </w:numPr>
        <w:rPr>
          <w:rFonts w:ascii="Arial" w:hAnsi="Arial" w:cs="Arial"/>
          <w:b/>
        </w:rPr>
      </w:pPr>
      <w:r w:rsidRPr="00791DEC">
        <w:rPr>
          <w:rFonts w:ascii="Arial" w:hAnsi="Arial" w:cs="Arial"/>
          <w:b/>
        </w:rPr>
        <w:t xml:space="preserve">Vhukwamani ha ndeme </w:t>
      </w:r>
    </w:p>
    <w:p w14:paraId="2751EBF3" w14:textId="1B305F8C" w:rsidR="00485160" w:rsidRPr="00791DEC" w:rsidRDefault="00485160" w:rsidP="00791DEC">
      <w:pPr>
        <w:spacing w:line="276" w:lineRule="auto"/>
        <w:jc w:val="both"/>
        <w:rPr>
          <w:rFonts w:ascii="Arial" w:hAnsi="Arial" w:cs="Arial"/>
          <w:b/>
          <w:bCs/>
        </w:rPr>
      </w:pPr>
    </w:p>
    <w:p w14:paraId="3D74122F" w14:textId="1CCF7BC4" w:rsidR="007F26B8" w:rsidRPr="0032264E" w:rsidRDefault="00791DEC" w:rsidP="007F26B8">
      <w:pPr>
        <w:jc w:val="both"/>
        <w:rPr>
          <w:rFonts w:ascii="Arial" w:hAnsi="Arial" w:cs="Arial"/>
          <w:b/>
          <w:bCs/>
          <w:sz w:val="20"/>
          <w:szCs w:val="20"/>
        </w:rPr>
      </w:pPr>
      <w:bookmarkStart w:id="2" w:name="_Hlk63232828"/>
      <w:r w:rsidRPr="00791DEC">
        <w:rPr>
          <w:rFonts w:ascii="Arial" w:hAnsi="Arial" w:cs="Arial"/>
          <w:b/>
          <w:bCs/>
          <w:sz w:val="20"/>
          <w:szCs w:val="20"/>
        </w:rPr>
        <w:t>Vhukwamani ha ndeme</w:t>
      </w:r>
    </w:p>
    <w:p w14:paraId="28EA671F" w14:textId="36743D82" w:rsidR="007F26B8" w:rsidRDefault="00791DEC" w:rsidP="007F26B8">
      <w:pPr>
        <w:jc w:val="both"/>
        <w:rPr>
          <w:rFonts w:ascii="Arial" w:hAnsi="Arial" w:cs="Arial"/>
          <w:sz w:val="20"/>
          <w:szCs w:val="20"/>
        </w:rPr>
      </w:pPr>
      <w:r w:rsidRPr="00791DEC">
        <w:rPr>
          <w:rFonts w:ascii="Arial" w:hAnsi="Arial" w:cs="Arial"/>
          <w:sz w:val="20"/>
          <w:szCs w:val="20"/>
        </w:rPr>
        <w:t xml:space="preserve">U wana mafhungo nga vhuḓalo, kana arali vha na mbudziso u yelana na ndindakhombo ya vhutshilo kana </w:t>
      </w:r>
      <w:proofErr w:type="spellStart"/>
      <w:r w:rsidRPr="00791DEC">
        <w:rPr>
          <w:rFonts w:ascii="Arial" w:hAnsi="Arial" w:cs="Arial"/>
          <w:sz w:val="20"/>
          <w:szCs w:val="20"/>
        </w:rPr>
        <w:t>vha</w:t>
      </w:r>
      <w:proofErr w:type="spellEnd"/>
      <w:r w:rsidRPr="00791DE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91DEC">
        <w:rPr>
          <w:rFonts w:ascii="Arial" w:hAnsi="Arial" w:cs="Arial"/>
          <w:sz w:val="20"/>
          <w:szCs w:val="20"/>
        </w:rPr>
        <w:t>tshi</w:t>
      </w:r>
      <w:proofErr w:type="spellEnd"/>
      <w:r w:rsidRPr="00791DE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91DEC">
        <w:rPr>
          <w:rFonts w:ascii="Arial" w:hAnsi="Arial" w:cs="Arial"/>
          <w:sz w:val="20"/>
          <w:szCs w:val="20"/>
        </w:rPr>
        <w:t>takalela</w:t>
      </w:r>
      <w:proofErr w:type="spellEnd"/>
      <w:r w:rsidRPr="00791DEC">
        <w:rPr>
          <w:rFonts w:ascii="Arial" w:hAnsi="Arial" w:cs="Arial"/>
          <w:sz w:val="20"/>
          <w:szCs w:val="20"/>
        </w:rPr>
        <w:t xml:space="preserve"> u </w:t>
      </w:r>
      <w:proofErr w:type="spellStart"/>
      <w:r w:rsidRPr="00791DEC">
        <w:rPr>
          <w:rFonts w:ascii="Arial" w:hAnsi="Arial" w:cs="Arial"/>
          <w:sz w:val="20"/>
          <w:szCs w:val="20"/>
        </w:rPr>
        <w:t>vhiga</w:t>
      </w:r>
      <w:proofErr w:type="spellEnd"/>
      <w:r w:rsidRPr="00791DE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91DEC">
        <w:rPr>
          <w:rFonts w:ascii="Arial" w:hAnsi="Arial" w:cs="Arial"/>
          <w:sz w:val="20"/>
          <w:szCs w:val="20"/>
        </w:rPr>
        <w:t>vhuḓifari</w:t>
      </w:r>
      <w:proofErr w:type="spellEnd"/>
      <w:r w:rsidRPr="00791DEC">
        <w:rPr>
          <w:rFonts w:ascii="Arial" w:hAnsi="Arial" w:cs="Arial"/>
          <w:sz w:val="20"/>
          <w:szCs w:val="20"/>
        </w:rPr>
        <w:t xml:space="preserve"> hu si mulayoni kana u farwa hu si havhuḓi zwi tshi yelana na ndindakhombo ya vhutshilo, vhakwame tshithihi tsha hezwi tevhelaho:</w:t>
      </w:r>
    </w:p>
    <w:p w14:paraId="0E6872E1" w14:textId="77777777" w:rsidR="007F26B8" w:rsidRPr="0032264E" w:rsidRDefault="007F26B8" w:rsidP="007F26B8">
      <w:pPr>
        <w:jc w:val="both"/>
        <w:rPr>
          <w:rFonts w:ascii="Arial" w:hAnsi="Arial" w:cs="Arial"/>
          <w:sz w:val="20"/>
          <w:szCs w:val="20"/>
        </w:rPr>
      </w:pPr>
    </w:p>
    <w:p w14:paraId="4382E621" w14:textId="6F807DEF" w:rsidR="007F26B8" w:rsidRPr="0032264E" w:rsidRDefault="001C5642" w:rsidP="007F26B8">
      <w:pPr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Ndaulo ya Vhuḓifari ha Sekithara ya zwa Masheleni</w:t>
      </w:r>
      <w:r w:rsidR="0085790F" w:rsidRPr="0085790F">
        <w:t xml:space="preserve"> </w:t>
      </w:r>
      <w:r w:rsidR="0085790F">
        <w:t>(</w:t>
      </w:r>
      <w:r w:rsidR="0085790F" w:rsidRPr="0085790F">
        <w:rPr>
          <w:rFonts w:ascii="Arial" w:hAnsi="Arial" w:cs="Arial"/>
          <w:b/>
          <w:sz w:val="20"/>
          <w:szCs w:val="20"/>
        </w:rPr>
        <w:t>Financial Sector Conduct Authority</w:t>
      </w:r>
      <w:r w:rsidR="0085790F">
        <w:rPr>
          <w:rFonts w:ascii="Arial" w:hAnsi="Arial" w:cs="Arial"/>
          <w:b/>
          <w:sz w:val="20"/>
          <w:szCs w:val="20"/>
        </w:rPr>
        <w:t>)</w:t>
      </w:r>
      <w:r w:rsidR="007F26B8" w:rsidRPr="0032264E">
        <w:rPr>
          <w:rFonts w:ascii="Arial" w:hAnsi="Arial" w:cs="Arial"/>
          <w:b/>
          <w:sz w:val="20"/>
          <w:szCs w:val="20"/>
        </w:rPr>
        <w:t xml:space="preserve"> (FSCA)</w:t>
      </w:r>
    </w:p>
    <w:p w14:paraId="0FC35FFA" w14:textId="45D17607" w:rsidR="007F26B8" w:rsidRPr="0032264E" w:rsidRDefault="00791DEC" w:rsidP="007F26B8">
      <w:pPr>
        <w:jc w:val="both"/>
        <w:rPr>
          <w:rFonts w:ascii="Arial" w:hAnsi="Arial" w:cs="Arial"/>
          <w:sz w:val="20"/>
          <w:szCs w:val="20"/>
        </w:rPr>
      </w:pPr>
      <w:r w:rsidRPr="00791DEC">
        <w:rPr>
          <w:rFonts w:ascii="Arial" w:hAnsi="Arial" w:cs="Arial"/>
          <w:sz w:val="20"/>
          <w:szCs w:val="20"/>
        </w:rPr>
        <w:t>U sedza uri muṋetshedzi wa tshumelo dza zwa masheleni kana mueletshedzi wa zwa masheleni o tendelwa u vha rengisela zwibveledzwa zwa masheleni na tshumelo, na zwibveledzwa zwine vha nga rengiselwa zwone, vha nga kwamana na FSCA.</w:t>
      </w:r>
    </w:p>
    <w:tbl>
      <w:tblPr>
        <w:tblpPr w:leftFromText="180" w:rightFromText="180" w:vertAnchor="text" w:horzAnchor="margin" w:tblpXSpec="center" w:tblpY="178"/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05"/>
        <w:gridCol w:w="6662"/>
      </w:tblGrid>
      <w:tr w:rsidR="007F26B8" w:rsidRPr="0032264E" w14:paraId="4B594D5E" w14:textId="77777777" w:rsidTr="000F2305">
        <w:trPr>
          <w:trHeight w:val="113"/>
        </w:trPr>
        <w:tc>
          <w:tcPr>
            <w:tcW w:w="2405" w:type="dxa"/>
            <w:shd w:val="clear" w:color="auto" w:fill="FFFFFF" w:themeFill="background1"/>
          </w:tcPr>
          <w:p w14:paraId="5545A115" w14:textId="77777777" w:rsidR="007F26B8" w:rsidRPr="0032264E" w:rsidRDefault="007F26B8" w:rsidP="000F2305">
            <w:pPr>
              <w:ind w:firstLine="132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32264E">
              <w:rPr>
                <w:rFonts w:ascii="Arial" w:hAnsi="Arial" w:cs="Arial"/>
                <w:bCs/>
                <w:sz w:val="20"/>
                <w:szCs w:val="20"/>
              </w:rPr>
              <w:t>FSCA switchboard</w:t>
            </w:r>
          </w:p>
        </w:tc>
        <w:tc>
          <w:tcPr>
            <w:tcW w:w="6662" w:type="dxa"/>
            <w:shd w:val="clear" w:color="auto" w:fill="FFFFFF" w:themeFill="background1"/>
          </w:tcPr>
          <w:p w14:paraId="6B41835C" w14:textId="77777777" w:rsidR="007F26B8" w:rsidRPr="0032264E" w:rsidRDefault="007F26B8" w:rsidP="000F230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32264E">
              <w:rPr>
                <w:rFonts w:ascii="Arial" w:hAnsi="Arial" w:cs="Arial"/>
                <w:sz w:val="20"/>
                <w:szCs w:val="20"/>
              </w:rPr>
              <w:t xml:space="preserve"> 012 428 8000</w:t>
            </w:r>
          </w:p>
        </w:tc>
      </w:tr>
      <w:tr w:rsidR="007F26B8" w:rsidRPr="0032264E" w14:paraId="53396E65" w14:textId="77777777" w:rsidTr="000F2305">
        <w:trPr>
          <w:trHeight w:val="113"/>
        </w:trPr>
        <w:tc>
          <w:tcPr>
            <w:tcW w:w="2405" w:type="dxa"/>
            <w:shd w:val="clear" w:color="auto" w:fill="FFFFFF" w:themeFill="background1"/>
          </w:tcPr>
          <w:p w14:paraId="3BF9ED2F" w14:textId="258155E0" w:rsidR="007F26B8" w:rsidRPr="0032264E" w:rsidRDefault="00791DEC" w:rsidP="000F2305">
            <w:pPr>
              <w:ind w:firstLine="132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91DEC">
              <w:rPr>
                <w:rFonts w:ascii="Arial" w:hAnsi="Arial" w:cs="Arial"/>
                <w:bCs/>
                <w:sz w:val="20"/>
                <w:szCs w:val="20"/>
              </w:rPr>
              <w:t>Senthara ya Luṱingo</w:t>
            </w:r>
          </w:p>
        </w:tc>
        <w:tc>
          <w:tcPr>
            <w:tcW w:w="6662" w:type="dxa"/>
            <w:shd w:val="clear" w:color="auto" w:fill="FFFFFF" w:themeFill="background1"/>
          </w:tcPr>
          <w:p w14:paraId="7E0CFC56" w14:textId="77777777" w:rsidR="007F26B8" w:rsidRPr="0032264E" w:rsidRDefault="007F26B8" w:rsidP="000F230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32264E">
              <w:rPr>
                <w:rFonts w:ascii="Arial" w:hAnsi="Arial" w:cs="Arial"/>
                <w:sz w:val="20"/>
                <w:szCs w:val="20"/>
              </w:rPr>
              <w:t xml:space="preserve"> 0800 20 3722 (FSCA)</w:t>
            </w:r>
          </w:p>
        </w:tc>
      </w:tr>
      <w:tr w:rsidR="007F26B8" w:rsidRPr="0032264E" w14:paraId="486D7FE1" w14:textId="77777777" w:rsidTr="000F2305">
        <w:trPr>
          <w:trHeight w:val="113"/>
        </w:trPr>
        <w:tc>
          <w:tcPr>
            <w:tcW w:w="2405" w:type="dxa"/>
            <w:shd w:val="clear" w:color="auto" w:fill="FFFFFF" w:themeFill="background1"/>
          </w:tcPr>
          <w:p w14:paraId="5D4CFBF8" w14:textId="566FE121" w:rsidR="007F26B8" w:rsidRPr="0032264E" w:rsidRDefault="00791DEC" w:rsidP="000F2305">
            <w:pPr>
              <w:ind w:firstLine="132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proofErr w:type="spellStart"/>
            <w:r w:rsidRPr="00791DEC">
              <w:rPr>
                <w:rFonts w:ascii="Arial" w:hAnsi="Arial" w:cs="Arial"/>
                <w:bCs/>
                <w:sz w:val="20"/>
                <w:szCs w:val="20"/>
              </w:rPr>
              <w:t>Nomboro</w:t>
            </w:r>
            <w:proofErr w:type="spellEnd"/>
            <w:r w:rsidRPr="00791DEC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791DEC">
              <w:rPr>
                <w:rFonts w:ascii="Arial" w:hAnsi="Arial" w:cs="Arial"/>
                <w:bCs/>
                <w:sz w:val="20"/>
                <w:szCs w:val="20"/>
              </w:rPr>
              <w:t>ya</w:t>
            </w:r>
            <w:proofErr w:type="spellEnd"/>
            <w:r w:rsidRPr="00791DEC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791DEC">
              <w:rPr>
                <w:rFonts w:ascii="Arial" w:hAnsi="Arial" w:cs="Arial"/>
                <w:bCs/>
                <w:sz w:val="20"/>
                <w:szCs w:val="20"/>
              </w:rPr>
              <w:t>fekisi</w:t>
            </w:r>
            <w:proofErr w:type="spellEnd"/>
          </w:p>
        </w:tc>
        <w:tc>
          <w:tcPr>
            <w:tcW w:w="6662" w:type="dxa"/>
            <w:shd w:val="clear" w:color="auto" w:fill="FFFFFF" w:themeFill="background1"/>
          </w:tcPr>
          <w:p w14:paraId="6D6B4CC8" w14:textId="77777777" w:rsidR="007F26B8" w:rsidRPr="0032264E" w:rsidRDefault="007F26B8" w:rsidP="000F230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32264E">
              <w:rPr>
                <w:rFonts w:ascii="Arial" w:hAnsi="Arial" w:cs="Arial"/>
                <w:sz w:val="20"/>
                <w:szCs w:val="20"/>
              </w:rPr>
              <w:t xml:space="preserve"> 012 346 6941</w:t>
            </w:r>
          </w:p>
        </w:tc>
      </w:tr>
      <w:tr w:rsidR="007F26B8" w:rsidRPr="0032264E" w14:paraId="30BFB504" w14:textId="77777777" w:rsidTr="000F2305">
        <w:trPr>
          <w:trHeight w:val="113"/>
        </w:trPr>
        <w:tc>
          <w:tcPr>
            <w:tcW w:w="2405" w:type="dxa"/>
            <w:shd w:val="clear" w:color="auto" w:fill="FFFFFF" w:themeFill="background1"/>
          </w:tcPr>
          <w:p w14:paraId="2BCFB1E2" w14:textId="0ABB3ABD" w:rsidR="007F26B8" w:rsidRPr="0032264E" w:rsidRDefault="00791DEC" w:rsidP="000F2305">
            <w:pPr>
              <w:ind w:firstLine="132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91DEC">
              <w:rPr>
                <w:rFonts w:ascii="Arial" w:hAnsi="Arial" w:cs="Arial"/>
                <w:bCs/>
                <w:sz w:val="20"/>
                <w:szCs w:val="20"/>
              </w:rPr>
              <w:t>aḓirese ya imeiḽi</w:t>
            </w:r>
          </w:p>
        </w:tc>
        <w:tc>
          <w:tcPr>
            <w:tcW w:w="6662" w:type="dxa"/>
            <w:shd w:val="clear" w:color="auto" w:fill="FFFFFF" w:themeFill="background1"/>
          </w:tcPr>
          <w:p w14:paraId="59E7E818" w14:textId="77777777" w:rsidR="007F26B8" w:rsidRPr="0032264E" w:rsidRDefault="007F26B8" w:rsidP="000F230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32264E">
              <w:rPr>
                <w:rFonts w:ascii="Arial" w:hAnsi="Arial" w:cs="Arial"/>
                <w:sz w:val="20"/>
                <w:szCs w:val="20"/>
              </w:rPr>
              <w:t xml:space="preserve"> </w:t>
            </w:r>
            <w:hyperlink r:id="rId8" w:history="1">
              <w:r w:rsidRPr="0032264E">
                <w:rPr>
                  <w:rStyle w:val="Hyperlink"/>
                  <w:rFonts w:ascii="Arial" w:hAnsi="Arial" w:cs="Arial"/>
                  <w:sz w:val="20"/>
                  <w:szCs w:val="20"/>
                  <w:shd w:val="clear" w:color="auto" w:fill="FFFFFF"/>
                </w:rPr>
                <w:t>info@fsca.co.za/</w:t>
              </w:r>
            </w:hyperlink>
            <w:r w:rsidRPr="0032264E">
              <w:rPr>
                <w:rStyle w:val="Hyperlink"/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hyperlink r:id="rId9" w:history="1">
              <w:r w:rsidRPr="007A6C7D">
                <w:rPr>
                  <w:rStyle w:val="Hyperlink"/>
                  <w:rFonts w:ascii="Arial" w:hAnsi="Arial" w:cs="Arial"/>
                  <w:sz w:val="20"/>
                  <w:szCs w:val="20"/>
                  <w:shd w:val="clear" w:color="auto" w:fill="FFFFFF"/>
                </w:rPr>
                <w:t>enquiries@fsca.co.za/</w:t>
              </w:r>
            </w:hyperlink>
            <w:r>
              <w:rPr>
                <w:rStyle w:val="Hyperlink"/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complaints@fsca.co.za</w:t>
            </w:r>
          </w:p>
        </w:tc>
      </w:tr>
      <w:tr w:rsidR="007F26B8" w:rsidRPr="0032264E" w14:paraId="17796964" w14:textId="77777777" w:rsidTr="000F2305">
        <w:trPr>
          <w:trHeight w:val="113"/>
        </w:trPr>
        <w:tc>
          <w:tcPr>
            <w:tcW w:w="2405" w:type="dxa"/>
            <w:shd w:val="clear" w:color="auto" w:fill="FFFFFF" w:themeFill="background1"/>
          </w:tcPr>
          <w:p w14:paraId="45901B31" w14:textId="742A2A87" w:rsidR="007F26B8" w:rsidRPr="0032264E" w:rsidRDefault="00791DEC" w:rsidP="000F2305">
            <w:pPr>
              <w:ind w:firstLine="132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91DEC">
              <w:rPr>
                <w:rFonts w:ascii="Arial" w:hAnsi="Arial" w:cs="Arial"/>
                <w:bCs/>
                <w:sz w:val="20"/>
                <w:szCs w:val="20"/>
              </w:rPr>
              <w:t>Aḓirese ya poswo</w:t>
            </w:r>
          </w:p>
        </w:tc>
        <w:tc>
          <w:tcPr>
            <w:tcW w:w="6662" w:type="dxa"/>
            <w:shd w:val="clear" w:color="auto" w:fill="FFFFFF" w:themeFill="background1"/>
          </w:tcPr>
          <w:p w14:paraId="446FFE3E" w14:textId="77777777" w:rsidR="007F26B8" w:rsidRPr="0032264E" w:rsidRDefault="007F26B8" w:rsidP="000F230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32264E">
              <w:rPr>
                <w:rFonts w:ascii="Arial" w:hAnsi="Arial" w:cs="Arial"/>
                <w:sz w:val="20"/>
                <w:szCs w:val="20"/>
              </w:rPr>
              <w:t xml:space="preserve"> P.O. Box 35655, Menlo Park, Pretoria, 0102</w:t>
            </w:r>
          </w:p>
        </w:tc>
      </w:tr>
      <w:tr w:rsidR="007F26B8" w:rsidRPr="0032264E" w14:paraId="026BE4C9" w14:textId="77777777" w:rsidTr="000F2305">
        <w:trPr>
          <w:trHeight w:val="113"/>
        </w:trPr>
        <w:tc>
          <w:tcPr>
            <w:tcW w:w="2405" w:type="dxa"/>
            <w:shd w:val="clear" w:color="auto" w:fill="FFFFFF" w:themeFill="background1"/>
          </w:tcPr>
          <w:p w14:paraId="27CCE524" w14:textId="3F4AB1E2" w:rsidR="007F26B8" w:rsidRPr="0032264E" w:rsidRDefault="00791DEC" w:rsidP="000F2305">
            <w:pPr>
              <w:ind w:firstLine="132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91DEC">
              <w:rPr>
                <w:rFonts w:ascii="Arial" w:hAnsi="Arial" w:cs="Arial"/>
                <w:bCs/>
                <w:sz w:val="20"/>
                <w:szCs w:val="20"/>
              </w:rPr>
              <w:t>Aḓirese ya fhethu</w:t>
            </w:r>
          </w:p>
        </w:tc>
        <w:tc>
          <w:tcPr>
            <w:tcW w:w="6662" w:type="dxa"/>
            <w:shd w:val="clear" w:color="auto" w:fill="FFFFFF" w:themeFill="background1"/>
          </w:tcPr>
          <w:p w14:paraId="7A7F5850" w14:textId="77777777" w:rsidR="007F26B8" w:rsidRPr="0032264E" w:rsidRDefault="007F26B8" w:rsidP="000F2305">
            <w:pPr>
              <w:ind w:right="139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2264E">
              <w:rPr>
                <w:rFonts w:ascii="Arial" w:hAnsi="Arial" w:cs="Arial"/>
                <w:sz w:val="20"/>
                <w:szCs w:val="20"/>
              </w:rPr>
              <w:t xml:space="preserve"> Riverwalk Office Park, Block B, 41 Matroosberg Road, Ashlea  Gardens, Pretoria, South Africa 0081</w:t>
            </w:r>
          </w:p>
        </w:tc>
      </w:tr>
      <w:tr w:rsidR="007F26B8" w:rsidRPr="0032264E" w14:paraId="29A3BA36" w14:textId="77777777" w:rsidTr="000F2305">
        <w:trPr>
          <w:trHeight w:val="113"/>
        </w:trPr>
        <w:tc>
          <w:tcPr>
            <w:tcW w:w="2405" w:type="dxa"/>
            <w:shd w:val="clear" w:color="auto" w:fill="FFFFFF" w:themeFill="background1"/>
          </w:tcPr>
          <w:p w14:paraId="00349FE8" w14:textId="5272A5A6" w:rsidR="007F26B8" w:rsidRPr="0032264E" w:rsidRDefault="00791DEC" w:rsidP="000F2305">
            <w:pPr>
              <w:ind w:firstLine="132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91DEC">
              <w:rPr>
                <w:rFonts w:ascii="Arial" w:hAnsi="Arial" w:cs="Arial"/>
                <w:bCs/>
                <w:sz w:val="20"/>
                <w:szCs w:val="20"/>
              </w:rPr>
              <w:t>Webusaiti</w:t>
            </w:r>
          </w:p>
        </w:tc>
        <w:tc>
          <w:tcPr>
            <w:tcW w:w="6662" w:type="dxa"/>
            <w:shd w:val="clear" w:color="auto" w:fill="FFFFFF" w:themeFill="background1"/>
          </w:tcPr>
          <w:p w14:paraId="7DE73330" w14:textId="77777777" w:rsidR="007F26B8" w:rsidRPr="0032264E" w:rsidRDefault="007F26B8" w:rsidP="000F230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32264E">
              <w:rPr>
                <w:rFonts w:ascii="Arial" w:hAnsi="Arial" w:cs="Arial"/>
                <w:sz w:val="20"/>
                <w:szCs w:val="20"/>
              </w:rPr>
              <w:t xml:space="preserve"> </w:t>
            </w:r>
            <w:hyperlink r:id="rId10" w:history="1">
              <w:r w:rsidRPr="0032264E">
                <w:rPr>
                  <w:rStyle w:val="Hyperlink"/>
                  <w:rFonts w:ascii="Arial" w:hAnsi="Arial" w:cs="Arial"/>
                  <w:sz w:val="20"/>
                  <w:szCs w:val="20"/>
                </w:rPr>
                <w:t>www.fsca.co.za</w:t>
              </w:r>
            </w:hyperlink>
          </w:p>
        </w:tc>
      </w:tr>
    </w:tbl>
    <w:p w14:paraId="092B63FD" w14:textId="77777777" w:rsidR="007F26B8" w:rsidRPr="0032264E" w:rsidRDefault="007F26B8" w:rsidP="007F26B8">
      <w:pPr>
        <w:jc w:val="both"/>
        <w:rPr>
          <w:rFonts w:ascii="Arial" w:hAnsi="Arial" w:cs="Arial"/>
          <w:sz w:val="20"/>
          <w:szCs w:val="20"/>
        </w:rPr>
      </w:pPr>
    </w:p>
    <w:p w14:paraId="60A7A77E" w14:textId="5D6849C1" w:rsidR="007F26B8" w:rsidRPr="0032264E" w:rsidRDefault="00791DEC" w:rsidP="007F26B8">
      <w:pPr>
        <w:ind w:right="-46"/>
        <w:jc w:val="both"/>
        <w:rPr>
          <w:rFonts w:ascii="Arial" w:hAnsi="Arial" w:cs="Arial"/>
          <w:sz w:val="20"/>
          <w:szCs w:val="20"/>
        </w:rPr>
      </w:pPr>
      <w:r w:rsidRPr="00791DEC">
        <w:rPr>
          <w:rFonts w:ascii="Arial" w:hAnsi="Arial" w:cs="Arial"/>
          <w:sz w:val="20"/>
          <w:szCs w:val="20"/>
        </w:rPr>
        <w:t>U wana mafhungo nga vhuḓalo a pfunzo ya masheleni kha vharengi kha vhakwame FSCA’s kha Muhasho wa Pfunzo dza zwa Vharengi.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405"/>
        <w:gridCol w:w="6662"/>
      </w:tblGrid>
      <w:tr w:rsidR="007F26B8" w:rsidRPr="0032264E" w14:paraId="5FFD5D3D" w14:textId="77777777" w:rsidTr="000F2305">
        <w:tc>
          <w:tcPr>
            <w:tcW w:w="2405" w:type="dxa"/>
          </w:tcPr>
          <w:p w14:paraId="1AD16AA9" w14:textId="7C16D82E" w:rsidR="007F26B8" w:rsidRPr="0032264E" w:rsidRDefault="00791DEC" w:rsidP="000F2305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91DEC">
              <w:rPr>
                <w:rFonts w:ascii="Arial" w:hAnsi="Arial" w:cs="Arial"/>
                <w:bCs/>
                <w:sz w:val="20"/>
                <w:szCs w:val="20"/>
                <w:lang w:val="en-GB"/>
              </w:rPr>
              <w:t>Imeiḽi</w:t>
            </w:r>
          </w:p>
        </w:tc>
        <w:tc>
          <w:tcPr>
            <w:tcW w:w="6662" w:type="dxa"/>
          </w:tcPr>
          <w:p w14:paraId="6EF59FB9" w14:textId="77777777" w:rsidR="007F26B8" w:rsidRPr="0032264E" w:rsidRDefault="007F26B8" w:rsidP="000F230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264E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hyperlink r:id="rId11" w:history="1">
              <w:r w:rsidRPr="0032264E">
                <w:rPr>
                  <w:rStyle w:val="Hyperlink"/>
                  <w:rFonts w:ascii="Arial" w:hAnsi="Arial" w:cs="Arial"/>
                  <w:sz w:val="20"/>
                  <w:szCs w:val="20"/>
                  <w:lang w:val="en-GB"/>
                </w:rPr>
                <w:t>CED.Consumer@fsca.co.za</w:t>
              </w:r>
            </w:hyperlink>
            <w:r w:rsidRPr="0032264E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</w:tr>
      <w:tr w:rsidR="007F26B8" w:rsidRPr="0032264E" w14:paraId="4821C731" w14:textId="77777777" w:rsidTr="000F2305">
        <w:tc>
          <w:tcPr>
            <w:tcW w:w="2405" w:type="dxa"/>
          </w:tcPr>
          <w:p w14:paraId="15EECFB2" w14:textId="372D3C14" w:rsidR="007F26B8" w:rsidRPr="0032264E" w:rsidRDefault="00791DEC" w:rsidP="000F2305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91DEC">
              <w:rPr>
                <w:rFonts w:ascii="Arial" w:hAnsi="Arial" w:cs="Arial"/>
                <w:bCs/>
                <w:sz w:val="20"/>
                <w:szCs w:val="20"/>
                <w:lang w:val="en-GB"/>
              </w:rPr>
              <w:t>Webusaiti</w:t>
            </w:r>
          </w:p>
        </w:tc>
        <w:tc>
          <w:tcPr>
            <w:tcW w:w="6662" w:type="dxa"/>
          </w:tcPr>
          <w:p w14:paraId="05A28DAD" w14:textId="77777777" w:rsidR="007F26B8" w:rsidRPr="0032264E" w:rsidRDefault="007F26B8" w:rsidP="000F230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264E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hyperlink r:id="rId12" w:history="1">
              <w:r w:rsidRPr="0032264E">
                <w:rPr>
                  <w:rStyle w:val="Hyperlink"/>
                  <w:rFonts w:ascii="Arial" w:hAnsi="Arial" w:cs="Arial"/>
                  <w:sz w:val="20"/>
                  <w:szCs w:val="20"/>
                  <w:lang w:val="en-GB"/>
                </w:rPr>
                <w:t>www.fscamymoney.co.za</w:t>
              </w:r>
            </w:hyperlink>
          </w:p>
        </w:tc>
      </w:tr>
    </w:tbl>
    <w:p w14:paraId="6D51D608" w14:textId="77777777" w:rsidR="006A5154" w:rsidRDefault="006A5154" w:rsidP="007F26B8">
      <w:pPr>
        <w:jc w:val="both"/>
        <w:rPr>
          <w:rFonts w:ascii="Arial" w:hAnsi="Arial" w:cs="Arial"/>
          <w:sz w:val="20"/>
          <w:szCs w:val="20"/>
        </w:rPr>
      </w:pPr>
    </w:p>
    <w:p w14:paraId="7B369259" w14:textId="5888FCB3" w:rsidR="006A5154" w:rsidRPr="00463089" w:rsidRDefault="00791DEC" w:rsidP="006A5154">
      <w:pPr>
        <w:spacing w:line="276" w:lineRule="auto"/>
        <w:jc w:val="both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t>Ndangulo ya Tshikolodo ya Lushaka</w:t>
      </w:r>
      <w:r w:rsidR="00BF6934">
        <w:rPr>
          <w:rFonts w:ascii="Arial" w:hAnsi="Arial" w:cs="Arial"/>
          <w:b/>
          <w:bCs/>
          <w:lang w:val="en-GB"/>
        </w:rPr>
        <w:t xml:space="preserve"> (NCR) </w:t>
      </w:r>
      <w:r w:rsidR="00BF6934" w:rsidRPr="001C5642">
        <w:rPr>
          <w:rFonts w:ascii="Arial" w:hAnsi="Arial" w:cs="Arial"/>
          <w:b/>
          <w:bCs/>
          <w:i/>
          <w:iCs/>
          <w:lang w:val="en-GB"/>
        </w:rPr>
        <w:t>(</w:t>
      </w:r>
      <w:r w:rsidR="006A5154" w:rsidRPr="001C5642">
        <w:rPr>
          <w:rFonts w:ascii="Arial" w:hAnsi="Arial" w:cs="Arial"/>
          <w:b/>
          <w:bCs/>
          <w:i/>
          <w:iCs/>
          <w:lang w:val="en-GB"/>
        </w:rPr>
        <w:t>National Credit Regulator</w:t>
      </w:r>
      <w:r w:rsidR="00BF6934" w:rsidRPr="001C5642">
        <w:rPr>
          <w:rFonts w:ascii="Arial" w:hAnsi="Arial" w:cs="Arial"/>
          <w:b/>
          <w:bCs/>
          <w:i/>
          <w:iCs/>
          <w:lang w:val="en-GB"/>
        </w:rPr>
        <w:t>)</w:t>
      </w:r>
    </w:p>
    <w:p w14:paraId="77995CC9" w14:textId="0344B6F1" w:rsidR="006A5154" w:rsidRPr="00463089" w:rsidRDefault="00BF6934" w:rsidP="006A5154">
      <w:pPr>
        <w:spacing w:line="276" w:lineRule="auto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Kha mafhungo a tshimbilelanaho na </w:t>
      </w:r>
      <w:proofErr w:type="spellStart"/>
      <w:r>
        <w:rPr>
          <w:rFonts w:ascii="Arial" w:hAnsi="Arial" w:cs="Arial"/>
          <w:lang w:val="en-GB"/>
        </w:rPr>
        <w:t>tshikolodo</w:t>
      </w:r>
      <w:proofErr w:type="spellEnd"/>
      <w:r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na</w:t>
      </w:r>
      <w:proofErr w:type="spellEnd"/>
      <w:r>
        <w:rPr>
          <w:rFonts w:ascii="Arial" w:hAnsi="Arial" w:cs="Arial"/>
          <w:lang w:val="en-GB"/>
        </w:rPr>
        <w:t xml:space="preserve"> u </w:t>
      </w:r>
      <w:proofErr w:type="spellStart"/>
      <w:r>
        <w:rPr>
          <w:rFonts w:ascii="Arial" w:hAnsi="Arial" w:cs="Arial"/>
          <w:lang w:val="en-GB"/>
        </w:rPr>
        <w:t>wanulusisa</w:t>
      </w:r>
      <w:proofErr w:type="spellEnd"/>
      <w:r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arali</w:t>
      </w:r>
      <w:proofErr w:type="spellEnd"/>
      <w:r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Mukolodisi</w:t>
      </w:r>
      <w:proofErr w:type="spellEnd"/>
      <w:r>
        <w:rPr>
          <w:rFonts w:ascii="Arial" w:hAnsi="Arial" w:cs="Arial"/>
          <w:lang w:val="en-GB"/>
        </w:rPr>
        <w:t xml:space="preserve">, </w:t>
      </w:r>
      <w:proofErr w:type="spellStart"/>
      <w:r>
        <w:rPr>
          <w:rFonts w:ascii="Arial" w:hAnsi="Arial" w:cs="Arial"/>
          <w:lang w:val="en-GB"/>
        </w:rPr>
        <w:t>Mueletshedzi</w:t>
      </w:r>
      <w:proofErr w:type="spellEnd"/>
      <w:r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wa</w:t>
      </w:r>
      <w:proofErr w:type="spellEnd"/>
      <w:r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zwa</w:t>
      </w:r>
      <w:proofErr w:type="spellEnd"/>
      <w:r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Zwikolodo</w:t>
      </w:r>
      <w:proofErr w:type="spellEnd"/>
      <w:r>
        <w:rPr>
          <w:rFonts w:ascii="Arial" w:hAnsi="Arial" w:cs="Arial"/>
          <w:lang w:val="en-GB"/>
        </w:rPr>
        <w:t xml:space="preserve">, </w:t>
      </w:r>
      <w:proofErr w:type="spellStart"/>
      <w:r>
        <w:rPr>
          <w:rFonts w:ascii="Arial" w:hAnsi="Arial" w:cs="Arial"/>
          <w:lang w:val="en-GB"/>
        </w:rPr>
        <w:t>Birou</w:t>
      </w:r>
      <w:proofErr w:type="spellEnd"/>
      <w:r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ya</w:t>
      </w:r>
      <w:proofErr w:type="spellEnd"/>
      <w:r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Zwikolodo</w:t>
      </w:r>
      <w:proofErr w:type="spellEnd"/>
      <w:r>
        <w:rPr>
          <w:rFonts w:ascii="Arial" w:hAnsi="Arial" w:cs="Arial"/>
          <w:lang w:val="en-GB"/>
        </w:rPr>
        <w:t xml:space="preserve">, </w:t>
      </w:r>
      <w:proofErr w:type="spellStart"/>
      <w:r>
        <w:rPr>
          <w:rFonts w:ascii="Arial" w:hAnsi="Arial" w:cs="Arial"/>
          <w:lang w:val="en-GB"/>
        </w:rPr>
        <w:t>Zhendedzi</w:t>
      </w:r>
      <w:proofErr w:type="spellEnd"/>
      <w:r>
        <w:rPr>
          <w:rFonts w:ascii="Arial" w:hAnsi="Arial" w:cs="Arial"/>
          <w:lang w:val="en-GB"/>
        </w:rPr>
        <w:t xml:space="preserve"> wa Khovhekanyo ya Mbadelo kana Zhendedzi muṅwe wa </w:t>
      </w:r>
      <w:proofErr w:type="spellStart"/>
      <w:r>
        <w:rPr>
          <w:rFonts w:ascii="Arial" w:hAnsi="Arial" w:cs="Arial"/>
          <w:lang w:val="en-GB"/>
        </w:rPr>
        <w:t>Thandululo</w:t>
      </w:r>
      <w:proofErr w:type="spellEnd"/>
      <w:r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ya</w:t>
      </w:r>
      <w:proofErr w:type="spellEnd"/>
      <w:r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dzi</w:t>
      </w:r>
      <w:proofErr w:type="spellEnd"/>
      <w:r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Phambano</w:t>
      </w:r>
      <w:proofErr w:type="spellEnd"/>
      <w:r>
        <w:rPr>
          <w:rFonts w:ascii="Arial" w:hAnsi="Arial" w:cs="Arial"/>
          <w:lang w:val="en-GB"/>
        </w:rPr>
        <w:t xml:space="preserve"> o </w:t>
      </w:r>
      <w:proofErr w:type="spellStart"/>
      <w:r>
        <w:rPr>
          <w:rFonts w:ascii="Arial" w:hAnsi="Arial" w:cs="Arial"/>
          <w:lang w:val="en-GB"/>
        </w:rPr>
        <w:t>ṅwaliswaho</w:t>
      </w:r>
      <w:proofErr w:type="spellEnd"/>
      <w:r>
        <w:rPr>
          <w:rFonts w:ascii="Arial" w:hAnsi="Arial" w:cs="Arial"/>
          <w:lang w:val="en-GB"/>
        </w:rPr>
        <w:t xml:space="preserve">, </w:t>
      </w:r>
      <w:proofErr w:type="spellStart"/>
      <w:r>
        <w:rPr>
          <w:rFonts w:ascii="Arial" w:hAnsi="Arial" w:cs="Arial"/>
          <w:lang w:val="en-GB"/>
        </w:rPr>
        <w:t>vha</w:t>
      </w:r>
      <w:proofErr w:type="spellEnd"/>
      <w:r>
        <w:rPr>
          <w:rFonts w:ascii="Arial" w:hAnsi="Arial" w:cs="Arial"/>
          <w:lang w:val="en-GB"/>
        </w:rPr>
        <w:t xml:space="preserve"> humbelwa uri vha kwamane na vha Ndangulo ya Tshikolodo ya Lushaka. </w:t>
      </w:r>
      <w:r w:rsidRPr="00BF6934">
        <w:rPr>
          <w:rFonts w:ascii="Arial" w:hAnsi="Arial" w:cs="Arial"/>
          <w:lang w:val="en-GB"/>
        </w:rPr>
        <w:t xml:space="preserve">Ndangulo ya Tshikolodo ya Lushaka </w:t>
      </w:r>
      <w:r>
        <w:rPr>
          <w:rFonts w:ascii="Arial" w:hAnsi="Arial" w:cs="Arial"/>
          <w:lang w:val="en-GB"/>
        </w:rPr>
        <w:t xml:space="preserve">i dovha hafhu ya ita dzi wekishopho kha vharengi (mahala), u </w:t>
      </w:r>
      <w:proofErr w:type="spellStart"/>
      <w:r>
        <w:rPr>
          <w:rFonts w:ascii="Arial" w:hAnsi="Arial" w:cs="Arial"/>
          <w:lang w:val="en-GB"/>
        </w:rPr>
        <w:t>vha</w:t>
      </w:r>
      <w:proofErr w:type="spellEnd"/>
      <w:r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gudisa</w:t>
      </w:r>
      <w:proofErr w:type="spellEnd"/>
      <w:r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nga</w:t>
      </w:r>
      <w:proofErr w:type="spellEnd"/>
      <w:r>
        <w:rPr>
          <w:rFonts w:ascii="Arial" w:hAnsi="Arial" w:cs="Arial"/>
          <w:lang w:val="en-GB"/>
        </w:rPr>
        <w:t xml:space="preserve"> ha </w:t>
      </w:r>
      <w:proofErr w:type="spellStart"/>
      <w:r w:rsidR="00547C5D">
        <w:rPr>
          <w:rFonts w:ascii="Arial" w:hAnsi="Arial" w:cs="Arial"/>
          <w:lang w:val="en-GB"/>
        </w:rPr>
        <w:t>mafhungo</w:t>
      </w:r>
      <w:proofErr w:type="spellEnd"/>
      <w:r w:rsidR="00547C5D">
        <w:rPr>
          <w:rFonts w:ascii="Arial" w:hAnsi="Arial" w:cs="Arial"/>
          <w:lang w:val="en-GB"/>
        </w:rPr>
        <w:t xml:space="preserve"> a tshikolodo na Mulayo wa Tshikolodo wa Lushaka. U wana mafhungo, kha vha kwamane na </w:t>
      </w:r>
      <w:r w:rsidR="006A5154" w:rsidRPr="00463089">
        <w:rPr>
          <w:rFonts w:ascii="Arial" w:hAnsi="Arial" w:cs="Arial"/>
          <w:lang w:val="en-GB"/>
        </w:rPr>
        <w:t xml:space="preserve">NCR </w:t>
      </w:r>
      <w:r w:rsidR="00547C5D">
        <w:rPr>
          <w:rFonts w:ascii="Arial" w:hAnsi="Arial" w:cs="Arial"/>
          <w:lang w:val="en-GB"/>
        </w:rPr>
        <w:t>kha</w:t>
      </w:r>
      <w:r w:rsidR="006A5154" w:rsidRPr="00463089">
        <w:rPr>
          <w:rFonts w:ascii="Arial" w:hAnsi="Arial" w:cs="Arial"/>
          <w:lang w:val="en-GB"/>
        </w:rPr>
        <w:t>:</w:t>
      </w:r>
    </w:p>
    <w:p w14:paraId="51897FFB" w14:textId="77777777" w:rsidR="006A5154" w:rsidRPr="00463089" w:rsidRDefault="006A5154" w:rsidP="006A5154">
      <w:pPr>
        <w:spacing w:line="276" w:lineRule="auto"/>
        <w:jc w:val="both"/>
        <w:rPr>
          <w:rFonts w:ascii="Arial" w:hAnsi="Arial" w:cs="Arial"/>
          <w:lang w:val="en-GB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6A5154" w:rsidRPr="00463089" w14:paraId="4E2BE730" w14:textId="77777777" w:rsidTr="000F2305">
        <w:tc>
          <w:tcPr>
            <w:tcW w:w="2405" w:type="dxa"/>
          </w:tcPr>
          <w:p w14:paraId="22FFAEDB" w14:textId="3041BC84" w:rsidR="006A5154" w:rsidRPr="00463089" w:rsidRDefault="00791DEC" w:rsidP="000F2305">
            <w:pPr>
              <w:spacing w:line="276" w:lineRule="auto"/>
              <w:jc w:val="both"/>
              <w:rPr>
                <w:rFonts w:ascii="Arial" w:hAnsi="Arial" w:cs="Arial"/>
                <w:lang w:val="en-GB"/>
              </w:rPr>
            </w:pPr>
            <w:r w:rsidRPr="00791DEC">
              <w:rPr>
                <w:rFonts w:ascii="Arial" w:hAnsi="Arial" w:cs="Arial"/>
                <w:lang w:val="en-GB"/>
              </w:rPr>
              <w:t>Luṱingo</w:t>
            </w:r>
          </w:p>
        </w:tc>
        <w:tc>
          <w:tcPr>
            <w:tcW w:w="6611" w:type="dxa"/>
          </w:tcPr>
          <w:p w14:paraId="45E3C5E6" w14:textId="77777777" w:rsidR="006A5154" w:rsidRPr="00463089" w:rsidRDefault="006A5154" w:rsidP="000F2305">
            <w:pPr>
              <w:spacing w:line="276" w:lineRule="auto"/>
              <w:jc w:val="both"/>
              <w:rPr>
                <w:rFonts w:ascii="Arial" w:hAnsi="Arial" w:cs="Arial"/>
                <w:lang w:val="en-GB"/>
              </w:rPr>
            </w:pPr>
            <w:r w:rsidRPr="00463089">
              <w:rPr>
                <w:rFonts w:ascii="Arial" w:hAnsi="Arial" w:cs="Arial"/>
                <w:lang w:val="en-GB"/>
              </w:rPr>
              <w:t>0860 627 627</w:t>
            </w:r>
          </w:p>
        </w:tc>
      </w:tr>
      <w:tr w:rsidR="006A5154" w:rsidRPr="00463089" w14:paraId="4E3A9C8D" w14:textId="77777777" w:rsidTr="000F2305">
        <w:tc>
          <w:tcPr>
            <w:tcW w:w="2405" w:type="dxa"/>
          </w:tcPr>
          <w:p w14:paraId="05510617" w14:textId="48E88B1B" w:rsidR="006A5154" w:rsidRPr="00463089" w:rsidRDefault="00791DEC" w:rsidP="000F2305">
            <w:pPr>
              <w:spacing w:line="276" w:lineRule="auto"/>
              <w:jc w:val="both"/>
              <w:rPr>
                <w:rFonts w:ascii="Arial" w:hAnsi="Arial" w:cs="Arial"/>
                <w:lang w:val="en-GB"/>
              </w:rPr>
            </w:pPr>
            <w:r w:rsidRPr="00791DEC">
              <w:rPr>
                <w:rFonts w:ascii="Arial" w:hAnsi="Arial" w:cs="Arial"/>
                <w:lang w:val="en-GB"/>
              </w:rPr>
              <w:t>Fekisi</w:t>
            </w:r>
          </w:p>
        </w:tc>
        <w:tc>
          <w:tcPr>
            <w:tcW w:w="6611" w:type="dxa"/>
          </w:tcPr>
          <w:p w14:paraId="1063582E" w14:textId="77777777" w:rsidR="006A5154" w:rsidRPr="00463089" w:rsidRDefault="006A5154" w:rsidP="000F2305">
            <w:pPr>
              <w:spacing w:line="276" w:lineRule="auto"/>
              <w:jc w:val="both"/>
              <w:rPr>
                <w:rFonts w:ascii="Arial" w:hAnsi="Arial" w:cs="Arial"/>
                <w:lang w:val="en-GB"/>
              </w:rPr>
            </w:pPr>
            <w:r w:rsidRPr="006A5154">
              <w:rPr>
                <w:rFonts w:ascii="Arial" w:hAnsi="Arial" w:cs="Arial"/>
              </w:rPr>
              <w:t>087 234 7822</w:t>
            </w:r>
          </w:p>
        </w:tc>
      </w:tr>
      <w:tr w:rsidR="006A5154" w:rsidRPr="00463089" w14:paraId="55B73DFE" w14:textId="77777777" w:rsidTr="000F2305">
        <w:tc>
          <w:tcPr>
            <w:tcW w:w="2405" w:type="dxa"/>
          </w:tcPr>
          <w:p w14:paraId="39949DC5" w14:textId="721B8C1B" w:rsidR="006A5154" w:rsidRPr="00463089" w:rsidRDefault="00791DEC" w:rsidP="000F2305">
            <w:pPr>
              <w:spacing w:line="276" w:lineRule="auto"/>
              <w:jc w:val="both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Imeiḽi ya nnyi na nnyi</w:t>
            </w:r>
          </w:p>
        </w:tc>
        <w:tc>
          <w:tcPr>
            <w:tcW w:w="6611" w:type="dxa"/>
          </w:tcPr>
          <w:p w14:paraId="15757286" w14:textId="77777777" w:rsidR="006A5154" w:rsidRPr="00463089" w:rsidRDefault="00D901A1" w:rsidP="000F2305">
            <w:pPr>
              <w:spacing w:line="276" w:lineRule="auto"/>
              <w:jc w:val="both"/>
              <w:rPr>
                <w:rFonts w:ascii="Arial" w:hAnsi="Arial" w:cs="Arial"/>
                <w:lang w:val="en-GB"/>
              </w:rPr>
            </w:pPr>
            <w:hyperlink r:id="rId13" w:history="1">
              <w:r w:rsidR="006A5154" w:rsidRPr="00463089">
                <w:rPr>
                  <w:rFonts w:ascii="Arial" w:hAnsi="Arial" w:cs="Arial"/>
                  <w:color w:val="0000FF"/>
                  <w:u w:val="single"/>
                  <w:lang w:val="en-GB"/>
                </w:rPr>
                <w:t>info@ncr.org.za</w:t>
              </w:r>
            </w:hyperlink>
            <w:r w:rsidR="006A5154" w:rsidRPr="00463089">
              <w:rPr>
                <w:rFonts w:ascii="Arial" w:hAnsi="Arial" w:cs="Arial"/>
                <w:lang w:val="en-GB"/>
              </w:rPr>
              <w:t xml:space="preserve"> </w:t>
            </w:r>
          </w:p>
        </w:tc>
      </w:tr>
      <w:tr w:rsidR="006A5154" w:rsidRPr="00463089" w14:paraId="6201F67E" w14:textId="77777777" w:rsidTr="000F2305">
        <w:tc>
          <w:tcPr>
            <w:tcW w:w="2405" w:type="dxa"/>
          </w:tcPr>
          <w:p w14:paraId="71D225C4" w14:textId="479598BA" w:rsidR="006A5154" w:rsidRPr="00463089" w:rsidRDefault="00791DEC" w:rsidP="000F2305">
            <w:pPr>
              <w:spacing w:line="276" w:lineRule="auto"/>
              <w:jc w:val="both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lastRenderedPageBreak/>
              <w:t>Imeiḽi ya mbilaelo</w:t>
            </w:r>
          </w:p>
        </w:tc>
        <w:tc>
          <w:tcPr>
            <w:tcW w:w="6611" w:type="dxa"/>
          </w:tcPr>
          <w:p w14:paraId="25FFD102" w14:textId="77777777" w:rsidR="006A5154" w:rsidRPr="00463089" w:rsidRDefault="00D901A1" w:rsidP="000F2305">
            <w:pPr>
              <w:spacing w:line="276" w:lineRule="auto"/>
              <w:jc w:val="both"/>
              <w:rPr>
                <w:rFonts w:ascii="Arial" w:hAnsi="Arial" w:cs="Arial"/>
                <w:lang w:val="en-GB"/>
              </w:rPr>
            </w:pPr>
            <w:hyperlink r:id="rId14" w:history="1">
              <w:r w:rsidR="006A5154" w:rsidRPr="00463089">
                <w:rPr>
                  <w:rFonts w:ascii="Arial" w:hAnsi="Arial" w:cs="Arial"/>
                  <w:color w:val="0000FF"/>
                  <w:u w:val="single"/>
                  <w:lang w:val="en-GB"/>
                </w:rPr>
                <w:t>complaints@ncr.org.za</w:t>
              </w:r>
            </w:hyperlink>
          </w:p>
        </w:tc>
      </w:tr>
      <w:tr w:rsidR="006A5154" w:rsidRPr="00463089" w14:paraId="4C5A56C3" w14:textId="77777777" w:rsidTr="000F2305">
        <w:tc>
          <w:tcPr>
            <w:tcW w:w="2405" w:type="dxa"/>
          </w:tcPr>
          <w:p w14:paraId="005A2588" w14:textId="61BB7B04" w:rsidR="006A5154" w:rsidRPr="00463089" w:rsidRDefault="00791DEC" w:rsidP="000F2305">
            <w:pPr>
              <w:spacing w:line="276" w:lineRule="auto"/>
              <w:jc w:val="both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Imeiḽi ya Wekishopho</w:t>
            </w:r>
          </w:p>
        </w:tc>
        <w:tc>
          <w:tcPr>
            <w:tcW w:w="6611" w:type="dxa"/>
          </w:tcPr>
          <w:p w14:paraId="1D5E7926" w14:textId="77777777" w:rsidR="006A5154" w:rsidRPr="00463089" w:rsidRDefault="006A5154" w:rsidP="000F2305">
            <w:pPr>
              <w:spacing w:line="276" w:lineRule="auto"/>
              <w:jc w:val="both"/>
              <w:rPr>
                <w:rFonts w:ascii="Arial" w:hAnsi="Arial" w:cs="Arial"/>
                <w:lang w:val="en-GB"/>
              </w:rPr>
            </w:pPr>
          </w:p>
        </w:tc>
      </w:tr>
      <w:tr w:rsidR="006A5154" w:rsidRPr="00463089" w14:paraId="4D9DF07C" w14:textId="77777777" w:rsidTr="000F2305">
        <w:tc>
          <w:tcPr>
            <w:tcW w:w="2405" w:type="dxa"/>
          </w:tcPr>
          <w:p w14:paraId="40BF424B" w14:textId="706B3120" w:rsidR="006A5154" w:rsidRPr="00463089" w:rsidRDefault="00791DEC" w:rsidP="000F2305">
            <w:pPr>
              <w:spacing w:line="276" w:lineRule="auto"/>
              <w:jc w:val="both"/>
              <w:rPr>
                <w:rFonts w:ascii="Arial" w:hAnsi="Arial" w:cs="Arial"/>
                <w:lang w:val="en-GB"/>
              </w:rPr>
            </w:pPr>
            <w:r w:rsidRPr="00791DEC">
              <w:rPr>
                <w:rFonts w:ascii="Arial" w:hAnsi="Arial" w:cs="Arial"/>
                <w:lang w:val="en-GB"/>
              </w:rPr>
              <w:t>Webusait</w:t>
            </w:r>
            <w:r>
              <w:rPr>
                <w:rFonts w:ascii="Arial" w:hAnsi="Arial" w:cs="Arial"/>
                <w:lang w:val="en-GB"/>
              </w:rPr>
              <w:t>i</w:t>
            </w:r>
          </w:p>
        </w:tc>
        <w:tc>
          <w:tcPr>
            <w:tcW w:w="6611" w:type="dxa"/>
          </w:tcPr>
          <w:p w14:paraId="045F0DB8" w14:textId="77777777" w:rsidR="006A5154" w:rsidRPr="00463089" w:rsidRDefault="00D901A1" w:rsidP="000F2305">
            <w:pPr>
              <w:spacing w:line="276" w:lineRule="auto"/>
              <w:jc w:val="both"/>
              <w:rPr>
                <w:rFonts w:ascii="Arial" w:hAnsi="Arial" w:cs="Arial"/>
                <w:lang w:val="en-GB"/>
              </w:rPr>
            </w:pPr>
            <w:hyperlink r:id="rId15" w:history="1">
              <w:r w:rsidR="006A5154" w:rsidRPr="00463089">
                <w:rPr>
                  <w:rFonts w:ascii="Arial" w:hAnsi="Arial" w:cs="Arial"/>
                  <w:color w:val="0000FF"/>
                  <w:u w:val="single"/>
                  <w:lang w:val="en-GB"/>
                </w:rPr>
                <w:t>www.ncr.org.za</w:t>
              </w:r>
            </w:hyperlink>
          </w:p>
        </w:tc>
      </w:tr>
      <w:tr w:rsidR="006A5154" w:rsidRPr="00463089" w14:paraId="1CC5CC72" w14:textId="77777777" w:rsidTr="000F2305">
        <w:tc>
          <w:tcPr>
            <w:tcW w:w="2405" w:type="dxa"/>
          </w:tcPr>
          <w:p w14:paraId="3F1F9811" w14:textId="3126AC3A" w:rsidR="006A5154" w:rsidRPr="00463089" w:rsidRDefault="00791DEC" w:rsidP="000F2305">
            <w:pPr>
              <w:spacing w:line="276" w:lineRule="auto"/>
              <w:jc w:val="both"/>
              <w:rPr>
                <w:rFonts w:ascii="Arial" w:hAnsi="Arial" w:cs="Arial"/>
                <w:lang w:val="en-GB"/>
              </w:rPr>
            </w:pPr>
            <w:r w:rsidRPr="00791DEC">
              <w:rPr>
                <w:rFonts w:ascii="Arial" w:hAnsi="Arial" w:cs="Arial"/>
                <w:lang w:val="en-GB"/>
              </w:rPr>
              <w:t>Aḓirese ya fhethu</w:t>
            </w:r>
          </w:p>
        </w:tc>
        <w:tc>
          <w:tcPr>
            <w:tcW w:w="6611" w:type="dxa"/>
          </w:tcPr>
          <w:p w14:paraId="3A19A7E8" w14:textId="77777777" w:rsidR="006A5154" w:rsidRPr="00463089" w:rsidRDefault="006A5154" w:rsidP="000F2305">
            <w:pPr>
              <w:spacing w:line="276" w:lineRule="auto"/>
              <w:jc w:val="both"/>
              <w:rPr>
                <w:rFonts w:ascii="Arial" w:hAnsi="Arial" w:cs="Arial"/>
                <w:lang w:val="en-GB"/>
              </w:rPr>
            </w:pPr>
            <w:r w:rsidRPr="00463089">
              <w:rPr>
                <w:rFonts w:ascii="Arial" w:hAnsi="Arial" w:cs="Arial"/>
                <w:lang w:val="en-GB"/>
              </w:rPr>
              <w:t>127-15</w:t>
            </w:r>
            <w:r w:rsidRPr="00463089">
              <w:rPr>
                <w:rFonts w:ascii="Arial" w:hAnsi="Arial" w:cs="Arial"/>
                <w:vertAlign w:val="superscript"/>
                <w:lang w:val="en-GB"/>
              </w:rPr>
              <w:t>th</w:t>
            </w:r>
            <w:r w:rsidRPr="00463089">
              <w:rPr>
                <w:rFonts w:ascii="Arial" w:hAnsi="Arial" w:cs="Arial"/>
                <w:lang w:val="en-GB"/>
              </w:rPr>
              <w:t xml:space="preserve"> Road </w:t>
            </w:r>
            <w:proofErr w:type="spellStart"/>
            <w:r w:rsidRPr="00463089">
              <w:rPr>
                <w:rFonts w:ascii="Arial" w:hAnsi="Arial" w:cs="Arial"/>
                <w:lang w:val="en-GB"/>
              </w:rPr>
              <w:t>Randjespark</w:t>
            </w:r>
            <w:proofErr w:type="spellEnd"/>
          </w:p>
          <w:p w14:paraId="054B400F" w14:textId="77777777" w:rsidR="006A5154" w:rsidRPr="00463089" w:rsidRDefault="006A5154" w:rsidP="000F2305">
            <w:pPr>
              <w:spacing w:line="276" w:lineRule="auto"/>
              <w:jc w:val="both"/>
              <w:rPr>
                <w:rFonts w:ascii="Arial" w:hAnsi="Arial" w:cs="Arial"/>
                <w:lang w:val="en-GB"/>
              </w:rPr>
            </w:pPr>
            <w:proofErr w:type="spellStart"/>
            <w:r w:rsidRPr="00463089">
              <w:rPr>
                <w:rFonts w:ascii="Arial" w:hAnsi="Arial" w:cs="Arial"/>
                <w:lang w:val="en-GB"/>
              </w:rPr>
              <w:t>Midrand</w:t>
            </w:r>
            <w:proofErr w:type="spellEnd"/>
          </w:p>
          <w:p w14:paraId="32E52B95" w14:textId="77777777" w:rsidR="006A5154" w:rsidRPr="00463089" w:rsidRDefault="006A5154" w:rsidP="000F2305">
            <w:pPr>
              <w:spacing w:line="276" w:lineRule="auto"/>
              <w:jc w:val="both"/>
              <w:rPr>
                <w:rFonts w:ascii="Arial" w:hAnsi="Arial" w:cs="Arial"/>
                <w:lang w:val="en-GB"/>
              </w:rPr>
            </w:pPr>
            <w:r w:rsidRPr="00463089">
              <w:rPr>
                <w:rFonts w:ascii="Arial" w:hAnsi="Arial" w:cs="Arial"/>
                <w:lang w:val="en-GB"/>
              </w:rPr>
              <w:t>1685</w:t>
            </w:r>
          </w:p>
        </w:tc>
      </w:tr>
    </w:tbl>
    <w:p w14:paraId="143BC14C" w14:textId="53734ACA" w:rsidR="006A5154" w:rsidRDefault="006A5154" w:rsidP="007F26B8">
      <w:pPr>
        <w:jc w:val="both"/>
        <w:rPr>
          <w:rFonts w:ascii="Arial" w:hAnsi="Arial" w:cs="Arial"/>
          <w:sz w:val="20"/>
          <w:szCs w:val="20"/>
        </w:rPr>
      </w:pPr>
    </w:p>
    <w:p w14:paraId="0908FA7B" w14:textId="5260E2EA" w:rsidR="006A5154" w:rsidRDefault="006A5154" w:rsidP="007F26B8">
      <w:pPr>
        <w:jc w:val="both"/>
        <w:rPr>
          <w:rFonts w:ascii="Arial" w:hAnsi="Arial" w:cs="Arial"/>
          <w:sz w:val="20"/>
          <w:szCs w:val="20"/>
        </w:rPr>
      </w:pPr>
    </w:p>
    <w:p w14:paraId="69EE05D2" w14:textId="77777777" w:rsidR="004D13CC" w:rsidRDefault="004D13CC" w:rsidP="007F26B8">
      <w:pPr>
        <w:jc w:val="both"/>
        <w:rPr>
          <w:rFonts w:ascii="Arial" w:hAnsi="Arial" w:cs="Arial"/>
          <w:sz w:val="20"/>
          <w:szCs w:val="20"/>
        </w:rPr>
      </w:pPr>
    </w:p>
    <w:p w14:paraId="6120E4B2" w14:textId="77777777" w:rsidR="006A5154" w:rsidRPr="0032264E" w:rsidRDefault="006A5154" w:rsidP="007F26B8">
      <w:pPr>
        <w:jc w:val="both"/>
        <w:rPr>
          <w:rFonts w:ascii="Arial" w:hAnsi="Arial" w:cs="Arial"/>
          <w:sz w:val="20"/>
          <w:szCs w:val="20"/>
        </w:rPr>
      </w:pPr>
    </w:p>
    <w:p w14:paraId="7B375C7F" w14:textId="77777777" w:rsidR="007F26B8" w:rsidRPr="0032264E" w:rsidRDefault="007F26B8" w:rsidP="007F26B8">
      <w:pPr>
        <w:jc w:val="both"/>
        <w:rPr>
          <w:rFonts w:ascii="Arial" w:hAnsi="Arial" w:cs="Arial"/>
          <w:b/>
          <w:sz w:val="20"/>
          <w:szCs w:val="20"/>
        </w:rPr>
      </w:pPr>
      <w:r w:rsidRPr="0032264E">
        <w:rPr>
          <w:rFonts w:ascii="Arial" w:hAnsi="Arial" w:cs="Arial"/>
          <w:b/>
          <w:sz w:val="20"/>
          <w:szCs w:val="20"/>
        </w:rPr>
        <w:t xml:space="preserve">Prudential Authority (PA) </w:t>
      </w:r>
    </w:p>
    <w:p w14:paraId="15E48128" w14:textId="0487A2CB" w:rsidR="007F26B8" w:rsidRPr="0032264E" w:rsidRDefault="00791DEC" w:rsidP="007F26B8">
      <w:pPr>
        <w:jc w:val="both"/>
        <w:rPr>
          <w:rFonts w:ascii="Arial" w:hAnsi="Arial" w:cs="Arial"/>
          <w:sz w:val="20"/>
          <w:szCs w:val="20"/>
        </w:rPr>
      </w:pPr>
      <w:r w:rsidRPr="00791DEC">
        <w:rPr>
          <w:rFonts w:ascii="Arial" w:hAnsi="Arial" w:cs="Arial"/>
          <w:sz w:val="20"/>
          <w:szCs w:val="20"/>
        </w:rPr>
        <w:t>U wana arali khamphani ya ndindakhombo ina thendelo ya u ita bindu, kha vha kwamane na PA</w:t>
      </w:r>
      <w:r w:rsidR="007F26B8" w:rsidRPr="0032264E">
        <w:rPr>
          <w:rFonts w:ascii="Arial" w:hAnsi="Arial" w:cs="Arial"/>
          <w:sz w:val="20"/>
          <w:szCs w:val="20"/>
        </w:rPr>
        <w:t>.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405"/>
        <w:gridCol w:w="6662"/>
      </w:tblGrid>
      <w:tr w:rsidR="007F26B8" w:rsidRPr="0032264E" w14:paraId="3D1486F9" w14:textId="77777777" w:rsidTr="000F2305">
        <w:trPr>
          <w:trHeight w:val="470"/>
        </w:trPr>
        <w:tc>
          <w:tcPr>
            <w:tcW w:w="2405" w:type="dxa"/>
          </w:tcPr>
          <w:p w14:paraId="7A3B894F" w14:textId="6B6A8C33" w:rsidR="007F26B8" w:rsidRPr="0032264E" w:rsidRDefault="00791DEC" w:rsidP="000F2305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91DEC">
              <w:rPr>
                <w:rFonts w:ascii="Arial" w:hAnsi="Arial" w:cs="Arial"/>
                <w:bCs/>
                <w:sz w:val="20"/>
                <w:szCs w:val="20"/>
                <w:lang w:val="en-GB"/>
              </w:rPr>
              <w:t>Luṱingo</w:t>
            </w:r>
          </w:p>
        </w:tc>
        <w:tc>
          <w:tcPr>
            <w:tcW w:w="6662" w:type="dxa"/>
          </w:tcPr>
          <w:p w14:paraId="590F9B3A" w14:textId="77777777" w:rsidR="007F26B8" w:rsidRPr="0032264E" w:rsidRDefault="007F26B8" w:rsidP="000F230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264E">
              <w:rPr>
                <w:rFonts w:ascii="Arial" w:hAnsi="Arial" w:cs="Arial"/>
                <w:sz w:val="20"/>
                <w:szCs w:val="20"/>
                <w:lang w:val="en-GB"/>
              </w:rPr>
              <w:t xml:space="preserve"> 012 313 3911</w:t>
            </w:r>
          </w:p>
          <w:p w14:paraId="46C2DFE7" w14:textId="77777777" w:rsidR="007F26B8" w:rsidRPr="0032264E" w:rsidRDefault="007F26B8" w:rsidP="000F230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264E">
              <w:rPr>
                <w:rFonts w:ascii="Arial" w:hAnsi="Arial" w:cs="Arial"/>
                <w:sz w:val="20"/>
                <w:szCs w:val="20"/>
                <w:lang w:val="en-GB"/>
              </w:rPr>
              <w:t> 0861 12 SARB (0861 12 7272)</w:t>
            </w:r>
          </w:p>
        </w:tc>
      </w:tr>
      <w:tr w:rsidR="007F26B8" w:rsidRPr="0032264E" w14:paraId="66F84270" w14:textId="77777777" w:rsidTr="000F2305">
        <w:tc>
          <w:tcPr>
            <w:tcW w:w="2405" w:type="dxa"/>
          </w:tcPr>
          <w:p w14:paraId="578AC111" w14:textId="77777777" w:rsidR="007F26B8" w:rsidRPr="0032264E" w:rsidRDefault="007F26B8" w:rsidP="000F2305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2264E">
              <w:rPr>
                <w:rFonts w:ascii="Arial" w:hAnsi="Arial" w:cs="Arial"/>
                <w:bCs/>
                <w:sz w:val="20"/>
                <w:szCs w:val="20"/>
                <w:lang w:val="en-GB"/>
              </w:rPr>
              <w:t>Fax</w:t>
            </w:r>
          </w:p>
        </w:tc>
        <w:tc>
          <w:tcPr>
            <w:tcW w:w="6662" w:type="dxa"/>
          </w:tcPr>
          <w:p w14:paraId="011D9560" w14:textId="77777777" w:rsidR="007F26B8" w:rsidRPr="0032264E" w:rsidRDefault="007F26B8" w:rsidP="000F230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264E">
              <w:rPr>
                <w:rFonts w:ascii="Arial" w:hAnsi="Arial" w:cs="Arial"/>
                <w:sz w:val="20"/>
                <w:szCs w:val="20"/>
                <w:lang w:val="en-GB"/>
              </w:rPr>
              <w:t xml:space="preserve"> 012 313 3197/012 313 3929</w:t>
            </w:r>
          </w:p>
        </w:tc>
      </w:tr>
      <w:tr w:rsidR="007F26B8" w:rsidRPr="0032264E" w14:paraId="0548CA96" w14:textId="77777777" w:rsidTr="000F2305">
        <w:tc>
          <w:tcPr>
            <w:tcW w:w="2405" w:type="dxa"/>
          </w:tcPr>
          <w:p w14:paraId="5D19B63A" w14:textId="77777777" w:rsidR="007F26B8" w:rsidRPr="0032264E" w:rsidRDefault="007F26B8" w:rsidP="000F2305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2264E">
              <w:rPr>
                <w:rFonts w:ascii="Arial" w:hAnsi="Arial" w:cs="Arial"/>
                <w:bCs/>
                <w:sz w:val="20"/>
                <w:szCs w:val="20"/>
                <w:lang w:val="en-GB"/>
              </w:rPr>
              <w:t>E-mail</w:t>
            </w:r>
          </w:p>
        </w:tc>
        <w:tc>
          <w:tcPr>
            <w:tcW w:w="6662" w:type="dxa"/>
          </w:tcPr>
          <w:p w14:paraId="3E70B7D2" w14:textId="77777777" w:rsidR="007F26B8" w:rsidRPr="0032264E" w:rsidRDefault="007F26B8" w:rsidP="000F230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264E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hyperlink r:id="rId16" w:history="1">
              <w:r w:rsidRPr="0032264E">
                <w:rPr>
                  <w:rStyle w:val="Hyperlink"/>
                  <w:rFonts w:ascii="Arial" w:hAnsi="Arial" w:cs="Arial"/>
                  <w:sz w:val="20"/>
                  <w:szCs w:val="20"/>
                  <w:lang w:val="en-GB"/>
                </w:rPr>
                <w:t>PA-Info@resbank.co.za</w:t>
              </w:r>
            </w:hyperlink>
          </w:p>
        </w:tc>
      </w:tr>
      <w:tr w:rsidR="007F26B8" w:rsidRPr="0032264E" w14:paraId="7EEB5E59" w14:textId="77777777" w:rsidTr="000F2305">
        <w:tc>
          <w:tcPr>
            <w:tcW w:w="2405" w:type="dxa"/>
          </w:tcPr>
          <w:p w14:paraId="5490810E" w14:textId="77777777" w:rsidR="007F26B8" w:rsidRPr="0032264E" w:rsidRDefault="007F26B8" w:rsidP="000F2305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2264E">
              <w:rPr>
                <w:rFonts w:ascii="Arial" w:hAnsi="Arial" w:cs="Arial"/>
                <w:bCs/>
                <w:sz w:val="20"/>
                <w:szCs w:val="20"/>
                <w:lang w:val="en-GB"/>
              </w:rPr>
              <w:t>Postal address</w:t>
            </w:r>
          </w:p>
        </w:tc>
        <w:tc>
          <w:tcPr>
            <w:tcW w:w="6662" w:type="dxa"/>
          </w:tcPr>
          <w:p w14:paraId="46B3E880" w14:textId="77777777" w:rsidR="007F26B8" w:rsidRPr="0032264E" w:rsidRDefault="007F26B8" w:rsidP="000F230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264E">
              <w:rPr>
                <w:rFonts w:ascii="Arial" w:hAnsi="Arial" w:cs="Arial"/>
                <w:sz w:val="20"/>
                <w:szCs w:val="20"/>
                <w:lang w:val="en-GB"/>
              </w:rPr>
              <w:t xml:space="preserve"> P.O. Box 8432, Pretoria 0001</w:t>
            </w:r>
          </w:p>
        </w:tc>
      </w:tr>
      <w:tr w:rsidR="007F26B8" w:rsidRPr="0032264E" w14:paraId="5C003B16" w14:textId="77777777" w:rsidTr="000F2305">
        <w:tc>
          <w:tcPr>
            <w:tcW w:w="2405" w:type="dxa"/>
          </w:tcPr>
          <w:p w14:paraId="268F7318" w14:textId="77777777" w:rsidR="007F26B8" w:rsidRPr="0032264E" w:rsidRDefault="007F26B8" w:rsidP="000F2305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2264E">
              <w:rPr>
                <w:rFonts w:ascii="Arial" w:hAnsi="Arial" w:cs="Arial"/>
                <w:bCs/>
                <w:sz w:val="20"/>
                <w:szCs w:val="20"/>
                <w:lang w:val="en-GB"/>
              </w:rPr>
              <w:t>Physical Address</w:t>
            </w:r>
          </w:p>
        </w:tc>
        <w:tc>
          <w:tcPr>
            <w:tcW w:w="6662" w:type="dxa"/>
          </w:tcPr>
          <w:p w14:paraId="683F35CF" w14:textId="77777777" w:rsidR="007F26B8" w:rsidRPr="0032264E" w:rsidRDefault="007F26B8" w:rsidP="000F230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264E">
              <w:rPr>
                <w:rFonts w:ascii="Arial" w:hAnsi="Arial" w:cs="Arial"/>
                <w:sz w:val="20"/>
                <w:szCs w:val="20"/>
                <w:lang w:val="en-GB"/>
              </w:rPr>
              <w:t xml:space="preserve"> South African Reserve Bank, 370 Helen Joseph Street, Pretoria 0002</w:t>
            </w:r>
          </w:p>
        </w:tc>
      </w:tr>
      <w:tr w:rsidR="007F26B8" w:rsidRPr="0032264E" w14:paraId="4210C4FF" w14:textId="77777777" w:rsidTr="000F2305">
        <w:tc>
          <w:tcPr>
            <w:tcW w:w="2405" w:type="dxa"/>
          </w:tcPr>
          <w:p w14:paraId="0FE7A29F" w14:textId="77777777" w:rsidR="007F26B8" w:rsidRPr="0032264E" w:rsidRDefault="007F26B8" w:rsidP="000F2305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2264E">
              <w:rPr>
                <w:rFonts w:ascii="Arial" w:hAnsi="Arial" w:cs="Arial"/>
                <w:bCs/>
                <w:sz w:val="20"/>
                <w:szCs w:val="20"/>
                <w:lang w:val="en-GB"/>
              </w:rPr>
              <w:t>Website</w:t>
            </w:r>
          </w:p>
        </w:tc>
        <w:tc>
          <w:tcPr>
            <w:tcW w:w="6662" w:type="dxa"/>
          </w:tcPr>
          <w:p w14:paraId="44566941" w14:textId="77777777" w:rsidR="007F26B8" w:rsidRPr="0032264E" w:rsidRDefault="007F26B8" w:rsidP="000F230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264E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hyperlink r:id="rId17" w:history="1">
              <w:r w:rsidRPr="0032264E">
                <w:rPr>
                  <w:rStyle w:val="Hyperlink"/>
                  <w:rFonts w:ascii="Arial" w:hAnsi="Arial" w:cs="Arial"/>
                  <w:sz w:val="20"/>
                  <w:szCs w:val="20"/>
                  <w:lang w:val="en-GB"/>
                </w:rPr>
                <w:t>www.resbank.co.za</w:t>
              </w:r>
            </w:hyperlink>
          </w:p>
        </w:tc>
      </w:tr>
    </w:tbl>
    <w:p w14:paraId="18623112" w14:textId="77777777" w:rsidR="007F26B8" w:rsidRPr="0032264E" w:rsidRDefault="007F26B8" w:rsidP="007F26B8">
      <w:pPr>
        <w:jc w:val="both"/>
        <w:rPr>
          <w:rFonts w:ascii="Arial" w:hAnsi="Arial" w:cs="Arial"/>
          <w:sz w:val="20"/>
          <w:szCs w:val="20"/>
        </w:rPr>
      </w:pPr>
    </w:p>
    <w:p w14:paraId="0A014F7E" w14:textId="282CAC72" w:rsidR="007F26B8" w:rsidRPr="0032264E" w:rsidRDefault="00547C5D" w:rsidP="007F26B8">
      <w:pPr>
        <w:jc w:val="both"/>
        <w:rPr>
          <w:rFonts w:ascii="Arial" w:hAnsi="Arial" w:cs="Arial"/>
          <w:b/>
          <w:bCs/>
          <w:sz w:val="20"/>
          <w:szCs w:val="20"/>
        </w:rPr>
      </w:pPr>
      <w:r w:rsidRPr="00547C5D">
        <w:rPr>
          <w:rFonts w:ascii="Arial" w:hAnsi="Arial" w:cs="Arial"/>
          <w:b/>
          <w:bCs/>
          <w:sz w:val="20"/>
          <w:szCs w:val="20"/>
        </w:rPr>
        <w:t>Mupfumedzanyi wa Ndindakhombo ya Tshifhinga tshilapfu</w:t>
      </w:r>
      <w:r w:rsidR="007F26B8" w:rsidRPr="0032264E">
        <w:rPr>
          <w:rFonts w:ascii="Arial" w:hAnsi="Arial" w:cs="Arial"/>
          <w:b/>
          <w:bCs/>
          <w:sz w:val="20"/>
          <w:szCs w:val="20"/>
        </w:rPr>
        <w:t xml:space="preserve"> </w:t>
      </w:r>
      <w:r w:rsidR="0085790F">
        <w:rPr>
          <w:rFonts w:ascii="Arial" w:hAnsi="Arial" w:cs="Arial"/>
          <w:b/>
          <w:bCs/>
          <w:sz w:val="20"/>
          <w:szCs w:val="20"/>
        </w:rPr>
        <w:t>(</w:t>
      </w:r>
      <w:r w:rsidR="0085790F" w:rsidRPr="0085790F">
        <w:rPr>
          <w:rFonts w:ascii="Arial" w:hAnsi="Arial" w:cs="Arial"/>
          <w:b/>
          <w:bCs/>
          <w:sz w:val="20"/>
          <w:szCs w:val="20"/>
        </w:rPr>
        <w:t>Ombudsman for Long-term Insurance</w:t>
      </w:r>
      <w:r w:rsidR="0085790F">
        <w:rPr>
          <w:rFonts w:ascii="Arial" w:hAnsi="Arial" w:cs="Arial"/>
          <w:b/>
          <w:bCs/>
          <w:sz w:val="20"/>
          <w:szCs w:val="20"/>
        </w:rPr>
        <w:t>)</w:t>
      </w:r>
    </w:p>
    <w:p w14:paraId="6F5340FB" w14:textId="1D30D6B9" w:rsidR="007F26B8" w:rsidRPr="0032264E" w:rsidRDefault="00547C5D" w:rsidP="007F26B8">
      <w:pPr>
        <w:jc w:val="both"/>
        <w:rPr>
          <w:rStyle w:val="Emphasis"/>
          <w:rFonts w:ascii="Arial" w:hAnsi="Arial" w:cs="Arial"/>
          <w:shd w:val="clear" w:color="auto" w:fill="FFFFFF"/>
        </w:rPr>
      </w:pPr>
      <w:r w:rsidRPr="00547C5D">
        <w:rPr>
          <w:rFonts w:ascii="Arial" w:hAnsi="Arial" w:cs="Arial"/>
          <w:sz w:val="20"/>
          <w:szCs w:val="20"/>
        </w:rPr>
        <w:t xml:space="preserve">U ita mbilaelo dza ndindakhombo ya vhutshilo, kha vha kwamane na Mupfumedzanyi wa Ndindakhombo ya Tshifhinga tshilapfu. Vha humbelwa u ḓivha uri </w:t>
      </w:r>
      <w:r>
        <w:rPr>
          <w:rFonts w:ascii="Arial" w:hAnsi="Arial" w:cs="Arial"/>
          <w:sz w:val="20"/>
          <w:szCs w:val="20"/>
        </w:rPr>
        <w:t xml:space="preserve">khamphani ya ndindakhombo yavho i </w:t>
      </w:r>
      <w:r w:rsidRPr="00547C5D">
        <w:rPr>
          <w:rFonts w:ascii="Arial" w:hAnsi="Arial" w:cs="Arial"/>
          <w:sz w:val="20"/>
          <w:szCs w:val="20"/>
        </w:rPr>
        <w:t xml:space="preserve">fanela u fhiwa tshifhinga tsha u tandulula thaidzo kana mbilaelo phanḓa ha musi i tshi i si wa kha </w:t>
      </w:r>
      <w:r w:rsidRPr="00547C5D">
        <w:rPr>
          <w:rFonts w:ascii="Arial" w:hAnsi="Arial" w:cs="Arial"/>
          <w:i/>
          <w:iCs/>
          <w:sz w:val="20"/>
          <w:szCs w:val="20"/>
        </w:rPr>
        <w:t>Mupfumedzanyi</w:t>
      </w:r>
      <w:r w:rsidR="007F26B8" w:rsidRPr="0032264E">
        <w:rPr>
          <w:rStyle w:val="Emphasis"/>
          <w:rFonts w:ascii="Arial" w:hAnsi="Arial" w:cs="Arial"/>
          <w:shd w:val="clear" w:color="auto" w:fill="FFFFFF"/>
        </w:rPr>
        <w:t>.</w:t>
      </w:r>
    </w:p>
    <w:p w14:paraId="67F0BD77" w14:textId="77777777" w:rsidR="007F26B8" w:rsidRPr="0032264E" w:rsidRDefault="007F26B8" w:rsidP="007F26B8">
      <w:pPr>
        <w:jc w:val="both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521"/>
      </w:tblGrid>
      <w:tr w:rsidR="007F26B8" w:rsidRPr="0032264E" w14:paraId="18B8DA0C" w14:textId="77777777" w:rsidTr="000F2305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167CF" w14:textId="7A9E8E5B" w:rsidR="007F26B8" w:rsidRPr="0032264E" w:rsidRDefault="00547C5D" w:rsidP="000F2305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47C5D">
              <w:rPr>
                <w:rFonts w:ascii="Arial" w:hAnsi="Arial" w:cs="Arial"/>
                <w:bCs/>
                <w:sz w:val="20"/>
                <w:szCs w:val="20"/>
                <w:lang w:val="en-GB"/>
              </w:rPr>
              <w:t>Luṱingo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8210D" w14:textId="77777777" w:rsidR="007F26B8" w:rsidRPr="0032264E" w:rsidRDefault="007F26B8" w:rsidP="000F230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264E">
              <w:rPr>
                <w:rFonts w:ascii="Arial" w:hAnsi="Arial" w:cs="Arial"/>
                <w:sz w:val="20"/>
                <w:szCs w:val="20"/>
                <w:lang w:val="en-GB"/>
              </w:rPr>
              <w:t>021 657 5000</w:t>
            </w:r>
          </w:p>
        </w:tc>
      </w:tr>
      <w:tr w:rsidR="007F26B8" w:rsidRPr="0032264E" w14:paraId="66869805" w14:textId="77777777" w:rsidTr="000F2305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1CE89" w14:textId="77777777" w:rsidR="007F26B8" w:rsidRPr="0032264E" w:rsidRDefault="007F26B8" w:rsidP="000F2305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2264E">
              <w:rPr>
                <w:rFonts w:ascii="Arial" w:hAnsi="Arial" w:cs="Arial"/>
                <w:bCs/>
                <w:sz w:val="20"/>
                <w:szCs w:val="20"/>
                <w:lang w:val="en-GB"/>
              </w:rPr>
              <w:t>Sharecall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D1EE2" w14:textId="77777777" w:rsidR="007F26B8" w:rsidRPr="0032264E" w:rsidRDefault="007F26B8" w:rsidP="000F230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264E">
              <w:rPr>
                <w:rFonts w:ascii="Arial" w:hAnsi="Arial" w:cs="Arial"/>
                <w:sz w:val="20"/>
                <w:szCs w:val="20"/>
                <w:lang w:val="en-GB"/>
              </w:rPr>
              <w:t>0860 103 236</w:t>
            </w:r>
          </w:p>
        </w:tc>
      </w:tr>
      <w:tr w:rsidR="007F26B8" w:rsidRPr="0032264E" w14:paraId="7748D949" w14:textId="77777777" w:rsidTr="000F2305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2E270" w14:textId="0EAF30D2" w:rsidR="007F26B8" w:rsidRPr="0032264E" w:rsidRDefault="00B900C9" w:rsidP="000F2305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900C9">
              <w:rPr>
                <w:rFonts w:ascii="Arial" w:hAnsi="Arial" w:cs="Arial"/>
                <w:bCs/>
                <w:sz w:val="20"/>
                <w:szCs w:val="20"/>
                <w:lang w:val="en-GB"/>
              </w:rPr>
              <w:t>Fekisi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5CEBC" w14:textId="77777777" w:rsidR="007F26B8" w:rsidRPr="0032264E" w:rsidRDefault="007F26B8" w:rsidP="000F230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264E">
              <w:rPr>
                <w:rFonts w:ascii="Arial" w:hAnsi="Arial" w:cs="Arial"/>
                <w:sz w:val="20"/>
                <w:szCs w:val="20"/>
                <w:lang w:val="en-GB"/>
              </w:rPr>
              <w:t>021 674 0951</w:t>
            </w:r>
          </w:p>
        </w:tc>
      </w:tr>
      <w:tr w:rsidR="007F26B8" w:rsidRPr="0032264E" w14:paraId="2E19F894" w14:textId="77777777" w:rsidTr="000F2305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4C14D" w14:textId="132379D2" w:rsidR="007F26B8" w:rsidRPr="0032264E" w:rsidRDefault="00B900C9" w:rsidP="000F2305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900C9">
              <w:rPr>
                <w:rFonts w:ascii="Arial" w:hAnsi="Arial" w:cs="Arial"/>
                <w:bCs/>
                <w:sz w:val="20"/>
                <w:szCs w:val="20"/>
                <w:lang w:val="en-GB"/>
              </w:rPr>
              <w:t>Imeiḽi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88382" w14:textId="77777777" w:rsidR="007F26B8" w:rsidRPr="0032264E" w:rsidRDefault="00D901A1" w:rsidP="000F230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hyperlink r:id="rId18" w:history="1">
              <w:r w:rsidR="007F26B8" w:rsidRPr="0032264E">
                <w:rPr>
                  <w:rStyle w:val="Hyperlink"/>
                  <w:rFonts w:ascii="Arial" w:hAnsi="Arial" w:cs="Arial"/>
                  <w:sz w:val="20"/>
                  <w:szCs w:val="20"/>
                  <w:lang w:val="en-GB"/>
                </w:rPr>
                <w:t>info@ombud.co.za</w:t>
              </w:r>
            </w:hyperlink>
            <w:r w:rsidR="007F26B8" w:rsidRPr="0032264E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</w:tr>
      <w:tr w:rsidR="007F26B8" w:rsidRPr="0032264E" w14:paraId="01E771CC" w14:textId="77777777" w:rsidTr="000F2305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22440" w14:textId="7FC1FA29" w:rsidR="007F26B8" w:rsidRPr="0032264E" w:rsidRDefault="00B900C9" w:rsidP="000F2305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900C9">
              <w:rPr>
                <w:rFonts w:ascii="Arial" w:hAnsi="Arial" w:cs="Arial"/>
                <w:bCs/>
                <w:sz w:val="20"/>
                <w:szCs w:val="20"/>
                <w:lang w:val="en-GB"/>
              </w:rPr>
              <w:t>Aḓirese ya poswo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586F7" w14:textId="77777777" w:rsidR="007F26B8" w:rsidRPr="0032264E" w:rsidRDefault="007F26B8" w:rsidP="000F230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264E">
              <w:rPr>
                <w:rFonts w:ascii="Arial" w:hAnsi="Arial" w:cs="Arial"/>
                <w:sz w:val="20"/>
                <w:szCs w:val="20"/>
              </w:rPr>
              <w:t>Private Bag X45, Claremont, Cape Town 7700</w:t>
            </w:r>
          </w:p>
        </w:tc>
      </w:tr>
      <w:tr w:rsidR="007F26B8" w:rsidRPr="0032264E" w14:paraId="378756B4" w14:textId="77777777" w:rsidTr="000F2305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55E33" w14:textId="7336C755" w:rsidR="007F26B8" w:rsidRPr="0032264E" w:rsidRDefault="00B900C9" w:rsidP="000F2305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900C9">
              <w:rPr>
                <w:rFonts w:ascii="Arial" w:hAnsi="Arial" w:cs="Arial"/>
                <w:bCs/>
                <w:sz w:val="20"/>
                <w:szCs w:val="20"/>
                <w:lang w:val="en-GB"/>
              </w:rPr>
              <w:t>Aḓirese ya fhethu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FBA220" w14:textId="77777777" w:rsidR="007F26B8" w:rsidRPr="0032264E" w:rsidRDefault="007F26B8" w:rsidP="000F230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264E">
              <w:rPr>
                <w:rFonts w:ascii="Arial" w:hAnsi="Arial" w:cs="Arial"/>
                <w:sz w:val="20"/>
                <w:szCs w:val="20"/>
                <w:lang w:val="en-GB"/>
              </w:rPr>
              <w:t xml:space="preserve">Third Floor, </w:t>
            </w:r>
            <w:proofErr w:type="spellStart"/>
            <w:r w:rsidRPr="0032264E">
              <w:rPr>
                <w:rFonts w:ascii="Arial" w:hAnsi="Arial" w:cs="Arial"/>
                <w:sz w:val="20"/>
                <w:szCs w:val="20"/>
                <w:lang w:val="en-GB"/>
              </w:rPr>
              <w:t>Sunclare</w:t>
            </w:r>
            <w:proofErr w:type="spellEnd"/>
            <w:r w:rsidRPr="0032264E">
              <w:rPr>
                <w:rFonts w:ascii="Arial" w:hAnsi="Arial" w:cs="Arial"/>
                <w:sz w:val="20"/>
                <w:szCs w:val="20"/>
                <w:lang w:val="en-GB"/>
              </w:rPr>
              <w:t xml:space="preserve"> Building, 21 Dreyer Street, Claremont, Cape Town 7700</w:t>
            </w:r>
          </w:p>
        </w:tc>
      </w:tr>
      <w:tr w:rsidR="007F26B8" w:rsidRPr="0032264E" w14:paraId="6852429E" w14:textId="77777777" w:rsidTr="000F2305">
        <w:tc>
          <w:tcPr>
            <w:tcW w:w="2405" w:type="dxa"/>
            <w:hideMark/>
          </w:tcPr>
          <w:p w14:paraId="5E161041" w14:textId="3CD17C27" w:rsidR="007F26B8" w:rsidRPr="0032264E" w:rsidRDefault="00B900C9" w:rsidP="000F2305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900C9">
              <w:rPr>
                <w:rFonts w:ascii="Arial" w:hAnsi="Arial" w:cs="Arial"/>
                <w:bCs/>
                <w:sz w:val="20"/>
                <w:szCs w:val="20"/>
                <w:lang w:val="en-GB"/>
              </w:rPr>
              <w:t>Webusaiti</w:t>
            </w:r>
          </w:p>
        </w:tc>
        <w:tc>
          <w:tcPr>
            <w:tcW w:w="6521" w:type="dxa"/>
            <w:hideMark/>
          </w:tcPr>
          <w:p w14:paraId="0F7A77CA" w14:textId="77777777" w:rsidR="007F26B8" w:rsidRPr="0032264E" w:rsidRDefault="00D901A1" w:rsidP="000F230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hyperlink r:id="rId19" w:history="1">
              <w:r w:rsidR="007F26B8" w:rsidRPr="0032264E">
                <w:rPr>
                  <w:rStyle w:val="Hyperlink"/>
                  <w:rFonts w:ascii="Arial" w:hAnsi="Arial" w:cs="Arial"/>
                  <w:sz w:val="20"/>
                  <w:szCs w:val="20"/>
                  <w:lang w:val="en-GB"/>
                </w:rPr>
                <w:t>www.ombud.co.za</w:t>
              </w:r>
            </w:hyperlink>
          </w:p>
        </w:tc>
      </w:tr>
    </w:tbl>
    <w:p w14:paraId="36D2971E" w14:textId="77777777" w:rsidR="007F26B8" w:rsidRPr="0032264E" w:rsidRDefault="007F26B8" w:rsidP="007F26B8">
      <w:pPr>
        <w:jc w:val="both"/>
        <w:rPr>
          <w:rFonts w:ascii="Arial" w:hAnsi="Arial" w:cs="Arial"/>
          <w:b/>
          <w:bCs/>
          <w:sz w:val="20"/>
          <w:szCs w:val="20"/>
        </w:rPr>
      </w:pPr>
    </w:p>
    <w:p w14:paraId="47FC2D12" w14:textId="10EE4502" w:rsidR="007F26B8" w:rsidRPr="0032264E" w:rsidRDefault="00B900C9" w:rsidP="007F26B8">
      <w:pPr>
        <w:pStyle w:val="CommentText"/>
        <w:jc w:val="both"/>
        <w:rPr>
          <w:rFonts w:ascii="Arial" w:hAnsi="Arial" w:cs="Arial"/>
          <w:lang w:val="en-GB"/>
        </w:rPr>
      </w:pPr>
      <w:r w:rsidRPr="00B900C9">
        <w:rPr>
          <w:rFonts w:ascii="Arial" w:hAnsi="Arial" w:cs="Arial"/>
          <w:lang w:val="en-GB"/>
        </w:rPr>
        <w:t xml:space="preserve">Vha nga dovha vha kwamana </w:t>
      </w:r>
      <w:r w:rsidRPr="00B900C9">
        <w:rPr>
          <w:rFonts w:ascii="Arial" w:hAnsi="Arial" w:cs="Arial"/>
          <w:b/>
          <w:bCs/>
          <w:lang w:val="en-GB"/>
        </w:rPr>
        <w:t>na fhethu ha vhukwamani tsha vhukati u ita mbilaelo dzi yelanaho na ndindakhombo</w:t>
      </w:r>
      <w:r w:rsidRPr="00B900C9">
        <w:rPr>
          <w:rFonts w:ascii="Arial" w:hAnsi="Arial" w:cs="Arial"/>
          <w:lang w:val="en-GB"/>
        </w:rPr>
        <w:t xml:space="preserve"> arali vha si na ngoho uri vha nga </w:t>
      </w:r>
      <w:proofErr w:type="spellStart"/>
      <w:r w:rsidRPr="00B900C9">
        <w:rPr>
          <w:rFonts w:ascii="Arial" w:hAnsi="Arial" w:cs="Arial"/>
          <w:lang w:val="en-GB"/>
        </w:rPr>
        <w:t>kwamana</w:t>
      </w:r>
      <w:proofErr w:type="spellEnd"/>
      <w:r w:rsidRPr="00B900C9">
        <w:rPr>
          <w:rFonts w:ascii="Arial" w:hAnsi="Arial" w:cs="Arial"/>
          <w:lang w:val="en-GB"/>
        </w:rPr>
        <w:t xml:space="preserve"> </w:t>
      </w:r>
      <w:proofErr w:type="spellStart"/>
      <w:r w:rsidRPr="00B900C9">
        <w:rPr>
          <w:rFonts w:ascii="Arial" w:hAnsi="Arial" w:cs="Arial"/>
          <w:lang w:val="en-GB"/>
        </w:rPr>
        <w:t>na</w:t>
      </w:r>
      <w:proofErr w:type="spellEnd"/>
      <w:r w:rsidRPr="00B900C9">
        <w:rPr>
          <w:rFonts w:ascii="Arial" w:hAnsi="Arial" w:cs="Arial"/>
          <w:lang w:val="en-GB"/>
        </w:rPr>
        <w:t xml:space="preserve"> </w:t>
      </w:r>
      <w:proofErr w:type="spellStart"/>
      <w:r w:rsidRPr="00B900C9">
        <w:rPr>
          <w:rFonts w:ascii="Arial" w:hAnsi="Arial" w:cs="Arial"/>
          <w:lang w:val="en-GB"/>
        </w:rPr>
        <w:t>mupfumedzanyi</w:t>
      </w:r>
      <w:proofErr w:type="spellEnd"/>
      <w:r w:rsidRPr="00B900C9">
        <w:rPr>
          <w:rFonts w:ascii="Arial" w:hAnsi="Arial" w:cs="Arial"/>
          <w:lang w:val="en-GB"/>
        </w:rPr>
        <w:t xml:space="preserve"> </w:t>
      </w:r>
      <w:proofErr w:type="spellStart"/>
      <w:r w:rsidRPr="00B900C9">
        <w:rPr>
          <w:rFonts w:ascii="Arial" w:hAnsi="Arial" w:cs="Arial"/>
          <w:lang w:val="en-GB"/>
        </w:rPr>
        <w:t>mufhio</w:t>
      </w:r>
      <w:proofErr w:type="spellEnd"/>
      <w:r w:rsidRPr="00B900C9">
        <w:rPr>
          <w:rFonts w:ascii="Arial" w:hAnsi="Arial" w:cs="Arial"/>
          <w:lang w:val="en-GB"/>
        </w:rPr>
        <w:t xml:space="preserve"> </w:t>
      </w:r>
      <w:proofErr w:type="spellStart"/>
      <w:r w:rsidRPr="00B900C9">
        <w:rPr>
          <w:rFonts w:ascii="Arial" w:hAnsi="Arial" w:cs="Arial"/>
          <w:lang w:val="en-GB"/>
        </w:rPr>
        <w:t>wa</w:t>
      </w:r>
      <w:proofErr w:type="spellEnd"/>
      <w:r w:rsidRPr="00B900C9">
        <w:rPr>
          <w:rFonts w:ascii="Arial" w:hAnsi="Arial" w:cs="Arial"/>
          <w:lang w:val="en-GB"/>
        </w:rPr>
        <w:t xml:space="preserve"> </w:t>
      </w:r>
      <w:proofErr w:type="spellStart"/>
      <w:r w:rsidRPr="00B900C9">
        <w:rPr>
          <w:rFonts w:ascii="Arial" w:hAnsi="Arial" w:cs="Arial"/>
          <w:lang w:val="en-GB"/>
        </w:rPr>
        <w:t>ndindakhombo</w:t>
      </w:r>
      <w:proofErr w:type="spellEnd"/>
      <w:r w:rsidRPr="00B900C9">
        <w:rPr>
          <w:rFonts w:ascii="Arial" w:hAnsi="Arial" w:cs="Arial"/>
          <w:lang w:val="en-GB"/>
        </w:rPr>
        <w:t>.</w:t>
      </w:r>
      <w:r w:rsidR="007F26B8" w:rsidRPr="0032264E">
        <w:rPr>
          <w:rFonts w:ascii="Arial" w:hAnsi="Arial" w:cs="Arial"/>
          <w:lang w:val="en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521"/>
      </w:tblGrid>
      <w:tr w:rsidR="007F26B8" w:rsidRPr="0032264E" w14:paraId="21C5043F" w14:textId="77777777" w:rsidTr="000F2305">
        <w:tc>
          <w:tcPr>
            <w:tcW w:w="2405" w:type="dxa"/>
          </w:tcPr>
          <w:p w14:paraId="3059D6D8" w14:textId="77777777" w:rsidR="007F26B8" w:rsidRPr="0032264E" w:rsidRDefault="007F26B8" w:rsidP="000F2305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2264E">
              <w:rPr>
                <w:rFonts w:ascii="Arial" w:hAnsi="Arial" w:cs="Arial"/>
                <w:bCs/>
                <w:sz w:val="20"/>
                <w:szCs w:val="20"/>
                <w:lang w:val="en-GB"/>
              </w:rPr>
              <w:t>Sharecall</w:t>
            </w:r>
          </w:p>
        </w:tc>
        <w:tc>
          <w:tcPr>
            <w:tcW w:w="6521" w:type="dxa"/>
          </w:tcPr>
          <w:p w14:paraId="0193E501" w14:textId="77777777" w:rsidR="007F26B8" w:rsidRPr="0032264E" w:rsidRDefault="007F26B8" w:rsidP="000F230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264E">
              <w:rPr>
                <w:rFonts w:ascii="Arial" w:hAnsi="Arial" w:cs="Arial"/>
                <w:sz w:val="20"/>
                <w:szCs w:val="20"/>
                <w:lang w:val="en-GB"/>
              </w:rPr>
              <w:t xml:space="preserve"> 0860 103 236 and 0860 726 890</w:t>
            </w:r>
          </w:p>
        </w:tc>
      </w:tr>
      <w:tr w:rsidR="007F26B8" w:rsidRPr="0032264E" w14:paraId="5231141B" w14:textId="77777777" w:rsidTr="000F2305">
        <w:tc>
          <w:tcPr>
            <w:tcW w:w="2405" w:type="dxa"/>
          </w:tcPr>
          <w:p w14:paraId="1E40B729" w14:textId="19D9669A" w:rsidR="007F26B8" w:rsidRPr="0032264E" w:rsidRDefault="00B900C9" w:rsidP="000F2305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900C9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lefekisi</w:t>
            </w:r>
          </w:p>
        </w:tc>
        <w:tc>
          <w:tcPr>
            <w:tcW w:w="6521" w:type="dxa"/>
          </w:tcPr>
          <w:p w14:paraId="33BF6FCE" w14:textId="77777777" w:rsidR="007F26B8" w:rsidRPr="0032264E" w:rsidRDefault="007F26B8" w:rsidP="000F230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264E">
              <w:rPr>
                <w:rFonts w:ascii="Arial" w:hAnsi="Arial" w:cs="Arial"/>
                <w:sz w:val="20"/>
                <w:szCs w:val="20"/>
                <w:lang w:val="en-GB"/>
              </w:rPr>
              <w:t xml:space="preserve"> 086 589 0696</w:t>
            </w:r>
          </w:p>
        </w:tc>
      </w:tr>
      <w:tr w:rsidR="007F26B8" w:rsidRPr="0032264E" w14:paraId="30E34CBA" w14:textId="77777777" w:rsidTr="000F2305">
        <w:tc>
          <w:tcPr>
            <w:tcW w:w="2405" w:type="dxa"/>
          </w:tcPr>
          <w:p w14:paraId="3FDD1EF8" w14:textId="67037DFA" w:rsidR="007F26B8" w:rsidRPr="0032264E" w:rsidRDefault="00B900C9" w:rsidP="000F2305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900C9">
              <w:rPr>
                <w:rFonts w:ascii="Arial" w:hAnsi="Arial" w:cs="Arial"/>
                <w:bCs/>
                <w:sz w:val="20"/>
                <w:szCs w:val="20"/>
                <w:lang w:val="en-GB"/>
              </w:rPr>
              <w:t>Imeiḽi</w:t>
            </w:r>
          </w:p>
        </w:tc>
        <w:tc>
          <w:tcPr>
            <w:tcW w:w="6521" w:type="dxa"/>
          </w:tcPr>
          <w:p w14:paraId="20F9F972" w14:textId="77777777" w:rsidR="007F26B8" w:rsidRPr="0032264E" w:rsidRDefault="007F26B8" w:rsidP="000F230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264E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hyperlink r:id="rId20" w:history="1">
              <w:r w:rsidRPr="0032264E">
                <w:rPr>
                  <w:rStyle w:val="Hyperlink"/>
                  <w:rFonts w:ascii="Arial" w:hAnsi="Arial" w:cs="Arial"/>
                  <w:sz w:val="20"/>
                  <w:szCs w:val="20"/>
                  <w:lang w:val="en-GB"/>
                </w:rPr>
                <w:t>info@insuranceombudsman.co.za</w:t>
              </w:r>
            </w:hyperlink>
          </w:p>
        </w:tc>
      </w:tr>
      <w:tr w:rsidR="007F26B8" w:rsidRPr="0032264E" w14:paraId="12E99934" w14:textId="77777777" w:rsidTr="000F2305">
        <w:tc>
          <w:tcPr>
            <w:tcW w:w="2405" w:type="dxa"/>
          </w:tcPr>
          <w:p w14:paraId="1B034BE5" w14:textId="179B7DCA" w:rsidR="007F26B8" w:rsidRPr="0032264E" w:rsidRDefault="00B900C9" w:rsidP="000F2305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900C9">
              <w:rPr>
                <w:rFonts w:ascii="Arial" w:hAnsi="Arial" w:cs="Arial"/>
                <w:bCs/>
                <w:sz w:val="20"/>
                <w:szCs w:val="20"/>
                <w:lang w:val="en-GB"/>
              </w:rPr>
              <w:t>Webusaiti</w:t>
            </w:r>
          </w:p>
        </w:tc>
        <w:tc>
          <w:tcPr>
            <w:tcW w:w="6521" w:type="dxa"/>
          </w:tcPr>
          <w:p w14:paraId="68835F3D" w14:textId="77777777" w:rsidR="007F26B8" w:rsidRPr="0032264E" w:rsidRDefault="007F26B8" w:rsidP="000F230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264E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hyperlink r:id="rId21" w:history="1">
              <w:r w:rsidRPr="0032264E">
                <w:rPr>
                  <w:rStyle w:val="Hyperlink"/>
                  <w:rFonts w:ascii="Arial" w:hAnsi="Arial" w:cs="Arial"/>
                  <w:sz w:val="20"/>
                  <w:szCs w:val="20"/>
                  <w:lang w:val="en-GB"/>
                </w:rPr>
                <w:t>www.insuranceombudsman.co.za</w:t>
              </w:r>
            </w:hyperlink>
          </w:p>
        </w:tc>
      </w:tr>
    </w:tbl>
    <w:p w14:paraId="26A724E7" w14:textId="77777777" w:rsidR="007F26B8" w:rsidRPr="0032264E" w:rsidRDefault="007F26B8" w:rsidP="007F26B8">
      <w:pPr>
        <w:jc w:val="both"/>
        <w:rPr>
          <w:rFonts w:ascii="Arial" w:hAnsi="Arial" w:cs="Arial"/>
          <w:b/>
          <w:bCs/>
          <w:sz w:val="20"/>
          <w:szCs w:val="20"/>
        </w:rPr>
      </w:pPr>
    </w:p>
    <w:p w14:paraId="753F708E" w14:textId="59772B26" w:rsidR="007F26B8" w:rsidRPr="0032264E" w:rsidRDefault="001C5642" w:rsidP="007F26B8">
      <w:pPr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Mupfumedzanyi wa Vhaṋetshedzi vha Tshumelo ya zwa Masheleni</w:t>
      </w:r>
      <w:r w:rsidR="007F26B8" w:rsidRPr="0032264E">
        <w:rPr>
          <w:rFonts w:ascii="Arial" w:hAnsi="Arial" w:cs="Arial"/>
          <w:b/>
          <w:bCs/>
          <w:sz w:val="20"/>
          <w:szCs w:val="20"/>
        </w:rPr>
        <w:t xml:space="preserve"> </w:t>
      </w:r>
      <w:r w:rsidR="0085790F">
        <w:rPr>
          <w:rFonts w:ascii="Arial" w:hAnsi="Arial" w:cs="Arial"/>
          <w:b/>
          <w:bCs/>
          <w:sz w:val="20"/>
          <w:szCs w:val="20"/>
        </w:rPr>
        <w:t>(</w:t>
      </w:r>
      <w:r w:rsidR="0085790F" w:rsidRPr="0085790F">
        <w:rPr>
          <w:rFonts w:ascii="Arial" w:hAnsi="Arial" w:cs="Arial"/>
          <w:b/>
          <w:bCs/>
          <w:sz w:val="20"/>
          <w:szCs w:val="20"/>
        </w:rPr>
        <w:t>Ombud for Financial Services Providers</w:t>
      </w:r>
      <w:r w:rsidR="0085790F">
        <w:rPr>
          <w:rFonts w:ascii="Arial" w:hAnsi="Arial" w:cs="Arial"/>
          <w:b/>
          <w:bCs/>
          <w:sz w:val="20"/>
          <w:szCs w:val="20"/>
        </w:rPr>
        <w:t>)</w:t>
      </w:r>
      <w:r w:rsidR="0085790F" w:rsidRPr="0085790F">
        <w:rPr>
          <w:rFonts w:ascii="Arial" w:hAnsi="Arial" w:cs="Arial"/>
          <w:b/>
          <w:bCs/>
          <w:sz w:val="20"/>
          <w:szCs w:val="20"/>
        </w:rPr>
        <w:t xml:space="preserve"> </w:t>
      </w:r>
      <w:r w:rsidR="007F26B8" w:rsidRPr="0032264E">
        <w:rPr>
          <w:rFonts w:ascii="Arial" w:hAnsi="Arial" w:cs="Arial"/>
          <w:b/>
          <w:bCs/>
          <w:sz w:val="20"/>
          <w:szCs w:val="20"/>
        </w:rPr>
        <w:t>(FAIS Ombud)</w:t>
      </w:r>
    </w:p>
    <w:p w14:paraId="1DCDF219" w14:textId="43800971" w:rsidR="007F26B8" w:rsidRPr="0032264E" w:rsidRDefault="00B900C9" w:rsidP="007F26B8">
      <w:pPr>
        <w:jc w:val="both"/>
        <w:rPr>
          <w:rFonts w:ascii="Arial" w:hAnsi="Arial" w:cs="Arial"/>
          <w:sz w:val="20"/>
          <w:szCs w:val="20"/>
        </w:rPr>
      </w:pPr>
      <w:r w:rsidRPr="00B900C9">
        <w:rPr>
          <w:rFonts w:ascii="Arial" w:hAnsi="Arial" w:cs="Arial"/>
          <w:sz w:val="20"/>
          <w:szCs w:val="20"/>
        </w:rPr>
        <w:t>Kha mbilaelo dzi tshimbilelanaho na vhaeletshedzi vha masheleni na vhaṋetshedzi vha zwibveledzwa zwa masheleni kha vha kwamane na FAIS Ombud</w:t>
      </w:r>
      <w:r w:rsidR="007F26B8" w:rsidRPr="0032264E">
        <w:rPr>
          <w:rFonts w:ascii="Arial" w:hAnsi="Arial" w:cs="Arial"/>
          <w:sz w:val="20"/>
          <w:szCs w:val="20"/>
        </w:rPr>
        <w:t xml:space="preserve">. </w:t>
      </w:r>
    </w:p>
    <w:tbl>
      <w:tblPr>
        <w:tblStyle w:val="TableGrid"/>
        <w:tblW w:w="8905" w:type="dxa"/>
        <w:tblLook w:val="04A0" w:firstRow="1" w:lastRow="0" w:firstColumn="1" w:lastColumn="0" w:noHBand="0" w:noVBand="1"/>
      </w:tblPr>
      <w:tblGrid>
        <w:gridCol w:w="3256"/>
        <w:gridCol w:w="5649"/>
      </w:tblGrid>
      <w:tr w:rsidR="007F26B8" w:rsidRPr="0032264E" w14:paraId="7BE57D06" w14:textId="77777777" w:rsidTr="006A5154">
        <w:tc>
          <w:tcPr>
            <w:tcW w:w="3256" w:type="dxa"/>
          </w:tcPr>
          <w:p w14:paraId="00CD5BF6" w14:textId="7693AF9B" w:rsidR="007F26B8" w:rsidRPr="0032264E" w:rsidRDefault="00B900C9" w:rsidP="000F2305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900C9">
              <w:rPr>
                <w:rFonts w:ascii="Arial" w:hAnsi="Arial" w:cs="Arial"/>
                <w:bCs/>
                <w:sz w:val="20"/>
                <w:szCs w:val="20"/>
                <w:lang w:val="en-GB"/>
              </w:rPr>
              <w:t>Luṱingo</w:t>
            </w:r>
          </w:p>
        </w:tc>
        <w:tc>
          <w:tcPr>
            <w:tcW w:w="5649" w:type="dxa"/>
          </w:tcPr>
          <w:p w14:paraId="614DACA7" w14:textId="77777777" w:rsidR="007F26B8" w:rsidRPr="0032264E" w:rsidRDefault="007F26B8" w:rsidP="000F230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264E">
              <w:rPr>
                <w:rFonts w:ascii="Arial" w:hAnsi="Arial" w:cs="Arial"/>
                <w:sz w:val="20"/>
                <w:szCs w:val="20"/>
                <w:lang w:val="en-GB"/>
              </w:rPr>
              <w:t>012 762 5000</w:t>
            </w:r>
          </w:p>
        </w:tc>
      </w:tr>
      <w:tr w:rsidR="007F26B8" w:rsidRPr="0032264E" w14:paraId="488BBB48" w14:textId="77777777" w:rsidTr="006A5154">
        <w:tc>
          <w:tcPr>
            <w:tcW w:w="3256" w:type="dxa"/>
          </w:tcPr>
          <w:p w14:paraId="2DFA4C3D" w14:textId="77777777" w:rsidR="007F26B8" w:rsidRPr="0032264E" w:rsidRDefault="007F26B8" w:rsidP="000F2305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2264E">
              <w:rPr>
                <w:rFonts w:ascii="Arial" w:hAnsi="Arial" w:cs="Arial"/>
                <w:bCs/>
                <w:sz w:val="20"/>
                <w:szCs w:val="20"/>
                <w:lang w:val="en-GB"/>
              </w:rPr>
              <w:t>Sharecall</w:t>
            </w:r>
          </w:p>
        </w:tc>
        <w:tc>
          <w:tcPr>
            <w:tcW w:w="5649" w:type="dxa"/>
          </w:tcPr>
          <w:p w14:paraId="764B79C7" w14:textId="77777777" w:rsidR="007F26B8" w:rsidRPr="0032264E" w:rsidRDefault="00D901A1" w:rsidP="000F230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hyperlink r:id="rId22" w:tgtFrame="_blank" w:history="1">
              <w:r w:rsidR="007F26B8" w:rsidRPr="0032264E">
                <w:rPr>
                  <w:rStyle w:val="Hyperlink"/>
                  <w:rFonts w:ascii="Arial" w:hAnsi="Arial" w:cs="Arial"/>
                  <w:sz w:val="20"/>
                  <w:szCs w:val="20"/>
                  <w:lang w:val="en-GB"/>
                </w:rPr>
                <w:t>086 066 3274</w:t>
              </w:r>
            </w:hyperlink>
          </w:p>
        </w:tc>
      </w:tr>
      <w:tr w:rsidR="007F26B8" w:rsidRPr="0032264E" w14:paraId="3CD94808" w14:textId="77777777" w:rsidTr="006A5154">
        <w:tc>
          <w:tcPr>
            <w:tcW w:w="3256" w:type="dxa"/>
          </w:tcPr>
          <w:p w14:paraId="339C99E4" w14:textId="4B960B9F" w:rsidR="007F26B8" w:rsidRPr="0032264E" w:rsidRDefault="00B900C9" w:rsidP="000F2305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900C9">
              <w:rPr>
                <w:rFonts w:ascii="Arial" w:hAnsi="Arial" w:cs="Arial"/>
                <w:bCs/>
                <w:sz w:val="20"/>
                <w:szCs w:val="20"/>
                <w:lang w:val="en-GB"/>
              </w:rPr>
              <w:t>Fekisi</w:t>
            </w:r>
          </w:p>
        </w:tc>
        <w:tc>
          <w:tcPr>
            <w:tcW w:w="5649" w:type="dxa"/>
          </w:tcPr>
          <w:p w14:paraId="19C8866A" w14:textId="77777777" w:rsidR="007F26B8" w:rsidRPr="0032264E" w:rsidRDefault="007F26B8" w:rsidP="000F230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264E">
              <w:rPr>
                <w:rFonts w:ascii="Arial" w:hAnsi="Arial" w:cs="Arial"/>
                <w:sz w:val="20"/>
                <w:szCs w:val="20"/>
                <w:lang w:val="en-GB"/>
              </w:rPr>
              <w:t>011 348 3447</w:t>
            </w:r>
          </w:p>
        </w:tc>
      </w:tr>
      <w:tr w:rsidR="007F26B8" w:rsidRPr="0032264E" w14:paraId="4E555A8C" w14:textId="77777777" w:rsidTr="006A5154">
        <w:tc>
          <w:tcPr>
            <w:tcW w:w="3256" w:type="dxa"/>
          </w:tcPr>
          <w:p w14:paraId="76AD253B" w14:textId="303296AB" w:rsidR="007F26B8" w:rsidRPr="0032264E" w:rsidRDefault="00B900C9" w:rsidP="000F2305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900C9">
              <w:rPr>
                <w:rFonts w:ascii="Arial" w:hAnsi="Arial" w:cs="Arial"/>
                <w:bCs/>
                <w:sz w:val="20"/>
                <w:szCs w:val="20"/>
                <w:lang w:val="en-GB"/>
              </w:rPr>
              <w:t>Imeiḽi</w:t>
            </w:r>
          </w:p>
        </w:tc>
        <w:tc>
          <w:tcPr>
            <w:tcW w:w="5649" w:type="dxa"/>
          </w:tcPr>
          <w:p w14:paraId="6B7A4FD4" w14:textId="77777777" w:rsidR="007F26B8" w:rsidRPr="0032264E" w:rsidRDefault="00D901A1" w:rsidP="000F230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hyperlink r:id="rId23" w:tgtFrame="_blank" w:history="1">
              <w:r w:rsidR="007F26B8" w:rsidRPr="0032264E">
                <w:rPr>
                  <w:rStyle w:val="Hyperlink"/>
                  <w:rFonts w:ascii="Arial" w:hAnsi="Arial" w:cs="Arial"/>
                  <w:sz w:val="20"/>
                  <w:szCs w:val="20"/>
                  <w:lang w:val="en-GB"/>
                </w:rPr>
                <w:t>info@faisombud.co.za</w:t>
              </w:r>
            </w:hyperlink>
          </w:p>
        </w:tc>
      </w:tr>
      <w:tr w:rsidR="007F26B8" w:rsidRPr="0032264E" w14:paraId="2E26AE4A" w14:textId="77777777" w:rsidTr="006A5154">
        <w:tc>
          <w:tcPr>
            <w:tcW w:w="3256" w:type="dxa"/>
          </w:tcPr>
          <w:p w14:paraId="3B7F814E" w14:textId="0B1E3D35" w:rsidR="007F26B8" w:rsidRPr="0032264E" w:rsidRDefault="00B900C9" w:rsidP="000F2305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900C9">
              <w:rPr>
                <w:rFonts w:ascii="Arial" w:hAnsi="Arial" w:cs="Arial"/>
                <w:bCs/>
                <w:sz w:val="20"/>
                <w:szCs w:val="20"/>
                <w:lang w:val="en-GB"/>
              </w:rPr>
              <w:t>Mbilaelo nga ha tshumelo yashu</w:t>
            </w:r>
          </w:p>
        </w:tc>
        <w:tc>
          <w:tcPr>
            <w:tcW w:w="5649" w:type="dxa"/>
          </w:tcPr>
          <w:p w14:paraId="25905C03" w14:textId="77777777" w:rsidR="007F26B8" w:rsidRPr="0032264E" w:rsidRDefault="00D901A1" w:rsidP="000F230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hyperlink r:id="rId24" w:history="1">
              <w:r w:rsidR="007F26B8" w:rsidRPr="0032264E">
                <w:rPr>
                  <w:rStyle w:val="Hyperlink"/>
                  <w:rFonts w:ascii="Arial" w:hAnsi="Arial" w:cs="Arial"/>
                  <w:sz w:val="20"/>
                  <w:szCs w:val="20"/>
                  <w:lang w:val="en-GB"/>
                </w:rPr>
                <w:t>hestie@faisombud.co.za</w:t>
              </w:r>
            </w:hyperlink>
            <w:r w:rsidR="007F26B8" w:rsidRPr="0032264E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</w:tr>
      <w:tr w:rsidR="007F26B8" w:rsidRPr="0032264E" w14:paraId="3D3E4B75" w14:textId="77777777" w:rsidTr="006A5154">
        <w:tc>
          <w:tcPr>
            <w:tcW w:w="3256" w:type="dxa"/>
          </w:tcPr>
          <w:p w14:paraId="1CF92680" w14:textId="593FCDA9" w:rsidR="007F26B8" w:rsidRPr="0032264E" w:rsidRDefault="00B900C9" w:rsidP="000F2305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900C9">
              <w:rPr>
                <w:rFonts w:ascii="Arial" w:hAnsi="Arial" w:cs="Arial"/>
                <w:bCs/>
                <w:sz w:val="20"/>
                <w:szCs w:val="20"/>
                <w:lang w:val="en-GB"/>
              </w:rPr>
              <w:t>Mbudziso nga ha tshiimo tsha mbilaelo</w:t>
            </w:r>
          </w:p>
        </w:tc>
        <w:tc>
          <w:tcPr>
            <w:tcW w:w="5649" w:type="dxa"/>
          </w:tcPr>
          <w:p w14:paraId="1D46B945" w14:textId="77777777" w:rsidR="007F26B8" w:rsidRPr="0032264E" w:rsidRDefault="00D901A1" w:rsidP="000F230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hyperlink r:id="rId25" w:history="1">
              <w:r w:rsidR="007F26B8" w:rsidRPr="0032264E">
                <w:rPr>
                  <w:rStyle w:val="Hyperlink"/>
                  <w:rFonts w:ascii="Arial" w:hAnsi="Arial" w:cs="Arial"/>
                  <w:sz w:val="20"/>
                  <w:szCs w:val="20"/>
                  <w:lang w:val="en-GB"/>
                </w:rPr>
                <w:t>enquiries@faisombud.co.za</w:t>
              </w:r>
            </w:hyperlink>
            <w:r w:rsidR="007F26B8" w:rsidRPr="0032264E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</w:tr>
      <w:tr w:rsidR="007F26B8" w:rsidRPr="0032264E" w14:paraId="19FFE18F" w14:textId="77777777" w:rsidTr="006A5154">
        <w:tc>
          <w:tcPr>
            <w:tcW w:w="3256" w:type="dxa"/>
          </w:tcPr>
          <w:p w14:paraId="19E1949C" w14:textId="440547EE" w:rsidR="007F26B8" w:rsidRPr="0032264E" w:rsidRDefault="00B900C9" w:rsidP="000F2305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900C9">
              <w:rPr>
                <w:rFonts w:ascii="Arial" w:hAnsi="Arial" w:cs="Arial"/>
                <w:bCs/>
                <w:sz w:val="20"/>
                <w:szCs w:val="20"/>
                <w:lang w:val="en-GB"/>
              </w:rPr>
              <w:t>Aḓirese ya poswo</w:t>
            </w:r>
          </w:p>
        </w:tc>
        <w:tc>
          <w:tcPr>
            <w:tcW w:w="5649" w:type="dxa"/>
            <w:shd w:val="clear" w:color="auto" w:fill="auto"/>
          </w:tcPr>
          <w:p w14:paraId="7E0ED49F" w14:textId="77777777" w:rsidR="007F26B8" w:rsidRPr="0032264E" w:rsidRDefault="007F26B8" w:rsidP="000F230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264E">
              <w:rPr>
                <w:rFonts w:ascii="Arial" w:hAnsi="Arial" w:cs="Arial"/>
                <w:sz w:val="20"/>
                <w:szCs w:val="20"/>
                <w:lang w:val="en-GB"/>
              </w:rPr>
              <w:t>P.O. Box 74571, Lynnwood Ridge 0040</w:t>
            </w:r>
          </w:p>
        </w:tc>
      </w:tr>
      <w:tr w:rsidR="007F26B8" w:rsidRPr="0032264E" w14:paraId="61E8EF44" w14:textId="77777777" w:rsidTr="006A5154">
        <w:tc>
          <w:tcPr>
            <w:tcW w:w="3256" w:type="dxa"/>
          </w:tcPr>
          <w:p w14:paraId="087CDFED" w14:textId="37814842" w:rsidR="007F26B8" w:rsidRPr="0032264E" w:rsidRDefault="00B900C9" w:rsidP="000F2305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900C9">
              <w:rPr>
                <w:rFonts w:ascii="Arial" w:hAnsi="Arial" w:cs="Arial"/>
                <w:bCs/>
                <w:sz w:val="20"/>
                <w:szCs w:val="20"/>
                <w:lang w:val="en-GB"/>
              </w:rPr>
              <w:lastRenderedPageBreak/>
              <w:t>Aḓirese ya fhethu</w:t>
            </w:r>
          </w:p>
        </w:tc>
        <w:tc>
          <w:tcPr>
            <w:tcW w:w="5649" w:type="dxa"/>
          </w:tcPr>
          <w:p w14:paraId="39A74AAF" w14:textId="77777777" w:rsidR="007F26B8" w:rsidRPr="0032264E" w:rsidRDefault="007F26B8" w:rsidP="000F2305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2264E">
              <w:rPr>
                <w:rFonts w:ascii="Arial" w:hAnsi="Arial" w:cs="Arial"/>
                <w:sz w:val="20"/>
                <w:szCs w:val="20"/>
              </w:rPr>
              <w:t>Kasteel</w:t>
            </w:r>
            <w:proofErr w:type="spellEnd"/>
            <w:r w:rsidRPr="0032264E">
              <w:rPr>
                <w:rFonts w:ascii="Arial" w:hAnsi="Arial" w:cs="Arial"/>
                <w:sz w:val="20"/>
                <w:szCs w:val="20"/>
              </w:rPr>
              <w:t xml:space="preserve"> Park Office Park, Orange Building, 2nd Floor,</w:t>
            </w:r>
            <w:r w:rsidRPr="0032264E">
              <w:rPr>
                <w:rFonts w:ascii="Arial" w:hAnsi="Arial" w:cs="Arial"/>
                <w:sz w:val="20"/>
                <w:szCs w:val="20"/>
              </w:rPr>
              <w:br/>
              <w:t xml:space="preserve">546 </w:t>
            </w:r>
            <w:proofErr w:type="spellStart"/>
            <w:r w:rsidRPr="0032264E">
              <w:rPr>
                <w:rFonts w:ascii="Arial" w:hAnsi="Arial" w:cs="Arial"/>
                <w:sz w:val="20"/>
                <w:szCs w:val="20"/>
              </w:rPr>
              <w:t>Jochemus</w:t>
            </w:r>
            <w:proofErr w:type="spellEnd"/>
            <w:r w:rsidRPr="0032264E">
              <w:rPr>
                <w:rFonts w:ascii="Arial" w:hAnsi="Arial" w:cs="Arial"/>
                <w:sz w:val="20"/>
                <w:szCs w:val="20"/>
              </w:rPr>
              <w:t xml:space="preserve"> Street, Erasmus Kloof, Pretoria, 0048</w:t>
            </w:r>
          </w:p>
        </w:tc>
      </w:tr>
      <w:tr w:rsidR="007F26B8" w:rsidRPr="0032264E" w14:paraId="6F61260B" w14:textId="77777777" w:rsidTr="006A5154">
        <w:tc>
          <w:tcPr>
            <w:tcW w:w="3256" w:type="dxa"/>
          </w:tcPr>
          <w:p w14:paraId="402FFFC9" w14:textId="7534DB9C" w:rsidR="007F26B8" w:rsidRPr="0032264E" w:rsidRDefault="00B900C9" w:rsidP="000F2305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900C9">
              <w:rPr>
                <w:rFonts w:ascii="Arial" w:hAnsi="Arial" w:cs="Arial"/>
                <w:bCs/>
                <w:sz w:val="20"/>
                <w:szCs w:val="20"/>
                <w:lang w:val="en-GB"/>
              </w:rPr>
              <w:t>Webusaiti</w:t>
            </w:r>
          </w:p>
        </w:tc>
        <w:tc>
          <w:tcPr>
            <w:tcW w:w="5649" w:type="dxa"/>
          </w:tcPr>
          <w:p w14:paraId="0C749412" w14:textId="77777777" w:rsidR="007F26B8" w:rsidRPr="0032264E" w:rsidRDefault="00D901A1" w:rsidP="000F2305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hyperlink r:id="rId26" w:history="1">
              <w:r w:rsidR="007F26B8" w:rsidRPr="0032264E">
                <w:rPr>
                  <w:rStyle w:val="Hyperlink"/>
                  <w:rFonts w:ascii="Arial" w:hAnsi="Arial" w:cs="Arial"/>
                  <w:sz w:val="20"/>
                  <w:szCs w:val="20"/>
                  <w:lang w:val="en-GB"/>
                </w:rPr>
                <w:t>www.faisombud.co.za</w:t>
              </w:r>
            </w:hyperlink>
            <w:r w:rsidR="007F26B8" w:rsidRPr="0032264E">
              <w:rPr>
                <w:rStyle w:val="Hyperlink"/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7CFD53FA" w14:textId="77777777" w:rsidR="007F26B8" w:rsidRPr="0032264E" w:rsidRDefault="007F26B8" w:rsidP="007F26B8">
      <w:pPr>
        <w:jc w:val="both"/>
        <w:rPr>
          <w:rFonts w:ascii="Arial" w:hAnsi="Arial" w:cs="Arial"/>
          <w:sz w:val="20"/>
          <w:szCs w:val="20"/>
        </w:rPr>
      </w:pPr>
    </w:p>
    <w:p w14:paraId="7A3437E9" w14:textId="77777777" w:rsidR="00485160" w:rsidRPr="00463089" w:rsidRDefault="00485160" w:rsidP="00463089">
      <w:pPr>
        <w:spacing w:line="276" w:lineRule="auto"/>
        <w:jc w:val="both"/>
        <w:rPr>
          <w:rFonts w:ascii="Arial" w:hAnsi="Arial" w:cs="Arial"/>
          <w:lang w:val="en-GB"/>
        </w:rPr>
      </w:pPr>
    </w:p>
    <w:bookmarkEnd w:id="2"/>
    <w:p w14:paraId="4051D942" w14:textId="6B1B6D4A" w:rsidR="00485160" w:rsidRPr="00463089" w:rsidRDefault="00485160" w:rsidP="00463089">
      <w:pPr>
        <w:spacing w:line="276" w:lineRule="auto"/>
        <w:jc w:val="both"/>
        <w:rPr>
          <w:rFonts w:ascii="Arial" w:hAnsi="Arial" w:cs="Arial"/>
          <w:lang w:val="en-GB"/>
        </w:rPr>
      </w:pPr>
      <w:r w:rsidRPr="00463089">
        <w:rPr>
          <w:rFonts w:ascii="Arial" w:hAnsi="Arial" w:cs="Arial"/>
          <w:lang w:val="en-GB"/>
        </w:rPr>
        <w:t>© 202</w:t>
      </w:r>
      <w:r w:rsidR="00101553">
        <w:rPr>
          <w:rFonts w:ascii="Arial" w:hAnsi="Arial" w:cs="Arial"/>
          <w:lang w:val="en-GB"/>
        </w:rPr>
        <w:t>1</w:t>
      </w:r>
      <w:r w:rsidRPr="00463089">
        <w:rPr>
          <w:rFonts w:ascii="Arial" w:hAnsi="Arial" w:cs="Arial"/>
          <w:lang w:val="en-GB"/>
        </w:rPr>
        <w:t xml:space="preserve"> FSCA</w:t>
      </w:r>
    </w:p>
    <w:p w14:paraId="1F089D4F" w14:textId="77777777" w:rsidR="00485160" w:rsidRPr="00463089" w:rsidRDefault="00485160" w:rsidP="00463089">
      <w:pPr>
        <w:spacing w:line="276" w:lineRule="auto"/>
        <w:jc w:val="both"/>
        <w:rPr>
          <w:rFonts w:ascii="Arial" w:hAnsi="Arial" w:cs="Arial"/>
          <w:lang w:val="en-GB"/>
        </w:rPr>
      </w:pPr>
    </w:p>
    <w:p w14:paraId="6A1547E0" w14:textId="1FBB714E" w:rsidR="00101553" w:rsidRPr="002B32D7" w:rsidRDefault="00514803" w:rsidP="00101553">
      <w:pPr>
        <w:jc w:val="both"/>
        <w:rPr>
          <w:rFonts w:ascii="Arial" w:hAnsi="Arial" w:cs="Arial"/>
          <w:sz w:val="20"/>
          <w:szCs w:val="20"/>
          <w:lang w:val="en-GB"/>
        </w:rPr>
      </w:pPr>
      <w:r w:rsidRPr="00514803">
        <w:rPr>
          <w:rFonts w:ascii="Arial" w:hAnsi="Arial" w:cs="Arial"/>
          <w:sz w:val="20"/>
          <w:szCs w:val="20"/>
          <w:lang w:val="en-GB"/>
        </w:rPr>
        <w:t>KHANEDZO</w:t>
      </w:r>
      <w:r>
        <w:rPr>
          <w:rFonts w:ascii="Arial" w:hAnsi="Arial" w:cs="Arial"/>
          <w:sz w:val="20"/>
          <w:szCs w:val="20"/>
          <w:lang w:val="en-GB"/>
        </w:rPr>
        <w:t xml:space="preserve"> </w:t>
      </w:r>
      <w:r w:rsidRPr="001C5642">
        <w:rPr>
          <w:rFonts w:ascii="Arial" w:hAnsi="Arial" w:cs="Arial"/>
          <w:i/>
          <w:iCs/>
          <w:sz w:val="20"/>
          <w:szCs w:val="20"/>
          <w:lang w:val="en-GB"/>
        </w:rPr>
        <w:t>(</w:t>
      </w:r>
      <w:r w:rsidR="00101553" w:rsidRPr="001C5642">
        <w:rPr>
          <w:rFonts w:ascii="Arial" w:hAnsi="Arial" w:cs="Arial"/>
          <w:i/>
          <w:iCs/>
          <w:sz w:val="20"/>
          <w:szCs w:val="20"/>
          <w:lang w:val="en-GB"/>
        </w:rPr>
        <w:t>DISCLAIMER</w:t>
      </w:r>
      <w:r w:rsidRPr="001C5642">
        <w:rPr>
          <w:rFonts w:ascii="Arial" w:hAnsi="Arial" w:cs="Arial"/>
          <w:i/>
          <w:iCs/>
          <w:sz w:val="20"/>
          <w:szCs w:val="20"/>
          <w:lang w:val="en-GB"/>
        </w:rPr>
        <w:t>)</w:t>
      </w:r>
    </w:p>
    <w:p w14:paraId="03E73092" w14:textId="283DD244" w:rsidR="00514803" w:rsidRDefault="00514803" w:rsidP="00D60B08">
      <w:pPr>
        <w:jc w:val="both"/>
        <w:rPr>
          <w:rFonts w:ascii="Arial" w:hAnsi="Arial" w:cs="Arial"/>
          <w:i/>
          <w:iCs/>
          <w:sz w:val="20"/>
          <w:szCs w:val="20"/>
          <w:lang w:val="en-GB"/>
        </w:rPr>
      </w:pP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Mafhungo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haya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a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wanaleaho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kha tshibugwana itshi tsha mafhungo o ṋetshedzwaho nga Ndaulo ya Vhuḓifari ha Sekithara ya zwa Masheleni (FSCA) ndivho hu ya u wana mafhungo fhedzi.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Mafhungo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haya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ha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iti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tsivhudzo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ya mulayo, ya phurofeshinaḽa, kana ya zwa masheleni. Arali ndondolo iṅwe na iṅwe wo itiwa nga khwaṱhisedza zwa uri izwi zwi re ngomu zwi na ndeme a zwi na vhukhakhi, FSCA a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yi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ṋetshedzi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pfufhedziso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, u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ḓivhofha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kana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waranthihi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nga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nḓila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iyi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nahone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a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i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ṱanganedzi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mulandu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u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fhio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na u fhio wa mulayo na vhuḓifhinduleli ha zwi re nga ngomu kana ngoho ya mafhungo o ṋetshedzwaho, kana tshinyalelo iṅwe na iṅwe kana ndozwo yo vhangwaho u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bva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kha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vhuṱumanyi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ho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livhaho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na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hu songo livhaho zwi tshi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yelana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na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u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fulufhela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ha u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shumiswa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a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mafhungo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ayo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. Nga nnḓa ha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musi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zwo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bulwa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nga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iṅwe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nḓila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,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nzivhanyedziso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ya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mafhungo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proofErr w:type="spellStart"/>
      <w:r w:rsidRPr="00514803">
        <w:rPr>
          <w:rFonts w:ascii="Arial" w:hAnsi="Arial" w:cs="Arial"/>
          <w:i/>
          <w:iCs/>
          <w:sz w:val="20"/>
          <w:szCs w:val="20"/>
          <w:lang w:val="en-GB"/>
        </w:rPr>
        <w:t>oṱhe</w:t>
      </w:r>
      <w:proofErr w:type="spellEnd"/>
      <w:r w:rsidRPr="00514803">
        <w:rPr>
          <w:rFonts w:ascii="Arial" w:hAnsi="Arial" w:cs="Arial"/>
          <w:i/>
          <w:iCs/>
          <w:sz w:val="20"/>
          <w:szCs w:val="20"/>
          <w:lang w:val="en-GB"/>
        </w:rPr>
        <w:t xml:space="preserve"> a langwa nga FSCA. A hu na tshipiḓa tsha tshibugwana hetshi tsha mafhungo tshine tsha nga gandiswa nahone kana u pfukiselwa kana u shumiswa nahone kana u itwa uri tshi wanalea nga nḓila ya iṅwe na iṅwe kana kha midia muṅwe na muṅwe nga nnḓa ha musi hu na thendelo yo tou ṅwaliwa u thoma yo wanwaho u bva kha Ofisini ya Khoro Khulwane ya Ndaulo ya </w:t>
      </w:r>
      <w:r>
        <w:rPr>
          <w:rFonts w:ascii="Arial" w:hAnsi="Arial" w:cs="Arial"/>
          <w:i/>
          <w:iCs/>
          <w:sz w:val="20"/>
          <w:szCs w:val="20"/>
          <w:lang w:val="en-GB"/>
        </w:rPr>
        <w:t>FSCA</w:t>
      </w:r>
    </w:p>
    <w:p w14:paraId="3485C525" w14:textId="63C56EF0" w:rsidR="00BF2583" w:rsidRPr="00D60B08" w:rsidRDefault="00101553" w:rsidP="00D60B08">
      <w:pPr>
        <w:jc w:val="both"/>
        <w:rPr>
          <w:rFonts w:ascii="Arial" w:hAnsi="Arial" w:cs="Arial"/>
          <w:i/>
          <w:iCs/>
          <w:sz w:val="20"/>
          <w:szCs w:val="20"/>
          <w:lang w:val="en-GB"/>
        </w:rPr>
      </w:pPr>
      <w:r w:rsidRPr="00DF2A33">
        <w:rPr>
          <w:rFonts w:ascii="Arial" w:hAnsi="Arial" w:cs="Arial"/>
          <w:i/>
          <w:iCs/>
          <w:sz w:val="20"/>
          <w:szCs w:val="20"/>
          <w:lang w:val="en-GB"/>
        </w:rPr>
        <w:t>.</w:t>
      </w:r>
    </w:p>
    <w:sectPr w:rsidR="00BF2583" w:rsidRPr="00D60B08">
      <w:footerReference w:type="default" r:id="rId2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EAB600" w14:textId="77777777" w:rsidR="000F2305" w:rsidRDefault="000F2305" w:rsidP="00705A7C">
      <w:r>
        <w:separator/>
      </w:r>
    </w:p>
  </w:endnote>
  <w:endnote w:type="continuationSeparator" w:id="0">
    <w:p w14:paraId="1BC9E8F0" w14:textId="77777777" w:rsidR="000F2305" w:rsidRDefault="000F2305" w:rsidP="00705A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 Slab">
    <w:altName w:val="Arial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143481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7ECC99" w14:textId="449F1AA4" w:rsidR="000F2305" w:rsidRDefault="000F230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127BE4D9" w14:textId="77777777" w:rsidR="000F2305" w:rsidRDefault="000F23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88FA91" w14:textId="77777777" w:rsidR="000F2305" w:rsidRDefault="000F2305" w:rsidP="00705A7C">
      <w:r>
        <w:separator/>
      </w:r>
    </w:p>
  </w:footnote>
  <w:footnote w:type="continuationSeparator" w:id="0">
    <w:p w14:paraId="67F9604F" w14:textId="77777777" w:rsidR="000F2305" w:rsidRDefault="000F2305" w:rsidP="00705A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F59B9"/>
    <w:multiLevelType w:val="hybridMultilevel"/>
    <w:tmpl w:val="CBDC3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2336F"/>
    <w:multiLevelType w:val="hybridMultilevel"/>
    <w:tmpl w:val="B192E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624A3"/>
    <w:multiLevelType w:val="hybridMultilevel"/>
    <w:tmpl w:val="85208F5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FD1FCA"/>
    <w:multiLevelType w:val="hybridMultilevel"/>
    <w:tmpl w:val="A9186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FF79AF"/>
    <w:multiLevelType w:val="hybridMultilevel"/>
    <w:tmpl w:val="E806D3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45AC7"/>
    <w:multiLevelType w:val="hybridMultilevel"/>
    <w:tmpl w:val="FA4E0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3D0695"/>
    <w:multiLevelType w:val="hybridMultilevel"/>
    <w:tmpl w:val="54B03D24"/>
    <w:lvl w:ilvl="0" w:tplc="DF289FF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A8530EC"/>
    <w:multiLevelType w:val="hybridMultilevel"/>
    <w:tmpl w:val="FDECE65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9E0204"/>
    <w:multiLevelType w:val="hybridMultilevel"/>
    <w:tmpl w:val="5636D6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6A288C"/>
    <w:multiLevelType w:val="hybridMultilevel"/>
    <w:tmpl w:val="2A6E04CA"/>
    <w:lvl w:ilvl="0" w:tplc="29806474">
      <w:start w:val="106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211972"/>
    <w:multiLevelType w:val="hybridMultilevel"/>
    <w:tmpl w:val="DD48C6E8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F19347C"/>
    <w:multiLevelType w:val="hybridMultilevel"/>
    <w:tmpl w:val="4FD29A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2"/>
  </w:num>
  <w:num w:numId="4">
    <w:abstractNumId w:val="8"/>
  </w:num>
  <w:num w:numId="5">
    <w:abstractNumId w:val="4"/>
  </w:num>
  <w:num w:numId="6">
    <w:abstractNumId w:val="11"/>
  </w:num>
  <w:num w:numId="7">
    <w:abstractNumId w:val="1"/>
  </w:num>
  <w:num w:numId="8">
    <w:abstractNumId w:val="5"/>
  </w:num>
  <w:num w:numId="9">
    <w:abstractNumId w:val="10"/>
  </w:num>
  <w:num w:numId="10">
    <w:abstractNumId w:val="9"/>
  </w:num>
  <w:num w:numId="11">
    <w:abstractNumId w:val="6"/>
  </w:num>
  <w:num w:numId="12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srQwsjAxNDA3sjRU0lEKTi0uzszPAykwqgUA1A/SSCwAAAA="/>
  </w:docVars>
  <w:rsids>
    <w:rsidRoot w:val="00F45D90"/>
    <w:rsid w:val="00002D28"/>
    <w:rsid w:val="00007826"/>
    <w:rsid w:val="00013555"/>
    <w:rsid w:val="00014A6D"/>
    <w:rsid w:val="000201AF"/>
    <w:rsid w:val="00027EAE"/>
    <w:rsid w:val="000307D1"/>
    <w:rsid w:val="0003093E"/>
    <w:rsid w:val="00034BBA"/>
    <w:rsid w:val="0004120D"/>
    <w:rsid w:val="00047667"/>
    <w:rsid w:val="00057435"/>
    <w:rsid w:val="0006184C"/>
    <w:rsid w:val="000729E7"/>
    <w:rsid w:val="0009047E"/>
    <w:rsid w:val="00096258"/>
    <w:rsid w:val="000A1093"/>
    <w:rsid w:val="000A7116"/>
    <w:rsid w:val="000B14FA"/>
    <w:rsid w:val="000B27D4"/>
    <w:rsid w:val="000B33C9"/>
    <w:rsid w:val="000B5BF6"/>
    <w:rsid w:val="000B65DE"/>
    <w:rsid w:val="000C56D7"/>
    <w:rsid w:val="000C77FD"/>
    <w:rsid w:val="000D06CF"/>
    <w:rsid w:val="000D5957"/>
    <w:rsid w:val="000D61CB"/>
    <w:rsid w:val="000E0275"/>
    <w:rsid w:val="000E3C33"/>
    <w:rsid w:val="000E47D7"/>
    <w:rsid w:val="000F2305"/>
    <w:rsid w:val="000F28F8"/>
    <w:rsid w:val="000F6003"/>
    <w:rsid w:val="000F72FB"/>
    <w:rsid w:val="000F73B3"/>
    <w:rsid w:val="001014B2"/>
    <w:rsid w:val="00101553"/>
    <w:rsid w:val="00112196"/>
    <w:rsid w:val="00124678"/>
    <w:rsid w:val="00127BB4"/>
    <w:rsid w:val="0014142F"/>
    <w:rsid w:val="00143023"/>
    <w:rsid w:val="001455FD"/>
    <w:rsid w:val="00147EB8"/>
    <w:rsid w:val="00150313"/>
    <w:rsid w:val="00150623"/>
    <w:rsid w:val="00157499"/>
    <w:rsid w:val="00161BDF"/>
    <w:rsid w:val="001639B4"/>
    <w:rsid w:val="00165B91"/>
    <w:rsid w:val="001663BC"/>
    <w:rsid w:val="00166AD8"/>
    <w:rsid w:val="00166CF4"/>
    <w:rsid w:val="001721BC"/>
    <w:rsid w:val="001805F0"/>
    <w:rsid w:val="00181BEF"/>
    <w:rsid w:val="00193C0D"/>
    <w:rsid w:val="00194601"/>
    <w:rsid w:val="00194793"/>
    <w:rsid w:val="00194C9D"/>
    <w:rsid w:val="001A0C43"/>
    <w:rsid w:val="001A505F"/>
    <w:rsid w:val="001B133D"/>
    <w:rsid w:val="001B3694"/>
    <w:rsid w:val="001C55A4"/>
    <w:rsid w:val="001C5642"/>
    <w:rsid w:val="001D452E"/>
    <w:rsid w:val="001D4FE2"/>
    <w:rsid w:val="001D7B72"/>
    <w:rsid w:val="001E15A0"/>
    <w:rsid w:val="001E2814"/>
    <w:rsid w:val="001F0895"/>
    <w:rsid w:val="001F3256"/>
    <w:rsid w:val="00204522"/>
    <w:rsid w:val="0021636D"/>
    <w:rsid w:val="00224392"/>
    <w:rsid w:val="00231284"/>
    <w:rsid w:val="0023301F"/>
    <w:rsid w:val="00241BB1"/>
    <w:rsid w:val="0025425D"/>
    <w:rsid w:val="002543F2"/>
    <w:rsid w:val="0025747D"/>
    <w:rsid w:val="002625CB"/>
    <w:rsid w:val="002639C5"/>
    <w:rsid w:val="0026758D"/>
    <w:rsid w:val="002709A4"/>
    <w:rsid w:val="0027206A"/>
    <w:rsid w:val="002729F7"/>
    <w:rsid w:val="00273691"/>
    <w:rsid w:val="00276610"/>
    <w:rsid w:val="0027724F"/>
    <w:rsid w:val="0028417A"/>
    <w:rsid w:val="0028589F"/>
    <w:rsid w:val="002A40C6"/>
    <w:rsid w:val="002B2329"/>
    <w:rsid w:val="002B3867"/>
    <w:rsid w:val="002C0961"/>
    <w:rsid w:val="002C4868"/>
    <w:rsid w:val="002C54AC"/>
    <w:rsid w:val="002D2F77"/>
    <w:rsid w:val="002D3C7A"/>
    <w:rsid w:val="002D4AA7"/>
    <w:rsid w:val="002D5BD7"/>
    <w:rsid w:val="002D7088"/>
    <w:rsid w:val="002F665A"/>
    <w:rsid w:val="00301097"/>
    <w:rsid w:val="0030250B"/>
    <w:rsid w:val="00312B52"/>
    <w:rsid w:val="00313111"/>
    <w:rsid w:val="003144D8"/>
    <w:rsid w:val="00320857"/>
    <w:rsid w:val="00321AF7"/>
    <w:rsid w:val="00324772"/>
    <w:rsid w:val="0032564F"/>
    <w:rsid w:val="00333B58"/>
    <w:rsid w:val="00341A9E"/>
    <w:rsid w:val="00342925"/>
    <w:rsid w:val="0034387B"/>
    <w:rsid w:val="003465A6"/>
    <w:rsid w:val="003517C9"/>
    <w:rsid w:val="00351B00"/>
    <w:rsid w:val="00351B4C"/>
    <w:rsid w:val="00366FEF"/>
    <w:rsid w:val="00372DC4"/>
    <w:rsid w:val="00374010"/>
    <w:rsid w:val="0038469A"/>
    <w:rsid w:val="00386CD6"/>
    <w:rsid w:val="0039435B"/>
    <w:rsid w:val="003951CA"/>
    <w:rsid w:val="00395DD0"/>
    <w:rsid w:val="003977BD"/>
    <w:rsid w:val="003A1085"/>
    <w:rsid w:val="003A3967"/>
    <w:rsid w:val="003A5658"/>
    <w:rsid w:val="003A6085"/>
    <w:rsid w:val="003B19C3"/>
    <w:rsid w:val="003B6528"/>
    <w:rsid w:val="003C0683"/>
    <w:rsid w:val="003C11C6"/>
    <w:rsid w:val="003C2B15"/>
    <w:rsid w:val="003C31AB"/>
    <w:rsid w:val="003C6543"/>
    <w:rsid w:val="003D03DC"/>
    <w:rsid w:val="003D2A29"/>
    <w:rsid w:val="003E0D72"/>
    <w:rsid w:val="003E6730"/>
    <w:rsid w:val="003F1896"/>
    <w:rsid w:val="003F22DA"/>
    <w:rsid w:val="00400572"/>
    <w:rsid w:val="00402406"/>
    <w:rsid w:val="00410C01"/>
    <w:rsid w:val="004161BA"/>
    <w:rsid w:val="00416833"/>
    <w:rsid w:val="004171A1"/>
    <w:rsid w:val="00417C82"/>
    <w:rsid w:val="00424152"/>
    <w:rsid w:val="00424A20"/>
    <w:rsid w:val="00433AC9"/>
    <w:rsid w:val="004366CE"/>
    <w:rsid w:val="00442C10"/>
    <w:rsid w:val="00442ED9"/>
    <w:rsid w:val="00444DA3"/>
    <w:rsid w:val="00451D17"/>
    <w:rsid w:val="00452002"/>
    <w:rsid w:val="0045494D"/>
    <w:rsid w:val="004549F9"/>
    <w:rsid w:val="00457162"/>
    <w:rsid w:val="00460A6B"/>
    <w:rsid w:val="00463089"/>
    <w:rsid w:val="00463608"/>
    <w:rsid w:val="00465477"/>
    <w:rsid w:val="00465B2F"/>
    <w:rsid w:val="00466D71"/>
    <w:rsid w:val="004773F7"/>
    <w:rsid w:val="00485160"/>
    <w:rsid w:val="0049142E"/>
    <w:rsid w:val="00491F58"/>
    <w:rsid w:val="00493379"/>
    <w:rsid w:val="00495020"/>
    <w:rsid w:val="004A0ED7"/>
    <w:rsid w:val="004A13A7"/>
    <w:rsid w:val="004A13B7"/>
    <w:rsid w:val="004A1CFD"/>
    <w:rsid w:val="004A568E"/>
    <w:rsid w:val="004B08FB"/>
    <w:rsid w:val="004B652D"/>
    <w:rsid w:val="004C0847"/>
    <w:rsid w:val="004C105B"/>
    <w:rsid w:val="004C41F0"/>
    <w:rsid w:val="004D13CC"/>
    <w:rsid w:val="004D4BE4"/>
    <w:rsid w:val="004D545B"/>
    <w:rsid w:val="004D7F00"/>
    <w:rsid w:val="004E615E"/>
    <w:rsid w:val="004E619E"/>
    <w:rsid w:val="004E7BA5"/>
    <w:rsid w:val="004F0822"/>
    <w:rsid w:val="005000EC"/>
    <w:rsid w:val="00502FD0"/>
    <w:rsid w:val="00505F25"/>
    <w:rsid w:val="00514803"/>
    <w:rsid w:val="005224A2"/>
    <w:rsid w:val="00535C0F"/>
    <w:rsid w:val="0053601A"/>
    <w:rsid w:val="00536E02"/>
    <w:rsid w:val="005377AF"/>
    <w:rsid w:val="00542415"/>
    <w:rsid w:val="00543A68"/>
    <w:rsid w:val="0054694C"/>
    <w:rsid w:val="00547C5D"/>
    <w:rsid w:val="00553967"/>
    <w:rsid w:val="005631D2"/>
    <w:rsid w:val="00565055"/>
    <w:rsid w:val="00567035"/>
    <w:rsid w:val="005716DD"/>
    <w:rsid w:val="00571C8C"/>
    <w:rsid w:val="00573069"/>
    <w:rsid w:val="005740E9"/>
    <w:rsid w:val="00581B33"/>
    <w:rsid w:val="00584502"/>
    <w:rsid w:val="00585518"/>
    <w:rsid w:val="005871A8"/>
    <w:rsid w:val="005910A0"/>
    <w:rsid w:val="005911BF"/>
    <w:rsid w:val="00597B3C"/>
    <w:rsid w:val="005A2318"/>
    <w:rsid w:val="005A24AB"/>
    <w:rsid w:val="005A56F7"/>
    <w:rsid w:val="005B2FB6"/>
    <w:rsid w:val="005C0F7B"/>
    <w:rsid w:val="005C58CE"/>
    <w:rsid w:val="005D02A7"/>
    <w:rsid w:val="005D31E7"/>
    <w:rsid w:val="005D4349"/>
    <w:rsid w:val="005D67D3"/>
    <w:rsid w:val="005E0DEC"/>
    <w:rsid w:val="005E2EBF"/>
    <w:rsid w:val="005E72B9"/>
    <w:rsid w:val="005F024C"/>
    <w:rsid w:val="005F21E4"/>
    <w:rsid w:val="005F67B2"/>
    <w:rsid w:val="005F70D4"/>
    <w:rsid w:val="0060740D"/>
    <w:rsid w:val="00612BC8"/>
    <w:rsid w:val="00613BB0"/>
    <w:rsid w:val="00614B7A"/>
    <w:rsid w:val="006211E7"/>
    <w:rsid w:val="00623978"/>
    <w:rsid w:val="00623A30"/>
    <w:rsid w:val="00624364"/>
    <w:rsid w:val="006328FB"/>
    <w:rsid w:val="0063761C"/>
    <w:rsid w:val="00651D2E"/>
    <w:rsid w:val="00653FC9"/>
    <w:rsid w:val="006540A8"/>
    <w:rsid w:val="00657EBF"/>
    <w:rsid w:val="00666573"/>
    <w:rsid w:val="00667D4D"/>
    <w:rsid w:val="006737BA"/>
    <w:rsid w:val="00682208"/>
    <w:rsid w:val="0068320F"/>
    <w:rsid w:val="00685B1A"/>
    <w:rsid w:val="006A15F4"/>
    <w:rsid w:val="006A1CE8"/>
    <w:rsid w:val="006A5154"/>
    <w:rsid w:val="006A55EB"/>
    <w:rsid w:val="006A6E4A"/>
    <w:rsid w:val="006B19DF"/>
    <w:rsid w:val="006B322B"/>
    <w:rsid w:val="006B389C"/>
    <w:rsid w:val="006B52E1"/>
    <w:rsid w:val="006B6095"/>
    <w:rsid w:val="006C2374"/>
    <w:rsid w:val="006C2482"/>
    <w:rsid w:val="006F20A5"/>
    <w:rsid w:val="006F6F26"/>
    <w:rsid w:val="0070046D"/>
    <w:rsid w:val="007012EB"/>
    <w:rsid w:val="00705202"/>
    <w:rsid w:val="00705A7C"/>
    <w:rsid w:val="00705CB0"/>
    <w:rsid w:val="00705E07"/>
    <w:rsid w:val="00713E92"/>
    <w:rsid w:val="00714223"/>
    <w:rsid w:val="00715FA8"/>
    <w:rsid w:val="00717E6C"/>
    <w:rsid w:val="00720035"/>
    <w:rsid w:val="00721D0D"/>
    <w:rsid w:val="00722B24"/>
    <w:rsid w:val="00722C0D"/>
    <w:rsid w:val="0073433F"/>
    <w:rsid w:val="00753F50"/>
    <w:rsid w:val="00754075"/>
    <w:rsid w:val="0076115D"/>
    <w:rsid w:val="00767914"/>
    <w:rsid w:val="00767B51"/>
    <w:rsid w:val="007714AE"/>
    <w:rsid w:val="00777248"/>
    <w:rsid w:val="00791DEC"/>
    <w:rsid w:val="00792A34"/>
    <w:rsid w:val="00793236"/>
    <w:rsid w:val="00796A38"/>
    <w:rsid w:val="007A49A2"/>
    <w:rsid w:val="007A67A6"/>
    <w:rsid w:val="007B3842"/>
    <w:rsid w:val="007C165C"/>
    <w:rsid w:val="007C1662"/>
    <w:rsid w:val="007C3591"/>
    <w:rsid w:val="007C4350"/>
    <w:rsid w:val="007C51F2"/>
    <w:rsid w:val="007D4328"/>
    <w:rsid w:val="007E7604"/>
    <w:rsid w:val="007F1B06"/>
    <w:rsid w:val="007F26B8"/>
    <w:rsid w:val="007F348B"/>
    <w:rsid w:val="007F7909"/>
    <w:rsid w:val="0080560D"/>
    <w:rsid w:val="008057CB"/>
    <w:rsid w:val="008070AF"/>
    <w:rsid w:val="0080767C"/>
    <w:rsid w:val="0081370F"/>
    <w:rsid w:val="00817797"/>
    <w:rsid w:val="008204BC"/>
    <w:rsid w:val="00821008"/>
    <w:rsid w:val="008221B1"/>
    <w:rsid w:val="00825484"/>
    <w:rsid w:val="0082620C"/>
    <w:rsid w:val="00826561"/>
    <w:rsid w:val="00834DF6"/>
    <w:rsid w:val="00834F2E"/>
    <w:rsid w:val="00836E35"/>
    <w:rsid w:val="00843387"/>
    <w:rsid w:val="00853296"/>
    <w:rsid w:val="00853898"/>
    <w:rsid w:val="008562AA"/>
    <w:rsid w:val="00856304"/>
    <w:rsid w:val="0085694B"/>
    <w:rsid w:val="0085729A"/>
    <w:rsid w:val="0085790F"/>
    <w:rsid w:val="0086193C"/>
    <w:rsid w:val="00861C74"/>
    <w:rsid w:val="008622B0"/>
    <w:rsid w:val="00874949"/>
    <w:rsid w:val="008768A1"/>
    <w:rsid w:val="00892213"/>
    <w:rsid w:val="008A0512"/>
    <w:rsid w:val="008A6EBB"/>
    <w:rsid w:val="008A784D"/>
    <w:rsid w:val="008B1852"/>
    <w:rsid w:val="008B6BF9"/>
    <w:rsid w:val="008B707B"/>
    <w:rsid w:val="008C05A6"/>
    <w:rsid w:val="008D1680"/>
    <w:rsid w:val="008D6156"/>
    <w:rsid w:val="008D736B"/>
    <w:rsid w:val="008D78B4"/>
    <w:rsid w:val="008D7968"/>
    <w:rsid w:val="008E1BA1"/>
    <w:rsid w:val="008E4689"/>
    <w:rsid w:val="00901D13"/>
    <w:rsid w:val="0090451E"/>
    <w:rsid w:val="0090627C"/>
    <w:rsid w:val="009071BD"/>
    <w:rsid w:val="00911307"/>
    <w:rsid w:val="00916DE4"/>
    <w:rsid w:val="00920630"/>
    <w:rsid w:val="0092300C"/>
    <w:rsid w:val="00927D7F"/>
    <w:rsid w:val="0093023D"/>
    <w:rsid w:val="0094095A"/>
    <w:rsid w:val="00944B5B"/>
    <w:rsid w:val="00961EBA"/>
    <w:rsid w:val="00962B87"/>
    <w:rsid w:val="009642C9"/>
    <w:rsid w:val="0096488A"/>
    <w:rsid w:val="0096578F"/>
    <w:rsid w:val="0098044D"/>
    <w:rsid w:val="00982CCA"/>
    <w:rsid w:val="0098675F"/>
    <w:rsid w:val="0098730E"/>
    <w:rsid w:val="009878F2"/>
    <w:rsid w:val="0099466E"/>
    <w:rsid w:val="009C004B"/>
    <w:rsid w:val="009C00AE"/>
    <w:rsid w:val="009C2FE7"/>
    <w:rsid w:val="009C3ED4"/>
    <w:rsid w:val="009D0F44"/>
    <w:rsid w:val="009D40AB"/>
    <w:rsid w:val="009D587A"/>
    <w:rsid w:val="009E1224"/>
    <w:rsid w:val="009E6319"/>
    <w:rsid w:val="009F146E"/>
    <w:rsid w:val="009F15B8"/>
    <w:rsid w:val="009F56AC"/>
    <w:rsid w:val="00A01943"/>
    <w:rsid w:val="00A13A46"/>
    <w:rsid w:val="00A16592"/>
    <w:rsid w:val="00A20DAC"/>
    <w:rsid w:val="00A33F9B"/>
    <w:rsid w:val="00A358BA"/>
    <w:rsid w:val="00A36957"/>
    <w:rsid w:val="00A43717"/>
    <w:rsid w:val="00A446AF"/>
    <w:rsid w:val="00A47F7B"/>
    <w:rsid w:val="00A504EF"/>
    <w:rsid w:val="00A52FAE"/>
    <w:rsid w:val="00A53311"/>
    <w:rsid w:val="00A6414D"/>
    <w:rsid w:val="00A659A1"/>
    <w:rsid w:val="00A7341F"/>
    <w:rsid w:val="00A77ED9"/>
    <w:rsid w:val="00A80762"/>
    <w:rsid w:val="00A8378C"/>
    <w:rsid w:val="00A84392"/>
    <w:rsid w:val="00A96104"/>
    <w:rsid w:val="00AD08F7"/>
    <w:rsid w:val="00AD0F71"/>
    <w:rsid w:val="00AD31E3"/>
    <w:rsid w:val="00AD4844"/>
    <w:rsid w:val="00AE20F8"/>
    <w:rsid w:val="00AE2628"/>
    <w:rsid w:val="00AF0C7C"/>
    <w:rsid w:val="00AF38B0"/>
    <w:rsid w:val="00AF6305"/>
    <w:rsid w:val="00B010D2"/>
    <w:rsid w:val="00B0335D"/>
    <w:rsid w:val="00B037EF"/>
    <w:rsid w:val="00B06D03"/>
    <w:rsid w:val="00B0722A"/>
    <w:rsid w:val="00B135AC"/>
    <w:rsid w:val="00B149D1"/>
    <w:rsid w:val="00B159DA"/>
    <w:rsid w:val="00B25D8E"/>
    <w:rsid w:val="00B26AA9"/>
    <w:rsid w:val="00B337AC"/>
    <w:rsid w:val="00B337E3"/>
    <w:rsid w:val="00B36BB7"/>
    <w:rsid w:val="00B433D0"/>
    <w:rsid w:val="00B46C6C"/>
    <w:rsid w:val="00B50932"/>
    <w:rsid w:val="00B55319"/>
    <w:rsid w:val="00B57CBF"/>
    <w:rsid w:val="00B6191B"/>
    <w:rsid w:val="00B63184"/>
    <w:rsid w:val="00B840FB"/>
    <w:rsid w:val="00B869CB"/>
    <w:rsid w:val="00B8700A"/>
    <w:rsid w:val="00B900C9"/>
    <w:rsid w:val="00B906FB"/>
    <w:rsid w:val="00B94A4B"/>
    <w:rsid w:val="00B9601B"/>
    <w:rsid w:val="00B979C9"/>
    <w:rsid w:val="00B97D71"/>
    <w:rsid w:val="00BA27F0"/>
    <w:rsid w:val="00BA4092"/>
    <w:rsid w:val="00BA4175"/>
    <w:rsid w:val="00BA5983"/>
    <w:rsid w:val="00BA79C1"/>
    <w:rsid w:val="00BB7D64"/>
    <w:rsid w:val="00BD5D1E"/>
    <w:rsid w:val="00BE03EB"/>
    <w:rsid w:val="00BE18B6"/>
    <w:rsid w:val="00BE261C"/>
    <w:rsid w:val="00BE5BB8"/>
    <w:rsid w:val="00BE5EE1"/>
    <w:rsid w:val="00BF1241"/>
    <w:rsid w:val="00BF2583"/>
    <w:rsid w:val="00BF48FE"/>
    <w:rsid w:val="00BF6934"/>
    <w:rsid w:val="00C02697"/>
    <w:rsid w:val="00C23FB6"/>
    <w:rsid w:val="00C351B4"/>
    <w:rsid w:val="00C3687B"/>
    <w:rsid w:val="00C3721E"/>
    <w:rsid w:val="00C40172"/>
    <w:rsid w:val="00C47056"/>
    <w:rsid w:val="00C547D8"/>
    <w:rsid w:val="00C55D59"/>
    <w:rsid w:val="00C575CA"/>
    <w:rsid w:val="00C61910"/>
    <w:rsid w:val="00C63341"/>
    <w:rsid w:val="00C63C4E"/>
    <w:rsid w:val="00C75AB3"/>
    <w:rsid w:val="00C75FCE"/>
    <w:rsid w:val="00C8108F"/>
    <w:rsid w:val="00C81A50"/>
    <w:rsid w:val="00C8501D"/>
    <w:rsid w:val="00C85519"/>
    <w:rsid w:val="00C9342D"/>
    <w:rsid w:val="00C95DEF"/>
    <w:rsid w:val="00CA2DE4"/>
    <w:rsid w:val="00CA7FE8"/>
    <w:rsid w:val="00CE55D3"/>
    <w:rsid w:val="00CE5E4C"/>
    <w:rsid w:val="00CE6097"/>
    <w:rsid w:val="00CF028C"/>
    <w:rsid w:val="00CF115C"/>
    <w:rsid w:val="00D028EB"/>
    <w:rsid w:val="00D03A6E"/>
    <w:rsid w:val="00D044FE"/>
    <w:rsid w:val="00D05E37"/>
    <w:rsid w:val="00D05EAA"/>
    <w:rsid w:val="00D06C3E"/>
    <w:rsid w:val="00D25584"/>
    <w:rsid w:val="00D27299"/>
    <w:rsid w:val="00D35A9D"/>
    <w:rsid w:val="00D4060D"/>
    <w:rsid w:val="00D43889"/>
    <w:rsid w:val="00D43FF9"/>
    <w:rsid w:val="00D45C48"/>
    <w:rsid w:val="00D50D62"/>
    <w:rsid w:val="00D520C7"/>
    <w:rsid w:val="00D532CA"/>
    <w:rsid w:val="00D54FC0"/>
    <w:rsid w:val="00D55329"/>
    <w:rsid w:val="00D60B08"/>
    <w:rsid w:val="00D737A3"/>
    <w:rsid w:val="00D86916"/>
    <w:rsid w:val="00D901A1"/>
    <w:rsid w:val="00D924B5"/>
    <w:rsid w:val="00D93A26"/>
    <w:rsid w:val="00D93C72"/>
    <w:rsid w:val="00D95F9D"/>
    <w:rsid w:val="00D96040"/>
    <w:rsid w:val="00D979FD"/>
    <w:rsid w:val="00DA216D"/>
    <w:rsid w:val="00DA7207"/>
    <w:rsid w:val="00DB4178"/>
    <w:rsid w:val="00DB69A3"/>
    <w:rsid w:val="00DC5D91"/>
    <w:rsid w:val="00DC64C3"/>
    <w:rsid w:val="00DD0024"/>
    <w:rsid w:val="00DD220F"/>
    <w:rsid w:val="00DE3D9A"/>
    <w:rsid w:val="00DE4F85"/>
    <w:rsid w:val="00DF3C74"/>
    <w:rsid w:val="00DF44EA"/>
    <w:rsid w:val="00E0677C"/>
    <w:rsid w:val="00E10F6B"/>
    <w:rsid w:val="00E219FD"/>
    <w:rsid w:val="00E23CB2"/>
    <w:rsid w:val="00E30B6A"/>
    <w:rsid w:val="00E3296F"/>
    <w:rsid w:val="00E37CDE"/>
    <w:rsid w:val="00E42492"/>
    <w:rsid w:val="00E54BFD"/>
    <w:rsid w:val="00E60ACC"/>
    <w:rsid w:val="00E61DBE"/>
    <w:rsid w:val="00E63265"/>
    <w:rsid w:val="00E63C66"/>
    <w:rsid w:val="00E6777A"/>
    <w:rsid w:val="00E70799"/>
    <w:rsid w:val="00E70D4D"/>
    <w:rsid w:val="00E7167A"/>
    <w:rsid w:val="00E71DE9"/>
    <w:rsid w:val="00E7232D"/>
    <w:rsid w:val="00E73EEE"/>
    <w:rsid w:val="00E8027C"/>
    <w:rsid w:val="00E92A75"/>
    <w:rsid w:val="00EA0D56"/>
    <w:rsid w:val="00EA5A88"/>
    <w:rsid w:val="00EA5ACA"/>
    <w:rsid w:val="00EA6333"/>
    <w:rsid w:val="00EA6BEE"/>
    <w:rsid w:val="00EA7D17"/>
    <w:rsid w:val="00EB5E52"/>
    <w:rsid w:val="00EB7B89"/>
    <w:rsid w:val="00ED0185"/>
    <w:rsid w:val="00ED0D42"/>
    <w:rsid w:val="00ED1F9A"/>
    <w:rsid w:val="00ED5943"/>
    <w:rsid w:val="00EE403D"/>
    <w:rsid w:val="00EE4EC9"/>
    <w:rsid w:val="00EF1A7F"/>
    <w:rsid w:val="00EF6F13"/>
    <w:rsid w:val="00F02417"/>
    <w:rsid w:val="00F025C6"/>
    <w:rsid w:val="00F05AC3"/>
    <w:rsid w:val="00F11B08"/>
    <w:rsid w:val="00F15428"/>
    <w:rsid w:val="00F16D31"/>
    <w:rsid w:val="00F2013E"/>
    <w:rsid w:val="00F20A0D"/>
    <w:rsid w:val="00F24C66"/>
    <w:rsid w:val="00F25D55"/>
    <w:rsid w:val="00F26B29"/>
    <w:rsid w:val="00F26F1D"/>
    <w:rsid w:val="00F368BF"/>
    <w:rsid w:val="00F42578"/>
    <w:rsid w:val="00F45D90"/>
    <w:rsid w:val="00F623BC"/>
    <w:rsid w:val="00F63BB0"/>
    <w:rsid w:val="00F65442"/>
    <w:rsid w:val="00F7174E"/>
    <w:rsid w:val="00F74D32"/>
    <w:rsid w:val="00F817E6"/>
    <w:rsid w:val="00F82589"/>
    <w:rsid w:val="00F94E3A"/>
    <w:rsid w:val="00FA27C6"/>
    <w:rsid w:val="00FC011C"/>
    <w:rsid w:val="00FD6FBB"/>
    <w:rsid w:val="00FE0483"/>
    <w:rsid w:val="00FE1998"/>
    <w:rsid w:val="00FF0842"/>
    <w:rsid w:val="00FF6570"/>
    <w:rsid w:val="00FF6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AB7254"/>
  <w15:docId w15:val="{9CC66F60-0CCC-4938-9AE1-23C6AFACD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D90"/>
    <w:pPr>
      <w:spacing w:after="0" w:line="240" w:lineRule="auto"/>
    </w:pPr>
    <w:rPr>
      <w:rFonts w:ascii="Calibri" w:hAnsi="Calibri" w:cs="Calibri"/>
      <w:lang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45D90"/>
    <w:rPr>
      <w:color w:val="0000FF"/>
      <w:u w:val="single"/>
    </w:rPr>
  </w:style>
  <w:style w:type="paragraph" w:styleId="ListParagraph">
    <w:name w:val="List Paragraph"/>
    <w:aliases w:val="PRI Bullets"/>
    <w:basedOn w:val="Normal"/>
    <w:link w:val="ListParagraphChar"/>
    <w:uiPriority w:val="34"/>
    <w:qFormat/>
    <w:rsid w:val="00F45D90"/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922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922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92213"/>
    <w:rPr>
      <w:rFonts w:ascii="Calibri" w:hAnsi="Calibri" w:cs="Calibri"/>
      <w:sz w:val="20"/>
      <w:szCs w:val="20"/>
      <w:lang w:eastAsia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22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2213"/>
    <w:rPr>
      <w:rFonts w:ascii="Calibri" w:hAnsi="Calibri" w:cs="Calibri"/>
      <w:b/>
      <w:bCs/>
      <w:sz w:val="20"/>
      <w:szCs w:val="20"/>
      <w:lang w:eastAsia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221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2213"/>
    <w:rPr>
      <w:rFonts w:ascii="Tahoma" w:hAnsi="Tahoma" w:cs="Tahoma"/>
      <w:sz w:val="16"/>
      <w:szCs w:val="16"/>
      <w:lang w:eastAsia="en-Z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B2FB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05A7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5A7C"/>
    <w:rPr>
      <w:rFonts w:ascii="Calibri" w:hAnsi="Calibri" w:cs="Calibri"/>
      <w:lang w:eastAsia="en-ZA"/>
    </w:rPr>
  </w:style>
  <w:style w:type="paragraph" w:styleId="Footer">
    <w:name w:val="footer"/>
    <w:basedOn w:val="Normal"/>
    <w:link w:val="FooterChar"/>
    <w:uiPriority w:val="99"/>
    <w:unhideWhenUsed/>
    <w:rsid w:val="00705A7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5A7C"/>
    <w:rPr>
      <w:rFonts w:ascii="Calibri" w:hAnsi="Calibri" w:cs="Calibri"/>
      <w:lang w:eastAsia="en-ZA"/>
    </w:rPr>
  </w:style>
  <w:style w:type="table" w:styleId="TableGrid">
    <w:name w:val="Table Grid"/>
    <w:basedOn w:val="TableNormal"/>
    <w:uiPriority w:val="39"/>
    <w:rsid w:val="004654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4257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ListParagraphChar">
    <w:name w:val="List Paragraph Char"/>
    <w:aliases w:val="PRI Bullets Char"/>
    <w:basedOn w:val="DefaultParagraphFont"/>
    <w:link w:val="ListParagraph"/>
    <w:uiPriority w:val="34"/>
    <w:locked/>
    <w:rsid w:val="00485160"/>
    <w:rPr>
      <w:rFonts w:ascii="Times New Roman" w:hAnsi="Times New Roman" w:cs="Times New Roman"/>
      <w:sz w:val="24"/>
      <w:szCs w:val="24"/>
      <w:lang w:eastAsia="en-ZA"/>
    </w:rPr>
  </w:style>
  <w:style w:type="character" w:styleId="Emphasis">
    <w:name w:val="Emphasis"/>
    <w:basedOn w:val="DefaultParagraphFont"/>
    <w:uiPriority w:val="20"/>
    <w:qFormat/>
    <w:rsid w:val="00485160"/>
    <w:rPr>
      <w:i/>
      <w:iCs/>
    </w:rPr>
  </w:style>
  <w:style w:type="paragraph" w:styleId="Revision">
    <w:name w:val="Revision"/>
    <w:hidden/>
    <w:uiPriority w:val="99"/>
    <w:semiHidden/>
    <w:rsid w:val="00B159DA"/>
    <w:pPr>
      <w:spacing w:after="0" w:line="240" w:lineRule="auto"/>
    </w:pPr>
    <w:rPr>
      <w:rFonts w:ascii="Calibri" w:hAnsi="Calibri" w:cs="Calibri"/>
      <w:lang w:eastAsia="en-ZA"/>
    </w:rPr>
  </w:style>
  <w:style w:type="paragraph" w:customStyle="1" w:styleId="Default">
    <w:name w:val="Default"/>
    <w:rsid w:val="002729F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54BFD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2766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01553"/>
    <w:rPr>
      <w:color w:val="605E5C"/>
      <w:shd w:val="clear" w:color="auto" w:fill="E1DFDD"/>
    </w:rPr>
  </w:style>
  <w:style w:type="character" w:customStyle="1" w:styleId="A1">
    <w:name w:val="A1"/>
    <w:uiPriority w:val="99"/>
    <w:rsid w:val="006B52E1"/>
    <w:rPr>
      <w:rFonts w:cs="Roboto Slab"/>
      <w:b/>
      <w:bCs/>
      <w:color w:val="000000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18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9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2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5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4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29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fsca.co.za/" TargetMode="External"/><Relationship Id="rId13" Type="http://schemas.openxmlformats.org/officeDocument/2006/relationships/hyperlink" Target="mailto:info@ncr.org.za" TargetMode="External"/><Relationship Id="rId18" Type="http://schemas.openxmlformats.org/officeDocument/2006/relationships/hyperlink" Target="mailto:info@ombud.co.za" TargetMode="External"/><Relationship Id="rId26" Type="http://schemas.openxmlformats.org/officeDocument/2006/relationships/hyperlink" Target="https://faisombud.co.za/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insuranceombudsman.co.za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fscamymoney.co.za" TargetMode="External"/><Relationship Id="rId17" Type="http://schemas.openxmlformats.org/officeDocument/2006/relationships/hyperlink" Target="http://www.resbank.co.za" TargetMode="External"/><Relationship Id="rId25" Type="http://schemas.openxmlformats.org/officeDocument/2006/relationships/hyperlink" Target="mailto:enquiries@faisombud.co.za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PA-Info@resbank.co.za" TargetMode="External"/><Relationship Id="rId20" Type="http://schemas.openxmlformats.org/officeDocument/2006/relationships/hyperlink" Target="mailto:info@insuranceombudsman.co.za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ED.Consumer@fsca.co.za" TargetMode="External"/><Relationship Id="rId24" Type="http://schemas.openxmlformats.org/officeDocument/2006/relationships/hyperlink" Target="mailto:hestie@faisombud.co.za" TargetMode="External"/><Relationship Id="rId32" Type="http://schemas.openxmlformats.org/officeDocument/2006/relationships/customXml" Target="../customXml/item4.xml"/><Relationship Id="rId5" Type="http://schemas.openxmlformats.org/officeDocument/2006/relationships/webSettings" Target="webSettings.xml"/><Relationship Id="rId15" Type="http://schemas.openxmlformats.org/officeDocument/2006/relationships/hyperlink" Target="http://www.ncr.org.za" TargetMode="External"/><Relationship Id="rId23" Type="http://schemas.openxmlformats.org/officeDocument/2006/relationships/hyperlink" Target="mailto:info@faisombud.co.za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://www.fsca.co.za" TargetMode="External"/><Relationship Id="rId19" Type="http://schemas.openxmlformats.org/officeDocument/2006/relationships/hyperlink" Target="http://www.ombud.co.za" TargetMode="External"/><Relationship Id="rId31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mailto:enquiries@fsca.co.za/" TargetMode="External"/><Relationship Id="rId14" Type="http://schemas.openxmlformats.org/officeDocument/2006/relationships/hyperlink" Target="mailto:complaints@ncr.org.za" TargetMode="External"/><Relationship Id="rId22" Type="http://schemas.openxmlformats.org/officeDocument/2006/relationships/hyperlink" Target="tel:+27860663274" TargetMode="External"/><Relationship Id="rId27" Type="http://schemas.openxmlformats.org/officeDocument/2006/relationships/footer" Target="footer1.xml"/><Relationship Id="rId30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B80D0424DBD54B8E0F3D04DFCEDEAC" ma:contentTypeVersion="0" ma:contentTypeDescription="Create a new document." ma:contentTypeScope="" ma:versionID="fa61eecda76d8a8c43526caa4d2e49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6DB2422-A0B0-4B26-9E58-0A64902C54B0}"/>
</file>

<file path=customXml/itemProps2.xml><?xml version="1.0" encoding="utf-8"?>
<ds:datastoreItem xmlns:ds="http://schemas.openxmlformats.org/officeDocument/2006/customXml" ds:itemID="{5278C9B7-B122-4FAF-9EF1-4D7055D88DDD}"/>
</file>

<file path=customXml/itemProps3.xml><?xml version="1.0" encoding="utf-8"?>
<ds:datastoreItem xmlns:ds="http://schemas.openxmlformats.org/officeDocument/2006/customXml" ds:itemID="{CB91D5F0-B625-4243-A474-FBCD72BA18AE}"/>
</file>

<file path=customXml/itemProps4.xml><?xml version="1.0" encoding="utf-8"?>
<ds:datastoreItem xmlns:ds="http://schemas.openxmlformats.org/officeDocument/2006/customXml" ds:itemID="{59E9DFB8-9D5C-4050-B3E7-6F3C1132CC7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6</TotalTime>
  <Pages>10</Pages>
  <Words>3693</Words>
  <Characters>21054</Characters>
  <Application>Microsoft Office Word</Application>
  <DocSecurity>0</DocSecurity>
  <Lines>175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inancial Services Board</Company>
  <LinksUpToDate>false</LinksUpToDate>
  <CharactersWithSpaces>24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iot Modisa</dc:creator>
  <cp:keywords/>
  <dc:description/>
  <cp:lastModifiedBy>Sibusiso Mondlana</cp:lastModifiedBy>
  <cp:revision>88</cp:revision>
  <cp:lastPrinted>2013-06-10T09:36:00Z</cp:lastPrinted>
  <dcterms:created xsi:type="dcterms:W3CDTF">2021-02-15T11:02:00Z</dcterms:created>
  <dcterms:modified xsi:type="dcterms:W3CDTF">2022-07-05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B80D0424DBD54B8E0F3D04DFCEDEAC</vt:lpwstr>
  </property>
</Properties>
</file>